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1C676" w14:textId="77777777" w:rsidR="0045151A" w:rsidRDefault="0045151A">
      <w:pPr>
        <w:pStyle w:val="BodyText"/>
        <w:spacing w:before="6"/>
        <w:rPr>
          <w:rFonts w:ascii="Times New Roman"/>
          <w:sz w:val="21"/>
        </w:rPr>
      </w:pPr>
    </w:p>
    <w:p w14:paraId="4CA7791A" w14:textId="77777777" w:rsidR="0045151A" w:rsidRDefault="00AD2100">
      <w:pPr>
        <w:pStyle w:val="Title"/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7DBEDB71" wp14:editId="1DF57291">
            <wp:simplePos x="0" y="0"/>
            <wp:positionH relativeFrom="page">
              <wp:posOffset>828887</wp:posOffset>
            </wp:positionH>
            <wp:positionV relativeFrom="paragraph">
              <wp:posOffset>66116</wp:posOffset>
            </wp:positionV>
            <wp:extent cx="824243" cy="63748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24243" cy="637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58241" behindDoc="0" locked="0" layoutInCell="1" allowOverlap="1" wp14:anchorId="6C38E988" wp14:editId="5E6403D6">
            <wp:simplePos x="0" y="0"/>
            <wp:positionH relativeFrom="page">
              <wp:posOffset>6409689</wp:posOffset>
            </wp:positionH>
            <wp:positionV relativeFrom="paragraph">
              <wp:posOffset>-152580</wp:posOffset>
            </wp:positionV>
            <wp:extent cx="662921" cy="87098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921" cy="8709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INGENIERÍA EN TECNOLOGÍAS DE INFORMACIÓN E</w:t>
      </w:r>
      <w:r>
        <w:rPr>
          <w:spacing w:val="-53"/>
        </w:rPr>
        <w:t xml:space="preserve"> </w:t>
      </w:r>
      <w:r>
        <w:t>INGENIERIA</w:t>
      </w:r>
      <w:r>
        <w:rPr>
          <w:spacing w:val="-2"/>
        </w:rPr>
        <w:t xml:space="preserve"> </w:t>
      </w:r>
      <w:r>
        <w:t>INDUSTRIAL</w:t>
      </w:r>
    </w:p>
    <w:p w14:paraId="4FDDCB49" w14:textId="77777777" w:rsidR="0045151A" w:rsidRDefault="0045151A">
      <w:pPr>
        <w:pStyle w:val="BodyText"/>
        <w:spacing w:before="12"/>
        <w:rPr>
          <w:rFonts w:ascii="Calibri"/>
          <w:b/>
          <w:sz w:val="21"/>
        </w:rPr>
      </w:pPr>
    </w:p>
    <w:p w14:paraId="0ACC9E7E" w14:textId="77777777" w:rsidR="0045151A" w:rsidRDefault="00AD2100">
      <w:pPr>
        <w:spacing w:line="243" w:lineRule="exact"/>
        <w:ind w:left="2968" w:right="2302"/>
        <w:jc w:val="center"/>
        <w:rPr>
          <w:rFonts w:ascii="Calibri"/>
          <w:sz w:val="20"/>
        </w:rPr>
      </w:pPr>
      <w:r>
        <w:rPr>
          <w:rFonts w:ascii="Calibri"/>
          <w:sz w:val="20"/>
        </w:rPr>
        <w:t>ASIGNATURA:</w:t>
      </w:r>
    </w:p>
    <w:p w14:paraId="66E8FB9F" w14:textId="24E14CE2" w:rsidR="0045151A" w:rsidRDefault="005F36C6">
      <w:pPr>
        <w:spacing w:line="243" w:lineRule="exact"/>
        <w:ind w:left="2964" w:right="2303"/>
        <w:jc w:val="center"/>
        <w:rPr>
          <w:rFonts w:ascii="Calibri" w:hAnsi="Calibri"/>
          <w:b/>
          <w:sz w:val="20"/>
        </w:rPr>
      </w:pPr>
      <w:r>
        <w:rPr>
          <w:rFonts w:ascii="Calibri" w:hAnsi="Calibri"/>
          <w:b/>
          <w:sz w:val="20"/>
        </w:rPr>
        <w:t>SISTEMAS DIGITALES</w:t>
      </w:r>
    </w:p>
    <w:p w14:paraId="1309F747" w14:textId="77777777" w:rsidR="0045151A" w:rsidRDefault="0045151A">
      <w:pPr>
        <w:pStyle w:val="BodyText"/>
        <w:rPr>
          <w:rFonts w:ascii="Calibri"/>
          <w:b/>
          <w:sz w:val="20"/>
        </w:rPr>
      </w:pPr>
    </w:p>
    <w:p w14:paraId="00602395" w14:textId="77777777" w:rsidR="0045151A" w:rsidRDefault="0045151A">
      <w:pPr>
        <w:pStyle w:val="BodyText"/>
        <w:rPr>
          <w:rFonts w:ascii="Calibri"/>
          <w:b/>
          <w:sz w:val="20"/>
        </w:rPr>
      </w:pPr>
    </w:p>
    <w:p w14:paraId="0341B4DE" w14:textId="77777777" w:rsidR="0045151A" w:rsidRDefault="0045151A">
      <w:pPr>
        <w:pStyle w:val="BodyText"/>
        <w:spacing w:before="11"/>
        <w:rPr>
          <w:rFonts w:ascii="Calibri"/>
          <w:b/>
          <w:sz w:val="18"/>
        </w:rPr>
      </w:pPr>
    </w:p>
    <w:tbl>
      <w:tblPr>
        <w:tblStyle w:val="NormalTable0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921"/>
        <w:gridCol w:w="3596"/>
        <w:gridCol w:w="2127"/>
        <w:gridCol w:w="1406"/>
      </w:tblGrid>
      <w:tr w:rsidR="0045151A" w14:paraId="45C9B27C" w14:textId="77777777" w:rsidTr="32081695">
        <w:trPr>
          <w:trHeight w:val="359"/>
        </w:trPr>
        <w:tc>
          <w:tcPr>
            <w:tcW w:w="2921" w:type="dxa"/>
            <w:shd w:val="clear" w:color="auto" w:fill="B4C5E7"/>
          </w:tcPr>
          <w:p w14:paraId="0AC462CC" w14:textId="77777777" w:rsidR="0045151A" w:rsidRDefault="00AD2100">
            <w:pPr>
              <w:pStyle w:val="TableParagraph"/>
              <w:spacing w:line="268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NOMBRE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DE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TUTOR</w:t>
            </w:r>
          </w:p>
        </w:tc>
        <w:tc>
          <w:tcPr>
            <w:tcW w:w="3596" w:type="dxa"/>
          </w:tcPr>
          <w:p w14:paraId="2B0EEC2A" w14:textId="5EAE9E6B" w:rsidR="0045151A" w:rsidRDefault="00FA161C" w:rsidP="00FA161C">
            <w:pPr>
              <w:pStyle w:val="TableParagraph"/>
              <w:spacing w:line="265" w:lineRule="exact"/>
              <w:ind w:left="107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</w:t>
            </w:r>
            <w:r w:rsidRPr="00FA161C">
              <w:rPr>
                <w:rFonts w:ascii="Calibri" w:hAnsi="Calibri"/>
              </w:rPr>
              <w:t>Fausto Noé Jiménez</w:t>
            </w:r>
          </w:p>
        </w:tc>
        <w:tc>
          <w:tcPr>
            <w:tcW w:w="2127" w:type="dxa"/>
            <w:shd w:val="clear" w:color="auto" w:fill="B4C5E7"/>
          </w:tcPr>
          <w:p w14:paraId="7686C675" w14:textId="77777777" w:rsidR="0045151A" w:rsidRDefault="00AD2100">
            <w:pPr>
              <w:pStyle w:val="TableParagraph"/>
              <w:spacing w:line="268" w:lineRule="exact"/>
              <w:ind w:left="108"/>
              <w:rPr>
                <w:rFonts w:ascii="Calibri"/>
              </w:rPr>
            </w:pPr>
            <w:r>
              <w:rPr>
                <w:rFonts w:ascii="Calibri"/>
              </w:rPr>
              <w:t>CUATRIMESTRE</w:t>
            </w:r>
          </w:p>
        </w:tc>
        <w:tc>
          <w:tcPr>
            <w:tcW w:w="1406" w:type="dxa"/>
          </w:tcPr>
          <w:p w14:paraId="2B786BBB" w14:textId="01C8A2DB" w:rsidR="0045151A" w:rsidRDefault="005F36C6">
            <w:pPr>
              <w:pStyle w:val="TableParagraph"/>
              <w:spacing w:before="1"/>
              <w:ind w:left="90" w:right="127"/>
              <w:jc w:val="center"/>
              <w:rPr>
                <w:rFonts w:ascii="Calibri" w:hAnsi="Calibri"/>
                <w:sz w:val="20"/>
              </w:rPr>
            </w:pPr>
            <w:r>
              <w:rPr>
                <w:rFonts w:ascii="Calibri" w:hAnsi="Calibri"/>
                <w:spacing w:val="-5"/>
                <w:sz w:val="20"/>
              </w:rPr>
              <w:t xml:space="preserve">Mayo – </w:t>
            </w:r>
            <w:proofErr w:type="gramStart"/>
            <w:r>
              <w:rPr>
                <w:rFonts w:ascii="Calibri" w:hAnsi="Calibri"/>
                <w:spacing w:val="-5"/>
                <w:sz w:val="20"/>
              </w:rPr>
              <w:t>Agosto</w:t>
            </w:r>
            <w:proofErr w:type="gramEnd"/>
            <w:r>
              <w:rPr>
                <w:rFonts w:ascii="Calibri" w:hAnsi="Calibri"/>
                <w:spacing w:val="-5"/>
                <w:sz w:val="20"/>
              </w:rPr>
              <w:t xml:space="preserve"> 202</w:t>
            </w:r>
            <w:r w:rsidR="005564BB">
              <w:rPr>
                <w:rFonts w:ascii="Calibri" w:hAnsi="Calibri"/>
                <w:spacing w:val="-5"/>
                <w:sz w:val="20"/>
              </w:rPr>
              <w:t>5</w:t>
            </w:r>
          </w:p>
        </w:tc>
      </w:tr>
      <w:tr w:rsidR="0045151A" w14:paraId="731A703F" w14:textId="77777777" w:rsidTr="32081695">
        <w:trPr>
          <w:trHeight w:val="537"/>
        </w:trPr>
        <w:tc>
          <w:tcPr>
            <w:tcW w:w="2921" w:type="dxa"/>
            <w:shd w:val="clear" w:color="auto" w:fill="B4C5E7"/>
          </w:tcPr>
          <w:p w14:paraId="65D118CF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CONTENIDO</w:t>
            </w:r>
            <w:r>
              <w:rPr>
                <w:rFonts w:ascii="Calibri" w:hAnsi="Calibri"/>
                <w:spacing w:val="-4"/>
              </w:rPr>
              <w:t xml:space="preserve"> </w:t>
            </w:r>
            <w:r>
              <w:rPr>
                <w:rFonts w:ascii="Calibri" w:hAnsi="Calibri"/>
              </w:rPr>
              <w:t>PROGRAMÁTICO</w:t>
            </w:r>
          </w:p>
        </w:tc>
        <w:tc>
          <w:tcPr>
            <w:tcW w:w="3596" w:type="dxa"/>
          </w:tcPr>
          <w:p w14:paraId="05B34FD1" w14:textId="77777777" w:rsidR="005F36C6" w:rsidRPr="005F36C6" w:rsidRDefault="005F36C6" w:rsidP="005F36C6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 w:rsidRPr="005F36C6">
              <w:rPr>
                <w:rFonts w:ascii="Calibri" w:hAnsi="Calibri"/>
              </w:rPr>
              <w:t>1.3.</w:t>
            </w:r>
            <w:r w:rsidRPr="005F36C6">
              <w:rPr>
                <w:rFonts w:ascii="Calibri" w:hAnsi="Calibri"/>
              </w:rPr>
              <w:tab/>
              <w:t>Algebra booleana.</w:t>
            </w:r>
          </w:p>
          <w:p w14:paraId="4B09B854" w14:textId="77777777" w:rsidR="005F36C6" w:rsidRPr="005F36C6" w:rsidRDefault="005F36C6" w:rsidP="005F36C6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 w:rsidRPr="005F36C6">
              <w:rPr>
                <w:rFonts w:ascii="Calibri" w:hAnsi="Calibri"/>
              </w:rPr>
              <w:t>1.4.</w:t>
            </w:r>
            <w:r w:rsidRPr="005F36C6">
              <w:rPr>
                <w:rFonts w:ascii="Calibri" w:hAnsi="Calibri"/>
              </w:rPr>
              <w:tab/>
              <w:t>Compuertas lógicas.</w:t>
            </w:r>
          </w:p>
          <w:p w14:paraId="6C36D4CB" w14:textId="172CF6DB" w:rsidR="005F36C6" w:rsidRDefault="005F36C6" w:rsidP="005F36C6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 w:rsidRPr="005F36C6">
              <w:rPr>
                <w:rFonts w:ascii="Calibri" w:hAnsi="Calibri"/>
              </w:rPr>
              <w:t>1.5.</w:t>
            </w:r>
            <w:r w:rsidRPr="005F36C6">
              <w:rPr>
                <w:rFonts w:ascii="Calibri" w:hAnsi="Calibri"/>
              </w:rPr>
              <w:tab/>
              <w:t>Familias lógicas de circuitos integrados</w:t>
            </w:r>
          </w:p>
          <w:p w14:paraId="38774437" w14:textId="531BCA90" w:rsidR="005F36C6" w:rsidRDefault="005F36C6">
            <w:pPr>
              <w:pStyle w:val="TableParagraph"/>
              <w:spacing w:line="252" w:lineRule="exact"/>
              <w:ind w:left="107"/>
              <w:rPr>
                <w:rFonts w:ascii="Calibri"/>
              </w:rPr>
            </w:pPr>
          </w:p>
        </w:tc>
        <w:tc>
          <w:tcPr>
            <w:tcW w:w="2127" w:type="dxa"/>
            <w:shd w:val="clear" w:color="auto" w:fill="B4C5E7"/>
          </w:tcPr>
          <w:p w14:paraId="5280BFD5" w14:textId="77777777" w:rsidR="0045151A" w:rsidRDefault="00AD2100">
            <w:pPr>
              <w:pStyle w:val="TableParagraph"/>
              <w:spacing w:line="265" w:lineRule="exact"/>
              <w:ind w:left="108"/>
              <w:rPr>
                <w:rFonts w:ascii="Calibri"/>
              </w:rPr>
            </w:pPr>
            <w:r>
              <w:rPr>
                <w:rFonts w:ascii="Calibri"/>
              </w:rPr>
              <w:t>SEMANA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DEL CURSO</w:t>
            </w:r>
          </w:p>
        </w:tc>
        <w:tc>
          <w:tcPr>
            <w:tcW w:w="1406" w:type="dxa"/>
          </w:tcPr>
          <w:p w14:paraId="304C1DA8" w14:textId="670D1A28" w:rsidR="0045151A" w:rsidRDefault="005F36C6">
            <w:pPr>
              <w:pStyle w:val="TableParagraph"/>
              <w:spacing w:line="265" w:lineRule="exact"/>
              <w:ind w:left="90" w:right="80"/>
              <w:jc w:val="center"/>
              <w:rPr>
                <w:rFonts w:ascii="Calibri"/>
              </w:rPr>
            </w:pPr>
            <w:r>
              <w:rPr>
                <w:rFonts w:ascii="Calibri"/>
              </w:rPr>
              <w:t>02</w:t>
            </w:r>
          </w:p>
        </w:tc>
      </w:tr>
      <w:tr w:rsidR="0045151A" w14:paraId="6F190D63" w14:textId="77777777" w:rsidTr="32081695">
        <w:trPr>
          <w:trHeight w:val="359"/>
        </w:trPr>
        <w:tc>
          <w:tcPr>
            <w:tcW w:w="2921" w:type="dxa"/>
            <w:shd w:val="clear" w:color="auto" w:fill="B4C5E7"/>
          </w:tcPr>
          <w:p w14:paraId="58512642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NOMBRE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DE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ACTIVIDAD</w:t>
            </w:r>
          </w:p>
        </w:tc>
        <w:tc>
          <w:tcPr>
            <w:tcW w:w="7129" w:type="dxa"/>
            <w:gridSpan w:val="3"/>
          </w:tcPr>
          <w:p w14:paraId="3C35981B" w14:textId="115828F3" w:rsidR="0045151A" w:rsidRDefault="005F36C6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 w:rsidRPr="005F36C6">
              <w:rPr>
                <w:rFonts w:ascii="Calibri" w:hAnsi="Calibri"/>
              </w:rPr>
              <w:t>Actividad 2. Implementación de compuertas lógicas.</w:t>
            </w:r>
          </w:p>
        </w:tc>
      </w:tr>
      <w:tr w:rsidR="0045151A" w14:paraId="0CF963B7" w14:textId="77777777" w:rsidTr="32081695">
        <w:trPr>
          <w:trHeight w:val="360"/>
        </w:trPr>
        <w:tc>
          <w:tcPr>
            <w:tcW w:w="2921" w:type="dxa"/>
            <w:shd w:val="clear" w:color="auto" w:fill="B4C5E7"/>
          </w:tcPr>
          <w:p w14:paraId="2F23770B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NOMBRE</w:t>
            </w:r>
            <w:r>
              <w:rPr>
                <w:rFonts w:ascii="Calibri"/>
                <w:spacing w:val="-5"/>
              </w:rPr>
              <w:t xml:space="preserve"> </w:t>
            </w:r>
            <w:r>
              <w:rPr>
                <w:rFonts w:ascii="Calibri"/>
              </w:rPr>
              <w:t>DEL</w:t>
            </w:r>
            <w:r>
              <w:rPr>
                <w:rFonts w:ascii="Calibri"/>
                <w:spacing w:val="-1"/>
              </w:rPr>
              <w:t xml:space="preserve"> </w:t>
            </w:r>
            <w:r>
              <w:rPr>
                <w:rFonts w:ascii="Calibri"/>
              </w:rPr>
              <w:t>ALUMNO</w:t>
            </w:r>
          </w:p>
        </w:tc>
        <w:tc>
          <w:tcPr>
            <w:tcW w:w="7129" w:type="dxa"/>
            <w:gridSpan w:val="3"/>
          </w:tcPr>
          <w:p w14:paraId="2E7C478A" w14:textId="4EF41AAA" w:rsidR="0045151A" w:rsidRDefault="0045151A" w:rsidP="32081695">
            <w:pPr>
              <w:pStyle w:val="TableParagraph"/>
              <w:ind w:left="0"/>
              <w:rPr>
                <w:rFonts w:ascii="Times New Roman"/>
              </w:rPr>
            </w:pPr>
          </w:p>
          <w:p w14:paraId="7E9AA002" w14:textId="345E1EFA" w:rsidR="0045151A" w:rsidRDefault="0045151A">
            <w:pPr>
              <w:pStyle w:val="TableParagraph"/>
              <w:ind w:left="0"/>
              <w:rPr>
                <w:rFonts w:ascii="Times New Roman"/>
              </w:rPr>
            </w:pPr>
          </w:p>
        </w:tc>
      </w:tr>
    </w:tbl>
    <w:p w14:paraId="5673280A" w14:textId="77777777" w:rsidR="0045151A" w:rsidRDefault="0045151A">
      <w:pPr>
        <w:pStyle w:val="BodyText"/>
        <w:rPr>
          <w:rFonts w:ascii="Calibri"/>
          <w:b/>
          <w:sz w:val="20"/>
        </w:rPr>
      </w:pPr>
    </w:p>
    <w:p w14:paraId="1AD3E931" w14:textId="77777777" w:rsidR="0045151A" w:rsidRDefault="0045151A">
      <w:pPr>
        <w:pStyle w:val="BodyText"/>
        <w:spacing w:before="9"/>
        <w:rPr>
          <w:rFonts w:ascii="Calibri"/>
          <w:b/>
          <w:sz w:val="16"/>
        </w:rPr>
      </w:pPr>
    </w:p>
    <w:tbl>
      <w:tblPr>
        <w:tblStyle w:val="NormalTable0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68"/>
      </w:tblGrid>
      <w:tr w:rsidR="0045151A" w14:paraId="4842849E" w14:textId="77777777">
        <w:trPr>
          <w:trHeight w:val="357"/>
        </w:trPr>
        <w:tc>
          <w:tcPr>
            <w:tcW w:w="10068" w:type="dxa"/>
            <w:shd w:val="clear" w:color="auto" w:fill="B4C5E7"/>
          </w:tcPr>
          <w:p w14:paraId="4EA5C34F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OBJETIVO</w:t>
            </w:r>
          </w:p>
        </w:tc>
      </w:tr>
      <w:tr w:rsidR="0045151A" w14:paraId="6AFB1EB2" w14:textId="77777777" w:rsidTr="005F36C6">
        <w:trPr>
          <w:trHeight w:val="624"/>
        </w:trPr>
        <w:tc>
          <w:tcPr>
            <w:tcW w:w="10068" w:type="dxa"/>
          </w:tcPr>
          <w:p w14:paraId="40B49669" w14:textId="6A8FB7BE" w:rsidR="0045151A" w:rsidRDefault="005F36C6">
            <w:pPr>
              <w:pStyle w:val="TableParagraph"/>
              <w:numPr>
                <w:ilvl w:val="0"/>
                <w:numId w:val="5"/>
              </w:numPr>
              <w:tabs>
                <w:tab w:val="left" w:pos="828"/>
                <w:tab w:val="left" w:pos="829"/>
              </w:tabs>
              <w:spacing w:line="263" w:lineRule="exact"/>
              <w:ind w:hanging="361"/>
              <w:rPr>
                <w:rFonts w:ascii="Calibri" w:hAnsi="Calibri"/>
              </w:rPr>
            </w:pPr>
            <w:r w:rsidRPr="00E5061C">
              <w:rPr>
                <w:b/>
                <w:bCs/>
                <w:color w:val="7030A0"/>
                <w:sz w:val="24"/>
              </w:rPr>
              <w:t xml:space="preserve">Implementar las compuertas lógicas en un </w:t>
            </w:r>
            <w:proofErr w:type="spellStart"/>
            <w:r w:rsidRPr="00E5061C">
              <w:rPr>
                <w:b/>
                <w:bCs/>
                <w:color w:val="4F81BD" w:themeColor="accent1"/>
                <w:sz w:val="24"/>
              </w:rPr>
              <w:t>protoboard</w:t>
            </w:r>
            <w:proofErr w:type="spellEnd"/>
            <w:r w:rsidRPr="00E5061C">
              <w:rPr>
                <w:color w:val="4F81BD" w:themeColor="accent1"/>
                <w:sz w:val="24"/>
              </w:rPr>
              <w:t xml:space="preserve"> </w:t>
            </w:r>
            <w:r>
              <w:rPr>
                <w:sz w:val="24"/>
              </w:rPr>
              <w:t xml:space="preserve">para </w:t>
            </w:r>
            <w:r w:rsidRPr="00E5061C">
              <w:rPr>
                <w:b/>
                <w:bCs/>
                <w:color w:val="9BBB59" w:themeColor="accent3"/>
                <w:sz w:val="24"/>
              </w:rPr>
              <w:t>demostrar su</w:t>
            </w:r>
            <w:r w:rsidRPr="00E5061C">
              <w:rPr>
                <w:b/>
                <w:bCs/>
                <w:color w:val="9BBB59" w:themeColor="accent3"/>
                <w:spacing w:val="-65"/>
                <w:sz w:val="24"/>
              </w:rPr>
              <w:t xml:space="preserve"> </w:t>
            </w:r>
            <w:r w:rsidRPr="00E5061C">
              <w:rPr>
                <w:b/>
                <w:bCs/>
                <w:color w:val="9BBB59" w:themeColor="accent3"/>
                <w:sz w:val="24"/>
              </w:rPr>
              <w:t>funcionamiento</w:t>
            </w:r>
            <w:r w:rsidRPr="00E5061C">
              <w:rPr>
                <w:color w:val="9BBB59" w:themeColor="accent3"/>
                <w:spacing w:val="65"/>
                <w:sz w:val="24"/>
              </w:rPr>
              <w:t xml:space="preserve"> </w:t>
            </w:r>
            <w:r>
              <w:rPr>
                <w:sz w:val="24"/>
              </w:rPr>
              <w:t>con bas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n los</w:t>
            </w:r>
            <w:r>
              <w:rPr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632423" w:themeColor="accent2" w:themeShade="80"/>
                <w:sz w:val="24"/>
              </w:rPr>
              <w:t>fundamentos de</w:t>
            </w:r>
            <w:r w:rsidRPr="00E5061C">
              <w:rPr>
                <w:b/>
                <w:bCs/>
                <w:color w:val="632423" w:themeColor="accent2" w:themeShade="80"/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632423" w:themeColor="accent2" w:themeShade="80"/>
                <w:sz w:val="24"/>
              </w:rPr>
              <w:t>los sistemas</w:t>
            </w:r>
            <w:r w:rsidRPr="00E5061C">
              <w:rPr>
                <w:b/>
                <w:bCs/>
                <w:color w:val="632423" w:themeColor="accent2" w:themeShade="80"/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632423" w:themeColor="accent2" w:themeShade="80"/>
                <w:sz w:val="24"/>
              </w:rPr>
              <w:t>digitales.</w:t>
            </w:r>
          </w:p>
        </w:tc>
      </w:tr>
    </w:tbl>
    <w:p w14:paraId="3ED589BA" w14:textId="77777777" w:rsidR="0045151A" w:rsidRDefault="0045151A">
      <w:pPr>
        <w:pStyle w:val="BodyText"/>
        <w:rPr>
          <w:rFonts w:ascii="Calibri"/>
          <w:b/>
          <w:sz w:val="20"/>
        </w:rPr>
      </w:pPr>
    </w:p>
    <w:p w14:paraId="2111702D" w14:textId="27E66559" w:rsidR="0045151A" w:rsidRDefault="0045151A">
      <w:pPr>
        <w:pStyle w:val="BodyText"/>
        <w:spacing w:before="9"/>
        <w:rPr>
          <w:rFonts w:ascii="Calibri"/>
          <w:b/>
          <w:sz w:val="16"/>
        </w:rPr>
      </w:pPr>
    </w:p>
    <w:tbl>
      <w:tblPr>
        <w:tblStyle w:val="NormalTable0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68"/>
      </w:tblGrid>
      <w:tr w:rsidR="0045151A" w14:paraId="3BF8BB17" w14:textId="77777777">
        <w:trPr>
          <w:trHeight w:val="357"/>
        </w:trPr>
        <w:tc>
          <w:tcPr>
            <w:tcW w:w="10068" w:type="dxa"/>
            <w:shd w:val="clear" w:color="auto" w:fill="B4C5E7"/>
          </w:tcPr>
          <w:p w14:paraId="35092C64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/>
              </w:rPr>
            </w:pPr>
            <w:r>
              <w:rPr>
                <w:rFonts w:ascii="Calibri"/>
              </w:rPr>
              <w:t>MATERIAL</w:t>
            </w:r>
            <w:r>
              <w:rPr>
                <w:rFonts w:ascii="Calibri"/>
                <w:spacing w:val="-3"/>
              </w:rPr>
              <w:t xml:space="preserve"> </w:t>
            </w:r>
            <w:r>
              <w:rPr>
                <w:rFonts w:ascii="Calibri"/>
              </w:rPr>
              <w:t>Y/O</w:t>
            </w:r>
            <w:r>
              <w:rPr>
                <w:rFonts w:ascii="Calibri"/>
                <w:spacing w:val="-4"/>
              </w:rPr>
              <w:t xml:space="preserve"> </w:t>
            </w:r>
            <w:r>
              <w:rPr>
                <w:rFonts w:ascii="Calibri"/>
              </w:rPr>
              <w:t>EQUIPO</w:t>
            </w:r>
            <w:r>
              <w:rPr>
                <w:rFonts w:ascii="Calibri"/>
                <w:spacing w:val="-2"/>
              </w:rPr>
              <w:t xml:space="preserve"> </w:t>
            </w:r>
            <w:r>
              <w:rPr>
                <w:rFonts w:ascii="Calibri"/>
              </w:rPr>
              <w:t>NECESARIO</w:t>
            </w:r>
          </w:p>
        </w:tc>
      </w:tr>
      <w:tr w:rsidR="0045151A" w14:paraId="4A0D793F" w14:textId="77777777">
        <w:trPr>
          <w:trHeight w:val="2529"/>
        </w:trPr>
        <w:tc>
          <w:tcPr>
            <w:tcW w:w="10068" w:type="dxa"/>
          </w:tcPr>
          <w:p w14:paraId="529D354F" w14:textId="6AD653DC" w:rsidR="005F36C6" w:rsidRPr="00937B5A" w:rsidRDefault="005F36C6" w:rsidP="005F36C6">
            <w:pPr>
              <w:pStyle w:val="TableParagraph"/>
              <w:spacing w:line="273" w:lineRule="exact"/>
              <w:rPr>
                <w:sz w:val="24"/>
                <w:lang w:val="en-US"/>
              </w:rPr>
            </w:pPr>
            <w:proofErr w:type="spellStart"/>
            <w:r w:rsidRPr="00937B5A">
              <w:rPr>
                <w:sz w:val="24"/>
                <w:lang w:val="en-US"/>
              </w:rPr>
              <w:t>Componentes</w:t>
            </w:r>
            <w:proofErr w:type="spellEnd"/>
          </w:p>
          <w:p w14:paraId="7412FD13" w14:textId="77777777" w:rsidR="005F36C6" w:rsidRPr="00937B5A" w:rsidRDefault="005F36C6" w:rsidP="005F36C6">
            <w:pPr>
              <w:pStyle w:val="TableParagraph"/>
              <w:ind w:left="827"/>
              <w:rPr>
                <w:b/>
                <w:bCs/>
                <w:color w:val="632423" w:themeColor="accent2" w:themeShade="80"/>
                <w:sz w:val="24"/>
                <w:lang w:val="en-US"/>
              </w:rPr>
            </w:pPr>
            <w:r w:rsidRPr="00937B5A">
              <w:rPr>
                <w:b/>
                <w:bCs/>
                <w:color w:val="632423" w:themeColor="accent2" w:themeShade="80"/>
                <w:sz w:val="24"/>
                <w:lang w:val="en-US"/>
              </w:rPr>
              <w:t>1</w:t>
            </w:r>
            <w:r w:rsidRPr="00937B5A">
              <w:rPr>
                <w:b/>
                <w:bCs/>
                <w:color w:val="632423" w:themeColor="accent2" w:themeShade="80"/>
                <w:spacing w:val="-2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632423" w:themeColor="accent2" w:themeShade="80"/>
                <w:sz w:val="24"/>
                <w:lang w:val="en-US"/>
              </w:rPr>
              <w:t>CI</w:t>
            </w:r>
            <w:r w:rsidRPr="00937B5A">
              <w:rPr>
                <w:b/>
                <w:bCs/>
                <w:color w:val="632423" w:themeColor="accent2" w:themeShade="80"/>
                <w:spacing w:val="-1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632423" w:themeColor="accent2" w:themeShade="80"/>
                <w:sz w:val="24"/>
                <w:lang w:val="en-US"/>
              </w:rPr>
              <w:t>7404</w:t>
            </w:r>
            <w:r w:rsidRPr="00937B5A">
              <w:rPr>
                <w:b/>
                <w:bCs/>
                <w:color w:val="632423" w:themeColor="accent2" w:themeShade="80"/>
                <w:spacing w:val="-1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632423" w:themeColor="accent2" w:themeShade="80"/>
                <w:sz w:val="24"/>
                <w:lang w:val="en-US"/>
              </w:rPr>
              <w:t>(NOT)</w:t>
            </w:r>
          </w:p>
          <w:p w14:paraId="1783B8E4" w14:textId="5A717DD8" w:rsidR="005F36C6" w:rsidRPr="00937B5A" w:rsidRDefault="005F36C6" w:rsidP="005F36C6">
            <w:pPr>
              <w:pStyle w:val="TableParagraph"/>
              <w:ind w:left="827"/>
              <w:rPr>
                <w:b/>
                <w:bCs/>
                <w:color w:val="548DD4" w:themeColor="text2" w:themeTint="99"/>
                <w:sz w:val="24"/>
                <w:lang w:val="en-US"/>
              </w:rPr>
            </w:pPr>
            <w:r w:rsidRPr="00937B5A">
              <w:rPr>
                <w:b/>
                <w:bCs/>
                <w:color w:val="548DD4" w:themeColor="text2" w:themeTint="99"/>
                <w:sz w:val="24"/>
                <w:lang w:val="en-US"/>
              </w:rPr>
              <w:t>1</w:t>
            </w:r>
            <w:r w:rsidRPr="00937B5A">
              <w:rPr>
                <w:b/>
                <w:bCs/>
                <w:color w:val="548DD4" w:themeColor="text2" w:themeTint="99"/>
                <w:spacing w:val="-2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548DD4" w:themeColor="text2" w:themeTint="99"/>
                <w:sz w:val="24"/>
                <w:lang w:val="en-US"/>
              </w:rPr>
              <w:t>CI</w:t>
            </w:r>
            <w:r w:rsidRPr="00937B5A">
              <w:rPr>
                <w:b/>
                <w:bCs/>
                <w:color w:val="548DD4" w:themeColor="text2" w:themeTint="99"/>
                <w:spacing w:val="-1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548DD4" w:themeColor="text2" w:themeTint="99"/>
                <w:sz w:val="24"/>
                <w:lang w:val="en-US"/>
              </w:rPr>
              <w:t>7408</w:t>
            </w:r>
            <w:r w:rsidRPr="00937B5A">
              <w:rPr>
                <w:b/>
                <w:bCs/>
                <w:color w:val="548DD4" w:themeColor="text2" w:themeTint="99"/>
                <w:spacing w:val="-2"/>
                <w:sz w:val="24"/>
                <w:lang w:val="en-US"/>
              </w:rPr>
              <w:t xml:space="preserve"> </w:t>
            </w:r>
            <w:r w:rsidRPr="00937B5A">
              <w:rPr>
                <w:b/>
                <w:bCs/>
                <w:color w:val="548DD4" w:themeColor="text2" w:themeTint="99"/>
                <w:sz w:val="24"/>
                <w:lang w:val="en-US"/>
              </w:rPr>
              <w:t>(AND)</w:t>
            </w:r>
          </w:p>
          <w:p w14:paraId="3358C763" w14:textId="77777777" w:rsidR="005F36C6" w:rsidRPr="00E5061C" w:rsidRDefault="005F36C6" w:rsidP="005F36C6">
            <w:pPr>
              <w:pStyle w:val="TableParagraph"/>
              <w:ind w:left="827"/>
              <w:rPr>
                <w:b/>
                <w:bCs/>
                <w:color w:val="984806" w:themeColor="accent6" w:themeShade="80"/>
                <w:sz w:val="24"/>
              </w:rPr>
            </w:pPr>
            <w:r w:rsidRPr="00E5061C">
              <w:rPr>
                <w:b/>
                <w:bCs/>
                <w:color w:val="984806" w:themeColor="accent6" w:themeShade="80"/>
                <w:sz w:val="24"/>
              </w:rPr>
              <w:t>1</w:t>
            </w:r>
            <w:r w:rsidRPr="00E5061C">
              <w:rPr>
                <w:b/>
                <w:bCs/>
                <w:color w:val="984806" w:themeColor="accent6" w:themeShade="80"/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984806" w:themeColor="accent6" w:themeShade="80"/>
                <w:sz w:val="24"/>
              </w:rPr>
              <w:t>CI</w:t>
            </w:r>
            <w:r w:rsidRPr="00E5061C">
              <w:rPr>
                <w:b/>
                <w:bCs/>
                <w:color w:val="984806" w:themeColor="accent6" w:themeShade="80"/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984806" w:themeColor="accent6" w:themeShade="80"/>
                <w:sz w:val="24"/>
              </w:rPr>
              <w:t>7432 (OR)</w:t>
            </w:r>
          </w:p>
          <w:p w14:paraId="6FE60285" w14:textId="77777777" w:rsidR="005F36C6" w:rsidRDefault="005F36C6" w:rsidP="005F36C6">
            <w:pPr>
              <w:pStyle w:val="TableParagraph"/>
              <w:ind w:left="827" w:right="4358"/>
              <w:rPr>
                <w:b/>
                <w:bCs/>
                <w:color w:val="76923C" w:themeColor="accent3" w:themeShade="BF"/>
                <w:sz w:val="24"/>
              </w:rPr>
            </w:pPr>
            <w:r w:rsidRPr="00E5061C">
              <w:rPr>
                <w:b/>
                <w:bCs/>
                <w:color w:val="76923C" w:themeColor="accent3" w:themeShade="BF"/>
                <w:sz w:val="24"/>
              </w:rPr>
              <w:t>1 conjunto de interruptores tipo DIP</w:t>
            </w:r>
          </w:p>
          <w:p w14:paraId="65FB952F" w14:textId="77777777" w:rsidR="005F36C6" w:rsidRPr="00E5061C" w:rsidRDefault="005F36C6" w:rsidP="005F36C6">
            <w:pPr>
              <w:pStyle w:val="TableParagraph"/>
              <w:ind w:left="827" w:right="5434"/>
              <w:rPr>
                <w:b/>
                <w:bCs/>
                <w:color w:val="17365D" w:themeColor="text2" w:themeShade="BF"/>
                <w:sz w:val="24"/>
              </w:rPr>
            </w:pPr>
            <w:r w:rsidRPr="00E5061C">
              <w:rPr>
                <w:b/>
                <w:bCs/>
                <w:color w:val="17365D" w:themeColor="text2" w:themeShade="BF"/>
                <w:sz w:val="24"/>
              </w:rPr>
              <w:t>3</w:t>
            </w:r>
            <w:r w:rsidRPr="00E5061C">
              <w:rPr>
                <w:b/>
                <w:bCs/>
                <w:color w:val="17365D" w:themeColor="text2" w:themeShade="BF"/>
                <w:spacing w:val="-1"/>
                <w:sz w:val="24"/>
              </w:rPr>
              <w:t xml:space="preserve"> </w:t>
            </w:r>
            <w:r w:rsidRPr="00E5061C">
              <w:rPr>
                <w:b/>
                <w:bCs/>
                <w:color w:val="17365D" w:themeColor="text2" w:themeShade="BF"/>
                <w:sz w:val="24"/>
              </w:rPr>
              <w:t>LED</w:t>
            </w:r>
          </w:p>
          <w:p w14:paraId="7F97296D" w14:textId="77777777" w:rsidR="005F36C6" w:rsidRDefault="005F36C6" w:rsidP="005F36C6">
            <w:pPr>
              <w:pStyle w:val="TableParagraph"/>
              <w:ind w:right="7197"/>
              <w:rPr>
                <w:color w:val="31849B" w:themeColor="accent5" w:themeShade="BF"/>
                <w:spacing w:val="1"/>
                <w:sz w:val="24"/>
              </w:rPr>
            </w:pPr>
            <w:r w:rsidRPr="00E5061C">
              <w:rPr>
                <w:b/>
                <w:bCs/>
                <w:color w:val="31849B" w:themeColor="accent5" w:themeShade="BF"/>
                <w:sz w:val="24"/>
              </w:rPr>
              <w:t xml:space="preserve">1 </w:t>
            </w:r>
            <w:proofErr w:type="spellStart"/>
            <w:r w:rsidRPr="00E5061C">
              <w:rPr>
                <w:b/>
                <w:bCs/>
                <w:color w:val="31849B" w:themeColor="accent5" w:themeShade="BF"/>
                <w:sz w:val="24"/>
              </w:rPr>
              <w:t>Protoboard</w:t>
            </w:r>
            <w:proofErr w:type="spellEnd"/>
            <w:r w:rsidRPr="00E5061C">
              <w:rPr>
                <w:color w:val="31849B" w:themeColor="accent5" w:themeShade="BF"/>
                <w:spacing w:val="1"/>
                <w:sz w:val="24"/>
              </w:rPr>
              <w:t xml:space="preserve"> </w:t>
            </w:r>
            <w:r>
              <w:rPr>
                <w:color w:val="31849B" w:themeColor="accent5" w:themeShade="BF"/>
                <w:spacing w:val="1"/>
                <w:sz w:val="24"/>
              </w:rPr>
              <w:t xml:space="preserve">    </w:t>
            </w:r>
          </w:p>
          <w:p w14:paraId="2CBC03C7" w14:textId="704CC411" w:rsidR="005F36C6" w:rsidRDefault="005F36C6" w:rsidP="005F36C6">
            <w:pPr>
              <w:pStyle w:val="TableParagraph"/>
              <w:ind w:right="4500"/>
              <w:rPr>
                <w:sz w:val="24"/>
              </w:rPr>
            </w:pPr>
            <w:r>
              <w:rPr>
                <w:sz w:val="24"/>
              </w:rPr>
              <w:t>Instrumentos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edición, Multímetr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gital</w:t>
            </w:r>
          </w:p>
          <w:p w14:paraId="43E9A948" w14:textId="45282F7F" w:rsidR="005F36C6" w:rsidRDefault="005F36C6" w:rsidP="005F36C6">
            <w:pPr>
              <w:pStyle w:val="TableParagraph"/>
              <w:spacing w:line="270" w:lineRule="atLeast"/>
              <w:ind w:left="827" w:right="4500"/>
              <w:rPr>
                <w:b/>
                <w:bCs/>
                <w:color w:val="4F81BD" w:themeColor="accent1"/>
                <w:sz w:val="24"/>
              </w:rPr>
            </w:pPr>
            <w:r w:rsidRPr="00E5061C">
              <w:rPr>
                <w:b/>
                <w:bCs/>
                <w:color w:val="4F81BD" w:themeColor="accent1"/>
                <w:sz w:val="24"/>
              </w:rPr>
              <w:t>Fuente de poder regulada de 0</w:t>
            </w:r>
            <w:r>
              <w:rPr>
                <w:b/>
                <w:bCs/>
                <w:color w:val="4F81BD" w:themeColor="accent1"/>
                <w:sz w:val="24"/>
              </w:rPr>
              <w:t>-</w:t>
            </w:r>
            <w:r w:rsidRPr="00E5061C">
              <w:rPr>
                <w:b/>
                <w:bCs/>
                <w:color w:val="4F81BD" w:themeColor="accent1"/>
                <w:sz w:val="24"/>
              </w:rPr>
              <w:t>5V</w:t>
            </w:r>
          </w:p>
          <w:p w14:paraId="5121B667" w14:textId="77777777" w:rsidR="0045151A" w:rsidRDefault="005F36C6" w:rsidP="005F36C6">
            <w:pPr>
              <w:pStyle w:val="TableParagraph"/>
              <w:spacing w:line="234" w:lineRule="exact"/>
              <w:rPr>
                <w:b/>
                <w:bCs/>
                <w:color w:val="D99594" w:themeColor="accent2" w:themeTint="99"/>
                <w:sz w:val="24"/>
              </w:rPr>
            </w:pPr>
            <w:r w:rsidRPr="00E5061C">
              <w:rPr>
                <w:color w:val="4F81BD" w:themeColor="accent1"/>
                <w:spacing w:val="-64"/>
                <w:sz w:val="24"/>
              </w:rPr>
              <w:t xml:space="preserve"> </w:t>
            </w:r>
            <w:r w:rsidRPr="00E5061C">
              <w:rPr>
                <w:b/>
                <w:bCs/>
                <w:color w:val="D99594" w:themeColor="accent2" w:themeTint="99"/>
                <w:sz w:val="24"/>
              </w:rPr>
              <w:t>Cables</w:t>
            </w:r>
          </w:p>
          <w:p w14:paraId="0D09BFBD" w14:textId="0C867373" w:rsidR="005F36C6" w:rsidRDefault="005F36C6" w:rsidP="005F36C6">
            <w:pPr>
              <w:pStyle w:val="TableParagraph"/>
              <w:spacing w:line="234" w:lineRule="exact"/>
            </w:pPr>
            <w:r>
              <w:rPr>
                <w:b/>
                <w:bCs/>
                <w:color w:val="D99594" w:themeColor="accent2" w:themeTint="99"/>
                <w:sz w:val="24"/>
              </w:rPr>
              <w:t>Resistencias de 1KOhm</w:t>
            </w:r>
          </w:p>
        </w:tc>
      </w:tr>
    </w:tbl>
    <w:p w14:paraId="01F13996" w14:textId="3BD85369" w:rsidR="0045151A" w:rsidRDefault="0045151A">
      <w:pPr>
        <w:pStyle w:val="BodyText"/>
        <w:rPr>
          <w:rFonts w:ascii="Calibri"/>
          <w:b/>
          <w:sz w:val="20"/>
        </w:rPr>
      </w:pPr>
    </w:p>
    <w:p w14:paraId="1E3ADED9" w14:textId="2BE17999" w:rsidR="0045151A" w:rsidRDefault="0045151A">
      <w:pPr>
        <w:pStyle w:val="BodyText"/>
        <w:spacing w:before="11"/>
        <w:rPr>
          <w:rFonts w:ascii="Calibri"/>
          <w:b/>
          <w:sz w:val="16"/>
        </w:rPr>
      </w:pPr>
    </w:p>
    <w:tbl>
      <w:tblPr>
        <w:tblStyle w:val="NormalTable0"/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068"/>
      </w:tblGrid>
      <w:tr w:rsidR="0045151A" w14:paraId="0989309D" w14:textId="77777777">
        <w:trPr>
          <w:trHeight w:val="354"/>
        </w:trPr>
        <w:tc>
          <w:tcPr>
            <w:tcW w:w="10068" w:type="dxa"/>
            <w:shd w:val="clear" w:color="auto" w:fill="B4C5E7"/>
          </w:tcPr>
          <w:p w14:paraId="5383FCE1" w14:textId="77777777" w:rsidR="0045151A" w:rsidRDefault="00AD2100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TRODUCCIÓN</w:t>
            </w:r>
          </w:p>
        </w:tc>
      </w:tr>
      <w:tr w:rsidR="0045151A" w14:paraId="3BAA0312" w14:textId="77777777">
        <w:trPr>
          <w:trHeight w:val="1518"/>
        </w:trPr>
        <w:tc>
          <w:tcPr>
            <w:tcW w:w="10068" w:type="dxa"/>
          </w:tcPr>
          <w:p w14:paraId="532B1D8E" w14:textId="3FE85B25" w:rsidR="00F37E08" w:rsidRDefault="005F36C6" w:rsidP="005F36C6">
            <w:pPr>
              <w:pStyle w:val="TableParagraph"/>
              <w:ind w:left="107" w:right="93"/>
              <w:jc w:val="both"/>
            </w:pPr>
            <w:r>
              <w:t xml:space="preserve">En esta práctica usted combinará las compuertas lógicas básicas para formar circuitos lógicos, estudiará su comportamiento, y aprenderá a identificar y resolver problemas comunes en estos circuitos. Estas habilidades serán utilizadas en las siguientes prácticas, donde se utilizarán circuitos lógicos más complejos, llamados bloques combinacionales. Los bloques </w:t>
            </w:r>
            <w:r w:rsidRPr="005F36C6">
              <w:t>combinacionales se encuentran comúnmente encapsulados en circuitos integrados, y forman parte fundamental de los sistemas digitales.</w:t>
            </w:r>
          </w:p>
          <w:p w14:paraId="73ECECED" w14:textId="02873BAC" w:rsidR="005F36C6" w:rsidRDefault="005F36C6" w:rsidP="005F36C6">
            <w:pPr>
              <w:pStyle w:val="TableParagraph"/>
              <w:spacing w:line="252" w:lineRule="exact"/>
              <w:ind w:left="107" w:right="100"/>
              <w:jc w:val="both"/>
            </w:pPr>
          </w:p>
          <w:p w14:paraId="50ECA550" w14:textId="77777777" w:rsidR="00F37E08" w:rsidRDefault="00F37E08">
            <w:pPr>
              <w:pStyle w:val="TableParagraph"/>
              <w:spacing w:line="252" w:lineRule="exact"/>
              <w:ind w:left="107" w:right="100"/>
              <w:jc w:val="both"/>
              <w:rPr>
                <w:b/>
                <w:bCs/>
                <w:color w:val="002060"/>
              </w:rPr>
            </w:pPr>
            <w:r w:rsidRPr="00F37E08">
              <w:rPr>
                <w:b/>
                <w:bCs/>
                <w:color w:val="002060"/>
              </w:rPr>
              <w:t>Una tabla de verdad, o tabla de valores de verdades, es una tabla que muestra el valor de verdad de una proposición compuesta, para cada combinación de verdad que se pueda asignar.​</w:t>
            </w:r>
          </w:p>
          <w:p w14:paraId="7D94DAB7" w14:textId="77777777" w:rsidR="00F37E08" w:rsidRDefault="00F37E08">
            <w:pPr>
              <w:pStyle w:val="TableParagraph"/>
              <w:spacing w:line="252" w:lineRule="exact"/>
              <w:ind w:left="107" w:right="100"/>
              <w:jc w:val="both"/>
              <w:rPr>
                <w:b/>
                <w:bCs/>
                <w:color w:val="002060"/>
              </w:rPr>
            </w:pPr>
          </w:p>
          <w:p w14:paraId="6C9C1A4E" w14:textId="7BE5921D" w:rsidR="00F37E08" w:rsidRPr="00F37E08" w:rsidRDefault="00F37E08">
            <w:pPr>
              <w:pStyle w:val="TableParagraph"/>
              <w:spacing w:line="252" w:lineRule="exact"/>
              <w:ind w:left="107" w:right="100"/>
              <w:jc w:val="both"/>
              <w:rPr>
                <w:b/>
                <w:bCs/>
              </w:rPr>
            </w:pPr>
            <w:r w:rsidRPr="00F37E08">
              <w:rPr>
                <w:b/>
                <w:bCs/>
              </w:rPr>
              <w:t>En otras palabras, la tabla de verdad nos dice en qué situaciones el enunciado es verdadero y en cuales es falso.</w:t>
            </w:r>
          </w:p>
        </w:tc>
      </w:tr>
    </w:tbl>
    <w:p w14:paraId="04449033" w14:textId="39F55EF8" w:rsidR="0045151A" w:rsidRDefault="0045151A">
      <w:pPr>
        <w:spacing w:line="252" w:lineRule="exact"/>
        <w:jc w:val="both"/>
        <w:sectPr w:rsidR="0045151A">
          <w:type w:val="continuous"/>
          <w:pgSz w:w="12240" w:h="15840"/>
          <w:pgMar w:top="420" w:right="960" w:bottom="280" w:left="980" w:header="720" w:footer="720" w:gutter="0"/>
          <w:cols w:space="720"/>
        </w:sectPr>
      </w:pPr>
    </w:p>
    <w:tbl>
      <w:tblPr>
        <w:tblStyle w:val="NormalTable0"/>
        <w:tblW w:w="10233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0233"/>
      </w:tblGrid>
      <w:tr w:rsidR="0045151A" w14:paraId="604C8D06" w14:textId="77777777" w:rsidTr="00937B5A">
        <w:trPr>
          <w:trHeight w:val="735"/>
        </w:trPr>
        <w:tc>
          <w:tcPr>
            <w:tcW w:w="10233" w:type="dxa"/>
            <w:shd w:val="clear" w:color="auto" w:fill="B4C5E7"/>
          </w:tcPr>
          <w:p w14:paraId="3F96A515" w14:textId="26C70223" w:rsidR="0045151A" w:rsidRDefault="20655F95" w:rsidP="1EF6FEA9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DESARROLLO</w:t>
            </w:r>
            <w:r>
              <w:rPr>
                <w:rFonts w:ascii="Calibri" w:hAnsi="Calibri"/>
                <w:spacing w:val="-4"/>
              </w:rPr>
              <w:t xml:space="preserve"> </w:t>
            </w:r>
            <w:r>
              <w:rPr>
                <w:rFonts w:ascii="Calibri" w:hAnsi="Calibri"/>
              </w:rPr>
              <w:t>DE</w:t>
            </w:r>
            <w:r>
              <w:rPr>
                <w:rFonts w:ascii="Calibri" w:hAnsi="Calibri"/>
                <w:spacing w:val="-1"/>
              </w:rPr>
              <w:t xml:space="preserve"> </w:t>
            </w:r>
            <w:r>
              <w:rPr>
                <w:rFonts w:ascii="Calibri" w:hAnsi="Calibri"/>
              </w:rPr>
              <w:t>LA</w:t>
            </w:r>
            <w:r>
              <w:rPr>
                <w:rFonts w:ascii="Calibri" w:hAnsi="Calibri"/>
                <w:spacing w:val="-4"/>
              </w:rPr>
              <w:t xml:space="preserve"> </w:t>
            </w:r>
            <w:r>
              <w:rPr>
                <w:rFonts w:ascii="Calibri" w:hAnsi="Calibri"/>
              </w:rPr>
              <w:t>PRÁCTICA</w:t>
            </w:r>
          </w:p>
          <w:p w14:paraId="555CB304" w14:textId="31B34B9C" w:rsidR="0045151A" w:rsidRDefault="0045151A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</w:p>
        </w:tc>
      </w:tr>
      <w:tr w:rsidR="0045151A" w14:paraId="7431A146" w14:textId="77777777" w:rsidTr="00937B5A">
        <w:trPr>
          <w:trHeight w:val="13566"/>
        </w:trPr>
        <w:tc>
          <w:tcPr>
            <w:tcW w:w="10233" w:type="dxa"/>
          </w:tcPr>
          <w:p w14:paraId="0AF8E76E" w14:textId="77777777" w:rsidR="00937B5A" w:rsidRDefault="00937B5A" w:rsidP="00937B5A">
            <w:pPr>
              <w:pStyle w:val="ListParagraph"/>
              <w:rPr>
                <w:lang w:val="es-MX"/>
              </w:rPr>
            </w:pPr>
          </w:p>
          <w:p w14:paraId="4BB46DE6" w14:textId="77777777" w:rsidR="005564BB" w:rsidRPr="005564BB" w:rsidRDefault="005564BB" w:rsidP="00D246E0">
            <w:pPr>
              <w:pStyle w:val="ListParagraph"/>
              <w:ind w:left="720" w:right="845"/>
              <w:jc w:val="both"/>
              <w:rPr>
                <w:lang w:val="es-MX"/>
              </w:rPr>
            </w:pPr>
            <w:r w:rsidRPr="005564BB">
              <w:rPr>
                <w:b/>
                <w:bCs/>
                <w:lang w:val="es-MX"/>
              </w:rPr>
              <w:t>Objetivo</w:t>
            </w:r>
            <w:r w:rsidRPr="005564BB">
              <w:rPr>
                <w:lang w:val="es-MX"/>
              </w:rPr>
              <w:t xml:space="preserve">: Desarrollar la capacidad de analizar, diseñar e implementar circuitos lógicos combinacionales mediante la aplicación del álgebra booleana, la utilización de compuertas lógicas básicas y el conocimiento de las características de las principales familias lógicas de circuitos integrados, empleando herramientas de simulación como </w:t>
            </w:r>
            <w:proofErr w:type="spellStart"/>
            <w:r w:rsidRPr="005564BB">
              <w:rPr>
                <w:lang w:val="es-MX"/>
              </w:rPr>
              <w:t>Tinkercad</w:t>
            </w:r>
            <w:proofErr w:type="spellEnd"/>
            <w:r w:rsidRPr="005564BB">
              <w:rPr>
                <w:lang w:val="es-MX"/>
              </w:rPr>
              <w:t xml:space="preserve"> para validar su funcionamiento.</w:t>
            </w:r>
          </w:p>
          <w:p w14:paraId="5FF3D3F6" w14:textId="77777777" w:rsidR="005564BB" w:rsidRDefault="005564BB" w:rsidP="00937B5A">
            <w:pPr>
              <w:pStyle w:val="ListParagraph"/>
              <w:ind w:left="720" w:right="283"/>
              <w:rPr>
                <w:b/>
                <w:bCs/>
                <w:color w:val="1F497D" w:themeColor="text2"/>
                <w:lang w:val="es-MX"/>
              </w:rPr>
            </w:pPr>
          </w:p>
          <w:p w14:paraId="7458E227" w14:textId="205FC7ED" w:rsidR="0005216E" w:rsidRPr="000E0ABE" w:rsidRDefault="00937B5A" w:rsidP="000E0ABE">
            <w:pPr>
              <w:pStyle w:val="IntenseQuote"/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</w:pPr>
            <w:r w:rsidRPr="000E0ABE"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  <w:t>INVESTIGACIÓN</w:t>
            </w:r>
          </w:p>
          <w:p w14:paraId="42609874" w14:textId="77777777" w:rsidR="005564BB" w:rsidRPr="005564BB" w:rsidRDefault="005564BB" w:rsidP="005564BB">
            <w:pPr>
              <w:pStyle w:val="ListParagraph"/>
              <w:ind w:left="720" w:right="283"/>
              <w:rPr>
                <w:b/>
                <w:bCs/>
                <w:color w:val="1F497D" w:themeColor="text2"/>
                <w:lang w:val="es-MX"/>
              </w:rPr>
            </w:pPr>
          </w:p>
          <w:p w14:paraId="0C607F6E" w14:textId="562C95B9" w:rsidR="00937B5A" w:rsidRDefault="005564BB" w:rsidP="000038DC">
            <w:pPr>
              <w:pStyle w:val="ListParagraph"/>
              <w:ind w:left="720" w:right="283"/>
              <w:jc w:val="both"/>
              <w:rPr>
                <w:lang w:val="es-MX"/>
              </w:rPr>
            </w:pPr>
            <w:r>
              <w:rPr>
                <w:b/>
                <w:bCs/>
                <w:lang w:val="es-MX"/>
              </w:rPr>
              <w:t>ALGEBRA BO</w:t>
            </w:r>
            <w:r w:rsidR="000038DC">
              <w:rPr>
                <w:b/>
                <w:bCs/>
                <w:lang w:val="es-MX"/>
              </w:rPr>
              <w:t>O</w:t>
            </w:r>
            <w:r>
              <w:rPr>
                <w:b/>
                <w:bCs/>
                <w:lang w:val="es-MX"/>
              </w:rPr>
              <w:t xml:space="preserve">LEANA: </w:t>
            </w:r>
            <w:r w:rsidRPr="005564BB">
              <w:rPr>
                <w:lang w:val="es-MX"/>
              </w:rPr>
              <w:t>El álgebra booleana es una rama de las matemáticas que se centra en operaciones lógicas sobre variables que toman valores binarios: 1 (verdadero) y 0 (falso). Fue introducida por el matemático inglés George Boole en el siglo XIX como una forma de representar y analizar proposiciones lógicas mediante métodos algebraicos.</w:t>
            </w:r>
            <w:r>
              <w:rPr>
                <w:lang w:val="es-MX"/>
              </w:rPr>
              <w:t xml:space="preserve"> (</w:t>
            </w:r>
            <w:proofErr w:type="spellStart"/>
            <w:r w:rsidRPr="005564BB">
              <w:t>Whitesitt</w:t>
            </w:r>
            <w:proofErr w:type="spellEnd"/>
            <w:r>
              <w:t xml:space="preserve">, </w:t>
            </w:r>
            <w:r w:rsidRPr="005564BB">
              <w:t>1971</w:t>
            </w:r>
            <w:r>
              <w:rPr>
                <w:lang w:val="es-MX"/>
              </w:rPr>
              <w:t>)</w:t>
            </w:r>
          </w:p>
          <w:p w14:paraId="7318A757" w14:textId="77777777" w:rsidR="000038DC" w:rsidRDefault="000038DC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</w:p>
          <w:p w14:paraId="73BFB0EF" w14:textId="79A35921" w:rsidR="000038DC" w:rsidRPr="000038DC" w:rsidRDefault="000038DC" w:rsidP="000038DC">
            <w:pPr>
              <w:pStyle w:val="ListParagraph"/>
              <w:ind w:left="720" w:right="283"/>
              <w:rPr>
                <w:b/>
                <w:bCs/>
                <w:color w:val="1F497D" w:themeColor="text2"/>
                <w:lang w:val="es-MX"/>
              </w:rPr>
            </w:pPr>
            <w:r>
              <w:rPr>
                <w:b/>
                <w:bCs/>
                <w:color w:val="1F497D" w:themeColor="text2"/>
                <w:lang w:val="es-MX"/>
              </w:rPr>
              <w:t xml:space="preserve">I.I </w:t>
            </w:r>
            <w:r w:rsidRPr="000038DC">
              <w:rPr>
                <w:b/>
                <w:bCs/>
                <w:color w:val="1F497D" w:themeColor="text2"/>
                <w:lang w:val="es-MX"/>
              </w:rPr>
              <w:t>Preguntas de investigación sobre Álgebra Booleana</w:t>
            </w:r>
          </w:p>
          <w:p w14:paraId="1BF3A7DA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Qué es el álgebra booleana y cuál es su origen histórico?</w:t>
            </w:r>
          </w:p>
          <w:p w14:paraId="2E3B63F9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6D7B26BE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Qué valores pueden tomar las variables booleanas y cómo se representan?</w:t>
            </w:r>
          </w:p>
          <w:p w14:paraId="12D41CC8" w14:textId="77777777" w:rsidR="00D246E0" w:rsidRPr="00D246E0" w:rsidRDefault="00D246E0" w:rsidP="00D246E0">
            <w:pPr>
              <w:pStyle w:val="ListParagraph"/>
              <w:rPr>
                <w:color w:val="000000" w:themeColor="text1"/>
                <w:lang w:val="es-MX"/>
              </w:rPr>
            </w:pPr>
          </w:p>
          <w:p w14:paraId="6B6B6A26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288A2AFB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En qué consiste la operación lógica AND y cuál es su tabla de verdad?</w:t>
            </w:r>
          </w:p>
          <w:p w14:paraId="3A663413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579F9EA6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En qué consiste la operación lógica OR y cuál es su tabla de verdad?</w:t>
            </w:r>
          </w:p>
          <w:p w14:paraId="14D68435" w14:textId="77777777" w:rsidR="00D246E0" w:rsidRPr="00D246E0" w:rsidRDefault="00D246E0" w:rsidP="00D246E0">
            <w:pPr>
              <w:pStyle w:val="ListParagraph"/>
              <w:rPr>
                <w:color w:val="000000" w:themeColor="text1"/>
                <w:lang w:val="es-MX"/>
              </w:rPr>
            </w:pPr>
          </w:p>
          <w:p w14:paraId="5D0E9E29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21961A60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Cómo funciona la operación lógica NOT y qué representa en una tabla de verdad?</w:t>
            </w:r>
          </w:p>
          <w:p w14:paraId="3EF05363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167EA713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Cómo se construye una tabla de verdad para una función lógica compuesta?</w:t>
            </w:r>
          </w:p>
          <w:p w14:paraId="2514BF0C" w14:textId="77777777" w:rsidR="00D246E0" w:rsidRPr="00D246E0" w:rsidRDefault="00D246E0" w:rsidP="00D246E0">
            <w:pPr>
              <w:pStyle w:val="ListParagraph"/>
              <w:rPr>
                <w:color w:val="000000" w:themeColor="text1"/>
                <w:lang w:val="es-MX"/>
              </w:rPr>
            </w:pPr>
          </w:p>
          <w:p w14:paraId="52411022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13DC4159" w14:textId="77777777" w:rsidR="000038DC" w:rsidRP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Cuáles son las leyes fundamentales del álgebra booleana y cómo se aplican?</w:t>
            </w:r>
          </w:p>
          <w:p w14:paraId="03C3A4B7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de identidad</w:t>
            </w:r>
          </w:p>
          <w:p w14:paraId="0392A87F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de anulación</w:t>
            </w:r>
          </w:p>
          <w:p w14:paraId="2C56C377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de idempotencia</w:t>
            </w:r>
          </w:p>
          <w:p w14:paraId="17956FF8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conmutativa, asociativa y distributiva</w:t>
            </w:r>
          </w:p>
          <w:p w14:paraId="5AF5385C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de absorción</w:t>
            </w:r>
          </w:p>
          <w:p w14:paraId="0C801544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Ley de involución</w:t>
            </w:r>
          </w:p>
          <w:p w14:paraId="28BC7E23" w14:textId="77777777" w:rsidR="000038DC" w:rsidRPr="000038DC" w:rsidRDefault="000038DC" w:rsidP="000038DC">
            <w:pPr>
              <w:pStyle w:val="ListParagraph"/>
              <w:numPr>
                <w:ilvl w:val="1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 xml:space="preserve">Leyes de </w:t>
            </w:r>
            <w:proofErr w:type="spellStart"/>
            <w:r w:rsidRPr="000038DC">
              <w:rPr>
                <w:color w:val="000000" w:themeColor="text1"/>
                <w:lang w:val="es-MX"/>
              </w:rPr>
              <w:t>De</w:t>
            </w:r>
            <w:proofErr w:type="spellEnd"/>
            <w:r w:rsidRPr="000038DC">
              <w:rPr>
                <w:color w:val="000000" w:themeColor="text1"/>
                <w:lang w:val="es-MX"/>
              </w:rPr>
              <w:t xml:space="preserve"> Morgan</w:t>
            </w:r>
          </w:p>
          <w:p w14:paraId="623FD38A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Cómo se pueden simplificar expresiones booleanas utilizando las leyes algebraicas?</w:t>
            </w:r>
          </w:p>
          <w:p w14:paraId="0EA01CAE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45A33245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Qué son las funciones booleanas y cómo se expresan simbólicamente?</w:t>
            </w:r>
          </w:p>
          <w:p w14:paraId="48FEFC4A" w14:textId="77777777" w:rsidR="00D246E0" w:rsidRPr="00D246E0" w:rsidRDefault="00D246E0" w:rsidP="00D246E0">
            <w:pPr>
              <w:pStyle w:val="ListParagraph"/>
              <w:rPr>
                <w:color w:val="000000" w:themeColor="text1"/>
                <w:lang w:val="es-MX"/>
              </w:rPr>
            </w:pPr>
          </w:p>
          <w:p w14:paraId="4CA74B42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20CC5271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Cómo se aplican los principios del álgebra booleana en el diseño de circuitos lógicos digitales?</w:t>
            </w:r>
          </w:p>
          <w:p w14:paraId="369DC7B5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59837691" w14:textId="77777777" w:rsid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>¿Qué ventajas tiene simplificar una función lógica antes de implementarla con compuertas?</w:t>
            </w:r>
          </w:p>
          <w:p w14:paraId="609F79CC" w14:textId="77777777" w:rsidR="00D246E0" w:rsidRPr="00D246E0" w:rsidRDefault="00D246E0" w:rsidP="00D246E0">
            <w:pPr>
              <w:pStyle w:val="ListParagraph"/>
              <w:rPr>
                <w:color w:val="000000" w:themeColor="text1"/>
                <w:lang w:val="es-MX"/>
              </w:rPr>
            </w:pPr>
          </w:p>
          <w:p w14:paraId="3F48A2EF" w14:textId="77777777" w:rsidR="00D246E0" w:rsidRPr="000038DC" w:rsidRDefault="00D246E0" w:rsidP="00D246E0">
            <w:pPr>
              <w:pStyle w:val="ListParagraph"/>
              <w:ind w:left="1440" w:right="283"/>
              <w:rPr>
                <w:color w:val="000000" w:themeColor="text1"/>
                <w:lang w:val="es-MX"/>
              </w:rPr>
            </w:pPr>
          </w:p>
          <w:p w14:paraId="23687763" w14:textId="77777777" w:rsidR="000038DC" w:rsidRPr="000038DC" w:rsidRDefault="000038DC" w:rsidP="000038DC">
            <w:pPr>
              <w:pStyle w:val="ListParagraph"/>
              <w:numPr>
                <w:ilvl w:val="0"/>
                <w:numId w:val="22"/>
              </w:numPr>
              <w:ind w:right="283"/>
              <w:rPr>
                <w:color w:val="000000" w:themeColor="text1"/>
                <w:lang w:val="es-MX"/>
              </w:rPr>
            </w:pPr>
            <w:r w:rsidRPr="000038DC">
              <w:rPr>
                <w:color w:val="000000" w:themeColor="text1"/>
                <w:lang w:val="es-MX"/>
              </w:rPr>
              <w:t xml:space="preserve">¿Qué herramientas gráficas (como mapas de Karnaugh) se pueden utilizar para </w:t>
            </w:r>
            <w:r w:rsidRPr="000038DC">
              <w:rPr>
                <w:color w:val="000000" w:themeColor="text1"/>
                <w:lang w:val="es-MX"/>
              </w:rPr>
              <w:lastRenderedPageBreak/>
              <w:t xml:space="preserve">simplificar funciones booleanas? </w:t>
            </w:r>
            <w:r w:rsidRPr="000038DC">
              <w:rPr>
                <w:i/>
                <w:iCs/>
                <w:color w:val="000000" w:themeColor="text1"/>
                <w:lang w:val="es-MX"/>
              </w:rPr>
              <w:t>(opcional según nivel)</w:t>
            </w:r>
          </w:p>
          <w:p w14:paraId="7A4CEA26" w14:textId="77777777" w:rsidR="000038DC" w:rsidRDefault="000038DC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</w:p>
          <w:p w14:paraId="70F849EB" w14:textId="77777777" w:rsidR="005564BB" w:rsidRDefault="005564BB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</w:p>
          <w:p w14:paraId="048C6C7A" w14:textId="12D3DDE9" w:rsidR="005564BB" w:rsidRPr="000038DC" w:rsidRDefault="000038DC" w:rsidP="005564BB">
            <w:pPr>
              <w:pStyle w:val="ListParagraph"/>
              <w:ind w:left="720" w:right="283"/>
              <w:rPr>
                <w:b/>
                <w:bCs/>
                <w:color w:val="1F497D" w:themeColor="text2"/>
                <w:lang w:val="es-MX"/>
              </w:rPr>
            </w:pPr>
            <w:r>
              <w:rPr>
                <w:b/>
                <w:bCs/>
                <w:color w:val="1F497D" w:themeColor="text2"/>
                <w:lang w:val="es-MX"/>
              </w:rPr>
              <w:t xml:space="preserve">II Investigación sobre </w:t>
            </w:r>
            <w:r w:rsidR="005564BB" w:rsidRPr="000038DC">
              <w:rPr>
                <w:b/>
                <w:bCs/>
                <w:color w:val="1F497D" w:themeColor="text2"/>
                <w:lang w:val="es-MX"/>
              </w:rPr>
              <w:t>COMPUERTAS LÓGICAS</w:t>
            </w:r>
          </w:p>
          <w:p w14:paraId="7D6426F4" w14:textId="1B436BD4" w:rsidR="00937B5A" w:rsidRPr="005564BB" w:rsidRDefault="00937B5A" w:rsidP="005564BB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 xml:space="preserve">1. </w:t>
            </w:r>
            <w:r w:rsidRPr="005564BB">
              <w:rPr>
                <w:b/>
                <w:bCs/>
                <w:lang w:val="es-MX"/>
              </w:rPr>
              <w:t>Compuerta NOT</w:t>
            </w:r>
          </w:p>
          <w:p w14:paraId="06376CEF" w14:textId="05D4A849" w:rsidR="00937B5A" w:rsidRPr="00937B5A" w:rsidRDefault="00937B5A" w:rsidP="0005216E">
            <w:pPr>
              <w:pStyle w:val="ListParagraph"/>
              <w:numPr>
                <w:ilvl w:val="0"/>
                <w:numId w:val="16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Definición y función lógica</w:t>
            </w:r>
            <w:r w:rsidRPr="00937B5A">
              <w:rPr>
                <w:lang w:val="es-MX"/>
              </w:rPr>
              <w:t>: Descripción de cómo la compuerta NOT invierte el estado lógico de su entrada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175ABDE8" w14:textId="422ED821" w:rsidR="00937B5A" w:rsidRPr="00937B5A" w:rsidRDefault="00937B5A" w:rsidP="0005216E">
            <w:pPr>
              <w:pStyle w:val="ListParagraph"/>
              <w:numPr>
                <w:ilvl w:val="0"/>
                <w:numId w:val="16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Símbolo y tabla de verdad</w:t>
            </w:r>
            <w:r w:rsidRPr="00937B5A">
              <w:rPr>
                <w:lang w:val="es-MX"/>
              </w:rPr>
              <w:t>: Representación gráfica y tabla que muestra las posibles entradas y salidas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0F341FC9" w14:textId="45EB9162" w:rsidR="00937B5A" w:rsidRPr="00937B5A" w:rsidRDefault="00937B5A" w:rsidP="0005216E">
            <w:pPr>
              <w:pStyle w:val="ListParagraph"/>
              <w:numPr>
                <w:ilvl w:val="0"/>
                <w:numId w:val="16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Circuito integrado (CI) común</w:t>
            </w:r>
            <w:r w:rsidRPr="00937B5A">
              <w:rPr>
                <w:lang w:val="es-MX"/>
              </w:rPr>
              <w:t>: Identificación de modelos como el 74LS04 que contienen compuertas NOT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5DB425D4" w14:textId="075FB6C8" w:rsidR="00937B5A" w:rsidRPr="00937B5A" w:rsidRDefault="00937B5A" w:rsidP="0005216E">
            <w:pPr>
              <w:pStyle w:val="ListParagraph"/>
              <w:numPr>
                <w:ilvl w:val="0"/>
                <w:numId w:val="16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Aplicaciones típicas</w:t>
            </w:r>
            <w:r w:rsidRPr="00937B5A">
              <w:rPr>
                <w:lang w:val="es-MX"/>
              </w:rPr>
              <w:t>: Ejemplos de uso en circuitos digitales.</w:t>
            </w:r>
            <w:r w:rsidRPr="00937B5A">
              <w:rPr>
                <w:lang w:val="es-MX"/>
              </w:rPr>
              <w:t xml:space="preserve"> 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631C1E9D" w14:textId="77777777" w:rsidR="00937B5A" w:rsidRP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  <w:r w:rsidRPr="00937B5A">
              <w:rPr>
                <w:lang w:val="es-MX"/>
              </w:rPr>
              <w:pict w14:anchorId="50144A6E">
                <v:rect id="_x0000_i1900" style="width:0;height:1.5pt" o:hralign="center" o:hrstd="t" o:hr="t" fillcolor="#a0a0a0" stroked="f"/>
              </w:pict>
            </w:r>
          </w:p>
          <w:p w14:paraId="48CF5CC1" w14:textId="77777777" w:rsidR="00937B5A" w:rsidRPr="00937B5A" w:rsidRDefault="00937B5A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2. Compuerta AND</w:t>
            </w:r>
          </w:p>
          <w:p w14:paraId="56262B48" w14:textId="0C704E19" w:rsidR="00937B5A" w:rsidRPr="00937B5A" w:rsidRDefault="00937B5A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Definición y función lógica</w:t>
            </w:r>
            <w:r w:rsidRPr="00937B5A">
              <w:rPr>
                <w:lang w:val="es-MX"/>
              </w:rPr>
              <w:t>: Explicación de cómo la compuerta AND produce una salida alta solo cuando todas sus entradas son altas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11575AD3" w14:textId="3F217AC3" w:rsidR="00937B5A" w:rsidRPr="00937B5A" w:rsidRDefault="00937B5A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Símbolo y tabla de verdad</w:t>
            </w:r>
            <w:r w:rsidRPr="00937B5A">
              <w:rPr>
                <w:lang w:val="es-MX"/>
              </w:rPr>
              <w:t>: Representación gráfica y tabla correspondiente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5F44192E" w14:textId="05CF8063" w:rsidR="00937B5A" w:rsidRPr="00937B5A" w:rsidRDefault="00937B5A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Circuito integrado (CI) común</w:t>
            </w:r>
            <w:r w:rsidRPr="00937B5A">
              <w:rPr>
                <w:lang w:val="es-MX"/>
              </w:rPr>
              <w:t>: Modelos como el 74LS08 que contienen compuertas AND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5286F352" w14:textId="66A519AE" w:rsidR="00937B5A" w:rsidRPr="0005216E" w:rsidRDefault="00937B5A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Aplicaciones típicas</w:t>
            </w:r>
            <w:r w:rsidRPr="00937B5A">
              <w:rPr>
                <w:lang w:val="es-MX"/>
              </w:rPr>
              <w:t>: Usos comunes en sistemas de control y lógica digital.</w:t>
            </w:r>
            <w:r w:rsidRPr="00937B5A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08919DA7" w14:textId="47C40488" w:rsidR="0005216E" w:rsidRPr="0005216E" w:rsidRDefault="0005216E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</w:t>
            </w:r>
            <w:r>
              <w:rPr>
                <w:b/>
                <w:bCs/>
                <w:lang w:val="es-MX"/>
              </w:rPr>
              <w:t xml:space="preserve"> compuerta</w:t>
            </w:r>
            <w:r w:rsidRPr="0005216E">
              <w:rPr>
                <w:b/>
                <w:bCs/>
                <w:lang w:val="es-MX"/>
              </w:rPr>
              <w:t>:</w:t>
            </w:r>
            <w:r>
              <w:rPr>
                <w:lang w:val="es-MX"/>
              </w:rPr>
              <w:t xml:space="preserve"> 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>| D</w:t>
            </w:r>
            <w:r>
              <w:rPr>
                <w:i/>
                <w:iCs/>
                <w:color w:val="4BACC6" w:themeColor="accent5"/>
                <w:lang w:val="es-MX"/>
              </w:rPr>
              <w:t>ibujo técnico, símbolo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</w:t>
            </w:r>
          </w:p>
          <w:p w14:paraId="6E5D90AA" w14:textId="5C4F4702" w:rsidR="0005216E" w:rsidRPr="0005216E" w:rsidRDefault="0005216E" w:rsidP="0005216E">
            <w:pPr>
              <w:pStyle w:val="ListParagraph"/>
              <w:numPr>
                <w:ilvl w:val="0"/>
                <w:numId w:val="17"/>
              </w:numPr>
              <w:ind w:left="1440" w:right="283"/>
              <w:jc w:val="both"/>
              <w:rPr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</w:t>
            </w:r>
            <w:r>
              <w:rPr>
                <w:b/>
                <w:bCs/>
                <w:lang w:val="es-MX"/>
              </w:rPr>
              <w:t xml:space="preserve"> conjunto comercial de compuertas</w:t>
            </w:r>
            <w:r w:rsidRPr="0005216E">
              <w:rPr>
                <w:b/>
                <w:bCs/>
                <w:lang w:val="es-MX"/>
              </w:rPr>
              <w:t>:</w:t>
            </w:r>
            <w:r>
              <w:rPr>
                <w:lang w:val="es-MX"/>
              </w:rPr>
              <w:t xml:space="preserve"> 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| </w:t>
            </w:r>
            <w:r>
              <w:rPr>
                <w:i/>
                <w:iCs/>
                <w:color w:val="4BACC6" w:themeColor="accent5"/>
                <w:lang w:val="es-MX"/>
              </w:rPr>
              <w:t>Diagrama técnico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</w:t>
            </w:r>
          </w:p>
          <w:p w14:paraId="1E316310" w14:textId="77777777" w:rsidR="00937B5A" w:rsidRP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  <w:r w:rsidRPr="00937B5A">
              <w:rPr>
                <w:lang w:val="es-MX"/>
              </w:rPr>
              <w:pict w14:anchorId="35783148">
                <v:rect id="_x0000_i1901" style="width:0;height:1.5pt" o:hralign="center" o:hrstd="t" o:hr="t" fillcolor="#a0a0a0" stroked="f"/>
              </w:pict>
            </w:r>
          </w:p>
          <w:p w14:paraId="67B22138" w14:textId="77777777" w:rsidR="00937B5A" w:rsidRPr="00937B5A" w:rsidRDefault="00937B5A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3. Compuerta OR</w:t>
            </w:r>
          </w:p>
          <w:p w14:paraId="37B15B54" w14:textId="2E88D3AA" w:rsidR="00937B5A" w:rsidRPr="00937B5A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Definición y función lógica</w:t>
            </w:r>
            <w:r w:rsidRPr="00937B5A">
              <w:rPr>
                <w:lang w:val="es-MX"/>
              </w:rPr>
              <w:t>: Descripción de cómo la compuerta OR produce una salida alta si al menos una entrada es alta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2A097444" w14:textId="224EB47D" w:rsidR="00937B5A" w:rsidRPr="00937B5A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Símbolo y tabla de verdad</w:t>
            </w:r>
            <w:r w:rsidRPr="00937B5A">
              <w:rPr>
                <w:lang w:val="es-MX"/>
              </w:rPr>
              <w:t>: Representación gráfica y tabla correspondiente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47BE2ADF" w14:textId="7A7CD384" w:rsidR="00937B5A" w:rsidRPr="00937B5A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Circuito integrado (CI) común</w:t>
            </w:r>
            <w:r w:rsidRPr="00937B5A">
              <w:rPr>
                <w:lang w:val="es-MX"/>
              </w:rPr>
              <w:t>: Modelos como el 74LS32 que contienen compuertas OR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657F8281" w14:textId="1409C824" w:rsidR="00937B5A" w:rsidRPr="0005216E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Aplicaciones típicas</w:t>
            </w:r>
            <w:r w:rsidRPr="00937B5A">
              <w:rPr>
                <w:lang w:val="es-MX"/>
              </w:rPr>
              <w:t>: Ejemplos de uso en sistemas de decisión y lógica combinacional.</w:t>
            </w:r>
            <w:r w:rsidRPr="00937B5A">
              <w:rPr>
                <w:lang w:val="es-MX"/>
              </w:rPr>
              <w:t xml:space="preserve"> 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262F4F0A" w14:textId="77777777" w:rsidR="0005216E" w:rsidRPr="0005216E" w:rsidRDefault="0005216E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b/>
                <w:bCs/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 compuerta: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 Dibujo técnico, símbolo |</w:t>
            </w:r>
          </w:p>
          <w:p w14:paraId="1F08EE8D" w14:textId="0C598E16" w:rsidR="0005216E" w:rsidRPr="0005216E" w:rsidRDefault="0005216E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</w:t>
            </w:r>
            <w:r w:rsidRPr="0005216E">
              <w:rPr>
                <w:lang w:val="es-MX"/>
              </w:rPr>
              <w:t xml:space="preserve"> </w:t>
            </w:r>
            <w:r w:rsidRPr="0005216E">
              <w:rPr>
                <w:b/>
                <w:bCs/>
                <w:lang w:val="es-MX"/>
              </w:rPr>
              <w:t>conjunto comercial de compuertas: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 Diagrama técnico |</w:t>
            </w:r>
          </w:p>
          <w:p w14:paraId="67BE725E" w14:textId="77777777" w:rsidR="00937B5A" w:rsidRP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  <w:r w:rsidRPr="00937B5A">
              <w:rPr>
                <w:lang w:val="es-MX"/>
              </w:rPr>
              <w:pict w14:anchorId="5F077065">
                <v:rect id="_x0000_i1902" style="width:0;height:1.5pt" o:hralign="center" o:hrstd="t" o:hr="t" fillcolor="#a0a0a0" stroked="f"/>
              </w:pict>
            </w:r>
          </w:p>
          <w:p w14:paraId="10366262" w14:textId="77777777" w:rsidR="00937B5A" w:rsidRPr="00937B5A" w:rsidRDefault="00937B5A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4. Interruptores DIP</w:t>
            </w:r>
          </w:p>
          <w:p w14:paraId="1169021A" w14:textId="07209937" w:rsidR="00937B5A" w:rsidRPr="00937B5A" w:rsidRDefault="00937B5A" w:rsidP="00937B5A">
            <w:pPr>
              <w:pStyle w:val="ListParagraph"/>
              <w:numPr>
                <w:ilvl w:val="0"/>
                <w:numId w:val="19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Definición y función</w:t>
            </w:r>
            <w:r w:rsidRPr="00937B5A">
              <w:rPr>
                <w:lang w:val="es-MX"/>
              </w:rPr>
              <w:t>: Explicación de qué son los interruptores DIP y cómo se utilizan para configurar circuitos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04825147" w14:textId="60600D67" w:rsidR="00937B5A" w:rsidRPr="00937B5A" w:rsidRDefault="00937B5A" w:rsidP="00937B5A">
            <w:pPr>
              <w:pStyle w:val="ListParagraph"/>
              <w:numPr>
                <w:ilvl w:val="0"/>
                <w:numId w:val="19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Características técnicas</w:t>
            </w:r>
            <w:r w:rsidRPr="00937B5A">
              <w:rPr>
                <w:lang w:val="es-MX"/>
              </w:rPr>
              <w:t>: Número de posiciones, corriente y voltaje máximos, dimensiones, etc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3AC0DAA2" w14:textId="77777777" w:rsidR="0005216E" w:rsidRPr="0005216E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Aplicaciones típicas</w:t>
            </w:r>
            <w:r w:rsidRPr="00937B5A">
              <w:rPr>
                <w:lang w:val="es-MX"/>
              </w:rPr>
              <w:t>: Usos en configuración de dispositivos y selección de modos de operación.</w:t>
            </w:r>
            <w:r w:rsidRPr="00937B5A">
              <w:rPr>
                <w:lang w:val="es-MX"/>
              </w:rPr>
              <w:t xml:space="preserve"> 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  <w:r w:rsidR="0005216E">
              <w:rPr>
                <w:i/>
                <w:iCs/>
                <w:color w:val="4BACC6" w:themeColor="accent5"/>
                <w:lang w:val="es-MX"/>
              </w:rPr>
              <w:t xml:space="preserve"> </w:t>
            </w:r>
          </w:p>
          <w:p w14:paraId="7DD88F7E" w14:textId="77B01FCC" w:rsidR="0005216E" w:rsidRPr="0005216E" w:rsidRDefault="0005216E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b/>
                <w:bCs/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 compuerta: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 Dibujo técnico, símbolo |</w:t>
            </w:r>
          </w:p>
          <w:p w14:paraId="1674BC41" w14:textId="21E356BF" w:rsidR="00937B5A" w:rsidRPr="0005216E" w:rsidRDefault="0005216E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a</w:t>
            </w:r>
            <w:r w:rsidRPr="0005216E">
              <w:rPr>
                <w:lang w:val="es-MX"/>
              </w:rPr>
              <w:t xml:space="preserve"> </w:t>
            </w:r>
            <w:r w:rsidRPr="0005216E">
              <w:rPr>
                <w:b/>
                <w:bCs/>
                <w:lang w:val="es-MX"/>
              </w:rPr>
              <w:t>conjunto comercial de compuertas: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 Diagrama técnico |</w:t>
            </w:r>
          </w:p>
          <w:p w14:paraId="1766CA94" w14:textId="77777777" w:rsidR="00937B5A" w:rsidRP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  <w:r w:rsidRPr="00937B5A">
              <w:rPr>
                <w:lang w:val="es-MX"/>
              </w:rPr>
              <w:pict w14:anchorId="3B6FB958">
                <v:rect id="_x0000_i1903" style="width:0;height:1.5pt" o:hralign="center" o:hrstd="t" o:hr="t" fillcolor="#a0a0a0" stroked="f"/>
              </w:pict>
            </w:r>
          </w:p>
          <w:p w14:paraId="5D7655BF" w14:textId="77777777" w:rsidR="00937B5A" w:rsidRPr="00937B5A" w:rsidRDefault="00937B5A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5. Resistencias en circuitos con compuertas lógicas</w:t>
            </w:r>
          </w:p>
          <w:p w14:paraId="1FC47341" w14:textId="4E7AE3A9" w:rsidR="00937B5A" w:rsidRPr="00937B5A" w:rsidRDefault="00937B5A" w:rsidP="00937B5A">
            <w:pPr>
              <w:pStyle w:val="ListParagraph"/>
              <w:numPr>
                <w:ilvl w:val="0"/>
                <w:numId w:val="20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Función en circuitos digitales</w:t>
            </w:r>
            <w:r w:rsidRPr="00937B5A">
              <w:rPr>
                <w:lang w:val="es-MX"/>
              </w:rPr>
              <w:t>: Descripción de cómo las resistencias se utilizan para limitar corriente y establecer niveles lógicos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4E86498C" w14:textId="57FD403C" w:rsidR="00937B5A" w:rsidRPr="00937B5A" w:rsidRDefault="00937B5A" w:rsidP="00937B5A">
            <w:pPr>
              <w:pStyle w:val="ListParagraph"/>
              <w:numPr>
                <w:ilvl w:val="0"/>
                <w:numId w:val="20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Cálculo de valores</w:t>
            </w:r>
            <w:r w:rsidRPr="00937B5A">
              <w:rPr>
                <w:lang w:val="es-MX"/>
              </w:rPr>
              <w:t>: Métodos para determinar el valor adecuado de resistencia según la aplicación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</w:p>
          <w:p w14:paraId="4A1B04B8" w14:textId="77777777" w:rsidR="0005216E" w:rsidRPr="0005216E" w:rsidRDefault="00937B5A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>Aplicaciones típicas</w:t>
            </w:r>
            <w:r w:rsidRPr="00937B5A">
              <w:rPr>
                <w:lang w:val="es-MX"/>
              </w:rPr>
              <w:t>: Ejemplos de uso en protección de componentes y establecimiento de niveles lógicos.</w:t>
            </w:r>
            <w:r w:rsidR="0005216E">
              <w:rPr>
                <w:lang w:val="es-MX"/>
              </w:rPr>
              <w:t xml:space="preserve"> </w:t>
            </w:r>
            <w:r w:rsidR="0005216E" w:rsidRPr="0005216E">
              <w:rPr>
                <w:i/>
                <w:iCs/>
                <w:color w:val="4BACC6" w:themeColor="accent5"/>
                <w:lang w:val="es-MX"/>
              </w:rPr>
              <w:t>| Describir |</w:t>
            </w:r>
            <w:r w:rsidR="0005216E">
              <w:rPr>
                <w:i/>
                <w:iCs/>
                <w:color w:val="4BACC6" w:themeColor="accent5"/>
                <w:lang w:val="es-MX"/>
              </w:rPr>
              <w:t xml:space="preserve"> </w:t>
            </w:r>
          </w:p>
          <w:p w14:paraId="10C05DE6" w14:textId="0D01BC44" w:rsidR="00937B5A" w:rsidRPr="0005216E" w:rsidRDefault="0005216E" w:rsidP="0005216E">
            <w:pPr>
              <w:pStyle w:val="ListParagraph"/>
              <w:numPr>
                <w:ilvl w:val="0"/>
                <w:numId w:val="18"/>
              </w:numPr>
              <w:ind w:left="1440" w:right="283"/>
              <w:jc w:val="both"/>
              <w:rPr>
                <w:b/>
                <w:bCs/>
                <w:lang w:val="es-MX"/>
              </w:rPr>
            </w:pPr>
            <w:r w:rsidRPr="0005216E">
              <w:rPr>
                <w:b/>
                <w:bCs/>
                <w:lang w:val="es-MX"/>
              </w:rPr>
              <w:t>Diagram</w:t>
            </w:r>
            <w:r>
              <w:rPr>
                <w:b/>
                <w:bCs/>
                <w:lang w:val="es-MX"/>
              </w:rPr>
              <w:t>a</w:t>
            </w:r>
            <w:r w:rsidRPr="0005216E">
              <w:rPr>
                <w:b/>
                <w:bCs/>
                <w:lang w:val="es-MX"/>
              </w:rPr>
              <w:t>:</w:t>
            </w:r>
            <w:r w:rsidRPr="0005216E">
              <w:rPr>
                <w:i/>
                <w:iCs/>
                <w:color w:val="4BACC6" w:themeColor="accent5"/>
                <w:lang w:val="es-MX"/>
              </w:rPr>
              <w:t xml:space="preserve"> | Dibujo técnico, símbolo |</w:t>
            </w:r>
          </w:p>
          <w:p w14:paraId="3EDEF275" w14:textId="77777777" w:rsidR="00937B5A" w:rsidRP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  <w:r w:rsidRPr="00937B5A">
              <w:rPr>
                <w:lang w:val="es-MX"/>
              </w:rPr>
              <w:pict w14:anchorId="482638F7">
                <v:rect id="_x0000_i1904" style="width:0;height:1.5pt" o:hralign="center" o:hrstd="t" o:hr="t" fillcolor="#a0a0a0" stroked="f"/>
              </w:pict>
            </w:r>
          </w:p>
          <w:p w14:paraId="0A084B4C" w14:textId="77777777" w:rsidR="00937B5A" w:rsidRPr="00937B5A" w:rsidRDefault="00937B5A" w:rsidP="00937B5A">
            <w:pPr>
              <w:pStyle w:val="ListParagraph"/>
              <w:ind w:left="720" w:right="283"/>
              <w:rPr>
                <w:b/>
                <w:bCs/>
                <w:lang w:val="es-MX"/>
              </w:rPr>
            </w:pPr>
            <w:r w:rsidRPr="00937B5A">
              <w:rPr>
                <w:b/>
                <w:bCs/>
                <w:lang w:val="es-MX"/>
              </w:rPr>
              <w:t xml:space="preserve">6. Implementación en </w:t>
            </w:r>
            <w:proofErr w:type="spellStart"/>
            <w:r w:rsidRPr="00937B5A">
              <w:rPr>
                <w:b/>
                <w:bCs/>
                <w:lang w:val="es-MX"/>
              </w:rPr>
              <w:t>Tinkercad</w:t>
            </w:r>
            <w:proofErr w:type="spellEnd"/>
          </w:p>
          <w:p w14:paraId="7B3D5F73" w14:textId="77777777" w:rsidR="00937B5A" w:rsidRPr="00937B5A" w:rsidRDefault="00937B5A" w:rsidP="00937B5A">
            <w:pPr>
              <w:pStyle w:val="ListParagraph"/>
              <w:numPr>
                <w:ilvl w:val="0"/>
                <w:numId w:val="21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t>Plataforma</w:t>
            </w:r>
            <w:r w:rsidRPr="00937B5A">
              <w:rPr>
                <w:lang w:val="es-MX"/>
              </w:rPr>
              <w:t xml:space="preserve">: Breve descripción de </w:t>
            </w:r>
            <w:proofErr w:type="spellStart"/>
            <w:r w:rsidRPr="00937B5A">
              <w:rPr>
                <w:lang w:val="es-MX"/>
              </w:rPr>
              <w:t>Tinkercad</w:t>
            </w:r>
            <w:proofErr w:type="spellEnd"/>
            <w:r w:rsidRPr="00937B5A">
              <w:rPr>
                <w:lang w:val="es-MX"/>
              </w:rPr>
              <w:t xml:space="preserve"> como herramienta de simulación de circuitos.</w:t>
            </w:r>
          </w:p>
          <w:p w14:paraId="7C83AB7F" w14:textId="77777777" w:rsidR="00937B5A" w:rsidRPr="00937B5A" w:rsidRDefault="00937B5A" w:rsidP="00937B5A">
            <w:pPr>
              <w:pStyle w:val="ListParagraph"/>
              <w:numPr>
                <w:ilvl w:val="0"/>
                <w:numId w:val="21"/>
              </w:numPr>
              <w:ind w:left="1440" w:right="283"/>
              <w:rPr>
                <w:lang w:val="es-MX"/>
              </w:rPr>
            </w:pPr>
            <w:r w:rsidRPr="00937B5A">
              <w:rPr>
                <w:b/>
                <w:bCs/>
                <w:lang w:val="es-MX"/>
              </w:rPr>
              <w:lastRenderedPageBreak/>
              <w:t>Pasos para la implementación</w:t>
            </w:r>
            <w:r w:rsidRPr="00937B5A">
              <w:rPr>
                <w:lang w:val="es-MX"/>
              </w:rPr>
              <w:t>:</w:t>
            </w:r>
          </w:p>
          <w:p w14:paraId="6257168E" w14:textId="77777777" w:rsidR="00937B5A" w:rsidRPr="00937B5A" w:rsidRDefault="00937B5A" w:rsidP="00937B5A">
            <w:pPr>
              <w:pStyle w:val="ListParagraph"/>
              <w:numPr>
                <w:ilvl w:val="1"/>
                <w:numId w:val="21"/>
              </w:numPr>
              <w:ind w:left="2160" w:right="283"/>
              <w:rPr>
                <w:lang w:val="es-MX"/>
              </w:rPr>
            </w:pPr>
            <w:r w:rsidRPr="00937B5A">
              <w:rPr>
                <w:lang w:val="es-MX"/>
              </w:rPr>
              <w:t xml:space="preserve">Crear una cuenta en </w:t>
            </w:r>
            <w:proofErr w:type="spellStart"/>
            <w:r w:rsidRPr="00937B5A">
              <w:rPr>
                <w:lang w:val="es-MX"/>
              </w:rPr>
              <w:t>Tinkercad</w:t>
            </w:r>
            <w:proofErr w:type="spellEnd"/>
            <w:r w:rsidRPr="00937B5A">
              <w:rPr>
                <w:lang w:val="es-MX"/>
              </w:rPr>
              <w:t>.</w:t>
            </w:r>
          </w:p>
          <w:p w14:paraId="42092352" w14:textId="77777777" w:rsidR="00937B5A" w:rsidRPr="00937B5A" w:rsidRDefault="00937B5A" w:rsidP="00937B5A">
            <w:pPr>
              <w:pStyle w:val="ListParagraph"/>
              <w:numPr>
                <w:ilvl w:val="1"/>
                <w:numId w:val="21"/>
              </w:numPr>
              <w:ind w:left="2160" w:right="283"/>
              <w:rPr>
                <w:lang w:val="es-MX"/>
              </w:rPr>
            </w:pPr>
            <w:r w:rsidRPr="00937B5A">
              <w:rPr>
                <w:lang w:val="es-MX"/>
              </w:rPr>
              <w:t>Iniciar un nuevo proyecto de circuito.</w:t>
            </w:r>
          </w:p>
          <w:p w14:paraId="739CE38B" w14:textId="77777777" w:rsidR="00937B5A" w:rsidRPr="00937B5A" w:rsidRDefault="00937B5A" w:rsidP="00937B5A">
            <w:pPr>
              <w:pStyle w:val="ListParagraph"/>
              <w:numPr>
                <w:ilvl w:val="1"/>
                <w:numId w:val="21"/>
              </w:numPr>
              <w:ind w:left="2160" w:right="283"/>
              <w:rPr>
                <w:lang w:val="es-MX"/>
              </w:rPr>
            </w:pPr>
            <w:r w:rsidRPr="00937B5A">
              <w:rPr>
                <w:lang w:val="es-MX"/>
              </w:rPr>
              <w:t>Agregar los componentes necesarios: compuertas lógicas, interruptores DIP, resistencias, etc.</w:t>
            </w:r>
          </w:p>
          <w:p w14:paraId="64D234C5" w14:textId="77777777" w:rsidR="00937B5A" w:rsidRPr="00937B5A" w:rsidRDefault="00937B5A" w:rsidP="00937B5A">
            <w:pPr>
              <w:pStyle w:val="ListParagraph"/>
              <w:numPr>
                <w:ilvl w:val="1"/>
                <w:numId w:val="21"/>
              </w:numPr>
              <w:ind w:left="2160" w:right="283"/>
              <w:rPr>
                <w:lang w:val="es-MX"/>
              </w:rPr>
            </w:pPr>
            <w:r w:rsidRPr="00937B5A">
              <w:rPr>
                <w:lang w:val="es-MX"/>
              </w:rPr>
              <w:t>Conectar los componentes según el diseño del circuito combinacional.</w:t>
            </w:r>
          </w:p>
          <w:p w14:paraId="6F3F4B58" w14:textId="77777777" w:rsidR="00937B5A" w:rsidRDefault="00937B5A" w:rsidP="00937B5A">
            <w:pPr>
              <w:pStyle w:val="ListParagraph"/>
              <w:numPr>
                <w:ilvl w:val="1"/>
                <w:numId w:val="21"/>
              </w:numPr>
              <w:ind w:left="2160" w:right="283"/>
              <w:rPr>
                <w:lang w:val="es-MX"/>
              </w:rPr>
            </w:pPr>
            <w:r w:rsidRPr="00937B5A">
              <w:rPr>
                <w:lang w:val="es-MX"/>
              </w:rPr>
              <w:t>Simular el circuito y verificar su funcionamiento.</w:t>
            </w:r>
          </w:p>
          <w:p w14:paraId="56B21FC4" w14:textId="77777777" w:rsidR="0005216E" w:rsidRPr="0005216E" w:rsidRDefault="0005216E" w:rsidP="0005216E">
            <w:pPr>
              <w:ind w:right="283"/>
              <w:rPr>
                <w:lang w:val="es-MX"/>
              </w:rPr>
            </w:pPr>
          </w:p>
          <w:p w14:paraId="56795613" w14:textId="77777777" w:rsidR="00937B5A" w:rsidRDefault="00937B5A" w:rsidP="00937B5A">
            <w:pPr>
              <w:pStyle w:val="ListParagraph"/>
              <w:ind w:left="720" w:right="283"/>
              <w:rPr>
                <w:lang w:val="es-MX"/>
              </w:rPr>
            </w:pPr>
          </w:p>
          <w:p w14:paraId="7A160116" w14:textId="1A723A79" w:rsidR="0045151A" w:rsidRDefault="0045151A" w:rsidP="00937B5A">
            <w:pPr>
              <w:pStyle w:val="TableParagraph"/>
              <w:ind w:left="720" w:right="283"/>
              <w:rPr>
                <w:rFonts w:ascii="Calibri"/>
                <w:sz w:val="20"/>
                <w:szCs w:val="20"/>
              </w:rPr>
            </w:pPr>
          </w:p>
          <w:p w14:paraId="7C9B7DAF" w14:textId="1D6A84B8" w:rsidR="0045151A" w:rsidRDefault="0045151A">
            <w:pPr>
              <w:pStyle w:val="TableParagraph"/>
              <w:spacing w:before="6"/>
              <w:ind w:left="0"/>
              <w:rPr>
                <w:rFonts w:ascii="Calibri"/>
                <w:b/>
                <w:sz w:val="26"/>
              </w:rPr>
            </w:pPr>
          </w:p>
        </w:tc>
      </w:tr>
    </w:tbl>
    <w:p w14:paraId="2F0500A1" w14:textId="2887D5A7" w:rsidR="0045151A" w:rsidRDefault="0045151A">
      <w:pPr>
        <w:rPr>
          <w:rFonts w:ascii="Calibri"/>
          <w:sz w:val="26"/>
        </w:rPr>
        <w:sectPr w:rsidR="0045151A">
          <w:pgSz w:w="12240" w:h="15840"/>
          <w:pgMar w:top="420" w:right="960" w:bottom="280" w:left="980" w:header="720" w:footer="720" w:gutter="0"/>
          <w:cols w:space="720"/>
        </w:sectPr>
      </w:pPr>
    </w:p>
    <w:tbl>
      <w:tblPr>
        <w:tblStyle w:val="TableGrid"/>
        <w:tblW w:w="10243" w:type="dxa"/>
        <w:tblLayout w:type="fixed"/>
        <w:tblLook w:val="01E0" w:firstRow="1" w:lastRow="1" w:firstColumn="1" w:lastColumn="1" w:noHBand="0" w:noVBand="0"/>
      </w:tblPr>
      <w:tblGrid>
        <w:gridCol w:w="10243"/>
      </w:tblGrid>
      <w:tr w:rsidR="0045151A" w14:paraId="2F558232" w14:textId="77777777" w:rsidTr="005E4BC5">
        <w:trPr>
          <w:trHeight w:val="354"/>
        </w:trPr>
        <w:tc>
          <w:tcPr>
            <w:tcW w:w="10243" w:type="dxa"/>
          </w:tcPr>
          <w:p w14:paraId="5B2180C2" w14:textId="19500310" w:rsidR="0045151A" w:rsidRDefault="00AD2100">
            <w:pPr>
              <w:pStyle w:val="TableParagraph"/>
              <w:spacing w:line="265" w:lineRule="exact"/>
              <w:ind w:left="107"/>
              <w:rPr>
                <w:rFonts w:ascii="Calibri" w:hAnsi="Calibri"/>
              </w:rPr>
            </w:pPr>
            <w:r>
              <w:rPr>
                <w:rFonts w:ascii="Calibri" w:hAnsi="Calibri"/>
              </w:rPr>
              <w:lastRenderedPageBreak/>
              <w:t>PROCEDIMIENTO</w:t>
            </w:r>
            <w:r>
              <w:rPr>
                <w:rFonts w:ascii="Calibri" w:hAnsi="Calibri"/>
                <w:spacing w:val="-4"/>
              </w:rPr>
              <w:t xml:space="preserve"> </w:t>
            </w:r>
            <w:r>
              <w:rPr>
                <w:rFonts w:ascii="Calibri" w:hAnsi="Calibri"/>
              </w:rPr>
              <w:t>DE</w:t>
            </w:r>
            <w:r>
              <w:rPr>
                <w:rFonts w:ascii="Calibri" w:hAnsi="Calibri"/>
                <w:spacing w:val="-5"/>
              </w:rPr>
              <w:t xml:space="preserve"> </w:t>
            </w:r>
            <w:r>
              <w:rPr>
                <w:rFonts w:ascii="Calibri" w:hAnsi="Calibri"/>
              </w:rPr>
              <w:t>SOLUCIÓN</w:t>
            </w:r>
            <w:r>
              <w:rPr>
                <w:rFonts w:ascii="Calibri" w:hAnsi="Calibri"/>
                <w:spacing w:val="-4"/>
              </w:rPr>
              <w:t xml:space="preserve"> </w:t>
            </w:r>
            <w:r>
              <w:rPr>
                <w:rFonts w:ascii="Calibri" w:hAnsi="Calibri"/>
              </w:rPr>
              <w:t>Y</w:t>
            </w:r>
            <w:r>
              <w:rPr>
                <w:rFonts w:ascii="Calibri" w:hAnsi="Calibri"/>
                <w:spacing w:val="-2"/>
              </w:rPr>
              <w:t xml:space="preserve"> </w:t>
            </w:r>
            <w:r>
              <w:rPr>
                <w:rFonts w:ascii="Calibri" w:hAnsi="Calibri"/>
              </w:rPr>
              <w:t>COMENTARIOS</w:t>
            </w:r>
          </w:p>
        </w:tc>
      </w:tr>
      <w:tr w:rsidR="0045151A" w14:paraId="3E9E2D8C" w14:textId="77777777" w:rsidTr="005E4BC5">
        <w:trPr>
          <w:trHeight w:val="1101"/>
        </w:trPr>
        <w:tc>
          <w:tcPr>
            <w:tcW w:w="10243" w:type="dxa"/>
          </w:tcPr>
          <w:p w14:paraId="463B5C22" w14:textId="50163AC0" w:rsidR="1EF6FEA9" w:rsidRPr="00D246E0" w:rsidRDefault="00AD2100" w:rsidP="00D246E0">
            <w:pPr>
              <w:pStyle w:val="TableParagraph"/>
              <w:spacing w:line="242" w:lineRule="exact"/>
              <w:ind w:left="1440"/>
              <w:rPr>
                <w:rFonts w:ascii="Tahoma" w:hAnsi="Tahoma"/>
                <w:color w:val="A6A6A6"/>
                <w:w w:val="95"/>
                <w:sz w:val="21"/>
              </w:rPr>
            </w:pPr>
            <w:r>
              <w:rPr>
                <w:rFonts w:ascii="Tahoma" w:hAnsi="Tahoma"/>
                <w:color w:val="A6A6A6"/>
                <w:w w:val="95"/>
                <w:sz w:val="21"/>
              </w:rPr>
              <w:t>//El</w:t>
            </w:r>
            <w:r>
              <w:rPr>
                <w:rFonts w:ascii="Tahoma" w:hAnsi="Tahoma"/>
                <w:color w:val="A6A6A6"/>
                <w:spacing w:val="-3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alumno</w:t>
            </w:r>
            <w:r>
              <w:rPr>
                <w:rFonts w:ascii="Tahoma" w:hAnsi="Tahoma"/>
                <w:color w:val="A6A6A6"/>
                <w:spacing w:val="-1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describe</w:t>
            </w:r>
            <w:r>
              <w:rPr>
                <w:rFonts w:ascii="Tahoma" w:hAnsi="Tahoma"/>
                <w:color w:val="A6A6A6"/>
                <w:spacing w:val="-1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paso</w:t>
            </w:r>
            <w:r>
              <w:rPr>
                <w:rFonts w:ascii="Tahoma" w:hAnsi="Tahoma"/>
                <w:color w:val="A6A6A6"/>
                <w:spacing w:val="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a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paso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la</w:t>
            </w:r>
            <w:r>
              <w:rPr>
                <w:rFonts w:ascii="Tahoma" w:hAnsi="Tahoma"/>
                <w:color w:val="A6A6A6"/>
                <w:spacing w:val="-1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realización</w:t>
            </w:r>
            <w:r>
              <w:rPr>
                <w:rFonts w:ascii="Tahoma" w:hAnsi="Tahoma"/>
                <w:color w:val="A6A6A6"/>
                <w:spacing w:val="-3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de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la</w:t>
            </w:r>
            <w:r>
              <w:rPr>
                <w:rFonts w:ascii="Tahoma" w:hAnsi="Tahoma"/>
                <w:color w:val="A6A6A6"/>
                <w:spacing w:val="-1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práctica,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además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de</w:t>
            </w:r>
            <w:r>
              <w:rPr>
                <w:rFonts w:ascii="Tahoma" w:hAnsi="Tahoma"/>
                <w:color w:val="A6A6A6"/>
                <w:spacing w:val="-1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incluir</w:t>
            </w:r>
            <w:r>
              <w:rPr>
                <w:rFonts w:ascii="Tahoma" w:hAnsi="Tahoma"/>
                <w:color w:val="A6A6A6"/>
                <w:spacing w:val="-3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comentarios</w:t>
            </w:r>
            <w:r>
              <w:rPr>
                <w:rFonts w:ascii="Tahoma" w:hAnsi="Tahoma"/>
                <w:color w:val="A6A6A6"/>
                <w:spacing w:val="-2"/>
                <w:w w:val="95"/>
                <w:sz w:val="21"/>
              </w:rPr>
              <w:t xml:space="preserve"> </w:t>
            </w:r>
            <w:r>
              <w:rPr>
                <w:rFonts w:ascii="Tahoma" w:hAnsi="Tahoma"/>
                <w:color w:val="A6A6A6"/>
                <w:w w:val="95"/>
                <w:sz w:val="21"/>
              </w:rPr>
              <w:t>generales</w:t>
            </w:r>
          </w:p>
          <w:p w14:paraId="0382CD98" w14:textId="3138FD22" w:rsidR="000038DC" w:rsidRPr="000E0ABE" w:rsidRDefault="000E0ABE" w:rsidP="000E0ABE">
            <w:pPr>
              <w:pStyle w:val="IntenseQuote"/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</w:pPr>
            <w:r w:rsidRPr="000E0ABE"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  <w:t>PUESTA EN PRÁCTICA</w:t>
            </w:r>
          </w:p>
          <w:p w14:paraId="6A70790C" w14:textId="72C03C4F" w:rsidR="000038DC" w:rsidRDefault="000038DC" w:rsidP="0005216E">
            <w:pPr>
              <w:pStyle w:val="TableParagraph"/>
              <w:spacing w:line="242" w:lineRule="exact"/>
              <w:ind w:left="1440"/>
              <w:rPr>
                <w:rFonts w:ascii="Tahoma" w:hAnsi="Tahoma"/>
                <w:color w:val="A6A6A6" w:themeColor="background1" w:themeShade="A6"/>
                <w:sz w:val="21"/>
                <w:szCs w:val="21"/>
              </w:rPr>
            </w:pPr>
          </w:p>
          <w:p w14:paraId="7B739E59" w14:textId="6724C6A1" w:rsidR="007A6862" w:rsidRDefault="007A6862" w:rsidP="000038DC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50" w:lineRule="exact"/>
              <w:ind w:left="1589" w:firstLine="0"/>
            </w:pPr>
            <w:r w:rsidRPr="007A6862">
              <w:drawing>
                <wp:anchor distT="0" distB="0" distL="114300" distR="114300" simplePos="0" relativeHeight="251659278" behindDoc="0" locked="0" layoutInCell="1" allowOverlap="1" wp14:anchorId="309D1B2E" wp14:editId="65507557">
                  <wp:simplePos x="0" y="0"/>
                  <wp:positionH relativeFrom="column">
                    <wp:posOffset>1122045</wp:posOffset>
                  </wp:positionH>
                  <wp:positionV relativeFrom="paragraph">
                    <wp:posOffset>428625</wp:posOffset>
                  </wp:positionV>
                  <wp:extent cx="1043305" cy="975995"/>
                  <wp:effectExtent l="0" t="0" r="4445" b="0"/>
                  <wp:wrapTopAndBottom/>
                  <wp:docPr id="14868358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6835854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305" cy="9759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115ABF">
              <w:t xml:space="preserve">Realizar el siguiente circuito en la plataforma de </w:t>
            </w:r>
            <w:proofErr w:type="spellStart"/>
            <w:r w:rsidR="00115ABF">
              <w:t>Tinkercad</w:t>
            </w:r>
            <w:proofErr w:type="spellEnd"/>
            <w:r w:rsidR="00115ABF">
              <w:t xml:space="preserve">, en el </w:t>
            </w:r>
            <w:proofErr w:type="spellStart"/>
            <w:r w:rsidR="00115ABF">
              <w:t>classroom</w:t>
            </w:r>
            <w:proofErr w:type="spellEnd"/>
            <w:r w:rsidR="00115ABF">
              <w:t xml:space="preserve"> y espacio asignado en:</w:t>
            </w:r>
            <w:r w:rsidR="00A223D3">
              <w:t xml:space="preserve"> </w:t>
            </w:r>
            <w:r>
              <w:t xml:space="preserve"> </w:t>
            </w:r>
            <w:r w:rsidRPr="007A6862">
              <w:rPr>
                <w:i/>
                <w:iCs/>
                <w:color w:val="00B0F0"/>
              </w:rPr>
              <w:t>https://www.tinkercad.com/classrooms/e1v5DJPj4qA/activities</w:t>
            </w:r>
          </w:p>
          <w:p w14:paraId="10A497A0" w14:textId="64CE3CDD" w:rsidR="00A223D3" w:rsidRDefault="00A223D3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744271A5" w14:textId="11E16174" w:rsidR="000038DC" w:rsidRPr="000038DC" w:rsidRDefault="000038DC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</w:rPr>
            </w:pPr>
            <w:r w:rsidRPr="000038DC">
              <w:rPr>
                <w:b/>
                <w:bCs/>
              </w:rPr>
              <w:t>Dispositivos necesarios:</w:t>
            </w:r>
          </w:p>
          <w:p w14:paraId="52C7B49C" w14:textId="4BEFA8E8" w:rsidR="000038DC" w:rsidRPr="000038DC" w:rsidRDefault="000038DC" w:rsidP="000038DC">
            <w:pPr>
              <w:pStyle w:val="TableParagraph"/>
              <w:tabs>
                <w:tab w:val="left" w:pos="829"/>
              </w:tabs>
              <w:spacing w:line="250" w:lineRule="exact"/>
              <w:ind w:left="2309"/>
              <w:rPr>
                <w:b/>
                <w:bCs/>
                <w:i/>
                <w:iCs/>
                <w:lang w:val="en-US"/>
              </w:rPr>
            </w:pPr>
            <w:proofErr w:type="spellStart"/>
            <w:r>
              <w:rPr>
                <w:b/>
                <w:bCs/>
                <w:i/>
                <w:iCs/>
                <w:lang w:val="en-US"/>
              </w:rPr>
              <w:t>Dispositivos</w:t>
            </w:r>
            <w:proofErr w:type="spellEnd"/>
            <w:r>
              <w:rPr>
                <w:b/>
                <w:bCs/>
                <w:i/>
                <w:iCs/>
                <w:lang w:val="en-US"/>
              </w:rPr>
              <w:t xml:space="preserve"> </w:t>
            </w:r>
            <w:proofErr w:type="spellStart"/>
            <w:r>
              <w:rPr>
                <w:b/>
                <w:bCs/>
                <w:i/>
                <w:iCs/>
                <w:lang w:val="en-US"/>
              </w:rPr>
              <w:t>electrónicos</w:t>
            </w:r>
            <w:proofErr w:type="spellEnd"/>
          </w:p>
          <w:p w14:paraId="5268B237" w14:textId="77777777" w:rsidR="000038DC" w:rsidRP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  <w:rPr>
                <w:lang w:val="en-US"/>
              </w:rPr>
            </w:pPr>
            <w:r w:rsidRPr="000038DC">
              <w:rPr>
                <w:lang w:val="en-US"/>
              </w:rPr>
              <w:t xml:space="preserve">1 CI 7404 (NOT) </w:t>
            </w:r>
          </w:p>
          <w:p w14:paraId="1589D740" w14:textId="77777777" w:rsidR="000038DC" w:rsidRP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  <w:rPr>
                <w:lang w:val="en-US"/>
              </w:rPr>
            </w:pPr>
            <w:r w:rsidRPr="000038DC">
              <w:rPr>
                <w:lang w:val="en-US"/>
              </w:rPr>
              <w:t xml:space="preserve">1 CI 7408 (AND) </w:t>
            </w:r>
          </w:p>
          <w:p w14:paraId="641381F9" w14:textId="77777777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 xml:space="preserve">1 CI 7432 (OR) </w:t>
            </w:r>
          </w:p>
          <w:p w14:paraId="5B6E117C" w14:textId="66FEC177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 xml:space="preserve">1 </w:t>
            </w:r>
            <w:proofErr w:type="gramStart"/>
            <w:r w:rsidR="00A22A33">
              <w:t>C</w:t>
            </w:r>
            <w:r>
              <w:t>onjunto</w:t>
            </w:r>
            <w:proofErr w:type="gramEnd"/>
            <w:r>
              <w:t xml:space="preserve"> de interruptores tipo DIP </w:t>
            </w:r>
          </w:p>
          <w:p w14:paraId="28A1AEB2" w14:textId="7C971F2E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>6 LED</w:t>
            </w:r>
            <w:r w:rsidR="00A22A33">
              <w:t>, de cualquier color</w:t>
            </w:r>
            <w:r>
              <w:t xml:space="preserve"> </w:t>
            </w:r>
          </w:p>
          <w:p w14:paraId="5DB7A4AD" w14:textId="732F0B22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 xml:space="preserve">1 </w:t>
            </w:r>
            <w:proofErr w:type="gramStart"/>
            <w:r w:rsidR="00A22A33">
              <w:t>Tablilla</w:t>
            </w:r>
            <w:proofErr w:type="gramEnd"/>
            <w:r w:rsidR="00A22A33">
              <w:t xml:space="preserve"> </w:t>
            </w:r>
            <w:proofErr w:type="spellStart"/>
            <w:r>
              <w:t>Protoboard</w:t>
            </w:r>
            <w:proofErr w:type="spellEnd"/>
            <w:r>
              <w:t xml:space="preserve"> </w:t>
            </w:r>
          </w:p>
          <w:p w14:paraId="69355BA9" w14:textId="77777777" w:rsidR="000038DC" w:rsidRPr="000038DC" w:rsidRDefault="000038DC" w:rsidP="000038DC">
            <w:pPr>
              <w:pStyle w:val="TableParagraph"/>
              <w:tabs>
                <w:tab w:val="left" w:pos="829"/>
              </w:tabs>
              <w:spacing w:line="250" w:lineRule="exact"/>
              <w:ind w:left="2309"/>
              <w:rPr>
                <w:b/>
                <w:bCs/>
                <w:i/>
                <w:iCs/>
              </w:rPr>
            </w:pPr>
            <w:r w:rsidRPr="000038DC">
              <w:rPr>
                <w:b/>
                <w:bCs/>
                <w:i/>
                <w:iCs/>
              </w:rPr>
              <w:t xml:space="preserve">Instrumentos de medición </w:t>
            </w:r>
          </w:p>
          <w:p w14:paraId="3F0A41EE" w14:textId="77777777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 xml:space="preserve">Multímetro digital </w:t>
            </w:r>
          </w:p>
          <w:p w14:paraId="079011A5" w14:textId="77777777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 xml:space="preserve">Fuente de poder regulada de 0 - 5V </w:t>
            </w:r>
          </w:p>
          <w:p w14:paraId="38F63241" w14:textId="0A317AA6" w:rsidR="000038DC" w:rsidRDefault="000038DC" w:rsidP="000038DC">
            <w:pPr>
              <w:pStyle w:val="TableParagraph"/>
              <w:numPr>
                <w:ilvl w:val="0"/>
                <w:numId w:val="23"/>
              </w:numPr>
              <w:tabs>
                <w:tab w:val="left" w:pos="829"/>
              </w:tabs>
              <w:spacing w:line="250" w:lineRule="exact"/>
            </w:pPr>
            <w:r>
              <w:t>Cable</w:t>
            </w:r>
            <w:r w:rsidR="00A22A33">
              <w:t xml:space="preserve"> telefónico, Alambre para </w:t>
            </w:r>
            <w:proofErr w:type="spellStart"/>
            <w:r w:rsidR="00A22A33">
              <w:t>protoboard</w:t>
            </w:r>
            <w:proofErr w:type="spellEnd"/>
            <w:r w:rsidR="00A22A33">
              <w:t xml:space="preserve"> (No cable </w:t>
            </w:r>
            <w:proofErr w:type="spellStart"/>
            <w:r w:rsidR="00A22A33">
              <w:t>dupont</w:t>
            </w:r>
            <w:proofErr w:type="spellEnd"/>
            <w:r w:rsidR="00A22A33">
              <w:t>)</w:t>
            </w:r>
          </w:p>
          <w:p w14:paraId="36FA7C9B" w14:textId="77777777" w:rsidR="000038DC" w:rsidRDefault="000038DC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3F063A7A" w14:textId="6823362D" w:rsidR="00115ABF" w:rsidRDefault="00115ABF" w:rsidP="007A6862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50" w:lineRule="exact"/>
              <w:ind w:left="1589" w:firstLine="0"/>
            </w:pPr>
            <w:r>
              <w:t>Imagen del circuito propuesto:</w:t>
            </w:r>
          </w:p>
          <w:p w14:paraId="1CFC214B" w14:textId="08E4EE07" w:rsidR="007A6862" w:rsidRDefault="000038DC" w:rsidP="007A6862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  <w:r w:rsidRPr="000038DC">
              <w:drawing>
                <wp:anchor distT="0" distB="0" distL="114300" distR="114300" simplePos="0" relativeHeight="251663374" behindDoc="0" locked="0" layoutInCell="1" allowOverlap="1" wp14:anchorId="7456842A" wp14:editId="1D107512">
                  <wp:simplePos x="0" y="0"/>
                  <wp:positionH relativeFrom="column">
                    <wp:posOffset>1145540</wp:posOffset>
                  </wp:positionH>
                  <wp:positionV relativeFrom="paragraph">
                    <wp:posOffset>182880</wp:posOffset>
                  </wp:positionV>
                  <wp:extent cx="4658995" cy="2479040"/>
                  <wp:effectExtent l="0" t="0" r="8255" b="0"/>
                  <wp:wrapTopAndBottom/>
                  <wp:docPr id="1086123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612396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995" cy="2479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03EDB35" w14:textId="1B94B0E0" w:rsidR="00A223D3" w:rsidRDefault="00A223D3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7F5DB05C" w14:textId="4901DD9B" w:rsidR="000038DC" w:rsidRDefault="00A22A33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</w:pPr>
            <w:r w:rsidRPr="008B6690">
              <w:rPr>
                <w:b/>
                <w:bCs/>
              </w:rPr>
              <w:t>Organiza los colores del cable</w:t>
            </w:r>
            <w:r>
              <w:t xml:space="preserve"> a utilizar para la lectura del circuito</w:t>
            </w:r>
            <w:r w:rsidR="005E4BC5">
              <w:t xml:space="preserve">, la imagen del circuito se adjunta para revisar conexiones, pero debes organizar los cables con los colores </w:t>
            </w:r>
            <w:proofErr w:type="gramStart"/>
            <w:r w:rsidR="005E4BC5" w:rsidRPr="008B6690">
              <w:rPr>
                <w:b/>
                <w:bCs/>
                <w:i/>
                <w:iCs/>
              </w:rPr>
              <w:t>de acuerdo a</w:t>
            </w:r>
            <w:proofErr w:type="gramEnd"/>
            <w:r w:rsidR="005E4BC5" w:rsidRPr="008B6690">
              <w:rPr>
                <w:b/>
                <w:bCs/>
                <w:i/>
                <w:iCs/>
              </w:rPr>
              <w:t xml:space="preserve"> las convenciones</w:t>
            </w:r>
            <w:r w:rsidR="005E4BC5">
              <w:t>.</w:t>
            </w:r>
          </w:p>
          <w:p w14:paraId="670759F5" w14:textId="77777777" w:rsidR="000038DC" w:rsidRDefault="000038DC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323F7C89" w14:textId="77777777" w:rsidR="00D85173" w:rsidRPr="005E4BC5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lang w:val="es-MX"/>
              </w:rPr>
            </w:pPr>
            <w:r w:rsidRPr="005E4BC5">
              <w:rPr>
                <w:rFonts w:ascii="Segoe UI Emoji" w:hAnsi="Segoe UI Emoji" w:cs="Segoe UI Emoji"/>
                <w:b/>
                <w:bCs/>
                <w:lang w:val="es-MX"/>
              </w:rPr>
              <w:t>✅</w:t>
            </w:r>
            <w:r w:rsidRPr="005E4BC5">
              <w:rPr>
                <w:b/>
                <w:bCs/>
                <w:lang w:val="es-MX"/>
              </w:rPr>
              <w:t xml:space="preserve"> Convenciones comunes de colores de cables en </w:t>
            </w:r>
            <w:proofErr w:type="spellStart"/>
            <w:r w:rsidRPr="005E4BC5">
              <w:rPr>
                <w:b/>
                <w:bCs/>
                <w:lang w:val="es-MX"/>
              </w:rPr>
              <w:t>protoboard</w:t>
            </w:r>
            <w:proofErr w:type="spellEnd"/>
          </w:p>
          <w:p w14:paraId="489957F4" w14:textId="4DA7DA90" w:rsidR="00D85173" w:rsidRPr="005E4BC5" w:rsidRDefault="005E4BC5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i/>
                <w:iCs/>
                <w:color w:val="31849B" w:themeColor="accent5" w:themeShade="BF"/>
                <w:lang w:val="es-MX"/>
              </w:rPr>
            </w:pPr>
            <w:r w:rsidRPr="005E4BC5">
              <w:rPr>
                <w:b/>
                <w:bCs/>
                <w:i/>
                <w:iCs/>
                <w:color w:val="31849B" w:themeColor="accent5" w:themeShade="BF"/>
                <w:lang w:val="es-MX"/>
              </w:rPr>
              <w:t xml:space="preserve"> </w:t>
            </w:r>
            <w:r w:rsidR="00D85173" w:rsidRPr="005E4BC5">
              <w:rPr>
                <w:b/>
                <w:bCs/>
                <w:i/>
                <w:iCs/>
                <w:color w:val="31849B" w:themeColor="accent5" w:themeShade="BF"/>
                <w:lang w:val="es-MX"/>
              </w:rPr>
              <w:t>Color</w:t>
            </w:r>
            <w:r w:rsidR="00D85173" w:rsidRPr="005E4BC5">
              <w:rPr>
                <w:b/>
                <w:bCs/>
                <w:i/>
                <w:iCs/>
                <w:color w:val="31849B" w:themeColor="accent5" w:themeShade="BF"/>
                <w:lang w:val="es-MX"/>
              </w:rPr>
              <w:tab/>
              <w:t>Uso común recomendado</w:t>
            </w:r>
          </w:p>
          <w:p w14:paraId="3DD010B8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🔴</w:t>
            </w:r>
            <w:r w:rsidRPr="00D85173">
              <w:rPr>
                <w:lang w:val="es-MX"/>
              </w:rPr>
              <w:t xml:space="preserve"> Rojo</w:t>
            </w:r>
            <w:r w:rsidRPr="00D85173">
              <w:rPr>
                <w:lang w:val="es-MX"/>
              </w:rPr>
              <w:tab/>
              <w:t>Voltaje positivo (</w:t>
            </w:r>
            <w:proofErr w:type="spellStart"/>
            <w:r w:rsidRPr="00D85173">
              <w:rPr>
                <w:lang w:val="es-MX"/>
              </w:rPr>
              <w:t>Vcc</w:t>
            </w:r>
            <w:proofErr w:type="spellEnd"/>
            <w:r w:rsidRPr="00D85173">
              <w:rPr>
                <w:lang w:val="es-MX"/>
              </w:rPr>
              <w:t>, +5V, +3.3V, etc.)</w:t>
            </w:r>
          </w:p>
          <w:p w14:paraId="721E3DF4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⚫</w:t>
            </w:r>
            <w:r w:rsidRPr="00D85173">
              <w:rPr>
                <w:lang w:val="es-MX"/>
              </w:rPr>
              <w:t xml:space="preserve"> Negro</w:t>
            </w:r>
            <w:r w:rsidRPr="00D85173">
              <w:rPr>
                <w:lang w:val="es-MX"/>
              </w:rPr>
              <w:tab/>
              <w:t>Tierra (GND)</w:t>
            </w:r>
          </w:p>
          <w:p w14:paraId="0D3BB50D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lastRenderedPageBreak/>
              <w:t>🔵</w:t>
            </w:r>
            <w:r w:rsidRPr="00D85173">
              <w:rPr>
                <w:lang w:val="es-MX"/>
              </w:rPr>
              <w:t xml:space="preserve"> Azul</w:t>
            </w:r>
            <w:r w:rsidRPr="00D85173">
              <w:rPr>
                <w:lang w:val="es-MX"/>
              </w:rPr>
              <w:tab/>
              <w:t>Salida lógica o señales digitales</w:t>
            </w:r>
          </w:p>
          <w:p w14:paraId="469D6D7E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🟢</w:t>
            </w:r>
            <w:r w:rsidRPr="00D85173">
              <w:rPr>
                <w:lang w:val="es-MX"/>
              </w:rPr>
              <w:t xml:space="preserve"> Verde</w:t>
            </w:r>
            <w:r w:rsidRPr="00D85173">
              <w:rPr>
                <w:lang w:val="es-MX"/>
              </w:rPr>
              <w:tab/>
              <w:t>Entrada lógica o señales de control</w:t>
            </w:r>
          </w:p>
          <w:p w14:paraId="207E5657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🟡</w:t>
            </w:r>
            <w:r w:rsidRPr="00D85173">
              <w:rPr>
                <w:lang w:val="es-MX"/>
              </w:rPr>
              <w:t xml:space="preserve"> Amarillo</w:t>
            </w:r>
            <w:r w:rsidRPr="00D85173">
              <w:rPr>
                <w:lang w:val="es-MX"/>
              </w:rPr>
              <w:tab/>
              <w:t>Señales intermedias entre compuertas</w:t>
            </w:r>
          </w:p>
          <w:p w14:paraId="29C2F9BC" w14:textId="77777777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🟣</w:t>
            </w:r>
            <w:r w:rsidRPr="00D85173">
              <w:rPr>
                <w:lang w:val="es-MX"/>
              </w:rPr>
              <w:t xml:space="preserve"> Morado</w:t>
            </w:r>
            <w:r w:rsidRPr="00D85173">
              <w:rPr>
                <w:lang w:val="es-MX"/>
              </w:rPr>
              <w:tab/>
              <w:t xml:space="preserve">Señales auxiliares o salidas hacia LED, </w:t>
            </w:r>
            <w:proofErr w:type="spellStart"/>
            <w:r w:rsidRPr="00D85173">
              <w:rPr>
                <w:lang w:val="es-MX"/>
              </w:rPr>
              <w:t>buzzer</w:t>
            </w:r>
            <w:proofErr w:type="spellEnd"/>
          </w:p>
          <w:p w14:paraId="77F8FCCD" w14:textId="37F368A1" w:rsidR="00D85173" w:rsidRP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🟠</w:t>
            </w:r>
            <w:r w:rsidRPr="00D85173">
              <w:rPr>
                <w:lang w:val="es-MX"/>
              </w:rPr>
              <w:t xml:space="preserve"> Naranja</w:t>
            </w:r>
            <w:r w:rsidRPr="00D85173">
              <w:rPr>
                <w:lang w:val="es-MX"/>
              </w:rPr>
              <w:tab/>
              <w:t>Conexiones a sensores o botones</w:t>
            </w:r>
          </w:p>
          <w:p w14:paraId="15D67E48" w14:textId="77777777" w:rsidR="000038DC" w:rsidRDefault="000038DC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1E7E9CA1" w14:textId="77777777" w:rsidR="008B6690" w:rsidRPr="008B6690" w:rsidRDefault="008B6690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lang w:val="es-MX"/>
              </w:rPr>
            </w:pPr>
            <w:r w:rsidRPr="008B6690">
              <w:rPr>
                <w:rFonts w:ascii="Segoe UI Emoji" w:hAnsi="Segoe UI Emoji" w:cs="Segoe UI Emoji"/>
                <w:b/>
                <w:bCs/>
                <w:lang w:val="es-MX"/>
              </w:rPr>
              <w:t>✅</w:t>
            </w:r>
            <w:r w:rsidRPr="008B6690">
              <w:rPr>
                <w:b/>
                <w:bCs/>
                <w:lang w:val="es-MX"/>
              </w:rPr>
              <w:t xml:space="preserve"> Recomendación de agrupación de colores por tipo de función</w:t>
            </w:r>
          </w:p>
          <w:tbl>
            <w:tblPr>
              <w:tblW w:w="0" w:type="auto"/>
              <w:tblCellSpacing w:w="15" w:type="dxa"/>
              <w:tblInd w:w="21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321"/>
              <w:gridCol w:w="3710"/>
            </w:tblGrid>
            <w:tr w:rsidR="008B6690" w:rsidRPr="008B6690" w14:paraId="11D40159" w14:textId="77777777" w:rsidTr="008B6690">
              <w:trPr>
                <w:tblHeader/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7A4B8D4C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b/>
                      <w:bCs/>
                      <w:lang w:val="es-MX"/>
                    </w:rPr>
                  </w:pPr>
                  <w:r w:rsidRPr="008B6690">
                    <w:rPr>
                      <w:b/>
                      <w:bCs/>
                      <w:lang w:val="es-MX"/>
                    </w:rPr>
                    <w:t>Función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3F78A162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b/>
                      <w:bCs/>
                      <w:lang w:val="es-MX"/>
                    </w:rPr>
                  </w:pPr>
                  <w:r w:rsidRPr="008B6690">
                    <w:rPr>
                      <w:b/>
                      <w:bCs/>
                      <w:lang w:val="es-MX"/>
                    </w:rPr>
                    <w:t>Color sugerido</w:t>
                  </w:r>
                </w:p>
              </w:tc>
            </w:tr>
            <w:tr w:rsidR="008B6690" w:rsidRPr="008B6690" w14:paraId="0F375606" w14:textId="77777777" w:rsidTr="008B6690">
              <w:trPr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0D447785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lang w:val="es-MX"/>
                    </w:rPr>
                    <w:t>Voltaje positivo (+5V)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6A9E809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🔴</w:t>
                  </w:r>
                  <w:r w:rsidRPr="008B6690">
                    <w:rPr>
                      <w:lang w:val="es-MX"/>
                    </w:rPr>
                    <w:t xml:space="preserve"> Rojo</w:t>
                  </w:r>
                </w:p>
              </w:tc>
            </w:tr>
            <w:tr w:rsidR="008B6690" w:rsidRPr="008B6690" w14:paraId="61F56EC7" w14:textId="77777777" w:rsidTr="008B6690">
              <w:trPr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58EBD2DC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lang w:val="es-MX"/>
                    </w:rPr>
                    <w:t>Tierra (GND)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A0521FA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⚫</w:t>
                  </w:r>
                  <w:r w:rsidRPr="008B6690">
                    <w:rPr>
                      <w:lang w:val="es-MX"/>
                    </w:rPr>
                    <w:t xml:space="preserve"> Negro</w:t>
                  </w:r>
                </w:p>
              </w:tc>
            </w:tr>
            <w:tr w:rsidR="008B6690" w:rsidRPr="008B6690" w14:paraId="04B14187" w14:textId="77777777" w:rsidTr="008B6690">
              <w:trPr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1FA7A4E8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lang w:val="es-MX"/>
                    </w:rPr>
                    <w:t>Entrada desde interruptores (DIP)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7D6E1F3C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🟢</w:t>
                  </w:r>
                  <w:r w:rsidRPr="008B6690">
                    <w:rPr>
                      <w:lang w:val="es-MX"/>
                    </w:rPr>
                    <w:t xml:space="preserve"> Verde</w:t>
                  </w:r>
                </w:p>
              </w:tc>
            </w:tr>
            <w:tr w:rsidR="008B6690" w:rsidRPr="008B6690" w14:paraId="6F0E85CC" w14:textId="77777777" w:rsidTr="008B6690">
              <w:trPr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1F2B8DEB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lang w:val="es-MX"/>
                    </w:rPr>
                    <w:t>Señales entre compuertas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64F03AD9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🔵</w:t>
                  </w:r>
                  <w:r w:rsidRPr="008B6690">
                    <w:rPr>
                      <w:lang w:val="es-MX"/>
                    </w:rPr>
                    <w:t xml:space="preserve"> Azul / </w:t>
                  </w: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🟣</w:t>
                  </w:r>
                  <w:r w:rsidRPr="008B6690">
                    <w:rPr>
                      <w:lang w:val="es-MX"/>
                    </w:rPr>
                    <w:t xml:space="preserve"> Morado / </w:t>
                  </w: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🟡</w:t>
                  </w:r>
                  <w:r w:rsidRPr="008B6690">
                    <w:rPr>
                      <w:lang w:val="es-MX"/>
                    </w:rPr>
                    <w:t xml:space="preserve"> Amarillo</w:t>
                  </w:r>
                </w:p>
              </w:tc>
            </w:tr>
            <w:tr w:rsidR="008B6690" w:rsidRPr="008B6690" w14:paraId="59502823" w14:textId="77777777" w:rsidTr="008B6690">
              <w:trPr>
                <w:trHeight w:val="18"/>
                <w:tblCellSpacing w:w="15" w:type="dxa"/>
              </w:trPr>
              <w:tc>
                <w:tcPr>
                  <w:tcW w:w="327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EEECE1" w:themeFill="background2"/>
                  <w:vAlign w:val="center"/>
                  <w:hideMark/>
                </w:tcPr>
                <w:p w14:paraId="1B2FE3B0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lang w:val="es-MX"/>
                    </w:rPr>
                    <w:t>Salida a LED</w:t>
                  </w:r>
                </w:p>
              </w:tc>
              <w:tc>
                <w:tcPr>
                  <w:tcW w:w="36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173EA517" w14:textId="77777777" w:rsidR="008B6690" w:rsidRPr="008B6690" w:rsidRDefault="008B6690" w:rsidP="008B6690">
                  <w:pPr>
                    <w:pStyle w:val="TableParagraph"/>
                    <w:tabs>
                      <w:tab w:val="left" w:pos="829"/>
                    </w:tabs>
                    <w:spacing w:line="250" w:lineRule="exact"/>
                    <w:ind w:left="1589"/>
                    <w:rPr>
                      <w:lang w:val="es-MX"/>
                    </w:rPr>
                  </w:pP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🟠</w:t>
                  </w:r>
                  <w:r w:rsidRPr="008B6690">
                    <w:rPr>
                      <w:lang w:val="es-MX"/>
                    </w:rPr>
                    <w:t xml:space="preserve"> Naranja / </w:t>
                  </w:r>
                  <w:r w:rsidRPr="008B6690">
                    <w:rPr>
                      <w:rFonts w:ascii="Segoe UI Emoji" w:hAnsi="Segoe UI Emoji" w:cs="Segoe UI Emoji"/>
                      <w:lang w:val="es-MX"/>
                    </w:rPr>
                    <w:t>🟡</w:t>
                  </w:r>
                  <w:r w:rsidRPr="008B6690">
                    <w:rPr>
                      <w:lang w:val="es-MX"/>
                    </w:rPr>
                    <w:t xml:space="preserve"> Amarillo</w:t>
                  </w:r>
                </w:p>
              </w:tc>
            </w:tr>
          </w:tbl>
          <w:p w14:paraId="7AF52973" w14:textId="77777777" w:rsidR="008B6690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19BED80C" w14:textId="77777777" w:rsidR="008B6690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5D1301F6" w14:textId="30DCCBC5" w:rsidR="008B6690" w:rsidRPr="009E04A1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color w:val="4F81BD" w:themeColor="accent1"/>
                <w:sz w:val="26"/>
                <w:szCs w:val="26"/>
                <w:lang w:val="es-MX"/>
              </w:rPr>
            </w:pPr>
            <w:r w:rsidRPr="009E04A1">
              <w:rPr>
                <w:b/>
                <w:bCs/>
                <w:color w:val="4F81BD" w:themeColor="accent1"/>
                <w:sz w:val="26"/>
                <w:szCs w:val="26"/>
                <w:lang w:val="es-MX"/>
              </w:rPr>
              <w:t>Sugerencias:</w:t>
            </w:r>
          </w:p>
          <w:p w14:paraId="1390FE9A" w14:textId="1DF50322" w:rsidR="008B6690" w:rsidRPr="008B6690" w:rsidRDefault="008B6690" w:rsidP="008B6690">
            <w:pPr>
              <w:pStyle w:val="TableParagraph"/>
              <w:numPr>
                <w:ilvl w:val="1"/>
                <w:numId w:val="20"/>
              </w:numPr>
              <w:tabs>
                <w:tab w:val="left" w:pos="829"/>
              </w:tabs>
              <w:spacing w:line="250" w:lineRule="exact"/>
              <w:rPr>
                <w:color w:val="4F81BD" w:themeColor="accent1"/>
              </w:rPr>
            </w:pPr>
            <w:r w:rsidRPr="008B6690">
              <w:rPr>
                <w:color w:val="4F81BD" w:themeColor="accent1"/>
              </w:rPr>
              <w:t>Salida intermedia hacia entrada de segunda compuerta</w:t>
            </w:r>
          </w:p>
          <w:p w14:paraId="4E4E17D0" w14:textId="4404511A" w:rsidR="008B6690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  <w:r w:rsidRPr="008B6690">
              <w:rPr>
                <w:b/>
                <w:bCs/>
              </w:rPr>
              <w:t>Color sugerido:</w:t>
            </w:r>
            <w:r>
              <w:t xml:space="preserve"> </w:t>
            </w:r>
            <w:r w:rsidRPr="008B6690">
              <w:t>Amarillo o Azul</w:t>
            </w:r>
          </w:p>
          <w:p w14:paraId="31B55631" w14:textId="21DA0795" w:rsidR="008B6690" w:rsidRPr="008B6690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8B6690">
              <w:rPr>
                <w:b/>
                <w:bCs/>
              </w:rPr>
              <w:t>Justificación:</w:t>
            </w:r>
            <w:r>
              <w:t xml:space="preserve"> </w:t>
            </w:r>
            <w:r w:rsidRPr="008B6690">
              <w:rPr>
                <w:rFonts w:ascii="Segoe UI Emoji" w:hAnsi="Segoe UI Emoji" w:cs="Segoe UI Emoji"/>
              </w:rPr>
              <w:t>🔁</w:t>
            </w:r>
            <w:r w:rsidRPr="008B6690">
              <w:t xml:space="preserve"> Usar colores distintos para diferenciar señales</w:t>
            </w:r>
          </w:p>
          <w:p w14:paraId="3A022F64" w14:textId="06CB90A8" w:rsidR="008B6690" w:rsidRPr="008B6690" w:rsidRDefault="008B6690" w:rsidP="008B6690">
            <w:pPr>
              <w:pStyle w:val="TableParagraph"/>
              <w:numPr>
                <w:ilvl w:val="1"/>
                <w:numId w:val="20"/>
              </w:numPr>
              <w:tabs>
                <w:tab w:val="left" w:pos="829"/>
              </w:tabs>
              <w:spacing w:line="250" w:lineRule="exact"/>
              <w:rPr>
                <w:color w:val="4F81BD" w:themeColor="accent1"/>
              </w:rPr>
            </w:pPr>
            <w:r w:rsidRPr="008B6690">
              <w:rPr>
                <w:color w:val="4F81BD" w:themeColor="accent1"/>
              </w:rPr>
              <w:t>Cable de señal, pero mismo color que GND</w:t>
            </w:r>
          </w:p>
          <w:p w14:paraId="07EBA28D" w14:textId="4E9C72EF" w:rsidR="008B6690" w:rsidRDefault="008B6690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  <w:r w:rsidRPr="008B6690">
              <w:rPr>
                <w:b/>
                <w:bCs/>
              </w:rPr>
              <w:t>Color sugerido:</w:t>
            </w:r>
            <w:r>
              <w:t xml:space="preserve"> </w:t>
            </w:r>
            <w:r w:rsidRPr="008B6690">
              <w:rPr>
                <w:rFonts w:ascii="Segoe UI Emoji" w:hAnsi="Segoe UI Emoji" w:cs="Segoe UI Emoji"/>
              </w:rPr>
              <w:t>❌</w:t>
            </w:r>
            <w:r w:rsidRPr="008B6690">
              <w:t xml:space="preserve"> Mejor usar </w:t>
            </w:r>
            <w:r w:rsidRPr="008B6690">
              <w:rPr>
                <w:b/>
                <w:bCs/>
              </w:rPr>
              <w:t>Azul</w:t>
            </w:r>
            <w:r w:rsidRPr="008B6690">
              <w:t xml:space="preserve"> o </w:t>
            </w:r>
            <w:r w:rsidRPr="008B6690">
              <w:rPr>
                <w:b/>
                <w:bCs/>
              </w:rPr>
              <w:t>Naranja</w:t>
            </w:r>
          </w:p>
          <w:p w14:paraId="75C7AFD2" w14:textId="1B3D1DFF" w:rsidR="008B6690" w:rsidRPr="008B6690" w:rsidRDefault="008B6690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8B6690">
              <w:rPr>
                <w:b/>
                <w:bCs/>
              </w:rPr>
              <w:t>Justificación:</w:t>
            </w:r>
            <w:r>
              <w:t xml:space="preserve"> </w:t>
            </w:r>
            <w:r w:rsidRPr="008B6690">
              <w:rPr>
                <w:rFonts w:ascii="Segoe UI Emoji" w:hAnsi="Segoe UI Emoji" w:cs="Segoe UI Emoji"/>
              </w:rPr>
              <w:t>Evitar confusión con tierra</w:t>
            </w:r>
          </w:p>
          <w:p w14:paraId="27D8681E" w14:textId="73A5F646" w:rsidR="009E04A1" w:rsidRDefault="009E04A1" w:rsidP="009E04A1">
            <w:pPr>
              <w:pStyle w:val="TableParagraph"/>
              <w:numPr>
                <w:ilvl w:val="1"/>
                <w:numId w:val="20"/>
              </w:numPr>
              <w:tabs>
                <w:tab w:val="left" w:pos="829"/>
              </w:tabs>
              <w:spacing w:line="250" w:lineRule="exact"/>
              <w:rPr>
                <w:color w:val="4F81BD" w:themeColor="accent1"/>
              </w:rPr>
            </w:pPr>
            <w:r w:rsidRPr="009E04A1">
              <w:rPr>
                <w:color w:val="4F81BD" w:themeColor="accent1"/>
              </w:rPr>
              <w:t>Salida lógica a 74HC32</w:t>
            </w:r>
          </w:p>
          <w:p w14:paraId="66625596" w14:textId="72B07EC3" w:rsidR="008B6690" w:rsidRDefault="008B6690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  <w:r w:rsidRPr="008B6690">
              <w:rPr>
                <w:b/>
                <w:bCs/>
              </w:rPr>
              <w:t>Color sugerido:</w:t>
            </w:r>
            <w:r>
              <w:t xml:space="preserve"> </w:t>
            </w:r>
            <w:r w:rsidR="009E04A1" w:rsidRPr="009E04A1">
              <w:rPr>
                <w:rFonts w:ascii="Segoe UI Emoji" w:hAnsi="Segoe UI Emoji" w:cs="Segoe UI Emoji"/>
              </w:rPr>
              <w:t>Amarillo</w:t>
            </w:r>
          </w:p>
          <w:p w14:paraId="657A5759" w14:textId="2394B88C" w:rsidR="008B6690" w:rsidRPr="008B6690" w:rsidRDefault="008B6690" w:rsidP="008B6690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  <w:r w:rsidRPr="008B6690">
              <w:rPr>
                <w:b/>
                <w:bCs/>
              </w:rPr>
              <w:t>Justificación:</w:t>
            </w:r>
            <w:r>
              <w:t xml:space="preserve"> </w:t>
            </w:r>
            <w:r w:rsidR="009E04A1" w:rsidRPr="009E04A1">
              <w:rPr>
                <w:rFonts w:ascii="Segoe UI Emoji" w:hAnsi="Segoe UI Emoji" w:cs="Segoe UI Emoji"/>
              </w:rPr>
              <w:t>💡 Conviene separar color de entradas y salidas</w:t>
            </w:r>
          </w:p>
          <w:p w14:paraId="5080E05D" w14:textId="77777777" w:rsidR="008B6690" w:rsidRDefault="008B6690" w:rsidP="009E04A1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12FFAB84" w14:textId="77777777" w:rsidR="008B6690" w:rsidRDefault="008B6690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5D473D39" w14:textId="7D98D7F3" w:rsidR="005E4BC5" w:rsidRPr="005E4BC5" w:rsidRDefault="005E4BC5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i/>
                <w:iCs/>
                <w:lang w:val="es-MX"/>
              </w:rPr>
            </w:pPr>
            <w:r w:rsidRPr="005E4BC5">
              <w:rPr>
                <w:b/>
                <w:bCs/>
                <w:i/>
                <w:iCs/>
                <w:lang w:val="es-MX"/>
              </w:rPr>
              <w:t>Fundamento de la convención</w:t>
            </w:r>
          </w:p>
          <w:p w14:paraId="2E7C3227" w14:textId="77777777" w:rsidR="005E4BC5" w:rsidRPr="005E4BC5" w:rsidRDefault="005E4BC5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</w:p>
          <w:p w14:paraId="6C27B122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2160" w:right="717"/>
              <w:jc w:val="both"/>
              <w:rPr>
                <w:lang w:val="es-MX"/>
              </w:rPr>
            </w:pPr>
            <w:proofErr w:type="gramStart"/>
            <w:r w:rsidRPr="00D85173">
              <w:rPr>
                <w:lang w:val="es-MX"/>
              </w:rPr>
              <w:t xml:space="preserve">  </w:t>
            </w:r>
            <w:r w:rsidRPr="00D85173">
              <w:rPr>
                <w:b/>
                <w:bCs/>
                <w:lang w:val="es-MX"/>
              </w:rPr>
              <w:t>Horowitz</w:t>
            </w:r>
            <w:proofErr w:type="gramEnd"/>
            <w:r w:rsidRPr="00D85173">
              <w:rPr>
                <w:b/>
                <w:bCs/>
                <w:lang w:val="es-MX"/>
              </w:rPr>
              <w:t xml:space="preserve">, P., &amp; Hill, W. (2015). </w:t>
            </w:r>
            <w:r w:rsidRPr="00D85173">
              <w:rPr>
                <w:b/>
                <w:bCs/>
                <w:i/>
                <w:iCs/>
                <w:lang w:val="en-US"/>
              </w:rPr>
              <w:t>The Art of Electronics</w:t>
            </w:r>
            <w:r w:rsidRPr="00D85173">
              <w:rPr>
                <w:b/>
                <w:bCs/>
                <w:lang w:val="en-US"/>
              </w:rPr>
              <w:t xml:space="preserve"> (3rd ed.). </w:t>
            </w:r>
            <w:r w:rsidRPr="00D85173">
              <w:rPr>
                <w:b/>
                <w:bCs/>
                <w:lang w:val="es-MX"/>
              </w:rPr>
              <w:t xml:space="preserve">Cambridge </w:t>
            </w:r>
            <w:proofErr w:type="spellStart"/>
            <w:r w:rsidRPr="00D85173">
              <w:rPr>
                <w:b/>
                <w:bCs/>
                <w:lang w:val="es-MX"/>
              </w:rPr>
              <w:t>University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</w:t>
            </w:r>
            <w:proofErr w:type="spellStart"/>
            <w:r w:rsidRPr="00D85173">
              <w:rPr>
                <w:b/>
                <w:bCs/>
                <w:lang w:val="es-MX"/>
              </w:rPr>
              <w:t>Press</w:t>
            </w:r>
            <w:proofErr w:type="spellEnd"/>
            <w:r w:rsidRPr="00D85173">
              <w:rPr>
                <w:b/>
                <w:bCs/>
                <w:lang w:val="es-MX"/>
              </w:rPr>
              <w:t>.</w:t>
            </w:r>
          </w:p>
          <w:p w14:paraId="49C34B41" w14:textId="77777777" w:rsidR="00D85173" w:rsidRPr="00D85173" w:rsidRDefault="00D85173" w:rsidP="005E4BC5">
            <w:pPr>
              <w:pStyle w:val="TableParagraph"/>
              <w:numPr>
                <w:ilvl w:val="0"/>
                <w:numId w:val="25"/>
              </w:numPr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lang w:val="es-MX"/>
              </w:rPr>
              <w:t xml:space="preserve">En esta obra clásica se sugieren convenciones de colores en </w:t>
            </w:r>
            <w:proofErr w:type="spellStart"/>
            <w:r w:rsidRPr="00D85173">
              <w:rPr>
                <w:lang w:val="es-MX"/>
              </w:rPr>
              <w:t>protoboard</w:t>
            </w:r>
            <w:proofErr w:type="spellEnd"/>
            <w:r w:rsidRPr="00D85173">
              <w:rPr>
                <w:lang w:val="es-MX"/>
              </w:rPr>
              <w:t xml:space="preserve"> para facilitar el diseño, depuración y documentación de circuitos.</w:t>
            </w:r>
          </w:p>
          <w:p w14:paraId="642AD7A6" w14:textId="1E766244" w:rsidR="00D85173" w:rsidRPr="00D85173" w:rsidRDefault="005E4BC5" w:rsidP="005E4BC5">
            <w:pPr>
              <w:pStyle w:val="TableParagraph"/>
              <w:numPr>
                <w:ilvl w:val="0"/>
                <w:numId w:val="25"/>
              </w:numPr>
              <w:tabs>
                <w:tab w:val="left" w:pos="829"/>
              </w:tabs>
              <w:spacing w:line="250" w:lineRule="exact"/>
              <w:ind w:left="3240" w:right="717"/>
              <w:rPr>
                <w:lang w:val="es-MX"/>
              </w:rPr>
            </w:pPr>
            <w:proofErr w:type="spellStart"/>
            <w:r>
              <w:rPr>
                <w:b/>
                <w:bCs/>
                <w:lang w:val="es-MX"/>
              </w:rPr>
              <w:t>Rerefencia</w:t>
            </w:r>
            <w:proofErr w:type="spellEnd"/>
            <w:r>
              <w:rPr>
                <w:b/>
                <w:bCs/>
                <w:lang w:val="es-MX"/>
              </w:rPr>
              <w:t xml:space="preserve"> </w:t>
            </w:r>
            <w:r w:rsidR="00D85173" w:rsidRPr="00D85173">
              <w:rPr>
                <w:b/>
                <w:bCs/>
                <w:lang w:val="es-MX"/>
              </w:rPr>
              <w:t>APA</w:t>
            </w:r>
            <w:r w:rsidR="00D85173" w:rsidRPr="00D85173">
              <w:rPr>
                <w:lang w:val="es-MX"/>
              </w:rPr>
              <w:t>:</w:t>
            </w:r>
            <w:r w:rsidR="00D85173" w:rsidRPr="00D85173">
              <w:rPr>
                <w:lang w:val="es-MX"/>
              </w:rPr>
              <w:br/>
              <w:t xml:space="preserve">Horowitz, P., &amp; Hill, W. (2015). </w:t>
            </w:r>
            <w:r w:rsidR="00D85173" w:rsidRPr="00D85173">
              <w:rPr>
                <w:i/>
                <w:iCs/>
                <w:lang w:val="en-US"/>
              </w:rPr>
              <w:t>The Art of Electronics</w:t>
            </w:r>
            <w:r w:rsidR="00D85173" w:rsidRPr="00D85173">
              <w:rPr>
                <w:lang w:val="en-US"/>
              </w:rPr>
              <w:t xml:space="preserve"> (3rd ed.). </w:t>
            </w:r>
            <w:r w:rsidR="00D85173" w:rsidRPr="00D85173">
              <w:rPr>
                <w:lang w:val="es-MX"/>
              </w:rPr>
              <w:t xml:space="preserve">Cambridge </w:t>
            </w:r>
            <w:proofErr w:type="spellStart"/>
            <w:r w:rsidR="00D85173" w:rsidRPr="00D85173">
              <w:rPr>
                <w:lang w:val="es-MX"/>
              </w:rPr>
              <w:t>University</w:t>
            </w:r>
            <w:proofErr w:type="spellEnd"/>
            <w:r w:rsidR="00D85173" w:rsidRPr="00D85173">
              <w:rPr>
                <w:lang w:val="es-MX"/>
              </w:rPr>
              <w:t xml:space="preserve"> </w:t>
            </w:r>
            <w:proofErr w:type="spellStart"/>
            <w:r w:rsidR="00D85173" w:rsidRPr="00D85173">
              <w:rPr>
                <w:lang w:val="es-MX"/>
              </w:rPr>
              <w:t>Press</w:t>
            </w:r>
            <w:proofErr w:type="spellEnd"/>
            <w:r w:rsidR="00D85173" w:rsidRPr="00D85173">
              <w:rPr>
                <w:lang w:val="es-MX"/>
              </w:rPr>
              <w:t>.</w:t>
            </w:r>
          </w:p>
          <w:p w14:paraId="5A9FEFBE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2160" w:right="717"/>
              <w:jc w:val="both"/>
              <w:rPr>
                <w:lang w:val="es-MX"/>
              </w:rPr>
            </w:pPr>
            <w:proofErr w:type="gramStart"/>
            <w:r w:rsidRPr="00D85173">
              <w:rPr>
                <w:lang w:val="es-MX"/>
              </w:rPr>
              <w:t xml:space="preserve">  </w:t>
            </w:r>
            <w:proofErr w:type="spellStart"/>
            <w:r w:rsidRPr="00D85173">
              <w:rPr>
                <w:b/>
                <w:bCs/>
                <w:lang w:val="es-MX"/>
              </w:rPr>
              <w:t>SparkFun</w:t>
            </w:r>
            <w:proofErr w:type="spellEnd"/>
            <w:proofErr w:type="gramEnd"/>
            <w:r w:rsidRPr="00D85173">
              <w:rPr>
                <w:b/>
                <w:bCs/>
                <w:lang w:val="es-MX"/>
              </w:rPr>
              <w:t xml:space="preserve"> </w:t>
            </w:r>
            <w:proofErr w:type="spellStart"/>
            <w:r w:rsidRPr="00D85173">
              <w:rPr>
                <w:b/>
                <w:bCs/>
                <w:lang w:val="es-MX"/>
              </w:rPr>
              <w:t>Electronics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– </w:t>
            </w:r>
            <w:proofErr w:type="spellStart"/>
            <w:r w:rsidRPr="00D85173">
              <w:rPr>
                <w:b/>
                <w:bCs/>
                <w:lang w:val="es-MX"/>
              </w:rPr>
              <w:t>Wiring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Color Codes</w:t>
            </w:r>
          </w:p>
          <w:p w14:paraId="44BD3034" w14:textId="77777777" w:rsidR="00D85173" w:rsidRPr="00D85173" w:rsidRDefault="00D85173" w:rsidP="005E4BC5">
            <w:pPr>
              <w:pStyle w:val="TableParagraph"/>
              <w:numPr>
                <w:ilvl w:val="0"/>
                <w:numId w:val="26"/>
              </w:numPr>
              <w:tabs>
                <w:tab w:val="left" w:pos="829"/>
              </w:tabs>
              <w:spacing w:line="250" w:lineRule="exact"/>
              <w:ind w:left="3600" w:right="717"/>
              <w:jc w:val="both"/>
              <w:rPr>
                <w:lang w:val="es-MX"/>
              </w:rPr>
            </w:pPr>
            <w:proofErr w:type="spellStart"/>
            <w:r w:rsidRPr="00D85173">
              <w:rPr>
                <w:lang w:val="es-MX"/>
              </w:rPr>
              <w:t>SparkFun</w:t>
            </w:r>
            <w:proofErr w:type="spellEnd"/>
            <w:r w:rsidRPr="00D85173">
              <w:rPr>
                <w:lang w:val="es-MX"/>
              </w:rPr>
              <w:t xml:space="preserve">, una empresa reconocida en electrónica </w:t>
            </w:r>
            <w:proofErr w:type="gramStart"/>
            <w:r w:rsidRPr="00D85173">
              <w:rPr>
                <w:lang w:val="es-MX"/>
              </w:rPr>
              <w:t>educativa,</w:t>
            </w:r>
            <w:proofErr w:type="gramEnd"/>
            <w:r w:rsidRPr="00D85173">
              <w:rPr>
                <w:lang w:val="es-MX"/>
              </w:rPr>
              <w:t xml:space="preserve"> recomienda el uso de colores específicos para alimentación (rojo), tierra (negro), señales (verde, azul, amarillo, etc.).</w:t>
            </w:r>
          </w:p>
          <w:p w14:paraId="28EF0F1D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3600" w:right="717"/>
              <w:jc w:val="both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🔗</w:t>
            </w:r>
            <w:r w:rsidRPr="00D85173">
              <w:rPr>
                <w:lang w:val="es-MX"/>
              </w:rPr>
              <w:t xml:space="preserve"> https://learn.sparkfun.com/tutorials/wire-gauge-and-stranding</w:t>
            </w:r>
          </w:p>
          <w:p w14:paraId="66B03AF0" w14:textId="77777777" w:rsidR="005E4BC5" w:rsidRDefault="005E4BC5" w:rsidP="005E4BC5">
            <w:pPr>
              <w:pStyle w:val="TableParagraph"/>
              <w:numPr>
                <w:ilvl w:val="0"/>
                <w:numId w:val="26"/>
              </w:numPr>
              <w:tabs>
                <w:tab w:val="left" w:pos="829"/>
              </w:tabs>
              <w:spacing w:line="250" w:lineRule="exact"/>
              <w:ind w:left="3600" w:right="717"/>
              <w:jc w:val="both"/>
              <w:rPr>
                <w:lang w:val="es-MX"/>
              </w:rPr>
            </w:pPr>
            <w:proofErr w:type="spellStart"/>
            <w:r>
              <w:rPr>
                <w:b/>
                <w:bCs/>
                <w:lang w:val="es-MX"/>
              </w:rPr>
              <w:t>Rerefencia</w:t>
            </w:r>
            <w:proofErr w:type="spellEnd"/>
            <w:r>
              <w:rPr>
                <w:b/>
                <w:bCs/>
                <w:lang w:val="es-MX"/>
              </w:rPr>
              <w:t xml:space="preserve"> </w:t>
            </w:r>
            <w:r w:rsidRPr="00D85173">
              <w:rPr>
                <w:b/>
                <w:bCs/>
                <w:lang w:val="es-MX"/>
              </w:rPr>
              <w:t>APA</w:t>
            </w:r>
            <w:r w:rsidRPr="00D85173">
              <w:rPr>
                <w:lang w:val="es-MX"/>
              </w:rPr>
              <w:t>:</w:t>
            </w:r>
          </w:p>
          <w:p w14:paraId="7623854D" w14:textId="58A5AB7A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3600" w:right="717"/>
              <w:jc w:val="both"/>
              <w:rPr>
                <w:lang w:val="es-MX"/>
              </w:rPr>
            </w:pPr>
            <w:proofErr w:type="spellStart"/>
            <w:r w:rsidRPr="00D85173">
              <w:rPr>
                <w:lang w:val="en-US"/>
              </w:rPr>
              <w:t>SparkFun</w:t>
            </w:r>
            <w:proofErr w:type="spellEnd"/>
            <w:r w:rsidRPr="00D85173">
              <w:rPr>
                <w:lang w:val="en-US"/>
              </w:rPr>
              <w:t>. (</w:t>
            </w:r>
            <w:proofErr w:type="spellStart"/>
            <w:r w:rsidRPr="00D85173">
              <w:rPr>
                <w:lang w:val="en-US"/>
              </w:rPr>
              <w:t>s.f.</w:t>
            </w:r>
            <w:proofErr w:type="spellEnd"/>
            <w:r w:rsidRPr="00D85173">
              <w:rPr>
                <w:lang w:val="en-US"/>
              </w:rPr>
              <w:t xml:space="preserve">). </w:t>
            </w:r>
            <w:r w:rsidRPr="00D85173">
              <w:rPr>
                <w:i/>
                <w:iCs/>
                <w:lang w:val="en-US"/>
              </w:rPr>
              <w:t>Wire Gauge and Stranding</w:t>
            </w:r>
            <w:r w:rsidRPr="00D85173">
              <w:rPr>
                <w:lang w:val="en-US"/>
              </w:rPr>
              <w:t xml:space="preserve">. </w:t>
            </w:r>
            <w:r w:rsidRPr="00D85173">
              <w:rPr>
                <w:lang w:val="es-MX"/>
              </w:rPr>
              <w:t>Recuperado de https://learn.sparkfun.com/tutorials/wire-gauge-and-stranding</w:t>
            </w:r>
          </w:p>
          <w:p w14:paraId="4BBDDCE6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2160" w:right="717"/>
              <w:jc w:val="both"/>
              <w:rPr>
                <w:lang w:val="es-MX"/>
              </w:rPr>
            </w:pPr>
            <w:proofErr w:type="gramStart"/>
            <w:r w:rsidRPr="00D85173">
              <w:rPr>
                <w:lang w:val="es-MX"/>
              </w:rPr>
              <w:t xml:space="preserve">  </w:t>
            </w:r>
            <w:proofErr w:type="spellStart"/>
            <w:r w:rsidRPr="00D85173">
              <w:rPr>
                <w:b/>
                <w:bCs/>
                <w:lang w:val="es-MX"/>
              </w:rPr>
              <w:t>Adafruit</w:t>
            </w:r>
            <w:proofErr w:type="spellEnd"/>
            <w:proofErr w:type="gramEnd"/>
            <w:r w:rsidRPr="00D85173">
              <w:rPr>
                <w:b/>
                <w:bCs/>
                <w:lang w:val="es-MX"/>
              </w:rPr>
              <w:t xml:space="preserve"> – </w:t>
            </w:r>
            <w:proofErr w:type="spellStart"/>
            <w:r w:rsidRPr="00D85173">
              <w:rPr>
                <w:b/>
                <w:bCs/>
                <w:lang w:val="es-MX"/>
              </w:rPr>
              <w:t>Best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</w:t>
            </w:r>
            <w:proofErr w:type="spellStart"/>
            <w:r w:rsidRPr="00D85173">
              <w:rPr>
                <w:b/>
                <w:bCs/>
                <w:lang w:val="es-MX"/>
              </w:rPr>
              <w:t>Practices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</w:t>
            </w:r>
            <w:proofErr w:type="spellStart"/>
            <w:r w:rsidRPr="00D85173">
              <w:rPr>
                <w:b/>
                <w:bCs/>
                <w:lang w:val="es-MX"/>
              </w:rPr>
              <w:t>for</w:t>
            </w:r>
            <w:proofErr w:type="spellEnd"/>
            <w:r w:rsidRPr="00D85173">
              <w:rPr>
                <w:b/>
                <w:bCs/>
                <w:lang w:val="es-MX"/>
              </w:rPr>
              <w:t xml:space="preserve"> </w:t>
            </w:r>
            <w:proofErr w:type="spellStart"/>
            <w:r w:rsidRPr="00D85173">
              <w:rPr>
                <w:b/>
                <w:bCs/>
                <w:lang w:val="es-MX"/>
              </w:rPr>
              <w:t>Breadboarding</w:t>
            </w:r>
            <w:proofErr w:type="spellEnd"/>
          </w:p>
          <w:p w14:paraId="4DD03C32" w14:textId="77777777" w:rsidR="00D85173" w:rsidRPr="00D85173" w:rsidRDefault="00D85173" w:rsidP="005E4BC5">
            <w:pPr>
              <w:pStyle w:val="TableParagraph"/>
              <w:numPr>
                <w:ilvl w:val="0"/>
                <w:numId w:val="27"/>
              </w:numPr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lang w:val="es-MX"/>
              </w:rPr>
              <w:t xml:space="preserve">Recomendaciones educativas para mantener orden y seguridad visual en </w:t>
            </w:r>
            <w:proofErr w:type="spellStart"/>
            <w:r w:rsidRPr="00D85173">
              <w:rPr>
                <w:lang w:val="es-MX"/>
              </w:rPr>
              <w:t>protoboards</w:t>
            </w:r>
            <w:proofErr w:type="spellEnd"/>
            <w:r w:rsidRPr="00D85173">
              <w:rPr>
                <w:lang w:val="es-MX"/>
              </w:rPr>
              <w:t>.</w:t>
            </w:r>
          </w:p>
          <w:p w14:paraId="48A21F6F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rFonts w:ascii="Segoe UI Emoji" w:hAnsi="Segoe UI Emoji" w:cs="Segoe UI Emoji"/>
                <w:lang w:val="es-MX"/>
              </w:rPr>
              <w:t>🔗</w:t>
            </w:r>
            <w:r w:rsidRPr="00D85173">
              <w:rPr>
                <w:lang w:val="es-MX"/>
              </w:rPr>
              <w:t xml:space="preserve"> https://learn.adafruit.com/adafruit-arduino-lesson-0-</w:t>
            </w:r>
            <w:r w:rsidRPr="00D85173">
              <w:rPr>
                <w:lang w:val="es-MX"/>
              </w:rPr>
              <w:lastRenderedPageBreak/>
              <w:t>getting-started/breadboard-layout</w:t>
            </w:r>
          </w:p>
          <w:p w14:paraId="0E9CB3ED" w14:textId="7ED07D64" w:rsidR="00D85173" w:rsidRPr="00D85173" w:rsidRDefault="005E4BC5" w:rsidP="005E4BC5">
            <w:pPr>
              <w:pStyle w:val="TableParagraph"/>
              <w:numPr>
                <w:ilvl w:val="0"/>
                <w:numId w:val="27"/>
              </w:numPr>
              <w:tabs>
                <w:tab w:val="left" w:pos="829"/>
              </w:tabs>
              <w:spacing w:line="250" w:lineRule="exact"/>
              <w:ind w:left="3240" w:right="717"/>
              <w:rPr>
                <w:lang w:val="es-MX"/>
              </w:rPr>
            </w:pPr>
            <w:proofErr w:type="spellStart"/>
            <w:r>
              <w:rPr>
                <w:b/>
                <w:bCs/>
                <w:lang w:val="es-MX"/>
              </w:rPr>
              <w:t>Rerefencia</w:t>
            </w:r>
            <w:proofErr w:type="spellEnd"/>
            <w:r>
              <w:rPr>
                <w:b/>
                <w:bCs/>
                <w:lang w:val="es-MX"/>
              </w:rPr>
              <w:t xml:space="preserve"> </w:t>
            </w:r>
            <w:r w:rsidRPr="00D85173">
              <w:rPr>
                <w:b/>
                <w:bCs/>
                <w:lang w:val="es-MX"/>
              </w:rPr>
              <w:t>APA</w:t>
            </w:r>
            <w:r w:rsidRPr="00D85173">
              <w:rPr>
                <w:lang w:val="es-MX"/>
              </w:rPr>
              <w:t>:</w:t>
            </w:r>
            <w:r w:rsidR="00D85173" w:rsidRPr="00D85173">
              <w:rPr>
                <w:lang w:val="en-US"/>
              </w:rPr>
              <w:br/>
              <w:t>Adafruit. (</w:t>
            </w:r>
            <w:proofErr w:type="spellStart"/>
            <w:r w:rsidR="00D85173" w:rsidRPr="00D85173">
              <w:rPr>
                <w:lang w:val="en-US"/>
              </w:rPr>
              <w:t>s.f.</w:t>
            </w:r>
            <w:proofErr w:type="spellEnd"/>
            <w:r w:rsidR="00D85173" w:rsidRPr="00D85173">
              <w:rPr>
                <w:lang w:val="en-US"/>
              </w:rPr>
              <w:t xml:space="preserve">). </w:t>
            </w:r>
            <w:r w:rsidR="00D85173" w:rsidRPr="00D85173">
              <w:rPr>
                <w:i/>
                <w:iCs/>
                <w:lang w:val="en-US"/>
              </w:rPr>
              <w:t>Best Practices for Breadboarding</w:t>
            </w:r>
            <w:r w:rsidR="00D85173" w:rsidRPr="00D85173">
              <w:rPr>
                <w:lang w:val="en-US"/>
              </w:rPr>
              <w:t xml:space="preserve">. </w:t>
            </w:r>
            <w:r w:rsidR="00D85173" w:rsidRPr="00D85173">
              <w:rPr>
                <w:lang w:val="es-MX"/>
              </w:rPr>
              <w:t>Recuperado de https://learn.adafruit.com/adafruit-arduino-lesson-0-getting-started/breadboard-layout</w:t>
            </w:r>
          </w:p>
          <w:p w14:paraId="2CAF5354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2160" w:right="717"/>
              <w:jc w:val="both"/>
              <w:rPr>
                <w:lang w:val="es-MX"/>
              </w:rPr>
            </w:pPr>
            <w:proofErr w:type="gramStart"/>
            <w:r w:rsidRPr="00D85173">
              <w:rPr>
                <w:lang w:val="es-MX"/>
              </w:rPr>
              <w:t xml:space="preserve">  </w:t>
            </w:r>
            <w:r w:rsidRPr="00D85173">
              <w:rPr>
                <w:b/>
                <w:bCs/>
                <w:lang w:val="es-MX"/>
              </w:rPr>
              <w:t>Normas</w:t>
            </w:r>
            <w:proofErr w:type="gramEnd"/>
            <w:r w:rsidRPr="00D85173">
              <w:rPr>
                <w:b/>
                <w:bCs/>
                <w:lang w:val="es-MX"/>
              </w:rPr>
              <w:t xml:space="preserve"> industriales (uso profesional)</w:t>
            </w:r>
          </w:p>
          <w:p w14:paraId="5D1C9B40" w14:textId="77777777" w:rsidR="00D85173" w:rsidRPr="00D85173" w:rsidRDefault="00D85173" w:rsidP="005E4BC5">
            <w:pPr>
              <w:pStyle w:val="TableParagraph"/>
              <w:numPr>
                <w:ilvl w:val="0"/>
                <w:numId w:val="28"/>
              </w:numPr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b/>
                <w:bCs/>
                <w:lang w:val="es-MX"/>
              </w:rPr>
              <w:t>IEC 60204-1</w:t>
            </w:r>
            <w:r w:rsidRPr="00D85173">
              <w:rPr>
                <w:lang w:val="es-MX"/>
              </w:rPr>
              <w:t>: Equipos eléctricos industriales – codificación de conductores.</w:t>
            </w:r>
          </w:p>
          <w:p w14:paraId="2D7CC902" w14:textId="77777777" w:rsidR="00D85173" w:rsidRPr="00D85173" w:rsidRDefault="00D85173" w:rsidP="005E4BC5">
            <w:pPr>
              <w:pStyle w:val="TableParagraph"/>
              <w:numPr>
                <w:ilvl w:val="0"/>
                <w:numId w:val="28"/>
              </w:numPr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b/>
                <w:bCs/>
                <w:lang w:val="es-MX"/>
              </w:rPr>
              <w:t>NEC (NFPA 70)</w:t>
            </w:r>
            <w:r w:rsidRPr="00D85173">
              <w:rPr>
                <w:lang w:val="es-MX"/>
              </w:rPr>
              <w:t xml:space="preserve"> – </w:t>
            </w:r>
            <w:proofErr w:type="spellStart"/>
            <w:r w:rsidRPr="00D85173">
              <w:rPr>
                <w:lang w:val="es-MX"/>
              </w:rPr>
              <w:t>National</w:t>
            </w:r>
            <w:proofErr w:type="spellEnd"/>
            <w:r w:rsidRPr="00D85173">
              <w:rPr>
                <w:lang w:val="es-MX"/>
              </w:rPr>
              <w:t xml:space="preserve"> </w:t>
            </w:r>
            <w:proofErr w:type="spellStart"/>
            <w:r w:rsidRPr="00D85173">
              <w:rPr>
                <w:lang w:val="es-MX"/>
              </w:rPr>
              <w:t>Electrical</w:t>
            </w:r>
            <w:proofErr w:type="spellEnd"/>
            <w:r w:rsidRPr="00D85173">
              <w:rPr>
                <w:lang w:val="es-MX"/>
              </w:rPr>
              <w:t xml:space="preserve"> </w:t>
            </w:r>
            <w:proofErr w:type="spellStart"/>
            <w:r w:rsidRPr="00D85173">
              <w:rPr>
                <w:lang w:val="es-MX"/>
              </w:rPr>
              <w:t>Code</w:t>
            </w:r>
            <w:proofErr w:type="spellEnd"/>
            <w:r w:rsidRPr="00D85173">
              <w:rPr>
                <w:lang w:val="es-MX"/>
              </w:rPr>
              <w:t xml:space="preserve"> (USA), que establece códigos de color en AC y DC para instalaciones.</w:t>
            </w:r>
          </w:p>
          <w:p w14:paraId="273814A4" w14:textId="77777777" w:rsidR="00D85173" w:rsidRPr="00D85173" w:rsidRDefault="00D85173" w:rsidP="005E4BC5">
            <w:pPr>
              <w:pStyle w:val="TableParagraph"/>
              <w:tabs>
                <w:tab w:val="left" w:pos="829"/>
              </w:tabs>
              <w:spacing w:line="250" w:lineRule="exact"/>
              <w:ind w:left="3240" w:right="717"/>
              <w:jc w:val="both"/>
              <w:rPr>
                <w:lang w:val="es-MX"/>
              </w:rPr>
            </w:pPr>
            <w:r w:rsidRPr="00D85173">
              <w:rPr>
                <w:lang w:val="es-MX"/>
              </w:rPr>
              <w:t xml:space="preserve">Estas no son obligatorias para </w:t>
            </w:r>
            <w:proofErr w:type="spellStart"/>
            <w:r w:rsidRPr="00D85173">
              <w:rPr>
                <w:lang w:val="es-MX"/>
              </w:rPr>
              <w:t>protoboard</w:t>
            </w:r>
            <w:proofErr w:type="spellEnd"/>
            <w:r w:rsidRPr="00D85173">
              <w:rPr>
                <w:lang w:val="es-MX"/>
              </w:rPr>
              <w:t>, pero inspiran las buenas prácticas académicas.</w:t>
            </w:r>
          </w:p>
          <w:p w14:paraId="2E15E75D" w14:textId="77777777" w:rsidR="00D85173" w:rsidRPr="00D85173" w:rsidRDefault="00D85173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lang w:val="es-MX"/>
              </w:rPr>
            </w:pPr>
          </w:p>
          <w:p w14:paraId="67C78438" w14:textId="77777777" w:rsidR="00290F66" w:rsidRPr="00BC57F5" w:rsidRDefault="00290F66" w:rsidP="00290F66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lang w:val="es-MX"/>
              </w:rPr>
            </w:pPr>
            <w:r w:rsidRPr="00BC57F5">
              <w:rPr>
                <w:rFonts w:ascii="Segoe UI Emoji" w:hAnsi="Segoe UI Emoji" w:cs="Segoe UI Emoji"/>
                <w:b/>
                <w:bCs/>
                <w:lang w:val="es-MX"/>
              </w:rPr>
              <w:t>✅</w:t>
            </w:r>
            <w:r w:rsidRPr="00BC57F5">
              <w:rPr>
                <w:b/>
                <w:bCs/>
                <w:lang w:val="es-MX"/>
              </w:rPr>
              <w:t xml:space="preserve"> Lista de Verificación para Circuito Lógico en </w:t>
            </w:r>
            <w:proofErr w:type="spellStart"/>
            <w:r w:rsidRPr="00BC57F5">
              <w:rPr>
                <w:b/>
                <w:bCs/>
                <w:lang w:val="es-MX"/>
              </w:rPr>
              <w:t>Tinkercad</w:t>
            </w:r>
            <w:proofErr w:type="spellEnd"/>
          </w:p>
          <w:p w14:paraId="6C2841EA" w14:textId="77777777" w:rsidR="00290F66" w:rsidRPr="00290F66" w:rsidRDefault="00290F66" w:rsidP="00290F66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lang w:val="es-MX"/>
              </w:rPr>
              <w:t>Completa esta lista antes de entregar tu circuito. Marca cada ítem solo si estás completamente seguro de que lo has cumplido.</w:t>
            </w:r>
          </w:p>
          <w:p w14:paraId="5F75AB96" w14:textId="77777777" w:rsidR="00290F66" w:rsidRPr="00005EB9" w:rsidRDefault="00290F66" w:rsidP="00290F66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lang w:val="es-MX"/>
              </w:rPr>
            </w:pPr>
          </w:p>
          <w:p w14:paraId="404483D1" w14:textId="77777777" w:rsidR="00290F66" w:rsidRPr="00005EB9" w:rsidRDefault="00290F66" w:rsidP="00290F66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  <w:lang w:val="es-MX"/>
              </w:rPr>
            </w:pPr>
            <w:r w:rsidRPr="00005EB9">
              <w:rPr>
                <w:rFonts w:ascii="Segoe UI Symbol" w:hAnsi="Segoe UI Symbol" w:cs="Segoe UI Symbol"/>
                <w:b/>
                <w:bCs/>
                <w:lang w:val="es-MX"/>
              </w:rPr>
              <w:t>✔</w:t>
            </w:r>
            <w:r w:rsidRPr="00005EB9">
              <w:rPr>
                <w:b/>
                <w:bCs/>
                <w:lang w:val="es-MX"/>
              </w:rPr>
              <w:tab/>
              <w:t>Ítem de verificación</w:t>
            </w:r>
          </w:p>
          <w:p w14:paraId="1F81B91A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He utilizado una fuente de alimentación de 5V (no batería de 9V).</w:t>
            </w:r>
          </w:p>
          <w:p w14:paraId="4EA6DB8F" w14:textId="3EB19AF0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He coloreado los cables siguiendo las convenciones recomendadas</w:t>
            </w:r>
            <w:r w:rsidR="00005EB9">
              <w:rPr>
                <w:lang w:val="es-MX"/>
              </w:rPr>
              <w:t>.</w:t>
            </w:r>
          </w:p>
          <w:p w14:paraId="7241D0DE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He identificado correctamente cada compuerta lógica (ej. 74HC08 = AND, 74HC32 = OR, 74HC04 = NOT).</w:t>
            </w:r>
          </w:p>
          <w:p w14:paraId="61F6BF45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 xml:space="preserve">He conectado una resistencia de </w:t>
            </w:r>
            <w:proofErr w:type="spellStart"/>
            <w:r w:rsidRPr="00290F66">
              <w:rPr>
                <w:lang w:val="es-MX"/>
              </w:rPr>
              <w:t>pulldown</w:t>
            </w:r>
            <w:proofErr w:type="spellEnd"/>
            <w:r w:rsidRPr="00290F66">
              <w:rPr>
                <w:lang w:val="es-MX"/>
              </w:rPr>
              <w:t xml:space="preserve"> en cada salida del interruptor DIP hacia la línea negativa.</w:t>
            </w:r>
          </w:p>
          <w:p w14:paraId="5214A630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Cada LED tiene una resistencia en serie para limitar la corriente.</w:t>
            </w:r>
          </w:p>
          <w:p w14:paraId="7D385D65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 xml:space="preserve">La salida del LED está conectada hacia la línea de alimentación positiva, no directamente al </w:t>
            </w:r>
            <w:proofErr w:type="spellStart"/>
            <w:r w:rsidRPr="00290F66">
              <w:rPr>
                <w:lang w:val="es-MX"/>
              </w:rPr>
              <w:t>Vcc</w:t>
            </w:r>
            <w:proofErr w:type="spellEnd"/>
            <w:r w:rsidRPr="00290F66">
              <w:rPr>
                <w:lang w:val="es-MX"/>
              </w:rPr>
              <w:t>.</w:t>
            </w:r>
          </w:p>
          <w:p w14:paraId="7663E359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 xml:space="preserve">He utilizado puentes de alimentación entre líneas positivas y negativas superior e inferior del </w:t>
            </w:r>
            <w:proofErr w:type="spellStart"/>
            <w:r w:rsidRPr="00290F66">
              <w:rPr>
                <w:lang w:val="es-MX"/>
              </w:rPr>
              <w:t>protoboard</w:t>
            </w:r>
            <w:proofErr w:type="spellEnd"/>
            <w:r w:rsidRPr="00290F66">
              <w:rPr>
                <w:lang w:val="es-MX"/>
              </w:rPr>
              <w:t>.</w:t>
            </w:r>
          </w:p>
          <w:p w14:paraId="7115D0AE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 xml:space="preserve">La fuente de alimentación está conectada solo a las líneas de alimentación del </w:t>
            </w:r>
            <w:proofErr w:type="spellStart"/>
            <w:r w:rsidRPr="00290F66">
              <w:rPr>
                <w:lang w:val="es-MX"/>
              </w:rPr>
              <w:t>protoboard</w:t>
            </w:r>
            <w:proofErr w:type="spellEnd"/>
            <w:r w:rsidRPr="00290F66">
              <w:rPr>
                <w:lang w:val="es-MX"/>
              </w:rPr>
              <w:t>.</w:t>
            </w:r>
          </w:p>
          <w:p w14:paraId="6CF38D15" w14:textId="77777777" w:rsidR="00290F66" w:rsidRPr="00290F66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El DIP switch está orientado con ON hacia arriba y OFF hacia abajo.</w:t>
            </w:r>
          </w:p>
          <w:p w14:paraId="60528BF6" w14:textId="3E91C0DB" w:rsidR="00290F66" w:rsidRPr="00005EB9" w:rsidRDefault="00290F66" w:rsidP="00005EB9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jc w:val="both"/>
              <w:rPr>
                <w:lang w:val="es-MX"/>
              </w:rPr>
            </w:pPr>
            <w:r w:rsidRPr="00290F66">
              <w:rPr>
                <w:rFonts w:ascii="Segoe UI Symbol" w:hAnsi="Segoe UI Symbol" w:cs="Segoe UI Symbol"/>
                <w:lang w:val="es-MX"/>
              </w:rPr>
              <w:t>☐</w:t>
            </w:r>
            <w:r w:rsidRPr="00290F66">
              <w:rPr>
                <w:lang w:val="es-MX"/>
              </w:rPr>
              <w:tab/>
              <w:t>He identificado correctamente las patas del LED: ánodo = más larga o doblada / cátodo = más corta = negativo.</w:t>
            </w:r>
          </w:p>
          <w:p w14:paraId="271D9A00" w14:textId="77777777" w:rsidR="00290F66" w:rsidRDefault="00290F66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4C00FFAB" w14:textId="77777777" w:rsidR="00290F66" w:rsidRDefault="00290F66" w:rsidP="00A223D3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07E4D80E" w14:textId="4CF1E51A" w:rsidR="0052559F" w:rsidRDefault="00115ABF" w:rsidP="007A6862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50" w:lineRule="exact"/>
              <w:ind w:left="1589" w:firstLine="0"/>
            </w:pPr>
            <w:r>
              <w:t xml:space="preserve">Imagen </w:t>
            </w:r>
            <w:r w:rsidR="005E4BC5">
              <w:t xml:space="preserve">inicial </w:t>
            </w:r>
            <w:r>
              <w:t xml:space="preserve">del circuito </w:t>
            </w:r>
            <w:r w:rsidR="005E4BC5">
              <w:t xml:space="preserve">terminado </w:t>
            </w:r>
            <w:r>
              <w:t xml:space="preserve">desarrollado por el alumno. (La imagen se corroborará contra su espacio en </w:t>
            </w:r>
            <w:proofErr w:type="spellStart"/>
            <w:r>
              <w:t>TinkerCad</w:t>
            </w:r>
            <w:proofErr w:type="spellEnd"/>
            <w:r>
              <w:t>):</w:t>
            </w:r>
          </w:p>
          <w:p w14:paraId="698A430F" w14:textId="77777777" w:rsidR="007A6862" w:rsidRDefault="007A6862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67D48534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2C04B677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551DD5C8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1CD1C66E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04071E31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35F7D6E6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03ADE9F4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6C6EEC42" w14:textId="77777777" w:rsidR="005E4BC5" w:rsidRDefault="005E4BC5" w:rsidP="007A6862">
            <w:pPr>
              <w:pStyle w:val="TableParagraph"/>
              <w:tabs>
                <w:tab w:val="left" w:pos="829"/>
              </w:tabs>
              <w:spacing w:line="250" w:lineRule="exact"/>
              <w:ind w:left="0"/>
            </w:pPr>
          </w:p>
          <w:p w14:paraId="6F45C7DC" w14:textId="78A058F6" w:rsidR="005E4BC5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  <w:r>
              <w:tab/>
            </w:r>
          </w:p>
          <w:p w14:paraId="22836CDC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77B31232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18CDBF36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6CBD8D4E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1F99A22A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5F227D44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4C0E2E00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58B8962E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3C1BFD24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447F5747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2191C61F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3D7DF4E7" w14:textId="77777777" w:rsidR="00005EB9" w:rsidRDefault="00005EB9" w:rsidP="00005EB9">
            <w:pPr>
              <w:pStyle w:val="TableParagraph"/>
              <w:tabs>
                <w:tab w:val="left" w:pos="1787"/>
              </w:tabs>
              <w:spacing w:line="250" w:lineRule="exact"/>
              <w:ind w:left="0"/>
            </w:pPr>
          </w:p>
          <w:p w14:paraId="4FAFD8E8" w14:textId="77777777" w:rsidR="00A22A33" w:rsidRDefault="00A22A33" w:rsidP="00A223D3">
            <w:pPr>
              <w:pStyle w:val="ListParagraph"/>
            </w:pPr>
          </w:p>
          <w:p w14:paraId="27EE4134" w14:textId="577302F3" w:rsidR="00A223D3" w:rsidRDefault="00A223D3" w:rsidP="007A6862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line="250" w:lineRule="exact"/>
              <w:ind w:left="1589" w:firstLine="0"/>
            </w:pPr>
            <w:r>
              <w:t>Tablas de verdad:</w:t>
            </w:r>
          </w:p>
          <w:p w14:paraId="0DE6A8C5" w14:textId="77777777" w:rsidR="00115ABF" w:rsidRDefault="00115ABF" w:rsidP="00A22A33">
            <w:pPr>
              <w:pStyle w:val="TableParagraph"/>
              <w:spacing w:line="242" w:lineRule="exact"/>
              <w:ind w:left="1589"/>
              <w:rPr>
                <w:rFonts w:ascii="Tahoma" w:hAnsi="Tahoma"/>
                <w:b/>
                <w:bCs/>
                <w:color w:val="365F91" w:themeColor="accent1" w:themeShade="BF"/>
                <w:w w:val="95"/>
                <w:sz w:val="21"/>
              </w:rPr>
            </w:pPr>
          </w:p>
          <w:p w14:paraId="17FD302C" w14:textId="77777777" w:rsidR="00A22A33" w:rsidRPr="00A22A33" w:rsidRDefault="00A22A33" w:rsidP="00A22A33">
            <w:pPr>
              <w:pStyle w:val="TableParagraph"/>
              <w:spacing w:line="242" w:lineRule="exact"/>
              <w:ind w:left="1589"/>
              <w:rPr>
                <w:rFonts w:ascii="Tahoma" w:hAnsi="Tahoma"/>
                <w:b/>
                <w:bCs/>
                <w:color w:val="365F91" w:themeColor="accent1" w:themeShade="BF"/>
                <w:w w:val="95"/>
                <w:sz w:val="21"/>
                <w:lang w:val="es-MX"/>
              </w:rPr>
            </w:pPr>
            <w:r w:rsidRPr="00A22A33">
              <w:rPr>
                <w:rFonts w:ascii="Segoe UI Emoji" w:hAnsi="Segoe UI Emoji" w:cs="Segoe UI Emoji"/>
                <w:b/>
                <w:bCs/>
                <w:color w:val="365F91" w:themeColor="accent1" w:themeShade="BF"/>
                <w:w w:val="95"/>
                <w:sz w:val="21"/>
                <w:lang w:val="es-MX"/>
              </w:rPr>
              <w:t>📝</w:t>
            </w:r>
            <w:r w:rsidRPr="00A22A33">
              <w:rPr>
                <w:rFonts w:ascii="Tahoma" w:hAnsi="Tahoma"/>
                <w:b/>
                <w:bCs/>
                <w:color w:val="365F91" w:themeColor="accent1" w:themeShade="BF"/>
                <w:w w:val="95"/>
                <w:sz w:val="21"/>
                <w:lang w:val="es-MX"/>
              </w:rPr>
              <w:t xml:space="preserve"> Instrucciones:</w:t>
            </w:r>
          </w:p>
          <w:p w14:paraId="672DD070" w14:textId="77777777" w:rsidR="00A22A33" w:rsidRPr="00A22A33" w:rsidRDefault="00A22A33" w:rsidP="000E0ABE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  <w:r w:rsidRPr="00A22A33">
              <w:t>Realiza todas las combinaciones posibles (8 en total) de los interruptores A, B y C (000 a 111).</w:t>
            </w:r>
          </w:p>
          <w:p w14:paraId="63A24B53" w14:textId="77777777" w:rsidR="00A22A33" w:rsidRPr="00A22A33" w:rsidRDefault="00A22A33" w:rsidP="000E0ABE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6430ABE8" w14:textId="77777777" w:rsidR="00A22A33" w:rsidRPr="000E0ABE" w:rsidRDefault="00A22A33" w:rsidP="000E0ABE">
            <w:pPr>
              <w:pStyle w:val="TableParagraph"/>
              <w:tabs>
                <w:tab w:val="left" w:pos="829"/>
              </w:tabs>
              <w:spacing w:line="250" w:lineRule="exact"/>
              <w:ind w:left="1589"/>
              <w:rPr>
                <w:b/>
                <w:bCs/>
              </w:rPr>
            </w:pPr>
            <w:r w:rsidRPr="000E0ABE">
              <w:rPr>
                <w:b/>
                <w:bCs/>
              </w:rPr>
              <w:t>Para cada combinación:</w:t>
            </w:r>
          </w:p>
          <w:p w14:paraId="3A3FCDAE" w14:textId="77777777" w:rsidR="00A22A33" w:rsidRPr="00A22A33" w:rsidRDefault="00A22A33" w:rsidP="000E0ABE">
            <w:pPr>
              <w:pStyle w:val="TableParagraph"/>
              <w:tabs>
                <w:tab w:val="left" w:pos="829"/>
              </w:tabs>
              <w:spacing w:line="250" w:lineRule="exact"/>
              <w:ind w:left="1589"/>
            </w:pPr>
          </w:p>
          <w:p w14:paraId="086A570E" w14:textId="3EB50B41" w:rsidR="00A22A33" w:rsidRP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 xml:space="preserve">Simula el circuito en </w:t>
            </w:r>
            <w:proofErr w:type="spellStart"/>
            <w:r w:rsidRPr="00A22A33">
              <w:t>Tinkercad</w:t>
            </w:r>
            <w:proofErr w:type="spellEnd"/>
            <w:r w:rsidRPr="00A22A33">
              <w:t>.</w:t>
            </w:r>
          </w:p>
          <w:p w14:paraId="27AF1A8E" w14:textId="4A648D46" w:rsidR="00A22A33" w:rsidRP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>Observa el estado del LED correspondiente.</w:t>
            </w:r>
          </w:p>
          <w:p w14:paraId="5BBA9268" w14:textId="2CF51F5E" w:rsidR="00A22A33" w:rsidRP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>Registra si el LED está ENCENDIDO o APAGADO.</w:t>
            </w:r>
          </w:p>
          <w:p w14:paraId="60AC3E3D" w14:textId="3897B4B3" w:rsidR="00A22A33" w:rsidRP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>Indica el nivel lógico de salida (1 si está encendido, 0 si está apagado).</w:t>
            </w:r>
          </w:p>
          <w:p w14:paraId="0C081FEA" w14:textId="328E43D4" w:rsidR="00A22A33" w:rsidRP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>Toma una captura de pantalla clara de cada simulación y colócala como evidencia</w:t>
            </w:r>
            <w:r w:rsidR="000E0ABE">
              <w:t>.</w:t>
            </w:r>
          </w:p>
          <w:p w14:paraId="19434A76" w14:textId="2EBCF8F3" w:rsidR="00A22A33" w:rsidRDefault="00A22A33" w:rsidP="000E0ABE">
            <w:pPr>
              <w:pStyle w:val="TableParagraph"/>
              <w:numPr>
                <w:ilvl w:val="0"/>
                <w:numId w:val="24"/>
              </w:numPr>
              <w:tabs>
                <w:tab w:val="left" w:pos="829"/>
              </w:tabs>
              <w:spacing w:line="250" w:lineRule="exact"/>
            </w:pPr>
            <w:r w:rsidRPr="00A22A33">
              <w:t>Colorea el LED en el simulador para facilitar la visibilidad en el circuito.</w:t>
            </w:r>
          </w:p>
          <w:p w14:paraId="5FABF204" w14:textId="77777777" w:rsidR="000E0ABE" w:rsidRDefault="000E0ABE" w:rsidP="000E0ABE">
            <w:pPr>
              <w:pStyle w:val="TableParagraph"/>
              <w:tabs>
                <w:tab w:val="left" w:pos="829"/>
              </w:tabs>
              <w:spacing w:line="250" w:lineRule="exact"/>
            </w:pPr>
          </w:p>
          <w:p w14:paraId="13144490" w14:textId="580C762A" w:rsidR="000E0ABE" w:rsidRPr="00A22A33" w:rsidRDefault="000E0ABE" w:rsidP="005E4BC5">
            <w:pPr>
              <w:pStyle w:val="TableParagraph"/>
              <w:tabs>
                <w:tab w:val="left" w:pos="829"/>
              </w:tabs>
              <w:spacing w:line="250" w:lineRule="exact"/>
              <w:ind w:left="1440"/>
            </w:pPr>
            <w:r w:rsidRPr="000E0ABE">
              <w:rPr>
                <w:rFonts w:ascii="Segoe UI Emoji" w:hAnsi="Segoe UI Emoji" w:cs="Segoe UI Emoji"/>
              </w:rPr>
              <w:t>📋</w:t>
            </w:r>
            <w:r w:rsidRPr="000E0ABE">
              <w:t xml:space="preserve"> Tabla 1: </w:t>
            </w:r>
            <w:r w:rsidR="00D85173" w:rsidRPr="00D85173">
              <w:rPr>
                <w:b/>
                <w:bCs/>
              </w:rPr>
              <w:t>COMPUERTA NOT</w:t>
            </w:r>
            <w:r w:rsidR="00D85173">
              <w:t xml:space="preserve"> </w:t>
            </w:r>
            <w:r w:rsidRPr="000E0ABE">
              <w:t>Monitoreo de la salida del circuito (llenar 8 combinaciones)</w:t>
            </w:r>
            <w:r w:rsidR="00D85173">
              <w:t>.</w:t>
            </w:r>
          </w:p>
          <w:p w14:paraId="0A787C97" w14:textId="4B505F48" w:rsidR="00115ABF" w:rsidRDefault="00115AB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365F91" w:themeColor="accent1" w:themeShade="BF"/>
                <w:w w:val="95"/>
                <w:sz w:val="21"/>
              </w:rPr>
            </w:pPr>
          </w:p>
          <w:tbl>
            <w:tblPr>
              <w:tblStyle w:val="TableGrid"/>
              <w:tblpPr w:leftFromText="141" w:rightFromText="141" w:vertAnchor="text" w:horzAnchor="page" w:tblpX="1586" w:tblpY="-28"/>
              <w:tblOverlap w:val="never"/>
              <w:tblW w:w="8212" w:type="dxa"/>
              <w:tblLayout w:type="fixed"/>
              <w:tblLook w:val="04A0" w:firstRow="1" w:lastRow="0" w:firstColumn="1" w:lastColumn="0" w:noHBand="0" w:noVBand="1"/>
            </w:tblPr>
            <w:tblGrid>
              <w:gridCol w:w="4106"/>
              <w:gridCol w:w="425"/>
              <w:gridCol w:w="425"/>
              <w:gridCol w:w="563"/>
              <w:gridCol w:w="1418"/>
              <w:gridCol w:w="1275"/>
            </w:tblGrid>
            <w:tr w:rsidR="00115ABF" w14:paraId="6E42721E" w14:textId="77777777" w:rsidTr="000E0ABE">
              <w:tc>
                <w:tcPr>
                  <w:tcW w:w="4106" w:type="dxa"/>
                  <w:vMerge w:val="restart"/>
                  <w:shd w:val="clear" w:color="auto" w:fill="EAF1DD" w:themeFill="accent3" w:themeFillTint="33"/>
                </w:tcPr>
                <w:p w14:paraId="0BACCD94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COMPORTAMIENTO DE LA COMPUERTA</w:t>
                  </w:r>
                  <w:r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 xml:space="preserve"> </w:t>
                  </w:r>
                  <w:r w:rsidR="0052559F"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 xml:space="preserve">NOT </w:t>
                  </w:r>
                  <w:r w:rsidR="0052559F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 xml:space="preserve">Y RESPECTIVO </w:t>
                  </w:r>
                  <w:r w:rsidR="0052559F"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>LED</w:t>
                  </w:r>
                </w:p>
                <w:p w14:paraId="57DFAF28" w14:textId="720D5F37" w:rsidR="00C44A5B" w:rsidRDefault="00C44A5B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</w:p>
                <w:p w14:paraId="060AA9A9" w14:textId="77777777" w:rsidR="00C44A5B" w:rsidRDefault="00C44A5B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</w:p>
                <w:p w14:paraId="71F5D0DC" w14:textId="3B4F7377" w:rsidR="00C44A5B" w:rsidRPr="007007F6" w:rsidRDefault="00C44A5B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  <w:r w:rsidRPr="00C44A5B">
                    <w:rPr>
                      <w:rFonts w:ascii="Tahoma" w:hAnsi="Tahoma"/>
                      <w:b/>
                      <w:bCs/>
                      <w:color w:val="C0504D" w:themeColor="accent2"/>
                      <w:w w:val="95"/>
                      <w:sz w:val="24"/>
                      <w:szCs w:val="26"/>
                    </w:rPr>
                    <w:t>(Procurar colorear el LED de tal forma que impacte en la visibilidad en el circuito)</w:t>
                  </w:r>
                </w:p>
              </w:tc>
              <w:tc>
                <w:tcPr>
                  <w:tcW w:w="4106" w:type="dxa"/>
                  <w:gridSpan w:val="5"/>
                  <w:shd w:val="clear" w:color="auto" w:fill="EAF1DD" w:themeFill="accent3" w:themeFillTint="33"/>
                </w:tcPr>
                <w:p w14:paraId="7E5A6E32" w14:textId="77777777" w:rsidR="00115ABF" w:rsidRPr="00685959" w:rsidRDefault="00115ABF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Tabla: Monitoreo de la salida del circuito</w:t>
                  </w:r>
                </w:p>
              </w:tc>
            </w:tr>
            <w:tr w:rsidR="00115ABF" w14:paraId="422C0868" w14:textId="77777777" w:rsidTr="000E0ABE">
              <w:tc>
                <w:tcPr>
                  <w:tcW w:w="4106" w:type="dxa"/>
                  <w:vMerge/>
                </w:tcPr>
                <w:p w14:paraId="0620CFC7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</w:p>
              </w:tc>
              <w:tc>
                <w:tcPr>
                  <w:tcW w:w="1413" w:type="dxa"/>
                  <w:gridSpan w:val="3"/>
                  <w:shd w:val="clear" w:color="auto" w:fill="EEECE1" w:themeFill="background2"/>
                </w:tcPr>
                <w:p w14:paraId="33CFC7E8" w14:textId="561EDF48" w:rsidR="00115ABF" w:rsidRPr="007007F6" w:rsidRDefault="000E0ABE" w:rsidP="00115AB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8064A2" w:themeColor="accent4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DIP</w:t>
                  </w:r>
                </w:p>
              </w:tc>
              <w:tc>
                <w:tcPr>
                  <w:tcW w:w="1418" w:type="dxa"/>
                </w:tcPr>
                <w:p w14:paraId="4534D51D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  <w:tc>
                <w:tcPr>
                  <w:tcW w:w="1275" w:type="dxa"/>
                </w:tcPr>
                <w:p w14:paraId="16E09E77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</w:tr>
            <w:tr w:rsidR="000E0ABE" w14:paraId="5DCDBCED" w14:textId="77777777" w:rsidTr="000E0ABE">
              <w:tc>
                <w:tcPr>
                  <w:tcW w:w="4106" w:type="dxa"/>
                  <w:vMerge/>
                </w:tcPr>
                <w:p w14:paraId="2E4B5B12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5D3025CF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1B276013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509D85A1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A</w:t>
                  </w:r>
                </w:p>
                <w:p w14:paraId="461C4B54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5DDD9308" w14:textId="4682A730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55D0543D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43C9A47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13F761C6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B</w:t>
                  </w:r>
                </w:p>
                <w:p w14:paraId="146EA374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FB54DE1" w14:textId="7381474B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563" w:type="dxa"/>
                  <w:shd w:val="clear" w:color="auto" w:fill="F2F2F2" w:themeFill="background1" w:themeFillShade="F2"/>
                </w:tcPr>
                <w:p w14:paraId="2644FCC5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FA1CC29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D221C62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C</w:t>
                  </w:r>
                </w:p>
                <w:p w14:paraId="60A7AD1F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46C8AD12" w14:textId="1BA97015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1418" w:type="dxa"/>
                  <w:shd w:val="clear" w:color="auto" w:fill="F2F2F2" w:themeFill="background1" w:themeFillShade="F2"/>
                </w:tcPr>
                <w:p w14:paraId="1BA4768A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ESTADO DEL LED</w:t>
                  </w:r>
                </w:p>
                <w:p w14:paraId="0F644E4C" w14:textId="77777777" w:rsidR="000E0ABE" w:rsidRDefault="000E0ABE" w:rsidP="000E0ABE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(</w:t>
                  </w: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ENCENDI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 xml:space="preserve"> / </w:t>
                  </w:r>
                  <w:r w:rsidRPr="007007F6">
                    <w:rPr>
                      <w:rFonts w:ascii="Tahoma" w:hAnsi="Tahoma"/>
                      <w:w w:val="95"/>
                      <w:sz w:val="21"/>
                    </w:rPr>
                    <w:t>APAGA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)</w:t>
                  </w:r>
                </w:p>
              </w:tc>
              <w:tc>
                <w:tcPr>
                  <w:tcW w:w="1275" w:type="dxa"/>
                  <w:shd w:val="clear" w:color="auto" w:fill="F2F2F2" w:themeFill="background1" w:themeFillShade="F2"/>
                </w:tcPr>
                <w:p w14:paraId="161C7C00" w14:textId="77777777" w:rsidR="000E0ABE" w:rsidRPr="007007F6" w:rsidRDefault="000E0ABE" w:rsidP="000E0ABE">
                  <w:pPr>
                    <w:pStyle w:val="TableParagraph"/>
                    <w:spacing w:line="242" w:lineRule="exact"/>
                    <w:ind w:left="0" w:right="33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NIVEL LÓGICO DE SALIDA</w:t>
                  </w: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 xml:space="preserve"> </w:t>
                  </w:r>
                  <w:r w:rsidRPr="007007F6"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(0/1)</w:t>
                  </w:r>
                </w:p>
              </w:tc>
            </w:tr>
            <w:tr w:rsidR="00115ABF" w14:paraId="6CC54632" w14:textId="77777777" w:rsidTr="000E0ABE">
              <w:trPr>
                <w:trHeight w:val="202"/>
              </w:trPr>
              <w:tc>
                <w:tcPr>
                  <w:tcW w:w="4106" w:type="dxa"/>
                </w:tcPr>
                <w:p w14:paraId="71C299EF" w14:textId="7C8FF3A0" w:rsidR="00115ABF" w:rsidRPr="007007F6" w:rsidRDefault="1D2C472D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sz w:val="21"/>
                      <w:szCs w:val="21"/>
                    </w:rPr>
                  </w:pPr>
                  <w:r w:rsidRPr="1EF6FEA9">
                    <w:rPr>
                      <w:rFonts w:ascii="Tahoma" w:hAnsi="Tahoma"/>
                      <w:color w:val="000000" w:themeColor="text1"/>
                      <w:w w:val="95"/>
                      <w:sz w:val="21"/>
                      <w:szCs w:val="21"/>
                    </w:rPr>
                    <w:t>Imagen de la combinación en simulador</w:t>
                  </w:r>
                  <w:r w:rsidR="3E11391D" w:rsidRPr="1EF6FEA9">
                    <w:rPr>
                      <w:rFonts w:ascii="Tahoma" w:hAnsi="Tahoma"/>
                      <w:color w:val="000000" w:themeColor="text1"/>
                      <w:w w:val="95"/>
                      <w:sz w:val="21"/>
                      <w:szCs w:val="21"/>
                    </w:rPr>
                    <w:t xml:space="preserve"> </w:t>
                  </w:r>
                  <w:proofErr w:type="spellStart"/>
                  <w:r w:rsidR="3E11391D" w:rsidRPr="1EF6FEA9">
                    <w:rPr>
                      <w:rFonts w:ascii="Tahoma" w:hAnsi="Tahoma"/>
                      <w:color w:val="00B0F0"/>
                      <w:w w:val="95"/>
                      <w:sz w:val="21"/>
                      <w:szCs w:val="21"/>
                    </w:rPr>
                    <w:t>TinkecCad</w:t>
                  </w:r>
                  <w:proofErr w:type="spellEnd"/>
                </w:p>
                <w:p w14:paraId="7B68E561" w14:textId="1E6E5DA6" w:rsidR="00115ABF" w:rsidRPr="007007F6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425" w:type="dxa"/>
                </w:tcPr>
                <w:p w14:paraId="0234A218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383B1CE7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563" w:type="dxa"/>
                </w:tcPr>
                <w:p w14:paraId="4ED0ADE0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36AB40B1" w14:textId="783D553B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62DDA9BB" w14:textId="4530B284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74F1E342" w14:textId="77777777" w:rsidTr="000E0ABE">
              <w:trPr>
                <w:trHeight w:val="266"/>
              </w:trPr>
              <w:tc>
                <w:tcPr>
                  <w:tcW w:w="4106" w:type="dxa"/>
                </w:tcPr>
                <w:p w14:paraId="3D719655" w14:textId="5669F5BE" w:rsidR="00115ABF" w:rsidRPr="007007F6" w:rsidRDefault="00115AB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49A11731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4403843F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563" w:type="dxa"/>
                </w:tcPr>
                <w:p w14:paraId="55F54FBC" w14:textId="77777777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3F00B9E3" w14:textId="49070C7C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19E80419" w14:textId="63FBAC1F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1C04B079" w14:textId="77777777" w:rsidTr="000E0ABE">
              <w:tc>
                <w:tcPr>
                  <w:tcW w:w="4106" w:type="dxa"/>
                </w:tcPr>
                <w:p w14:paraId="1A90F31D" w14:textId="7B0A2476" w:rsidR="00115ABF" w:rsidRPr="007007F6" w:rsidRDefault="00115AB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45CB6B4A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27DFC1DD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563" w:type="dxa"/>
                </w:tcPr>
                <w:p w14:paraId="4E1CF5CE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480EB45B" w14:textId="1DE7DCED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7729DCB3" w14:textId="2E76C81D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6E322F70" w14:textId="77777777" w:rsidTr="000E0ABE">
              <w:tc>
                <w:tcPr>
                  <w:tcW w:w="4106" w:type="dxa"/>
                </w:tcPr>
                <w:p w14:paraId="7AF2C5BB" w14:textId="2DE1F4FE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4E98847A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4C1F2BBD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563" w:type="dxa"/>
                </w:tcPr>
                <w:p w14:paraId="62DDCF52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72675893" w14:textId="7011F287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01BDECCD" w14:textId="63132226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30097CD6" w14:textId="77777777" w:rsidTr="000E0ABE">
              <w:tc>
                <w:tcPr>
                  <w:tcW w:w="4106" w:type="dxa"/>
                </w:tcPr>
                <w:p w14:paraId="1652DA06" w14:textId="0419D0B3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0382C5D1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4AEB87CA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563" w:type="dxa"/>
                </w:tcPr>
                <w:p w14:paraId="48C5384F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510E0611" w14:textId="30D6D1C5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220B8C13" w14:textId="7B92265E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0464C31D" w14:textId="77777777" w:rsidTr="000E0ABE">
              <w:tc>
                <w:tcPr>
                  <w:tcW w:w="4106" w:type="dxa"/>
                </w:tcPr>
                <w:p w14:paraId="7706DF9A" w14:textId="4BB2F5DD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5DBD0A2F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383C9500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563" w:type="dxa"/>
                </w:tcPr>
                <w:p w14:paraId="072CF85F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6341000B" w14:textId="22169487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4FAB944A" w14:textId="3C3A4284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133F88A3" w14:textId="77777777" w:rsidTr="000E0ABE">
              <w:tc>
                <w:tcPr>
                  <w:tcW w:w="4106" w:type="dxa"/>
                </w:tcPr>
                <w:p w14:paraId="289DD60D" w14:textId="292B78F3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4A297222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330C7225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563" w:type="dxa"/>
                </w:tcPr>
                <w:p w14:paraId="7F83CF94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7EBF4E4F" w14:textId="35609EDE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0C2C1C1F" w14:textId="574CB8F6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115ABF" w14:paraId="6AD143A6" w14:textId="77777777" w:rsidTr="000E0ABE">
              <w:tc>
                <w:tcPr>
                  <w:tcW w:w="4106" w:type="dxa"/>
                </w:tcPr>
                <w:p w14:paraId="0769919C" w14:textId="3E6680F8" w:rsidR="00115ABF" w:rsidRPr="007007F6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Imagen de la combinación en simulador</w:t>
                  </w:r>
                  <w:r w:rsidR="00C44A5B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 </w:t>
                  </w:r>
                  <w:proofErr w:type="spellStart"/>
                  <w:r w:rsidR="00C44A5B"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7803D094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4565C5D6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563" w:type="dxa"/>
                </w:tcPr>
                <w:p w14:paraId="6C63772F" w14:textId="77777777" w:rsidR="00115ABF" w:rsidRDefault="00115ABF" w:rsidP="00115AB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3EE03B1D" w14:textId="716691A2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5" w:type="dxa"/>
                </w:tcPr>
                <w:p w14:paraId="3B4896E3" w14:textId="56BB7AE5" w:rsidR="00115ABF" w:rsidRDefault="00115AB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</w:tbl>
          <w:p w14:paraId="6564305C" w14:textId="77777777" w:rsidR="00115ABF" w:rsidRDefault="00115AB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C845D12" w14:textId="51EE628B" w:rsidR="00685959" w:rsidRDefault="00685959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414749C2" w14:textId="5458145B" w:rsidR="00193A30" w:rsidRDefault="00193A30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211BCED" w14:textId="0D89B016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7634E340" w14:textId="65FF1558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5E2BDFE" w14:textId="669F77C3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EC2606A" w14:textId="51F97D8D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6B526928" w14:textId="539902B0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0090E27" w14:textId="6670BD71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E2078A3" w14:textId="0EC0BDDD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340870D" w14:textId="2D89C74E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9AFBD0D" w14:textId="05F45AAB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A46F56A" w14:textId="5F41AC30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75778E9E" w14:textId="06A733CB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77AB7E7" w14:textId="19EE0BDC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C49C2D3" w14:textId="14C3F292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C3D7D51" w14:textId="1DFD61B2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C99B844" w14:textId="503ED0EF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4E23E90" w14:textId="4686D6B4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DE7A0AA" w14:textId="7A0B7B76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258C58AD" w14:textId="1432B39A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7820CABF" w14:textId="1D0EFD3F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6316171A" w14:textId="618129A5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32779AE" w14:textId="0C73E0C8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4830098" w14:textId="40BA99F1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1B07A68" w14:textId="7A54C909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21B155A2" w14:textId="2B2EE8F7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41AC1FA6" w14:textId="03470DEF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7EE2925" w14:textId="66AD476F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209A59BF" w14:textId="5C71C7DB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140D03BD" w14:textId="525521B5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26FAF180" w14:textId="040F7FB0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61A241A7" w14:textId="28BD7EC8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8B593B4" w14:textId="38F01A16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6E259295" w14:textId="3275611B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C1B0FC4" w14:textId="1538AC92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4F0D908D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7013217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0750D9CF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4FF915A3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9503D1A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4FE8A3A7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24E60542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</w:pPr>
          </w:p>
          <w:p w14:paraId="27647EB5" w14:textId="18D66973" w:rsidR="00D85173" w:rsidRPr="00A22A3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</w:pPr>
            <w:r w:rsidRPr="000E0ABE">
              <w:rPr>
                <w:rFonts w:ascii="Segoe UI Emoji" w:hAnsi="Segoe UI Emoji" w:cs="Segoe UI Emoji"/>
              </w:rPr>
              <w:t>📋</w:t>
            </w:r>
            <w:r w:rsidRPr="000E0ABE">
              <w:t xml:space="preserve"> Tabla </w:t>
            </w:r>
            <w:r>
              <w:t>2</w:t>
            </w:r>
            <w:r w:rsidRPr="000E0ABE">
              <w:t xml:space="preserve">: </w:t>
            </w:r>
            <w:r w:rsidRPr="00D85173">
              <w:rPr>
                <w:b/>
                <w:bCs/>
              </w:rPr>
              <w:t xml:space="preserve">COMPUERTA </w:t>
            </w:r>
            <w:r>
              <w:rPr>
                <w:b/>
                <w:bCs/>
              </w:rPr>
              <w:t>AND</w:t>
            </w:r>
            <w:r>
              <w:t xml:space="preserve"> </w:t>
            </w:r>
            <w:r w:rsidRPr="000E0ABE">
              <w:t>Monitoreo de la salida del circuito (llenar 8 combinaciones)</w:t>
            </w:r>
            <w:r>
              <w:t>.</w:t>
            </w:r>
          </w:p>
          <w:p w14:paraId="31FF2974" w14:textId="77777777" w:rsidR="00D85173" w:rsidRDefault="00D85173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A4112C3" w14:textId="6D79A5BE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tbl>
            <w:tblPr>
              <w:tblStyle w:val="TableGrid"/>
              <w:tblpPr w:leftFromText="141" w:rightFromText="141" w:vertAnchor="text" w:horzAnchor="page" w:tblpX="1024" w:tblpY="-28"/>
              <w:tblOverlap w:val="never"/>
              <w:tblW w:w="8642" w:type="dxa"/>
              <w:tblLayout w:type="fixed"/>
              <w:tblLook w:val="04A0" w:firstRow="1" w:lastRow="0" w:firstColumn="1" w:lastColumn="0" w:noHBand="0" w:noVBand="1"/>
            </w:tblPr>
            <w:tblGrid>
              <w:gridCol w:w="4673"/>
              <w:gridCol w:w="425"/>
              <w:gridCol w:w="425"/>
              <w:gridCol w:w="425"/>
              <w:gridCol w:w="1418"/>
              <w:gridCol w:w="1276"/>
            </w:tblGrid>
            <w:tr w:rsidR="0052559F" w14:paraId="743C1C0C" w14:textId="77777777" w:rsidTr="1EF6FEA9">
              <w:tc>
                <w:tcPr>
                  <w:tcW w:w="4673" w:type="dxa"/>
                  <w:vMerge w:val="restart"/>
                  <w:shd w:val="clear" w:color="auto" w:fill="EAF1DD" w:themeFill="accent3" w:themeFillTint="33"/>
                </w:tcPr>
                <w:p w14:paraId="7811555F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 xml:space="preserve">COMPORTAMIENTO DE LA COMPUERTA </w:t>
                  </w:r>
                  <w:r w:rsidR="00C44A5B"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>AND</w:t>
                  </w: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 xml:space="preserve"> Y RESPECTIVO </w:t>
                  </w:r>
                  <w:r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>LED</w:t>
                  </w:r>
                </w:p>
                <w:p w14:paraId="774415FC" w14:textId="77777777" w:rsidR="00C44A5B" w:rsidRDefault="00C44A5B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</w:p>
                <w:p w14:paraId="27A4DE0B" w14:textId="77777777" w:rsidR="00C44A5B" w:rsidRDefault="00C44A5B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C0504D" w:themeColor="accent2"/>
                      <w:w w:val="95"/>
                      <w:sz w:val="24"/>
                      <w:szCs w:val="26"/>
                    </w:rPr>
                  </w:pPr>
                </w:p>
                <w:p w14:paraId="26AC70DA" w14:textId="194282E9" w:rsidR="00C44A5B" w:rsidRPr="007007F6" w:rsidRDefault="00C44A5B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  <w:r w:rsidRPr="00C44A5B">
                    <w:rPr>
                      <w:rFonts w:ascii="Tahoma" w:hAnsi="Tahoma"/>
                      <w:b/>
                      <w:bCs/>
                      <w:color w:val="C0504D" w:themeColor="accent2"/>
                      <w:w w:val="95"/>
                      <w:sz w:val="24"/>
                      <w:szCs w:val="26"/>
                    </w:rPr>
                    <w:t>(Procurar colorear el LED de tal forma que impacte en la visibilidad en el circuito)</w:t>
                  </w:r>
                </w:p>
              </w:tc>
              <w:tc>
                <w:tcPr>
                  <w:tcW w:w="3969" w:type="dxa"/>
                  <w:gridSpan w:val="5"/>
                  <w:shd w:val="clear" w:color="auto" w:fill="EAF1DD" w:themeFill="accent3" w:themeFillTint="33"/>
                </w:tcPr>
                <w:p w14:paraId="40721929" w14:textId="77777777" w:rsidR="0052559F" w:rsidRPr="00685959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Tabla: Monitoreo de la salida del circuito</w:t>
                  </w:r>
                </w:p>
              </w:tc>
            </w:tr>
            <w:tr w:rsidR="0052559F" w14:paraId="24E39CDF" w14:textId="77777777" w:rsidTr="1EF6FEA9">
              <w:tc>
                <w:tcPr>
                  <w:tcW w:w="4673" w:type="dxa"/>
                  <w:vMerge/>
                </w:tcPr>
                <w:p w14:paraId="410CF69D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</w:p>
              </w:tc>
              <w:tc>
                <w:tcPr>
                  <w:tcW w:w="1275" w:type="dxa"/>
                  <w:gridSpan w:val="3"/>
                  <w:shd w:val="clear" w:color="auto" w:fill="EEECE1" w:themeFill="background2"/>
                </w:tcPr>
                <w:p w14:paraId="295DC16C" w14:textId="2154E801" w:rsidR="0052559F" w:rsidRPr="007007F6" w:rsidRDefault="000E0ABE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8064A2" w:themeColor="accent4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DIP</w:t>
                  </w:r>
                </w:p>
              </w:tc>
              <w:tc>
                <w:tcPr>
                  <w:tcW w:w="1418" w:type="dxa"/>
                </w:tcPr>
                <w:p w14:paraId="0CD224A7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  <w:tc>
                <w:tcPr>
                  <w:tcW w:w="1276" w:type="dxa"/>
                </w:tcPr>
                <w:p w14:paraId="74D4DB07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</w:tr>
            <w:tr w:rsidR="0052559F" w14:paraId="602C1B3A" w14:textId="77777777" w:rsidTr="1EF6FEA9">
              <w:tc>
                <w:tcPr>
                  <w:tcW w:w="4673" w:type="dxa"/>
                  <w:vMerge/>
                </w:tcPr>
                <w:p w14:paraId="4B05DE45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3B2CCCF1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40BF0527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5FC0C96F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A</w:t>
                  </w:r>
                </w:p>
                <w:p w14:paraId="51D3D8D2" w14:textId="77777777" w:rsidR="00A223D3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7B358D92" w14:textId="25FB7EC0" w:rsidR="00A223D3" w:rsidRPr="007007F6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5085032A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19D7361B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22841B24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B</w:t>
                  </w:r>
                </w:p>
                <w:p w14:paraId="67F5785C" w14:textId="77777777" w:rsidR="00A223D3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70436719" w14:textId="5EA9E193" w:rsidR="00A223D3" w:rsidRPr="007007F6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64D71A3F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2B16DFF2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42F11353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C</w:t>
                  </w:r>
                </w:p>
                <w:p w14:paraId="696DCA21" w14:textId="77777777" w:rsidR="00A223D3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279A0076" w14:textId="11242E11" w:rsidR="00A223D3" w:rsidRPr="007007F6" w:rsidRDefault="00A223D3" w:rsidP="0052559F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1418" w:type="dxa"/>
                  <w:shd w:val="clear" w:color="auto" w:fill="F2F2F2" w:themeFill="background1" w:themeFillShade="F2"/>
                </w:tcPr>
                <w:p w14:paraId="5A107586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ESTADO DEL LED</w:t>
                  </w:r>
                </w:p>
                <w:p w14:paraId="44797A89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(</w:t>
                  </w:r>
                  <w:r w:rsidRPr="00A223D3">
                    <w:rPr>
                      <w:rFonts w:ascii="Tahoma" w:hAnsi="Tahoma"/>
                      <w:color w:val="00B050"/>
                      <w:w w:val="95"/>
                      <w:sz w:val="21"/>
                    </w:rPr>
                    <w:t>ENCENDI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 xml:space="preserve"> / </w:t>
                  </w:r>
                  <w:r w:rsidRPr="007007F6">
                    <w:rPr>
                      <w:rFonts w:ascii="Tahoma" w:hAnsi="Tahoma"/>
                      <w:w w:val="95"/>
                      <w:sz w:val="21"/>
                    </w:rPr>
                    <w:t>APAGA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)</w:t>
                  </w:r>
                </w:p>
              </w:tc>
              <w:tc>
                <w:tcPr>
                  <w:tcW w:w="1276" w:type="dxa"/>
                  <w:shd w:val="clear" w:color="auto" w:fill="F2F2F2" w:themeFill="background1" w:themeFillShade="F2"/>
                </w:tcPr>
                <w:p w14:paraId="082BB3CD" w14:textId="77777777" w:rsidR="0052559F" w:rsidRDefault="0052559F" w:rsidP="0052559F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NIVEL LÓGICO DE SALIDA</w:t>
                  </w: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 xml:space="preserve"> </w:t>
                  </w:r>
                </w:p>
                <w:p w14:paraId="2732BBBC" w14:textId="77777777" w:rsidR="00A223D3" w:rsidRDefault="00A223D3" w:rsidP="0052559F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  <w:p w14:paraId="035E9FFB" w14:textId="64A1623C" w:rsidR="00A223D3" w:rsidRPr="00A223D3" w:rsidRDefault="00A223D3" w:rsidP="0052559F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A223D3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0/1</w:t>
                  </w:r>
                </w:p>
              </w:tc>
            </w:tr>
            <w:tr w:rsidR="0052559F" w14:paraId="5A4E2A80" w14:textId="77777777" w:rsidTr="1EF6FEA9">
              <w:trPr>
                <w:trHeight w:val="202"/>
              </w:trPr>
              <w:tc>
                <w:tcPr>
                  <w:tcW w:w="4673" w:type="dxa"/>
                </w:tcPr>
                <w:p w14:paraId="171D5F02" w14:textId="3CAD6BCC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5CD28885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13CC4A62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1F4E52F1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1AD0AA04" w14:textId="0E1B6ABF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52171359" w14:textId="57FBC5C6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234AEE2E" w14:textId="77777777" w:rsidTr="1EF6FEA9">
              <w:trPr>
                <w:trHeight w:val="266"/>
              </w:trPr>
              <w:tc>
                <w:tcPr>
                  <w:tcW w:w="4673" w:type="dxa"/>
                </w:tcPr>
                <w:p w14:paraId="03C1634B" w14:textId="6904D285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D0AF237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17FAE3C7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0F00FAD3" w14:textId="77777777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33A3269A" w14:textId="4CDAC833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150CB365" w14:textId="70DF1CD6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64073CC1" w14:textId="77777777" w:rsidTr="1EF6FEA9">
              <w:tc>
                <w:tcPr>
                  <w:tcW w:w="4673" w:type="dxa"/>
                </w:tcPr>
                <w:p w14:paraId="0CA00EF0" w14:textId="071C4795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7369D7D0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3E894378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32EE24A4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75007D71" w14:textId="003F29D1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2ED95E66" w14:textId="3A622AC3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6D9C65A5" w14:textId="77777777" w:rsidTr="1EF6FEA9">
              <w:tc>
                <w:tcPr>
                  <w:tcW w:w="4673" w:type="dxa"/>
                </w:tcPr>
                <w:p w14:paraId="04B29FD1" w14:textId="1B88B353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53A9D763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35B8CF3A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0DF2AAE2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3192462B" w14:textId="1233EFE0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539A9D96" w14:textId="630F5FC4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2289B7A4" w14:textId="77777777" w:rsidTr="1EF6FEA9">
              <w:tc>
                <w:tcPr>
                  <w:tcW w:w="4673" w:type="dxa"/>
                </w:tcPr>
                <w:p w14:paraId="23F46933" w14:textId="471966F8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72747F8C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7A4E1CA3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21AD7FF2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18121B97" w14:textId="6D8619A6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09B93DEF" w14:textId="5FD9D5BE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1DA95F1D" w14:textId="77777777" w:rsidTr="1EF6FEA9">
              <w:tc>
                <w:tcPr>
                  <w:tcW w:w="4673" w:type="dxa"/>
                </w:tcPr>
                <w:p w14:paraId="1856E2CD" w14:textId="163ACD6E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58478C3E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4BDC0216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5248DE7B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508C0261" w14:textId="4C92E321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26441A15" w14:textId="42E9B74F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30DA0617" w14:textId="77777777" w:rsidTr="1EF6FEA9">
              <w:tc>
                <w:tcPr>
                  <w:tcW w:w="4673" w:type="dxa"/>
                </w:tcPr>
                <w:p w14:paraId="05B299F4" w14:textId="1BC25084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FC8E4E2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49017144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57631C43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10401906" w14:textId="3A2055B6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060CB720" w14:textId="1B2A3103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52559F" w14:paraId="42850763" w14:textId="77777777" w:rsidTr="1EF6FEA9">
              <w:tc>
                <w:tcPr>
                  <w:tcW w:w="4673" w:type="dxa"/>
                </w:tcPr>
                <w:p w14:paraId="3728746D" w14:textId="39BE41C5" w:rsidR="0052559F" w:rsidRPr="007007F6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6074BCC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00F38E8E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1AB08EF7" w14:textId="77777777" w:rsidR="0052559F" w:rsidRDefault="0052559F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0269681C" w14:textId="0584F01A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20CBB900" w14:textId="3CA6F55D" w:rsidR="0052559F" w:rsidRDefault="0052559F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D85173" w14:paraId="56D48FB3" w14:textId="77777777" w:rsidTr="1EF6FEA9">
              <w:tc>
                <w:tcPr>
                  <w:tcW w:w="4673" w:type="dxa"/>
                </w:tcPr>
                <w:p w14:paraId="196F7D89" w14:textId="77777777" w:rsidR="00D85173" w:rsidRDefault="00D85173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</w:p>
              </w:tc>
              <w:tc>
                <w:tcPr>
                  <w:tcW w:w="425" w:type="dxa"/>
                </w:tcPr>
                <w:p w14:paraId="652FAE5C" w14:textId="77777777" w:rsidR="00D85173" w:rsidRPr="007007F6" w:rsidRDefault="00D85173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</w:p>
              </w:tc>
              <w:tc>
                <w:tcPr>
                  <w:tcW w:w="425" w:type="dxa"/>
                </w:tcPr>
                <w:p w14:paraId="7140E519" w14:textId="77777777" w:rsidR="00D85173" w:rsidRPr="007007F6" w:rsidRDefault="00D85173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</w:p>
              </w:tc>
              <w:tc>
                <w:tcPr>
                  <w:tcW w:w="425" w:type="dxa"/>
                </w:tcPr>
                <w:p w14:paraId="61A1DC94" w14:textId="77777777" w:rsidR="00D85173" w:rsidRPr="007007F6" w:rsidRDefault="00D85173" w:rsidP="0052559F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</w:p>
              </w:tc>
              <w:tc>
                <w:tcPr>
                  <w:tcW w:w="1418" w:type="dxa"/>
                </w:tcPr>
                <w:p w14:paraId="1997F435" w14:textId="77777777" w:rsidR="00D85173" w:rsidRDefault="00D85173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758051F1" w14:textId="77777777" w:rsidR="00D85173" w:rsidRDefault="00D85173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</w:tbl>
          <w:p w14:paraId="690F1727" w14:textId="55B01A5D" w:rsidR="1EF6FEA9" w:rsidRDefault="1EF6FEA9"/>
          <w:p w14:paraId="6ED8613B" w14:textId="7E171455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674037A" w14:textId="3BB6503D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C3103BC" w14:textId="5F691963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DFFDFDA" w14:textId="3C3B95D2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54EF7B25" w14:textId="02541CD4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6FE29115" w14:textId="61E4C8F1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365F91" w:themeColor="accent1" w:themeShade="BF"/>
                <w:w w:val="95"/>
                <w:sz w:val="21"/>
              </w:rPr>
            </w:pPr>
          </w:p>
          <w:p w14:paraId="3EA40360" w14:textId="6DA56FB4" w:rsidR="00193A30" w:rsidRDefault="00193A30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C34F2D4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14524863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79CEE456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46C33BC4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773A4291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7AD49996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443F3D12" w14:textId="77777777" w:rsidR="0052559F" w:rsidRDefault="0052559F" w:rsidP="0052559F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1F497D" w:themeColor="text2"/>
                <w:spacing w:val="2"/>
                <w:w w:val="95"/>
                <w:sz w:val="21"/>
              </w:rPr>
            </w:pPr>
          </w:p>
          <w:p w14:paraId="5582D598" w14:textId="6F90DF8E" w:rsidR="00D73D46" w:rsidRDefault="00D73D46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4A6D988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901D010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A09423B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F432DD7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367FE473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3BD1BC62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EFB5591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41E21DE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4C5F1BD3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5650D72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2FB7948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7323CE0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</w:pPr>
          </w:p>
          <w:p w14:paraId="0DE4CB63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523625E0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033FD246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3AA8D88F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6A2CE5D2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700F27F6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270C62CE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617173C5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5680BF56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421FCE4E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2F29944A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23B4EDCA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4D6F6AC0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4DE58981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155FF72A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31318809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3034BF97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0779BCFE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0A37700B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142F73B8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20BCDAAC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76354435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6B8396E3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6EF5F678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4E4B1A34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5426CA39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0D695719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1A2853E5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348630FB" w14:textId="77777777" w:rsidR="00D8517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  <w:rPr>
                <w:rFonts w:ascii="Segoe UI Emoji" w:hAnsi="Segoe UI Emoji" w:cs="Segoe UI Emoji"/>
              </w:rPr>
            </w:pPr>
          </w:p>
          <w:p w14:paraId="3D563232" w14:textId="14E8E1F2" w:rsidR="00D85173" w:rsidRPr="00A22A33" w:rsidRDefault="00D85173" w:rsidP="00D85173">
            <w:pPr>
              <w:pStyle w:val="TableParagraph"/>
              <w:tabs>
                <w:tab w:val="left" w:pos="829"/>
              </w:tabs>
              <w:spacing w:line="250" w:lineRule="exact"/>
            </w:pPr>
            <w:r w:rsidRPr="000E0ABE">
              <w:rPr>
                <w:rFonts w:ascii="Segoe UI Emoji" w:hAnsi="Segoe UI Emoji" w:cs="Segoe UI Emoji"/>
              </w:rPr>
              <w:t>📋</w:t>
            </w:r>
            <w:r w:rsidRPr="000E0ABE">
              <w:t xml:space="preserve"> Tabla </w:t>
            </w:r>
            <w:r>
              <w:t>3</w:t>
            </w:r>
            <w:r w:rsidRPr="000E0ABE">
              <w:t xml:space="preserve">: </w:t>
            </w:r>
            <w:r w:rsidRPr="00D85173">
              <w:rPr>
                <w:b/>
                <w:bCs/>
              </w:rPr>
              <w:t xml:space="preserve">COMPUERTA </w:t>
            </w:r>
            <w:r>
              <w:rPr>
                <w:b/>
                <w:bCs/>
              </w:rPr>
              <w:t>OR</w:t>
            </w:r>
            <w:r>
              <w:t xml:space="preserve"> </w:t>
            </w:r>
            <w:r w:rsidRPr="000E0ABE">
              <w:t>Monitoreo de la salida del circuito (llenar 8 combinaciones)</w:t>
            </w:r>
            <w:r>
              <w:t>.</w:t>
            </w:r>
          </w:p>
          <w:p w14:paraId="0C29BBA8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tbl>
            <w:tblPr>
              <w:tblStyle w:val="TableGrid"/>
              <w:tblpPr w:leftFromText="141" w:rightFromText="141" w:vertAnchor="text" w:horzAnchor="page" w:tblpX="1024" w:tblpY="-28"/>
              <w:tblOverlap w:val="never"/>
              <w:tblW w:w="8642" w:type="dxa"/>
              <w:tblLayout w:type="fixed"/>
              <w:tblLook w:val="04A0" w:firstRow="1" w:lastRow="0" w:firstColumn="1" w:lastColumn="0" w:noHBand="0" w:noVBand="1"/>
            </w:tblPr>
            <w:tblGrid>
              <w:gridCol w:w="4673"/>
              <w:gridCol w:w="425"/>
              <w:gridCol w:w="425"/>
              <w:gridCol w:w="425"/>
              <w:gridCol w:w="1418"/>
              <w:gridCol w:w="1276"/>
            </w:tblGrid>
            <w:tr w:rsidR="00C44A5B" w14:paraId="0E905024" w14:textId="77777777" w:rsidTr="1EF6FEA9">
              <w:tc>
                <w:tcPr>
                  <w:tcW w:w="4673" w:type="dxa"/>
                  <w:vMerge w:val="restart"/>
                  <w:shd w:val="clear" w:color="auto" w:fill="EAF1DD" w:themeFill="accent3" w:themeFillTint="33"/>
                </w:tcPr>
                <w:p w14:paraId="680E8C83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 xml:space="preserve">COMPORTAMIENTO DE LA COMPUERTA </w:t>
                  </w:r>
                  <w:r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>OR</w:t>
                  </w: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 xml:space="preserve"> Y RESPECTIVO </w:t>
                  </w:r>
                  <w:r w:rsidRPr="00C44A5B"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  <w:t>LED</w:t>
                  </w:r>
                </w:p>
                <w:p w14:paraId="2EA5F51B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</w:p>
                <w:p w14:paraId="621F2F5D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7030A0"/>
                      <w:w w:val="95"/>
                      <w:sz w:val="24"/>
                      <w:szCs w:val="26"/>
                    </w:rPr>
                  </w:pPr>
                </w:p>
                <w:p w14:paraId="361C84E8" w14:textId="2EEAF8E8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  <w:r w:rsidRPr="00C44A5B">
                    <w:rPr>
                      <w:rFonts w:ascii="Tahoma" w:hAnsi="Tahoma"/>
                      <w:b/>
                      <w:bCs/>
                      <w:color w:val="C0504D" w:themeColor="accent2"/>
                      <w:w w:val="95"/>
                      <w:sz w:val="24"/>
                      <w:szCs w:val="26"/>
                    </w:rPr>
                    <w:t>(Procurar colorear el LED de tal forma que impacte en la visibilidad en el circuito)</w:t>
                  </w:r>
                </w:p>
              </w:tc>
              <w:tc>
                <w:tcPr>
                  <w:tcW w:w="3969" w:type="dxa"/>
                  <w:gridSpan w:val="5"/>
                  <w:shd w:val="clear" w:color="auto" w:fill="EAF1DD" w:themeFill="accent3" w:themeFillTint="33"/>
                </w:tcPr>
                <w:p w14:paraId="7F2376C5" w14:textId="77777777" w:rsidR="00C44A5B" w:rsidRPr="00685959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Tabla: Monitoreo de la salida del circuito</w:t>
                  </w:r>
                </w:p>
              </w:tc>
            </w:tr>
            <w:tr w:rsidR="00C44A5B" w14:paraId="252B5C6B" w14:textId="77777777" w:rsidTr="1EF6FEA9">
              <w:tc>
                <w:tcPr>
                  <w:tcW w:w="4673" w:type="dxa"/>
                  <w:vMerge/>
                </w:tcPr>
                <w:p w14:paraId="515F3032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</w:pPr>
                </w:p>
              </w:tc>
              <w:tc>
                <w:tcPr>
                  <w:tcW w:w="1275" w:type="dxa"/>
                  <w:gridSpan w:val="3"/>
                  <w:shd w:val="clear" w:color="auto" w:fill="EEECE1" w:themeFill="background2"/>
                </w:tcPr>
                <w:p w14:paraId="4BC8D411" w14:textId="710A5C14" w:rsidR="00C44A5B" w:rsidRPr="007007F6" w:rsidRDefault="000E0ABE" w:rsidP="00C44A5B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8064A2" w:themeColor="accent4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b/>
                      <w:bCs/>
                      <w:color w:val="1F497D" w:themeColor="text2"/>
                      <w:w w:val="95"/>
                      <w:sz w:val="21"/>
                    </w:rPr>
                    <w:t>DIP</w:t>
                  </w:r>
                </w:p>
              </w:tc>
              <w:tc>
                <w:tcPr>
                  <w:tcW w:w="1418" w:type="dxa"/>
                </w:tcPr>
                <w:p w14:paraId="727C6B36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  <w:tc>
                <w:tcPr>
                  <w:tcW w:w="1276" w:type="dxa"/>
                </w:tcPr>
                <w:p w14:paraId="2A29EB0F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</w:tc>
            </w:tr>
            <w:tr w:rsidR="00A223D3" w14:paraId="0B0C320C" w14:textId="77777777" w:rsidTr="1EF6FEA9">
              <w:tc>
                <w:tcPr>
                  <w:tcW w:w="4673" w:type="dxa"/>
                  <w:vMerge/>
                </w:tcPr>
                <w:p w14:paraId="0B8530AB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58F50203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4A5B23DA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257B3837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A</w:t>
                  </w:r>
                </w:p>
                <w:p w14:paraId="03285D8B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72BE53D8" w14:textId="3E993C84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5AAD203A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EBA4968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0B9EE9AF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B</w:t>
                  </w:r>
                </w:p>
                <w:p w14:paraId="6A779C50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CDE59D3" w14:textId="09B49CAE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425" w:type="dxa"/>
                  <w:shd w:val="clear" w:color="auto" w:fill="F2F2F2" w:themeFill="background1" w:themeFillShade="F2"/>
                </w:tcPr>
                <w:p w14:paraId="152B29A3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33E907F1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0DE26519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C</w:t>
                  </w:r>
                </w:p>
                <w:p w14:paraId="414D1A91" w14:textId="77777777" w:rsidR="00A223D3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</w:p>
                <w:p w14:paraId="473A37A4" w14:textId="46010624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jc w:val="center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</w:pP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4"/>
                      <w:szCs w:val="26"/>
                    </w:rPr>
                    <w:t>0/1</w:t>
                  </w:r>
                </w:p>
              </w:tc>
              <w:tc>
                <w:tcPr>
                  <w:tcW w:w="1418" w:type="dxa"/>
                  <w:shd w:val="clear" w:color="auto" w:fill="F2F2F2" w:themeFill="background1" w:themeFillShade="F2"/>
                </w:tcPr>
                <w:p w14:paraId="578E0D0F" w14:textId="77777777" w:rsidR="00A223D3" w:rsidRPr="007007F6" w:rsidRDefault="00A223D3" w:rsidP="00A223D3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ESTADO DEL LED</w:t>
                  </w:r>
                </w:p>
                <w:p w14:paraId="7753159B" w14:textId="7F97EB29" w:rsidR="00A223D3" w:rsidRDefault="00A223D3" w:rsidP="00A223D3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(</w:t>
                  </w:r>
                  <w:r w:rsidRPr="00A223D3">
                    <w:rPr>
                      <w:rFonts w:ascii="Tahoma" w:hAnsi="Tahoma"/>
                      <w:color w:val="00B050"/>
                      <w:w w:val="95"/>
                      <w:sz w:val="21"/>
                    </w:rPr>
                    <w:t>ENCENDI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 xml:space="preserve"> / </w:t>
                  </w:r>
                  <w:r w:rsidRPr="007007F6">
                    <w:rPr>
                      <w:rFonts w:ascii="Tahoma" w:hAnsi="Tahoma"/>
                      <w:w w:val="95"/>
                      <w:sz w:val="21"/>
                    </w:rPr>
                    <w:t>APAGADO</w:t>
                  </w:r>
                  <w:r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  <w:t>)</w:t>
                  </w:r>
                </w:p>
              </w:tc>
              <w:tc>
                <w:tcPr>
                  <w:tcW w:w="1276" w:type="dxa"/>
                  <w:shd w:val="clear" w:color="auto" w:fill="F2F2F2" w:themeFill="background1" w:themeFillShade="F2"/>
                </w:tcPr>
                <w:p w14:paraId="74D09ED3" w14:textId="77777777" w:rsidR="00A223D3" w:rsidRDefault="00A223D3" w:rsidP="00A223D3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NIVEL LÓGICO DE SALIDA</w:t>
                  </w:r>
                  <w:r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 xml:space="preserve"> </w:t>
                  </w:r>
                </w:p>
                <w:p w14:paraId="0269EA1D" w14:textId="77777777" w:rsidR="00A223D3" w:rsidRDefault="00A223D3" w:rsidP="00A223D3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</w:p>
                <w:p w14:paraId="4970E4F4" w14:textId="3446FC7B" w:rsidR="00A223D3" w:rsidRPr="007007F6" w:rsidRDefault="00A223D3" w:rsidP="00A223D3">
                  <w:pPr>
                    <w:pStyle w:val="TableParagraph"/>
                    <w:spacing w:line="242" w:lineRule="exact"/>
                    <w:ind w:left="0" w:right="33"/>
                    <w:jc w:val="both"/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</w:pPr>
                  <w:r w:rsidRPr="00A223D3">
                    <w:rPr>
                      <w:rFonts w:ascii="Tahoma" w:hAnsi="Tahoma"/>
                      <w:b/>
                      <w:bCs/>
                      <w:color w:val="365F91" w:themeColor="accent1" w:themeShade="BF"/>
                      <w:w w:val="95"/>
                      <w:sz w:val="21"/>
                    </w:rPr>
                    <w:t>0/1</w:t>
                  </w:r>
                </w:p>
              </w:tc>
            </w:tr>
            <w:tr w:rsidR="00C44A5B" w14:paraId="542FF8A1" w14:textId="77777777" w:rsidTr="1EF6FEA9">
              <w:trPr>
                <w:trHeight w:val="202"/>
              </w:trPr>
              <w:tc>
                <w:tcPr>
                  <w:tcW w:w="4673" w:type="dxa"/>
                </w:tcPr>
                <w:p w14:paraId="6DE89BD2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0FAEC09A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3E1F8A6B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5B0E06BB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4425284C" w14:textId="1B84C41A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6087C8D2" w14:textId="6C1FD03E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746BA7EB" w14:textId="77777777" w:rsidTr="1EF6FEA9">
              <w:trPr>
                <w:trHeight w:val="266"/>
              </w:trPr>
              <w:tc>
                <w:tcPr>
                  <w:tcW w:w="4673" w:type="dxa"/>
                </w:tcPr>
                <w:p w14:paraId="4F62183F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014907FA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69C3A230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1131F743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44E792E4" w14:textId="42578FCE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02FB0E99" w14:textId="4F63CA5F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736DDF5A" w14:textId="77777777" w:rsidTr="1EF6FEA9">
              <w:tc>
                <w:tcPr>
                  <w:tcW w:w="4673" w:type="dxa"/>
                </w:tcPr>
                <w:p w14:paraId="6115E63F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02EE3D1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41E6961A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461940BB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51D5253E" w14:textId="6199F550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79029728" w14:textId="34349DE4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785692FA" w14:textId="77777777" w:rsidTr="1EF6FEA9">
              <w:tc>
                <w:tcPr>
                  <w:tcW w:w="4673" w:type="dxa"/>
                </w:tcPr>
                <w:p w14:paraId="591E696B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7EBF1319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034C8F23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2B1BD84E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6645F0B8" w14:textId="3E1118AC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24309F28" w14:textId="6A64F4D2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01B48585" w14:textId="77777777" w:rsidTr="1EF6FEA9">
              <w:tc>
                <w:tcPr>
                  <w:tcW w:w="4673" w:type="dxa"/>
                </w:tcPr>
                <w:p w14:paraId="2C516BAB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4A9C59DC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6B30257C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311AFAB6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7310EAE9" w14:textId="7347D960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6B10E1D4" w14:textId="30EC460B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53091D36" w14:textId="77777777" w:rsidTr="1EF6FEA9">
              <w:tc>
                <w:tcPr>
                  <w:tcW w:w="4673" w:type="dxa"/>
                </w:tcPr>
                <w:p w14:paraId="0572EA67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49735E8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57FBD080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>0</w:t>
                  </w:r>
                </w:p>
              </w:tc>
              <w:tc>
                <w:tcPr>
                  <w:tcW w:w="425" w:type="dxa"/>
                </w:tcPr>
                <w:p w14:paraId="727A972D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 xml:space="preserve">1 </w:t>
                  </w:r>
                </w:p>
              </w:tc>
              <w:tc>
                <w:tcPr>
                  <w:tcW w:w="1418" w:type="dxa"/>
                </w:tcPr>
                <w:p w14:paraId="6406853E" w14:textId="7B785BD1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69328AF1" w14:textId="266B3FB9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22A491B0" w14:textId="77777777" w:rsidTr="1EF6FEA9">
              <w:tc>
                <w:tcPr>
                  <w:tcW w:w="4673" w:type="dxa"/>
                </w:tcPr>
                <w:p w14:paraId="1FB27C68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1D5B68D1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56D0D4E5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24842D29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0 </w:t>
                  </w:r>
                </w:p>
              </w:tc>
              <w:tc>
                <w:tcPr>
                  <w:tcW w:w="1418" w:type="dxa"/>
                </w:tcPr>
                <w:p w14:paraId="7DC53ACF" w14:textId="413F5290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126E0AE4" w14:textId="5367694B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  <w:tr w:rsidR="00C44A5B" w14:paraId="0E81E5DC" w14:textId="77777777" w:rsidTr="1EF6FEA9">
              <w:tc>
                <w:tcPr>
                  <w:tcW w:w="4673" w:type="dxa"/>
                </w:tcPr>
                <w:p w14:paraId="1E75E402" w14:textId="77777777" w:rsidR="00C44A5B" w:rsidRPr="007007F6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FF0000"/>
                      <w:w w:val="95"/>
                      <w:sz w:val="21"/>
                    </w:rPr>
                  </w:pPr>
                  <w:r>
                    <w:rPr>
                      <w:rFonts w:ascii="Tahoma" w:hAnsi="Tahoma"/>
                      <w:color w:val="000000" w:themeColor="text1"/>
                      <w:w w:val="95"/>
                      <w:sz w:val="21"/>
                    </w:rPr>
                    <w:t xml:space="preserve">Imagen de la combinación en simulador </w:t>
                  </w:r>
                  <w:proofErr w:type="spellStart"/>
                  <w:r w:rsidRPr="0052559F">
                    <w:rPr>
                      <w:rFonts w:ascii="Tahoma" w:hAnsi="Tahoma"/>
                      <w:color w:val="00B0F0"/>
                      <w:w w:val="95"/>
                      <w:sz w:val="21"/>
                    </w:rPr>
                    <w:t>TinkecCad</w:t>
                  </w:r>
                  <w:proofErr w:type="spellEnd"/>
                </w:p>
              </w:tc>
              <w:tc>
                <w:tcPr>
                  <w:tcW w:w="425" w:type="dxa"/>
                </w:tcPr>
                <w:p w14:paraId="2BB8D6C0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6D135C2A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425" w:type="dxa"/>
                </w:tcPr>
                <w:p w14:paraId="1AC39DFD" w14:textId="77777777" w:rsidR="00C44A5B" w:rsidRDefault="00C44A5B" w:rsidP="00C44A5B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</w:rPr>
                  </w:pPr>
                  <w:r w:rsidRPr="007007F6">
                    <w:rPr>
                      <w:rFonts w:ascii="Tahoma" w:hAnsi="Tahoma"/>
                      <w:color w:val="FF0000"/>
                      <w:w w:val="95"/>
                      <w:sz w:val="21"/>
                    </w:rPr>
                    <w:t>1</w:t>
                  </w:r>
                </w:p>
              </w:tc>
              <w:tc>
                <w:tcPr>
                  <w:tcW w:w="1418" w:type="dxa"/>
                </w:tcPr>
                <w:p w14:paraId="5D90A795" w14:textId="3CC50F59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  <w:tc>
                <w:tcPr>
                  <w:tcW w:w="1276" w:type="dxa"/>
                </w:tcPr>
                <w:p w14:paraId="1179F392" w14:textId="354F42DE" w:rsidR="00C44A5B" w:rsidRDefault="00C44A5B" w:rsidP="1EF6FEA9">
                  <w:pPr>
                    <w:pStyle w:val="TableParagraph"/>
                    <w:spacing w:line="242" w:lineRule="exact"/>
                    <w:ind w:left="0"/>
                    <w:rPr>
                      <w:rFonts w:ascii="Tahoma" w:hAnsi="Tahoma"/>
                      <w:color w:val="365F91" w:themeColor="accent1" w:themeShade="BF"/>
                      <w:w w:val="95"/>
                      <w:sz w:val="21"/>
                      <w:szCs w:val="21"/>
                    </w:rPr>
                  </w:pPr>
                </w:p>
              </w:tc>
            </w:tr>
          </w:tbl>
          <w:p w14:paraId="217E8FBD" w14:textId="77777777" w:rsidR="00C44A5B" w:rsidRDefault="00C44A5B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7CAC06EF" w14:textId="77777777" w:rsidR="00C44A5B" w:rsidRDefault="00C44A5B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9E6AEEE" w14:textId="77777777" w:rsidR="00C44A5B" w:rsidRDefault="00C44A5B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FAC754B" w14:textId="77777777" w:rsidR="00C44A5B" w:rsidRDefault="00C44A5B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0DD710D2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E46143D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F9F78AE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3908A8A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388C29D8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7D4045C8" w14:textId="77777777" w:rsidR="0052559F" w:rsidRDefault="0052559F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F03608F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AC81BFB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223BA44D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4E70C26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5D6536F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772BE0F9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0831AB64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3D6A3DEB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454260CB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68E5B3DA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3C4BB621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1BB7BA23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0635E2E1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230DF6E6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5CD2EACC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CA1B904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545FE525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100BDC4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2312F309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5F6991CB" w14:textId="4A9A0A88" w:rsidR="000F34F1" w:rsidRPr="000E0ABE" w:rsidRDefault="000F34F1" w:rsidP="000F34F1">
            <w:pPr>
              <w:pStyle w:val="IntenseQuote"/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</w:pPr>
            <w:r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  <w:t>CONCLUSIONES</w:t>
            </w:r>
          </w:p>
          <w:p w14:paraId="5D5E6980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263DF54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4A3D726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3A8366B5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70376029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635C5E97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77EFFE0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FA5C103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51A38D79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DFCDC12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AA6881F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5E29FC3D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2BB4DD27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72153168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7597FC80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92487B0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6986F479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184980F7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3369B395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32D199A" w14:textId="77777777" w:rsidR="00D85173" w:rsidRDefault="00D85173" w:rsidP="000F34F1">
            <w:pPr>
              <w:pStyle w:val="TableParagraph"/>
              <w:spacing w:line="242" w:lineRule="exact"/>
              <w:ind w:left="0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7D88A796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458D678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7073B49A" w14:textId="77777777" w:rsidR="00D85173" w:rsidRDefault="00D8517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008976D1" w14:textId="6C3C8DAD" w:rsidR="00D85173" w:rsidRPr="000E0ABE" w:rsidRDefault="00D85173" w:rsidP="00D85173">
            <w:pPr>
              <w:pStyle w:val="IntenseQuote"/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</w:pPr>
            <w:r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  <w:lastRenderedPageBreak/>
              <w:t>EVALUACIÓN</w:t>
            </w:r>
          </w:p>
          <w:p w14:paraId="72E4BD3C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4E1EB9E7" w14:textId="77777777" w:rsidR="00A223D3" w:rsidRDefault="00A223D3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403152" w:themeColor="accent4" w:themeShade="80"/>
                <w:spacing w:val="2"/>
                <w:w w:val="95"/>
                <w:sz w:val="21"/>
              </w:rPr>
            </w:pPr>
          </w:p>
          <w:p w14:paraId="0300960A" w14:textId="0BCEA558" w:rsidR="00D73D46" w:rsidRPr="00A223D3" w:rsidRDefault="00A223D3" w:rsidP="00A223D3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RUBRO 1 / Entrega de la práctica en evidencia fotográfica y documento PDF: </w:t>
            </w:r>
            <w:r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 xml:space="preserve">Entrega </w:t>
            </w:r>
            <w:r w:rsidR="005C696D"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>todas las evidencias, incluye los pasos más importantes de la práctica en documento PDF con evidencias fotográficas que demuestran la comprobación de la tabla de verdad para cada valor.</w:t>
            </w:r>
          </w:p>
          <w:p w14:paraId="232CE8BF" w14:textId="73D42EE5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  <w:r w:rsidRPr="005F36C6">
              <w:rPr>
                <w:rFonts w:ascii="Tahoma" w:hAnsi="Tahoma"/>
                <w:noProof/>
                <w:color w:val="A6A6A6"/>
                <w:spacing w:val="2"/>
                <w:w w:val="95"/>
                <w:sz w:val="21"/>
              </w:rPr>
              <w:drawing>
                <wp:anchor distT="0" distB="0" distL="114300" distR="114300" simplePos="0" relativeHeight="251658243" behindDoc="0" locked="0" layoutInCell="1" allowOverlap="1" wp14:anchorId="581DBA80" wp14:editId="1A14B485">
                  <wp:simplePos x="0" y="0"/>
                  <wp:positionH relativeFrom="column">
                    <wp:posOffset>427214</wp:posOffset>
                  </wp:positionH>
                  <wp:positionV relativeFrom="paragraph">
                    <wp:posOffset>173284</wp:posOffset>
                  </wp:positionV>
                  <wp:extent cx="5747385" cy="2384425"/>
                  <wp:effectExtent l="0" t="0" r="5715" b="0"/>
                  <wp:wrapTopAndBottom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7385" cy="238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E525F98" w14:textId="23B53323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b/>
                <w:bCs/>
                <w:color w:val="FF0000"/>
                <w:spacing w:val="2"/>
                <w:w w:val="95"/>
                <w:sz w:val="21"/>
              </w:rPr>
            </w:pPr>
          </w:p>
          <w:p w14:paraId="52F80F02" w14:textId="1F323783" w:rsidR="005C696D" w:rsidRPr="00A223D3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noProof/>
                <w:color w:val="A6A6A6"/>
                <w:spacing w:val="2"/>
                <w:w w:val="95"/>
                <w:sz w:val="21"/>
              </w:rPr>
              <w:drawing>
                <wp:anchor distT="0" distB="0" distL="114300" distR="114300" simplePos="0" relativeHeight="251658247" behindDoc="0" locked="0" layoutInCell="1" allowOverlap="1" wp14:anchorId="57A3150E" wp14:editId="5E8835EC">
                  <wp:simplePos x="0" y="0"/>
                  <wp:positionH relativeFrom="column">
                    <wp:posOffset>398145</wp:posOffset>
                  </wp:positionH>
                  <wp:positionV relativeFrom="paragraph">
                    <wp:posOffset>253365</wp:posOffset>
                  </wp:positionV>
                  <wp:extent cx="5775325" cy="900430"/>
                  <wp:effectExtent l="0" t="0" r="0" b="0"/>
                  <wp:wrapTopAndBottom/>
                  <wp:docPr id="15" name="Imagen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5325" cy="900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RUBRO 2 / Bibliografía: </w:t>
            </w:r>
            <w:r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>Incluye las dos fuentes bibliográficas y en formato APA 7.</w:t>
            </w:r>
          </w:p>
          <w:p w14:paraId="7FFF47FF" w14:textId="4EAC2A56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3AB743E5" w14:textId="11A9CCF4" w:rsidR="005C696D" w:rsidRDefault="00880D55" w:rsidP="00A223D3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noProof/>
                <w:color w:val="A6A6A6"/>
                <w:spacing w:val="2"/>
                <w:w w:val="95"/>
                <w:sz w:val="21"/>
              </w:rPr>
              <w:drawing>
                <wp:anchor distT="0" distB="0" distL="114300" distR="114300" simplePos="0" relativeHeight="251658244" behindDoc="0" locked="0" layoutInCell="1" allowOverlap="1" wp14:anchorId="4DE2361A" wp14:editId="7674DF68">
                  <wp:simplePos x="0" y="0"/>
                  <wp:positionH relativeFrom="column">
                    <wp:posOffset>398215</wp:posOffset>
                  </wp:positionH>
                  <wp:positionV relativeFrom="paragraph">
                    <wp:posOffset>385869</wp:posOffset>
                  </wp:positionV>
                  <wp:extent cx="5743575" cy="830580"/>
                  <wp:effectExtent l="0" t="0" r="9525" b="7620"/>
                  <wp:wrapTopAndBottom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3575" cy="830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5C696D"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RUBRO 3 / </w:t>
            </w:r>
            <w:r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>Materiales y métodos</w:t>
            </w:r>
            <w:r w:rsidR="005C696D"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: </w:t>
            </w:r>
            <w:r w:rsidR="005C696D"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>Utilizó los componentes o materiales</w:t>
            </w:r>
            <w:r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 xml:space="preserve"> clave en el desarrollo de la práctica. Describe el método utilizado.</w:t>
            </w:r>
          </w:p>
          <w:p w14:paraId="3D912751" w14:textId="77777777" w:rsidR="00A223D3" w:rsidRDefault="00A223D3" w:rsidP="00A223D3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2B835269" w14:textId="04B67435" w:rsidR="00880D55" w:rsidRPr="00A223D3" w:rsidRDefault="00880D55" w:rsidP="00880D55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noProof/>
                <w:color w:val="A6A6A6"/>
                <w:spacing w:val="2"/>
                <w:w w:val="95"/>
                <w:sz w:val="21"/>
              </w:rPr>
              <w:drawing>
                <wp:anchor distT="0" distB="0" distL="114300" distR="114300" simplePos="0" relativeHeight="251658245" behindDoc="0" locked="0" layoutInCell="1" allowOverlap="1" wp14:anchorId="1EA70ADF" wp14:editId="7C3CB165">
                  <wp:simplePos x="0" y="0"/>
                  <wp:positionH relativeFrom="column">
                    <wp:posOffset>401531</wp:posOffset>
                  </wp:positionH>
                  <wp:positionV relativeFrom="paragraph">
                    <wp:posOffset>402802</wp:posOffset>
                  </wp:positionV>
                  <wp:extent cx="5728970" cy="890905"/>
                  <wp:effectExtent l="0" t="0" r="5080" b="4445"/>
                  <wp:wrapTopAndBottom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28970" cy="890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RUBRO 4 / Conclusiones: </w:t>
            </w:r>
            <w:r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>Las conclusiones son fundamentales, claras y concisas, cumplen con la media cuartilla.</w:t>
            </w:r>
          </w:p>
          <w:p w14:paraId="5B75068A" w14:textId="05E322EB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35D65C70" w14:textId="16C2158A" w:rsidR="00880D55" w:rsidRPr="00A223D3" w:rsidRDefault="00880D55" w:rsidP="00880D55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noProof/>
                <w:color w:val="A6A6A6"/>
                <w:spacing w:val="2"/>
                <w:w w:val="95"/>
                <w:sz w:val="21"/>
              </w:rPr>
              <w:lastRenderedPageBreak/>
              <w:drawing>
                <wp:anchor distT="0" distB="0" distL="114300" distR="114300" simplePos="0" relativeHeight="251658246" behindDoc="0" locked="0" layoutInCell="1" allowOverlap="1" wp14:anchorId="1ABC2E1C" wp14:editId="1F094D6B">
                  <wp:simplePos x="0" y="0"/>
                  <wp:positionH relativeFrom="column">
                    <wp:posOffset>392642</wp:posOffset>
                  </wp:positionH>
                  <wp:positionV relativeFrom="paragraph">
                    <wp:posOffset>380223</wp:posOffset>
                  </wp:positionV>
                  <wp:extent cx="5735955" cy="802005"/>
                  <wp:effectExtent l="0" t="0" r="0" b="0"/>
                  <wp:wrapTopAndBottom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5955" cy="802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223D3">
              <w:rPr>
                <w:rFonts w:ascii="Tahoma" w:hAnsi="Tahoma"/>
                <w:color w:val="FF0000"/>
                <w:spacing w:val="2"/>
                <w:w w:val="95"/>
                <w:sz w:val="21"/>
              </w:rPr>
              <w:t xml:space="preserve">RUBRO 5 / Presentación. Orden y visibilidad: </w:t>
            </w:r>
            <w:r w:rsidRPr="00A223D3">
              <w:rPr>
                <w:rFonts w:ascii="Tahoma" w:hAnsi="Tahoma"/>
                <w:color w:val="403152" w:themeColor="accent4" w:themeShade="80"/>
                <w:spacing w:val="2"/>
                <w:w w:val="95"/>
                <w:sz w:val="21"/>
              </w:rPr>
              <w:t>Hay orden en la entrega. Las imágenes se distinguen correctamente.</w:t>
            </w:r>
          </w:p>
          <w:p w14:paraId="1FC5371B" w14:textId="347B1A64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00F77453" w14:textId="0B7FD7ED" w:rsidR="005C696D" w:rsidRDefault="005C696D" w:rsidP="005C696D">
            <w:pPr>
              <w:pStyle w:val="TableParagraph"/>
              <w:spacing w:line="242" w:lineRule="exact"/>
              <w:ind w:left="593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55464C96" w14:textId="0FAC2D15" w:rsidR="005C696D" w:rsidRDefault="005C696D" w:rsidP="000F34F1">
            <w:pPr>
              <w:pStyle w:val="TableParagraph"/>
              <w:spacing w:line="242" w:lineRule="exact"/>
              <w:ind w:left="0" w:right="717"/>
              <w:jc w:val="both"/>
              <w:rPr>
                <w:rFonts w:ascii="Tahoma" w:hAnsi="Tahoma"/>
                <w:color w:val="002060"/>
                <w:spacing w:val="2"/>
                <w:w w:val="95"/>
                <w:sz w:val="21"/>
              </w:rPr>
            </w:pPr>
          </w:p>
          <w:p w14:paraId="747E3C17" w14:textId="6E2E334A" w:rsidR="005F36C6" w:rsidRDefault="005F36C6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B1B0C2E" w14:textId="5492FE7D" w:rsidR="005F36C6" w:rsidRP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  <w:r w:rsidRPr="0052559F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>Fuentes Bibliográficas</w:t>
            </w:r>
            <w:r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 (Formato APA7)</w:t>
            </w:r>
          </w:p>
          <w:p w14:paraId="3B02B4A7" w14:textId="3E5602D2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38E0ACFC" w14:textId="215E51BA" w:rsidR="0052559F" w:rsidRDefault="0052559F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57FF615D" w14:textId="10D6E8AD" w:rsidR="0052559F" w:rsidRPr="00A223D3" w:rsidRDefault="0052559F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Fuente 1:</w:t>
            </w:r>
            <w:r w:rsidR="005564BB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 xml:space="preserve"> </w:t>
            </w:r>
            <w:proofErr w:type="spellStart"/>
            <w:r w:rsidR="005564BB" w:rsidRPr="005564BB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Whitesitt</w:t>
            </w:r>
            <w:proofErr w:type="spellEnd"/>
            <w:r w:rsidR="005564BB" w:rsidRPr="005564BB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 xml:space="preserve">, J. E. (1971). </w:t>
            </w:r>
            <w:r w:rsidR="005564BB" w:rsidRPr="005564BB">
              <w:rPr>
                <w:rFonts w:ascii="Tahoma" w:hAnsi="Tahoma"/>
                <w:i/>
                <w:iCs/>
                <w:color w:val="000000" w:themeColor="text1"/>
                <w:spacing w:val="2"/>
                <w:w w:val="95"/>
                <w:sz w:val="21"/>
              </w:rPr>
              <w:t>Álgebra booleana y sus aplicaciones</w:t>
            </w:r>
            <w:r w:rsidR="005564BB" w:rsidRPr="005564BB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. Compañía Editorial Continental.</w:t>
            </w:r>
          </w:p>
          <w:p w14:paraId="1978102E" w14:textId="1156332C" w:rsidR="0052559F" w:rsidRPr="00A223D3" w:rsidRDefault="0052559F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67755755" w14:textId="562BA19D" w:rsidR="005F36C6" w:rsidRPr="00A223D3" w:rsidRDefault="0052559F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Fuente 2:</w:t>
            </w:r>
          </w:p>
          <w:p w14:paraId="18F82C71" w14:textId="207F5D2F" w:rsidR="0052559F" w:rsidRDefault="0052559F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69D2DF66" w14:textId="41D73AF7" w:rsidR="005564BB" w:rsidRPr="00A223D3" w:rsidRDefault="005564BB" w:rsidP="005564BB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 xml:space="preserve">Fuente </w:t>
            </w:r>
            <w:r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3</w:t>
            </w: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:</w:t>
            </w:r>
          </w:p>
          <w:p w14:paraId="41620E7E" w14:textId="77777777" w:rsidR="005564BB" w:rsidRDefault="005564BB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A4EA0FA" w14:textId="3E36243B" w:rsidR="005564BB" w:rsidRPr="00A223D3" w:rsidRDefault="005564BB" w:rsidP="005564BB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 xml:space="preserve">Fuente </w:t>
            </w:r>
            <w:r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4</w:t>
            </w: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:</w:t>
            </w:r>
          </w:p>
          <w:p w14:paraId="48DB2606" w14:textId="77777777" w:rsidR="005564BB" w:rsidRDefault="005564BB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45342CFF" w14:textId="594EC957" w:rsidR="005564BB" w:rsidRPr="00A223D3" w:rsidRDefault="005564BB" w:rsidP="005564BB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 xml:space="preserve">Fuente </w:t>
            </w:r>
            <w:r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5</w:t>
            </w: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:</w:t>
            </w:r>
          </w:p>
          <w:p w14:paraId="06AD6624" w14:textId="77777777" w:rsidR="005564BB" w:rsidRPr="00A223D3" w:rsidRDefault="005564BB" w:rsidP="0052559F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4CDF0B23" w14:textId="76465CA1" w:rsidR="00D73D46" w:rsidRDefault="0052559F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  <w:r w:rsidRPr="00A223D3"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  <w:t>Puede incluir tantas fuentes como haya consultado.</w:t>
            </w:r>
          </w:p>
          <w:p w14:paraId="1EA35979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AD5A89B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74D29ECF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8DCCE35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FD2AE51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373D40A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1C50D63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E907A86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48ED24D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4DDF6731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5E8D01BB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0200323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66AC59B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5AAAB1A1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BEE09CE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76A9811F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ED44FE9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70C88494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FD07831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7C8E842B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53030555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649C7170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9970FAE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C25FA62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F880163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F171F1B" w14:textId="77777777" w:rsidR="000F34F1" w:rsidRDefault="000F34F1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9D64D95" w14:textId="77777777" w:rsidR="000F34F1" w:rsidRDefault="000F34F1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1C25B5F1" w14:textId="77777777" w:rsidR="000F34F1" w:rsidRDefault="000F34F1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055EBEB1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4A0DCF4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0637B005" w14:textId="77777777" w:rsidR="00D85173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3E14B624" w14:textId="77777777" w:rsidR="00D85173" w:rsidRPr="000E0ABE" w:rsidRDefault="00D85173" w:rsidP="000E0ABE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000000" w:themeColor="text1"/>
                <w:spacing w:val="2"/>
                <w:w w:val="95"/>
                <w:sz w:val="21"/>
              </w:rPr>
            </w:pPr>
          </w:p>
          <w:p w14:paraId="29526B03" w14:textId="19FA24E8" w:rsidR="00FA28E1" w:rsidRPr="000E0ABE" w:rsidRDefault="00B111D3" w:rsidP="000E0ABE">
            <w:pPr>
              <w:pStyle w:val="IntenseQuote"/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</w:pPr>
            <w:r w:rsidRPr="000E0ABE">
              <w:rPr>
                <w:rFonts w:ascii="Tahoma" w:hAnsi="Tahoma"/>
                <w:b/>
                <w:bCs/>
                <w:color w:val="A6A6A6" w:themeColor="background1" w:themeShade="A6"/>
                <w:sz w:val="32"/>
                <w:szCs w:val="32"/>
              </w:rPr>
              <w:lastRenderedPageBreak/>
              <w:t xml:space="preserve">COMPLEMENTO: </w:t>
            </w:r>
          </w:p>
          <w:p w14:paraId="334D0736" w14:textId="4A3A5035" w:rsidR="00B111D3" w:rsidRDefault="00B111D3" w:rsidP="00A223D3">
            <w:pPr>
              <w:pStyle w:val="TableParagraph"/>
              <w:spacing w:line="242" w:lineRule="exact"/>
              <w:ind w:left="0"/>
            </w:pPr>
          </w:p>
          <w:p w14:paraId="59B1DE4E" w14:textId="0CF473A2" w:rsidR="00A223D3" w:rsidRPr="00A223D3" w:rsidRDefault="00A223D3" w:rsidP="00005EB9">
            <w:pPr>
              <w:pStyle w:val="TableParagraph"/>
              <w:numPr>
                <w:ilvl w:val="0"/>
                <w:numId w:val="31"/>
              </w:numPr>
              <w:spacing w:line="242" w:lineRule="exact"/>
              <w:rPr>
                <w:b/>
                <w:bCs/>
              </w:rPr>
            </w:pPr>
            <w:r w:rsidRPr="00A223D3">
              <w:rPr>
                <w:b/>
                <w:bCs/>
              </w:rPr>
              <w:t xml:space="preserve">Introducción a </w:t>
            </w:r>
            <w:proofErr w:type="spellStart"/>
            <w:r w:rsidRPr="00A223D3">
              <w:rPr>
                <w:b/>
                <w:bCs/>
              </w:rPr>
              <w:t>Aurduino</w:t>
            </w:r>
            <w:proofErr w:type="spellEnd"/>
            <w:r w:rsidRPr="00A223D3">
              <w:rPr>
                <w:b/>
                <w:bCs/>
              </w:rPr>
              <w:t xml:space="preserve"> Uno</w:t>
            </w:r>
          </w:p>
          <w:p w14:paraId="07FF1CE7" w14:textId="77777777" w:rsidR="00005EB9" w:rsidRPr="00005EB9" w:rsidRDefault="00B111D3" w:rsidP="00005EB9">
            <w:pPr>
              <w:pStyle w:val="TableParagraph"/>
              <w:numPr>
                <w:ilvl w:val="1"/>
                <w:numId w:val="31"/>
              </w:numPr>
              <w:spacing w:line="242" w:lineRule="exact"/>
              <w:rPr>
                <w:rStyle w:val="Hyperlink"/>
                <w:color w:val="auto"/>
                <w:u w:val="none"/>
              </w:rPr>
            </w:pPr>
            <w:r>
              <w:t xml:space="preserve">Revisar </w:t>
            </w:r>
            <w:r w:rsidRPr="00005EB9">
              <w:rPr>
                <w:b/>
                <w:bCs/>
              </w:rPr>
              <w:t>grabación</w:t>
            </w:r>
            <w:r>
              <w:t xml:space="preserve"> 1 de 10</w:t>
            </w:r>
            <w:r w:rsidR="00005EB9">
              <w:t xml:space="preserve"> </w:t>
            </w:r>
            <w:hyperlink r:id="rId18" w:history="1">
              <w:r w:rsidR="00FA28E1" w:rsidRPr="00FA28E1">
                <w:rPr>
                  <w:rStyle w:val="Hyperlink"/>
                </w:rPr>
                <w:t xml:space="preserve">01 Introducción a </w:t>
              </w:r>
              <w:proofErr w:type="spellStart"/>
              <w:r w:rsidR="00FA28E1" w:rsidRPr="00FA28E1">
                <w:rPr>
                  <w:rStyle w:val="Hyperlink"/>
                </w:rPr>
                <w:t>Arduino.webm</w:t>
              </w:r>
              <w:proofErr w:type="spellEnd"/>
            </w:hyperlink>
          </w:p>
          <w:p w14:paraId="70EE74C0" w14:textId="7C55F0AD" w:rsidR="00B111D3" w:rsidRPr="00005EB9" w:rsidRDefault="00005EB9" w:rsidP="00005EB9">
            <w:pPr>
              <w:pStyle w:val="TableParagraph"/>
              <w:spacing w:line="242" w:lineRule="exact"/>
              <w:ind w:left="2160"/>
              <w:rPr>
                <w:lang w:val="en-US"/>
              </w:rPr>
            </w:pPr>
            <w:r w:rsidRPr="00005EB9"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  <w:t xml:space="preserve">url: </w:t>
            </w:r>
            <w:hyperlink r:id="rId19" w:history="1">
              <w:r w:rsidRPr="00005EB9">
                <w:rPr>
                  <w:rStyle w:val="Hyperlink"/>
                  <w:rFonts w:ascii="Tahoma" w:hAnsi="Tahoma"/>
                  <w:spacing w:val="2"/>
                  <w:w w:val="95"/>
                  <w:sz w:val="21"/>
                  <w:lang w:val="en-US"/>
                </w:rPr>
                <w:t>https://sabesedu.sharepoint.com/:v:/s/LaboratorioArduino-SistemasDigitales/EerHYCpHp0dJm1bpqlLPT1gBt5YqUTthbC5XS78RT5pFSQ?e=92BQrm</w:t>
              </w:r>
            </w:hyperlink>
          </w:p>
          <w:p w14:paraId="108E4BE4" w14:textId="77777777" w:rsidR="00482669" w:rsidRPr="00005EB9" w:rsidRDefault="00482669" w:rsidP="00B111D3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</w:pPr>
          </w:p>
          <w:p w14:paraId="20FC9925" w14:textId="77777777" w:rsidR="00482669" w:rsidRPr="00005EB9" w:rsidRDefault="00482669" w:rsidP="00005EB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</w:pPr>
          </w:p>
          <w:p w14:paraId="70241CE3" w14:textId="3FA44AA3" w:rsidR="00005EB9" w:rsidRPr="00005EB9" w:rsidRDefault="00482669" w:rsidP="00005EB9">
            <w:pPr>
              <w:pStyle w:val="TableParagraph"/>
              <w:numPr>
                <w:ilvl w:val="1"/>
                <w:numId w:val="31"/>
              </w:numPr>
              <w:spacing w:line="242" w:lineRule="exact"/>
            </w:pPr>
            <w:r>
              <w:t xml:space="preserve">Revisar </w:t>
            </w:r>
            <w:r w:rsidRPr="00005EB9">
              <w:rPr>
                <w:b/>
                <w:bCs/>
              </w:rPr>
              <w:t>grabación</w:t>
            </w:r>
            <w:r>
              <w:t xml:space="preserve"> </w:t>
            </w:r>
            <w:r>
              <w:t>2</w:t>
            </w:r>
            <w:r>
              <w:t xml:space="preserve"> de 10</w:t>
            </w:r>
            <w:r w:rsidR="00005EB9">
              <w:t xml:space="preserve"> </w:t>
            </w:r>
            <w:hyperlink r:id="rId20" w:history="1">
              <w:r w:rsidRPr="00482669">
                <w:rPr>
                  <w:rStyle w:val="Hyperlink"/>
                  <w:color w:val="auto"/>
                </w:rPr>
                <w:t>02</w:t>
              </w:r>
              <w:r w:rsidRPr="00482669">
                <w:rPr>
                  <w:rStyle w:val="Hyperlink"/>
                  <w:rFonts w:ascii="Tahoma" w:hAnsi="Tahoma"/>
                  <w:spacing w:val="2"/>
                  <w:w w:val="95"/>
                  <w:sz w:val="21"/>
                  <w:lang w:val="es-MX"/>
                </w:rPr>
                <w:t xml:space="preserve"> Salidas Entradas </w:t>
              </w:r>
              <w:proofErr w:type="spellStart"/>
              <w:r w:rsidRPr="00482669">
                <w:rPr>
                  <w:rStyle w:val="Hyperlink"/>
                  <w:rFonts w:ascii="Tahoma" w:hAnsi="Tahoma"/>
                  <w:spacing w:val="2"/>
                  <w:w w:val="95"/>
                  <w:sz w:val="21"/>
                  <w:lang w:val="es-MX"/>
                </w:rPr>
                <w:t>Analogicas</w:t>
              </w:r>
              <w:proofErr w:type="spellEnd"/>
              <w:r w:rsidRPr="00482669">
                <w:rPr>
                  <w:rStyle w:val="Hyperlink"/>
                  <w:rFonts w:ascii="Tahoma" w:hAnsi="Tahoma"/>
                  <w:spacing w:val="2"/>
                  <w:w w:val="95"/>
                  <w:sz w:val="21"/>
                  <w:lang w:val="es-MX"/>
                </w:rPr>
                <w:t xml:space="preserve"> </w:t>
              </w:r>
              <w:proofErr w:type="spellStart"/>
              <w:r w:rsidRPr="00482669">
                <w:rPr>
                  <w:rStyle w:val="Hyperlink"/>
                  <w:rFonts w:ascii="Tahoma" w:hAnsi="Tahoma"/>
                  <w:spacing w:val="2"/>
                  <w:w w:val="95"/>
                  <w:sz w:val="21"/>
                  <w:lang w:val="es-MX"/>
                </w:rPr>
                <w:t>Digitales.webm</w:t>
              </w:r>
              <w:proofErr w:type="spellEnd"/>
            </w:hyperlink>
          </w:p>
          <w:p w14:paraId="467F986D" w14:textId="4B49FAB7" w:rsidR="00482669" w:rsidRPr="00005EB9" w:rsidRDefault="00005EB9" w:rsidP="00005EB9">
            <w:pPr>
              <w:pStyle w:val="TableParagraph"/>
              <w:spacing w:line="242" w:lineRule="exact"/>
              <w:ind w:left="2160"/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</w:pPr>
            <w:r w:rsidRPr="00005EB9"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  <w:t xml:space="preserve">url: </w:t>
            </w:r>
            <w:r w:rsidR="00482669" w:rsidRPr="00005EB9">
              <w:rPr>
                <w:rFonts w:ascii="Tahoma" w:hAnsi="Tahoma"/>
                <w:color w:val="A6A6A6"/>
                <w:spacing w:val="2"/>
                <w:w w:val="95"/>
                <w:sz w:val="21"/>
                <w:lang w:val="en-US"/>
              </w:rPr>
              <w:t>https://sabesedu.sharepoint.com/:v:/s/LaboratorioArduino-SistemasDigitales/ET0q8LOmtV1CkD7vg4DcREABeglbxZFCXXp0e2X0M9iETA?e=eEZwni</w:t>
            </w:r>
          </w:p>
          <w:p w14:paraId="7C5D56C0" w14:textId="77777777" w:rsidR="00B111D3" w:rsidRPr="00005EB9" w:rsidRDefault="00B111D3" w:rsidP="003332C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n-US"/>
              </w:rPr>
            </w:pPr>
          </w:p>
          <w:p w14:paraId="647FE3ED" w14:textId="77777777" w:rsidR="007A6862" w:rsidRPr="00005EB9" w:rsidRDefault="007A6862" w:rsidP="0048266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n-US"/>
              </w:rPr>
            </w:pPr>
          </w:p>
          <w:p w14:paraId="24BBE0CB" w14:textId="4FBEAD6E" w:rsidR="00005EB9" w:rsidRPr="00E72A15" w:rsidRDefault="00482669" w:rsidP="00005EB9">
            <w:pPr>
              <w:pStyle w:val="TableParagraph"/>
              <w:numPr>
                <w:ilvl w:val="0"/>
                <w:numId w:val="31"/>
              </w:numPr>
              <w:spacing w:line="242" w:lineRule="exact"/>
              <w:rPr>
                <w:rFonts w:ascii="Tahoma" w:hAnsi="Tahoma"/>
                <w:color w:val="0070C0"/>
                <w:spacing w:val="2"/>
                <w:w w:val="95"/>
                <w:sz w:val="21"/>
              </w:rPr>
            </w:pPr>
            <w:r w:rsidRPr="00005EB9">
              <w:rPr>
                <w:b/>
                <w:bCs/>
              </w:rPr>
              <w:t>ACTIVIDAD LAB1:</w:t>
            </w:r>
            <w:r w:rsidR="00E72A15">
              <w:rPr>
                <w:b/>
                <w:bCs/>
              </w:rPr>
              <w:t xml:space="preserve"> </w:t>
            </w:r>
            <w:r w:rsidR="00E72A15" w:rsidRPr="00E72A15">
              <w:t>Semana 1/12</w:t>
            </w:r>
            <w:r w:rsidRPr="00E72A15">
              <w:t xml:space="preserve"> </w:t>
            </w:r>
            <w:r w:rsidR="00E72A15" w:rsidRPr="00E72A15">
              <w:t>https://campusuniversidad.sabes.edu.mx/u2023/mod/resource/view.php?id=45258</w:t>
            </w:r>
          </w:p>
          <w:p w14:paraId="0C593E17" w14:textId="77777777" w:rsidR="00005EB9" w:rsidRDefault="00005EB9" w:rsidP="00005EB9">
            <w:pPr>
              <w:pStyle w:val="TableParagraph"/>
              <w:spacing w:line="242" w:lineRule="exact"/>
              <w:ind w:left="1440"/>
              <w:rPr>
                <w:b/>
                <w:bCs/>
              </w:rPr>
            </w:pPr>
          </w:p>
          <w:p w14:paraId="3E074D49" w14:textId="77777777" w:rsidR="00482669" w:rsidRDefault="00482669" w:rsidP="00005EB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268D81B6" w14:textId="39D01CBE" w:rsidR="003332C9" w:rsidRPr="0052559F" w:rsidRDefault="00482669" w:rsidP="00B111D3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  <w:r w:rsidRPr="0048266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drawing>
                <wp:anchor distT="0" distB="0" distL="114300" distR="114300" simplePos="0" relativeHeight="251660302" behindDoc="0" locked="0" layoutInCell="1" allowOverlap="1" wp14:anchorId="3B9E1402" wp14:editId="61D69F4C">
                  <wp:simplePos x="0" y="0"/>
                  <wp:positionH relativeFrom="column">
                    <wp:posOffset>520700</wp:posOffset>
                  </wp:positionH>
                  <wp:positionV relativeFrom="paragraph">
                    <wp:posOffset>365760</wp:posOffset>
                  </wp:positionV>
                  <wp:extent cx="1828800" cy="1660525"/>
                  <wp:effectExtent l="0" t="0" r="0" b="0"/>
                  <wp:wrapTopAndBottom/>
                  <wp:docPr id="13026988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2698831" name="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66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8266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 </w:t>
            </w:r>
            <w:r w:rsidR="00B111D3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Evidencia ACTIVIDADES </w:t>
            </w:r>
            <w:r w:rsidR="003332C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>COMPLEMENTO Lab1</w:t>
            </w:r>
            <w:r w:rsidR="007A6862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: </w:t>
            </w:r>
            <w:r w:rsidR="007A6862" w:rsidRPr="007A6862">
              <w:rPr>
                <w:i/>
                <w:iCs/>
                <w:color w:val="00B0F0"/>
              </w:rPr>
              <w:t>https://www.tinkercad.com/classrooms/e1v5DJPj4qA/activities</w:t>
            </w:r>
          </w:p>
          <w:p w14:paraId="1DB5D792" w14:textId="04B2A7C4" w:rsidR="003332C9" w:rsidRDefault="003332C9" w:rsidP="003332C9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42E6AAF" w14:textId="77777777" w:rsidR="00E72A15" w:rsidRPr="00E72A15" w:rsidRDefault="00E72A15" w:rsidP="00E72A15">
            <w:pPr>
              <w:pStyle w:val="Heading2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Segoe UI Emoji" w:hAnsi="Segoe UI Emoji" w:cs="Segoe UI Emoji"/>
                <w:sz w:val="22"/>
                <w:szCs w:val="22"/>
              </w:rPr>
              <w:t>🔧</w:t>
            </w: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 xml:space="preserve"> Laboratorio 1: Encendido de Pin</w:t>
            </w:r>
          </w:p>
          <w:p w14:paraId="03BF5DF8" w14:textId="77777777" w:rsidR="00E72A15" w:rsidRPr="00E72A15" w:rsidRDefault="00E72A15" w:rsidP="00E72A15">
            <w:pPr>
              <w:pStyle w:val="FirstParagraph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Objetivo:</w:t>
            </w: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 xml:space="preserve"> Encender y apagar el LED integrado de Arduino UNO explicando paso a paso el uso del editor y compilador.</w:t>
            </w:r>
          </w:p>
          <w:p w14:paraId="5F84B4E1" w14:textId="77777777" w:rsidR="00E72A15" w:rsidRPr="00E72A15" w:rsidRDefault="00E72A15" w:rsidP="00E72A15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E72A15">
              <w:rPr>
                <w:rFonts w:ascii="Arial" w:hAnsi="Arial" w:cs="Arial"/>
                <w:sz w:val="22"/>
                <w:szCs w:val="22"/>
              </w:rPr>
              <w:t>Pasos:</w:t>
            </w:r>
          </w:p>
          <w:p w14:paraId="011C0804" w14:textId="77777777" w:rsidR="00E72A15" w:rsidRPr="00E72A15" w:rsidRDefault="00E72A15" w:rsidP="00E72A15">
            <w:pPr>
              <w:pStyle w:val="Compact"/>
              <w:numPr>
                <w:ilvl w:val="0"/>
                <w:numId w:val="32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Pr="006B00EC">
              <w:rPr>
                <w:rFonts w:ascii="Arial" w:hAnsi="Arial" w:cs="Arial"/>
                <w:b/>
                <w:bCs/>
                <w:sz w:val="22"/>
                <w:szCs w:val="22"/>
              </w:rPr>
              <w:t>Arduino IDE</w:t>
            </w:r>
            <w:r w:rsidRPr="00E72A1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B6C20A0" w14:textId="77777777" w:rsidR="00E72A15" w:rsidRPr="00E72A15" w:rsidRDefault="00E72A15" w:rsidP="00E72A15">
            <w:pPr>
              <w:pStyle w:val="Compact"/>
              <w:numPr>
                <w:ilvl w:val="0"/>
                <w:numId w:val="32"/>
              </w:numPr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>Conectar la tarjeta Arduino a la computadora (LED verde “ON” debe encenderse).</w:t>
            </w:r>
          </w:p>
          <w:p w14:paraId="6E2C632E" w14:textId="77777777" w:rsidR="00E72A15" w:rsidRPr="00E72A15" w:rsidRDefault="00E72A15" w:rsidP="00E72A15">
            <w:pPr>
              <w:pStyle w:val="Compact"/>
              <w:numPr>
                <w:ilvl w:val="0"/>
                <w:numId w:val="32"/>
              </w:numPr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>En el menú Herramientas → Placa, seleccionar “Arduino/Genuino Uno”.</w:t>
            </w:r>
          </w:p>
          <w:p w14:paraId="37E5C4E0" w14:textId="77777777" w:rsidR="00E72A15" w:rsidRPr="00E72A15" w:rsidRDefault="00E72A15" w:rsidP="00E72A15">
            <w:pPr>
              <w:pStyle w:val="Compact"/>
              <w:numPr>
                <w:ilvl w:val="0"/>
                <w:numId w:val="32"/>
              </w:numPr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>En el menú Herramientas → Puerto, seleccionar el puerto COM correspondiente.</w:t>
            </w:r>
          </w:p>
          <w:p w14:paraId="04BE897D" w14:textId="77777777" w:rsidR="00E72A15" w:rsidRDefault="00E72A15" w:rsidP="00E72A15">
            <w:pPr>
              <w:pStyle w:val="Compact"/>
              <w:numPr>
                <w:ilvl w:val="0"/>
                <w:numId w:val="32"/>
              </w:numPr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>Borrar el código del editor y escribir lo siguiente:</w:t>
            </w:r>
          </w:p>
          <w:p w14:paraId="4587F7CC" w14:textId="39486440" w:rsidR="00526BA0" w:rsidRDefault="00526BA0" w:rsidP="00526BA0">
            <w:pPr>
              <w:pStyle w:val="Compact"/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526BA0">
              <w:rPr>
                <w:rFonts w:ascii="Arial" w:hAnsi="Arial" w:cs="Arial"/>
                <w:sz w:val="22"/>
                <w:szCs w:val="22"/>
                <w:lang w:val="es-MX"/>
              </w:rPr>
              <w:drawing>
                <wp:inline distT="0" distB="0" distL="0" distR="0" wp14:anchorId="293AC158" wp14:editId="5B0867F8">
                  <wp:extent cx="1919111" cy="1509413"/>
                  <wp:effectExtent l="0" t="0" r="5080" b="0"/>
                  <wp:docPr id="11262816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281674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5770" cy="15146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12EEB2" w14:textId="77777777" w:rsidR="00E72A15" w:rsidRPr="00E72A15" w:rsidRDefault="00E72A15" w:rsidP="00E72A15">
            <w:pPr>
              <w:pStyle w:val="Compact"/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  <w:p w14:paraId="3C5035C4" w14:textId="77777777" w:rsidR="00E72A15" w:rsidRPr="00E72A15" w:rsidRDefault="00E72A15" w:rsidP="00E72A15">
            <w:pPr>
              <w:pStyle w:val="Compact"/>
              <w:numPr>
                <w:ilvl w:val="0"/>
                <w:numId w:val="33"/>
              </w:numPr>
              <w:ind w:left="144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E72A15">
              <w:rPr>
                <w:rFonts w:ascii="Arial" w:hAnsi="Arial" w:cs="Arial"/>
                <w:sz w:val="22"/>
                <w:szCs w:val="22"/>
                <w:lang w:val="es-MX"/>
              </w:rPr>
              <w:t>Verificar el código (ícono de palomita).</w:t>
            </w:r>
          </w:p>
          <w:p w14:paraId="6C2B74DF" w14:textId="77777777" w:rsidR="00E72A15" w:rsidRPr="00E72A15" w:rsidRDefault="00E72A15" w:rsidP="00E72A15">
            <w:pPr>
              <w:pStyle w:val="Compact"/>
              <w:numPr>
                <w:ilvl w:val="0"/>
                <w:numId w:val="33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lastRenderedPageBreak/>
              <w:t>Nombrar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t>el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 xml:space="preserve"> programa “</w:t>
            </w: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t>MiPrimerProgramaArduino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>”.</w:t>
            </w:r>
          </w:p>
          <w:p w14:paraId="5A2F7297" w14:textId="77777777" w:rsidR="00E72A15" w:rsidRPr="00E72A15" w:rsidRDefault="00E72A15" w:rsidP="00E72A15">
            <w:pPr>
              <w:pStyle w:val="Compact"/>
              <w:numPr>
                <w:ilvl w:val="0"/>
                <w:numId w:val="33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t>Subirlo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 xml:space="preserve"> y </w:t>
            </w:r>
            <w:proofErr w:type="spellStart"/>
            <w:r w:rsidRPr="00E72A1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 w:rsidRPr="00E72A1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641BB535" w14:textId="347F0053" w:rsidR="003332C9" w:rsidRDefault="003332C9" w:rsidP="00E72A15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47C4F10" w14:textId="1D31B5DB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1603A2CD" w14:textId="1F11F427" w:rsidR="003332C9" w:rsidRPr="00B111D3" w:rsidRDefault="00B111D3" w:rsidP="00B111D3">
            <w:pPr>
              <w:pStyle w:val="TableParagraph"/>
              <w:numPr>
                <w:ilvl w:val="0"/>
                <w:numId w:val="13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sin simular:</w:t>
            </w:r>
          </w:p>
          <w:p w14:paraId="5A4DDBA8" w14:textId="0FF3E74B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91B2D27" w14:textId="77777777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5CD7F3EC" w14:textId="77777777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661F41BF" w14:textId="5A6B5B30" w:rsidR="00B111D3" w:rsidRPr="00B111D3" w:rsidRDefault="00B111D3" w:rsidP="00B111D3">
            <w:pPr>
              <w:pStyle w:val="TableParagraph"/>
              <w:numPr>
                <w:ilvl w:val="0"/>
                <w:numId w:val="13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noProof/>
                <w:color w:val="C0504D" w:themeColor="accent2"/>
                <w:spacing w:val="2"/>
                <w:w w:val="95"/>
                <w:sz w:val="21"/>
              </w:rPr>
              <w:drawing>
                <wp:anchor distT="0" distB="0" distL="114300" distR="114300" simplePos="0" relativeHeight="251658250" behindDoc="0" locked="0" layoutInCell="1" allowOverlap="1" wp14:anchorId="65C4B262" wp14:editId="02107084">
                  <wp:simplePos x="0" y="0"/>
                  <wp:positionH relativeFrom="column">
                    <wp:posOffset>462915</wp:posOffset>
                  </wp:positionH>
                  <wp:positionV relativeFrom="paragraph">
                    <wp:posOffset>210185</wp:posOffset>
                  </wp:positionV>
                  <wp:extent cx="1720850" cy="598170"/>
                  <wp:effectExtent l="0" t="0" r="0" b="0"/>
                  <wp:wrapTopAndBottom/>
                  <wp:docPr id="28" name="Imagen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0850" cy="5981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magen del 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ngresado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/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Código/Activar</w:t>
            </w:r>
          </w:p>
          <w:p w14:paraId="2BA472F8" w14:textId="0798FB80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12F51D1E" w14:textId="606AC38A" w:rsidR="00B111D3" w:rsidRDefault="00B111D3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24893F35" w14:textId="1F6FB788" w:rsidR="003332C9" w:rsidRDefault="003332C9" w:rsidP="003332C9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8CCA583" w14:textId="4B8B9988" w:rsidR="003332C9" w:rsidRPr="00B111D3" w:rsidRDefault="00B111D3" w:rsidP="00B111D3">
            <w:pPr>
              <w:pStyle w:val="TableParagraph"/>
              <w:numPr>
                <w:ilvl w:val="0"/>
                <w:numId w:val="13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al simular:</w:t>
            </w:r>
          </w:p>
          <w:p w14:paraId="338E28DD" w14:textId="6FC274BC" w:rsidR="003332C9" w:rsidRPr="00B111D3" w:rsidRDefault="003332C9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120530F5" w14:textId="6C33E6C4" w:rsidR="003332C9" w:rsidRPr="00B111D3" w:rsidRDefault="003332C9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1E28DD26" w14:textId="20B8BCAB" w:rsidR="003332C9" w:rsidRPr="00B111D3" w:rsidRDefault="003332C9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47DCD4C6" w14:textId="77777777" w:rsidR="007A6862" w:rsidRDefault="00B111D3" w:rsidP="00B111D3">
            <w:pPr>
              <w:pStyle w:val="TableParagraph"/>
              <w:numPr>
                <w:ilvl w:val="0"/>
                <w:numId w:val="13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Comprobación de la realización en el espacio asignado en </w:t>
            </w:r>
            <w:proofErr w:type="spellStart"/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TinkerCad</w:t>
            </w:r>
            <w:proofErr w:type="spellEnd"/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: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 </w:t>
            </w:r>
          </w:p>
          <w:p w14:paraId="2421E44A" w14:textId="19CF7219" w:rsidR="00FA28E1" w:rsidRPr="003220E5" w:rsidRDefault="00B111D3" w:rsidP="003220E5">
            <w:pPr>
              <w:pStyle w:val="TableParagraph"/>
              <w:spacing w:line="242" w:lineRule="exact"/>
              <w:ind w:left="108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4BACC6" w:themeColor="accent5"/>
                <w:spacing w:val="2"/>
                <w:w w:val="95"/>
                <w:sz w:val="21"/>
              </w:rPr>
              <w:t>SI existe/NO existe</w:t>
            </w:r>
          </w:p>
          <w:p w14:paraId="5BA25108" w14:textId="77777777" w:rsidR="00482669" w:rsidRDefault="00482669" w:rsidP="00005EB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3F4CC366" w14:textId="77777777" w:rsidR="00482669" w:rsidRDefault="00482669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37AA3244" w14:textId="77777777" w:rsidR="003220E5" w:rsidRDefault="003220E5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04402FEF" w14:textId="0C9B842D" w:rsidR="003220E5" w:rsidRPr="003220E5" w:rsidRDefault="003220E5" w:rsidP="00FA28E1">
            <w:pPr>
              <w:pStyle w:val="TableParagraph"/>
              <w:spacing w:line="242" w:lineRule="exact"/>
              <w:ind w:left="720"/>
              <w:rPr>
                <w:rFonts w:ascii="Arial" w:hAnsi="Arial" w:cs="Arial"/>
                <w:b/>
                <w:bCs/>
                <w:color w:val="0070C0"/>
                <w:spacing w:val="2"/>
                <w:w w:val="95"/>
                <w:sz w:val="21"/>
              </w:rPr>
            </w:pPr>
            <w:r w:rsidRPr="003220E5">
              <w:rPr>
                <w:rFonts w:ascii="Segoe UI Emoji" w:hAnsi="Segoe UI Emoji" w:cs="Segoe UI Emoji"/>
                <w:b/>
                <w:bCs/>
                <w:color w:val="0070C0"/>
                <w:spacing w:val="2"/>
                <w:w w:val="95"/>
                <w:sz w:val="21"/>
              </w:rPr>
              <w:t>🔍</w:t>
            </w:r>
            <w:r w:rsidRPr="003220E5">
              <w:rPr>
                <w:rFonts w:ascii="Arial" w:hAnsi="Arial" w:cs="Arial"/>
                <w:b/>
                <w:bCs/>
                <w:color w:val="0070C0"/>
                <w:spacing w:val="2"/>
                <w:w w:val="95"/>
                <w:sz w:val="21"/>
              </w:rPr>
              <w:t xml:space="preserve"> Explicación de funciones usadas en </w:t>
            </w:r>
            <w:proofErr w:type="spellStart"/>
            <w:r w:rsidRPr="003220E5">
              <w:rPr>
                <w:rFonts w:ascii="Arial" w:hAnsi="Arial" w:cs="Arial"/>
                <w:b/>
                <w:bCs/>
                <w:color w:val="0070C0"/>
                <w:spacing w:val="2"/>
                <w:w w:val="95"/>
                <w:sz w:val="21"/>
              </w:rPr>
              <w:t>Lab</w:t>
            </w:r>
            <w:proofErr w:type="spellEnd"/>
            <w:r w:rsidRPr="003220E5">
              <w:rPr>
                <w:rFonts w:ascii="Arial" w:hAnsi="Arial" w:cs="Arial"/>
                <w:b/>
                <w:bCs/>
                <w:color w:val="0070C0"/>
                <w:spacing w:val="2"/>
                <w:w w:val="95"/>
                <w:sz w:val="21"/>
              </w:rPr>
              <w:t xml:space="preserve"> 1 – "Encendido de Pin"</w:t>
            </w:r>
          </w:p>
          <w:p w14:paraId="7C9E551C" w14:textId="77777777" w:rsidR="003220E5" w:rsidRPr="003220E5" w:rsidRDefault="003220E5" w:rsidP="003220E5">
            <w:pPr>
              <w:pStyle w:val="Heading3"/>
              <w:ind w:left="1080"/>
              <w:rPr>
                <w:rFonts w:ascii="Times New Roman" w:eastAsia="Times New Roman" w:hAnsi="Times New Roman" w:cs="Times New Roman"/>
                <w:sz w:val="22"/>
                <w:szCs w:val="22"/>
                <w:lang w:val="es-MX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3220E5">
              <w:rPr>
                <w:sz w:val="22"/>
                <w:szCs w:val="22"/>
              </w:rPr>
              <w:t xml:space="preserve"> </w:t>
            </w:r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 xml:space="preserve">void </w:t>
            </w:r>
            <w:proofErr w:type="gramStart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setup(</w:t>
            </w:r>
            <w:proofErr w:type="gramEnd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)</w:t>
            </w:r>
          </w:p>
          <w:p w14:paraId="6134152C" w14:textId="77777777" w:rsidR="003220E5" w:rsidRPr="003220E5" w:rsidRDefault="003220E5" w:rsidP="003220E5">
            <w:pPr>
              <w:widowControl/>
              <w:numPr>
                <w:ilvl w:val="0"/>
                <w:numId w:val="39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t xml:space="preserve">Es una </w:t>
            </w:r>
            <w:r w:rsidRPr="003220E5">
              <w:rPr>
                <w:rStyle w:val="Strong"/>
              </w:rPr>
              <w:t>función especial</w:t>
            </w:r>
            <w:r w:rsidRPr="003220E5">
              <w:t xml:space="preserve"> que </w:t>
            </w:r>
            <w:r w:rsidRPr="003220E5">
              <w:rPr>
                <w:rStyle w:val="Strong"/>
              </w:rPr>
              <w:t>se ejecuta una sola vez</w:t>
            </w:r>
            <w:r w:rsidRPr="003220E5">
              <w:t xml:space="preserve"> al inicio del programa (cuando Arduino se reinicia o se energiza).</w:t>
            </w:r>
          </w:p>
          <w:p w14:paraId="261D1885" w14:textId="77777777" w:rsidR="003220E5" w:rsidRPr="003220E5" w:rsidRDefault="003220E5" w:rsidP="003220E5">
            <w:pPr>
              <w:widowControl/>
              <w:numPr>
                <w:ilvl w:val="0"/>
                <w:numId w:val="39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t>Aquí se colocan todas las configuraciones iniciales del programa.</w:t>
            </w:r>
          </w:p>
          <w:p w14:paraId="20E28B3C" w14:textId="35BC4E1E" w:rsidR="003220E5" w:rsidRDefault="003220E5" w:rsidP="003220E5">
            <w:pPr>
              <w:widowControl/>
              <w:numPr>
                <w:ilvl w:val="0"/>
                <w:numId w:val="39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t xml:space="preserve">En este caso, se utiliza para definir que el pin 13 será una </w:t>
            </w:r>
            <w:r w:rsidRPr="003220E5">
              <w:rPr>
                <w:rStyle w:val="Strong"/>
              </w:rPr>
              <w:t>salida digital</w:t>
            </w:r>
            <w:r w:rsidRPr="003220E5">
              <w:t>.</w:t>
            </w:r>
          </w:p>
          <w:p w14:paraId="2E044122" w14:textId="77777777" w:rsidR="003220E5" w:rsidRPr="003220E5" w:rsidRDefault="003220E5" w:rsidP="003220E5">
            <w:pPr>
              <w:pStyle w:val="Heading3"/>
              <w:ind w:left="1080"/>
              <w:rPr>
                <w:sz w:val="22"/>
                <w:szCs w:val="22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3220E5">
              <w:rPr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pinMode</w:t>
            </w:r>
            <w:proofErr w:type="spellEnd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(</w:t>
            </w:r>
            <w:proofErr w:type="gramEnd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13, OUTPUT</w:t>
            </w:r>
            <w:proofErr w:type="gramStart"/>
            <w:r w:rsidRPr="003220E5">
              <w:rPr>
                <w:rStyle w:val="HTMLCode"/>
                <w:rFonts w:eastAsiaTheme="majorEastAsia"/>
                <w:sz w:val="22"/>
                <w:szCs w:val="22"/>
              </w:rPr>
              <w:t>);</w:t>
            </w:r>
            <w:proofErr w:type="gramEnd"/>
          </w:p>
          <w:p w14:paraId="74438200" w14:textId="77777777" w:rsidR="003220E5" w:rsidRPr="003220E5" w:rsidRDefault="003220E5" w:rsidP="003220E5">
            <w:pPr>
              <w:widowControl/>
              <w:numPr>
                <w:ilvl w:val="0"/>
                <w:numId w:val="40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t xml:space="preserve">Esta instrucción </w:t>
            </w:r>
            <w:r w:rsidRPr="003220E5">
              <w:rPr>
                <w:rStyle w:val="Strong"/>
              </w:rPr>
              <w:t>configura el pin 13 como salida</w:t>
            </w:r>
            <w:r w:rsidRPr="003220E5">
              <w:t>.</w:t>
            </w:r>
          </w:p>
          <w:p w14:paraId="5CDF333C" w14:textId="77777777" w:rsidR="003220E5" w:rsidRPr="003220E5" w:rsidRDefault="003220E5" w:rsidP="003220E5">
            <w:pPr>
              <w:widowControl/>
              <w:numPr>
                <w:ilvl w:val="0"/>
                <w:numId w:val="40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rPr>
                <w:rStyle w:val="HTMLCode"/>
                <w:rFonts w:eastAsia="Arial MT"/>
                <w:sz w:val="22"/>
                <w:szCs w:val="22"/>
              </w:rPr>
              <w:t>13</w:t>
            </w:r>
            <w:r w:rsidRPr="003220E5">
              <w:t xml:space="preserve"> es el número del pin digital (en la placa Arduino Uno, ese pin tiene conectado un LED integrado).</w:t>
            </w:r>
          </w:p>
          <w:p w14:paraId="0971E351" w14:textId="67B1071F" w:rsidR="003220E5" w:rsidRDefault="003220E5" w:rsidP="003220E5">
            <w:pPr>
              <w:widowControl/>
              <w:numPr>
                <w:ilvl w:val="0"/>
                <w:numId w:val="40"/>
              </w:numPr>
              <w:autoSpaceDE/>
              <w:autoSpaceDN/>
              <w:spacing w:before="100" w:beforeAutospacing="1" w:after="100" w:afterAutospacing="1"/>
              <w:ind w:left="1800"/>
            </w:pPr>
            <w:r w:rsidRPr="003220E5">
              <w:rPr>
                <w:rStyle w:val="HTMLCode"/>
                <w:rFonts w:eastAsia="Arial MT"/>
                <w:sz w:val="22"/>
                <w:szCs w:val="22"/>
              </w:rPr>
              <w:t>OUTPUT</w:t>
            </w:r>
            <w:r w:rsidRPr="003220E5">
              <w:t xml:space="preserve"> indica que el pin se usará para </w:t>
            </w:r>
            <w:r w:rsidRPr="003220E5">
              <w:rPr>
                <w:rStyle w:val="Strong"/>
              </w:rPr>
              <w:t>enviar voltaje</w:t>
            </w:r>
            <w:r w:rsidRPr="003220E5">
              <w:t>, no para recibirlo.</w:t>
            </w:r>
          </w:p>
          <w:p w14:paraId="21DA12EE" w14:textId="77777777" w:rsidR="006B00EC" w:rsidRPr="00526BA0" w:rsidRDefault="006B00EC" w:rsidP="006B00EC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highlight w:val="lightGray"/>
              </w:rPr>
            </w:pPr>
            <w:proofErr w:type="spellStart"/>
            <w:r w:rsidRPr="00526BA0">
              <w:rPr>
                <w:highlight w:val="lightGray"/>
              </w:rPr>
              <w:t>void</w:t>
            </w:r>
            <w:proofErr w:type="spellEnd"/>
            <w:r w:rsidRPr="00526BA0">
              <w:rPr>
                <w:highlight w:val="lightGray"/>
              </w:rPr>
              <w:t xml:space="preserve"> </w:t>
            </w:r>
            <w:proofErr w:type="spellStart"/>
            <w:proofErr w:type="gramStart"/>
            <w:r w:rsidRPr="00526BA0">
              <w:rPr>
                <w:highlight w:val="lightGray"/>
              </w:rPr>
              <w:t>setup</w:t>
            </w:r>
            <w:proofErr w:type="spellEnd"/>
            <w:r w:rsidRPr="00526BA0">
              <w:rPr>
                <w:highlight w:val="lightGray"/>
              </w:rPr>
              <w:t>(</w:t>
            </w:r>
            <w:proofErr w:type="gramEnd"/>
            <w:r w:rsidRPr="00526BA0">
              <w:rPr>
                <w:highlight w:val="lightGray"/>
              </w:rPr>
              <w:t>) {</w:t>
            </w:r>
          </w:p>
          <w:p w14:paraId="4614EDB5" w14:textId="77777777" w:rsidR="006B00EC" w:rsidRPr="00526BA0" w:rsidRDefault="006B00EC" w:rsidP="006B00EC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highlight w:val="lightGray"/>
              </w:rPr>
            </w:pPr>
            <w:r w:rsidRPr="00526BA0">
              <w:rPr>
                <w:highlight w:val="lightGray"/>
              </w:rPr>
              <w:t xml:space="preserve">  </w:t>
            </w:r>
            <w:proofErr w:type="spellStart"/>
            <w:proofErr w:type="gramStart"/>
            <w:r w:rsidRPr="00526BA0">
              <w:rPr>
                <w:highlight w:val="lightGray"/>
              </w:rPr>
              <w:t>pinMode</w:t>
            </w:r>
            <w:proofErr w:type="spellEnd"/>
            <w:r w:rsidRPr="00526BA0">
              <w:rPr>
                <w:highlight w:val="lightGray"/>
              </w:rPr>
              <w:t>(</w:t>
            </w:r>
            <w:proofErr w:type="gramEnd"/>
            <w:r w:rsidRPr="00526BA0">
              <w:rPr>
                <w:highlight w:val="lightGray"/>
              </w:rPr>
              <w:t>13, OUTPUT);</w:t>
            </w:r>
          </w:p>
          <w:p w14:paraId="2BF009E7" w14:textId="77777777" w:rsidR="006B00EC" w:rsidRPr="003220E5" w:rsidRDefault="006B00EC" w:rsidP="006B00EC">
            <w:pPr>
              <w:widowControl/>
              <w:autoSpaceDE/>
              <w:autoSpaceDN/>
              <w:spacing w:before="100" w:beforeAutospacing="1" w:after="100" w:afterAutospacing="1"/>
              <w:ind w:left="2160"/>
            </w:pPr>
            <w:r w:rsidRPr="00526BA0">
              <w:rPr>
                <w:highlight w:val="lightGray"/>
              </w:rPr>
              <w:t>}</w:t>
            </w:r>
          </w:p>
          <w:p w14:paraId="077EADB1" w14:textId="77777777" w:rsidR="006B00EC" w:rsidRDefault="006B00EC" w:rsidP="006B00EC">
            <w:pPr>
              <w:widowControl/>
              <w:autoSpaceDE/>
              <w:autoSpaceDN/>
              <w:spacing w:before="100" w:beforeAutospacing="1" w:after="100" w:afterAutospacing="1"/>
              <w:ind w:left="1800"/>
            </w:pPr>
          </w:p>
          <w:p w14:paraId="540832E1" w14:textId="77777777" w:rsidR="003220E5" w:rsidRPr="003220E5" w:rsidRDefault="003220E5" w:rsidP="003220E5">
            <w:pPr>
              <w:pStyle w:val="Heading3"/>
              <w:ind w:left="1080"/>
              <w:rPr>
                <w:rFonts w:ascii="Segoe UI Emoji" w:hAnsi="Segoe UI Emoji" w:cs="Segoe UI Emoji"/>
                <w:sz w:val="22"/>
                <w:szCs w:val="22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 xml:space="preserve">🔹 void </w:t>
            </w:r>
            <w:proofErr w:type="gramStart"/>
            <w:r w:rsidRPr="003220E5">
              <w:rPr>
                <w:rFonts w:ascii="Segoe UI Emoji" w:hAnsi="Segoe UI Emoji" w:cs="Segoe UI Emoji"/>
                <w:sz w:val="22"/>
                <w:szCs w:val="22"/>
              </w:rPr>
              <w:t>loop(</w:t>
            </w:r>
            <w:proofErr w:type="gramEnd"/>
            <w:r w:rsidRPr="003220E5">
              <w:rPr>
                <w:rFonts w:ascii="Segoe UI Emoji" w:hAnsi="Segoe UI Emoji" w:cs="Segoe UI Emoji"/>
                <w:sz w:val="22"/>
                <w:szCs w:val="22"/>
              </w:rPr>
              <w:t>)</w:t>
            </w:r>
          </w:p>
          <w:p w14:paraId="5994CA43" w14:textId="77777777" w:rsidR="003220E5" w:rsidRPr="003220E5" w:rsidRDefault="003220E5" w:rsidP="003220E5">
            <w:pPr>
              <w:widowControl/>
              <w:numPr>
                <w:ilvl w:val="0"/>
                <w:numId w:val="41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Esta función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se repite infinitamente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después de que termina </w:t>
            </w:r>
            <w:proofErr w:type="spellStart"/>
            <w:proofErr w:type="gramStart"/>
            <w:r w:rsidRPr="003220E5">
              <w:rPr>
                <w:rFonts w:ascii="Arial" w:eastAsia="Times New Roman" w:hAnsi="Arial" w:cs="Arial"/>
                <w:lang w:val="es-MX" w:eastAsia="es-MX"/>
              </w:rPr>
              <w:t>setup</w:t>
            </w:r>
            <w:proofErr w:type="spellEnd"/>
            <w:r w:rsidRPr="003220E5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3220E5">
              <w:rPr>
                <w:rFonts w:ascii="Arial" w:eastAsia="Times New Roman" w:hAnsi="Arial" w:cs="Arial"/>
                <w:lang w:val="es-MX" w:eastAsia="es-MX"/>
              </w:rPr>
              <w:t>).</w:t>
            </w:r>
          </w:p>
          <w:p w14:paraId="3C205517" w14:textId="77777777" w:rsidR="003220E5" w:rsidRDefault="003220E5" w:rsidP="003220E5">
            <w:pPr>
              <w:widowControl/>
              <w:numPr>
                <w:ilvl w:val="0"/>
                <w:numId w:val="41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Aquí va el código que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se ejecuta continuamente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mientras Arduino esté encendido.</w:t>
            </w:r>
          </w:p>
          <w:p w14:paraId="64FA7C12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void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loop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 {</w:t>
            </w:r>
          </w:p>
          <w:p w14:paraId="7876B1A0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13, HIGH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7C894753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lastRenderedPageBreak/>
              <w:t xml:space="preserve"> 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delay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1000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39823343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highlight w:val="lightGray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13, LOW);</w:t>
            </w:r>
          </w:p>
          <w:p w14:paraId="52F571C6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highlight w:val="lightGray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delay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1000);</w:t>
            </w:r>
          </w:p>
          <w:p w14:paraId="5A147851" w14:textId="2D1A8A01" w:rsidR="00F07634" w:rsidRPr="003220E5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}</w:t>
            </w:r>
          </w:p>
          <w:p w14:paraId="3F6D2AA6" w14:textId="77777777" w:rsidR="003220E5" w:rsidRPr="003220E5" w:rsidRDefault="003220E5" w:rsidP="003220E5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pict w14:anchorId="7CB8C285">
                <v:rect id="_x0000_i2051" style="width:0;height:1.5pt" o:hralign="center" o:hrstd="t" o:hr="t" fillcolor="#a0a0a0" stroked="f"/>
              </w:pict>
            </w:r>
          </w:p>
          <w:p w14:paraId="5A09ED3B" w14:textId="77777777" w:rsidR="003220E5" w:rsidRPr="003220E5" w:rsidRDefault="003220E5" w:rsidP="003220E5">
            <w:pPr>
              <w:pStyle w:val="Heading3"/>
              <w:ind w:left="1080"/>
              <w:rPr>
                <w:rFonts w:ascii="Segoe UI Emoji" w:hAnsi="Segoe UI Emoji" w:cs="Segoe UI Emoji"/>
                <w:sz w:val="22"/>
                <w:szCs w:val="22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 xml:space="preserve">🔹 </w:t>
            </w:r>
            <w:proofErr w:type="spellStart"/>
            <w:proofErr w:type="gramStart"/>
            <w:r w:rsidRPr="003220E5">
              <w:rPr>
                <w:rFonts w:ascii="Segoe UI Emoji" w:hAnsi="Segoe UI Emoji" w:cs="Segoe UI Emoji"/>
                <w:sz w:val="22"/>
                <w:szCs w:val="22"/>
              </w:rPr>
              <w:t>digitalWrite</w:t>
            </w:r>
            <w:proofErr w:type="spellEnd"/>
            <w:r w:rsidRPr="003220E5">
              <w:rPr>
                <w:rFonts w:ascii="Segoe UI Emoji" w:hAnsi="Segoe UI Emoji" w:cs="Segoe UI Emoji"/>
                <w:sz w:val="22"/>
                <w:szCs w:val="22"/>
              </w:rPr>
              <w:t>(</w:t>
            </w:r>
            <w:proofErr w:type="gramEnd"/>
            <w:r w:rsidRPr="003220E5">
              <w:rPr>
                <w:rFonts w:ascii="Segoe UI Emoji" w:hAnsi="Segoe UI Emoji" w:cs="Segoe UI Emoji"/>
                <w:sz w:val="22"/>
                <w:szCs w:val="22"/>
              </w:rPr>
              <w:t>13, HIGH);</w:t>
            </w:r>
          </w:p>
          <w:p w14:paraId="49DEE2D9" w14:textId="77777777" w:rsidR="003220E5" w:rsidRPr="003220E5" w:rsidRDefault="003220E5" w:rsidP="003220E5">
            <w:pPr>
              <w:widowControl/>
              <w:numPr>
                <w:ilvl w:val="0"/>
                <w:numId w:val="42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r w:rsidRPr="003220E5">
              <w:rPr>
                <w:rFonts w:ascii="Arial" w:eastAsia="Times New Roman" w:hAnsi="Arial" w:cs="Arial"/>
                <w:lang w:val="es-MX" w:eastAsia="es-MX"/>
              </w:rPr>
              <w:t>Envia</w:t>
            </w:r>
            <w:proofErr w:type="spellEnd"/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una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señal de 5V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al pin 13 (estado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ALTO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o 1).</w:t>
            </w:r>
          </w:p>
          <w:p w14:paraId="06B186B0" w14:textId="77777777" w:rsidR="003220E5" w:rsidRPr="003220E5" w:rsidRDefault="003220E5" w:rsidP="003220E5">
            <w:pPr>
              <w:widowControl/>
              <w:numPr>
                <w:ilvl w:val="0"/>
                <w:numId w:val="42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>En este caso, enciende el LED conectado al pin 13.</w:t>
            </w:r>
          </w:p>
          <w:p w14:paraId="6388B7F8" w14:textId="77777777" w:rsidR="003220E5" w:rsidRPr="003220E5" w:rsidRDefault="003220E5" w:rsidP="003220E5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pict w14:anchorId="570B5795">
                <v:rect id="_x0000_i2052" style="width:0;height:1.5pt" o:hralign="center" o:hrstd="t" o:hr="t" fillcolor="#a0a0a0" stroked="f"/>
              </w:pict>
            </w:r>
          </w:p>
          <w:p w14:paraId="0F06A17A" w14:textId="77777777" w:rsidR="003220E5" w:rsidRPr="003220E5" w:rsidRDefault="003220E5" w:rsidP="003220E5">
            <w:pPr>
              <w:pStyle w:val="Heading3"/>
              <w:ind w:left="1080"/>
              <w:rPr>
                <w:rFonts w:ascii="Segoe UI Emoji" w:hAnsi="Segoe UI Emoji" w:cs="Segoe UI Emoji"/>
                <w:sz w:val="22"/>
                <w:szCs w:val="22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 xml:space="preserve">🔹 </w:t>
            </w:r>
            <w:proofErr w:type="spellStart"/>
            <w:proofErr w:type="gramStart"/>
            <w:r w:rsidRPr="003220E5">
              <w:rPr>
                <w:rFonts w:ascii="Segoe UI Emoji" w:hAnsi="Segoe UI Emoji" w:cs="Segoe UI Emoji"/>
                <w:sz w:val="22"/>
                <w:szCs w:val="22"/>
              </w:rPr>
              <w:t>delay</w:t>
            </w:r>
            <w:proofErr w:type="spellEnd"/>
            <w:r w:rsidRPr="003220E5">
              <w:rPr>
                <w:rFonts w:ascii="Segoe UI Emoji" w:hAnsi="Segoe UI Emoji" w:cs="Segoe UI Emoji"/>
                <w:sz w:val="22"/>
                <w:szCs w:val="22"/>
              </w:rPr>
              <w:t>(</w:t>
            </w:r>
            <w:proofErr w:type="gramEnd"/>
            <w:r w:rsidRPr="003220E5">
              <w:rPr>
                <w:rFonts w:ascii="Segoe UI Emoji" w:hAnsi="Segoe UI Emoji" w:cs="Segoe UI Emoji"/>
                <w:sz w:val="22"/>
                <w:szCs w:val="22"/>
              </w:rPr>
              <w:t>1000);</w:t>
            </w:r>
          </w:p>
          <w:p w14:paraId="0C6D8CE1" w14:textId="77777777" w:rsidR="003220E5" w:rsidRPr="003220E5" w:rsidRDefault="003220E5" w:rsidP="003220E5">
            <w:pPr>
              <w:widowControl/>
              <w:numPr>
                <w:ilvl w:val="0"/>
                <w:numId w:val="43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Pausa el programa durante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1000 milisegundos (1 segundo)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>.</w:t>
            </w:r>
          </w:p>
          <w:p w14:paraId="61C2591F" w14:textId="77777777" w:rsidR="003220E5" w:rsidRPr="003220E5" w:rsidRDefault="003220E5" w:rsidP="003220E5">
            <w:pPr>
              <w:widowControl/>
              <w:numPr>
                <w:ilvl w:val="0"/>
                <w:numId w:val="43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Se usa para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crear un retardo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antes de la siguiente instrucción.</w:t>
            </w:r>
          </w:p>
          <w:p w14:paraId="2EB7EDED" w14:textId="1FC2C4AA" w:rsidR="003220E5" w:rsidRPr="003220E5" w:rsidRDefault="003220E5" w:rsidP="003220E5">
            <w:pPr>
              <w:widowControl/>
              <w:numPr>
                <w:ilvl w:val="0"/>
                <w:numId w:val="43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>Es útil para que el LED se mantenga encendido o apagado el tiempo suficiente para ser visible.</w:t>
            </w:r>
          </w:p>
          <w:p w14:paraId="612F7822" w14:textId="77777777" w:rsidR="003220E5" w:rsidRPr="003220E5" w:rsidRDefault="003220E5" w:rsidP="003220E5">
            <w:pPr>
              <w:pStyle w:val="Heading3"/>
              <w:ind w:left="108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3220E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digitalWrite</w:t>
            </w:r>
            <w:proofErr w:type="spellEnd"/>
            <w:r w:rsidRPr="003220E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(</w:t>
            </w:r>
            <w:proofErr w:type="gramEnd"/>
            <w:r w:rsidRPr="003220E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13, LOW</w:t>
            </w:r>
            <w:proofErr w:type="gramStart"/>
            <w:r w:rsidRPr="003220E5">
              <w:rPr>
                <w:rFonts w:ascii="Arial" w:hAnsi="Arial" w:cs="Arial"/>
                <w:b w:val="0"/>
                <w:bCs w:val="0"/>
                <w:sz w:val="22"/>
                <w:szCs w:val="22"/>
              </w:rPr>
              <w:t>);</w:t>
            </w:r>
            <w:proofErr w:type="gramEnd"/>
          </w:p>
          <w:p w14:paraId="7520A4CA" w14:textId="77777777" w:rsidR="003220E5" w:rsidRPr="003220E5" w:rsidRDefault="003220E5" w:rsidP="003220E5">
            <w:pPr>
              <w:widowControl/>
              <w:numPr>
                <w:ilvl w:val="0"/>
                <w:numId w:val="44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Envía una señal de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0V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al pin 13 (estado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BAJO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 o 0).</w:t>
            </w:r>
          </w:p>
          <w:p w14:paraId="005EBD91" w14:textId="77777777" w:rsidR="003220E5" w:rsidRPr="003220E5" w:rsidRDefault="003220E5" w:rsidP="00F07634">
            <w:pPr>
              <w:widowControl/>
              <w:numPr>
                <w:ilvl w:val="0"/>
                <w:numId w:val="44"/>
              </w:numPr>
              <w:tabs>
                <w:tab w:val="num" w:pos="720"/>
              </w:tabs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3220E5">
              <w:rPr>
                <w:rFonts w:ascii="Arial" w:eastAsia="Times New Roman" w:hAnsi="Arial" w:cs="Arial"/>
                <w:lang w:val="es-MX" w:eastAsia="es-MX"/>
              </w:rPr>
              <w:t xml:space="preserve">Esto </w:t>
            </w:r>
            <w:r w:rsidRPr="003220E5">
              <w:rPr>
                <w:rFonts w:ascii="Arial" w:eastAsia="Times New Roman" w:hAnsi="Arial" w:cs="Arial"/>
                <w:b/>
                <w:bCs/>
                <w:lang w:val="es-MX" w:eastAsia="es-MX"/>
              </w:rPr>
              <w:t>apaga el LED</w:t>
            </w:r>
            <w:r w:rsidRPr="003220E5">
              <w:rPr>
                <w:rFonts w:ascii="Arial" w:eastAsia="Times New Roman" w:hAnsi="Arial" w:cs="Arial"/>
                <w:lang w:val="es-MX" w:eastAsia="es-MX"/>
              </w:rPr>
              <w:t>.</w:t>
            </w:r>
          </w:p>
          <w:p w14:paraId="4D752E50" w14:textId="77777777" w:rsidR="00F07634" w:rsidRPr="00F07634" w:rsidRDefault="00F07634" w:rsidP="00F07634">
            <w:pPr>
              <w:pStyle w:val="TableParagraph"/>
              <w:spacing w:line="242" w:lineRule="exact"/>
              <w:ind w:left="1440"/>
              <w:rPr>
                <w:rFonts w:ascii="Segoe UI Emoji" w:hAnsi="Segoe UI Emoji" w:cs="Segoe UI Emoji"/>
                <w:b/>
                <w:bCs/>
                <w:color w:val="A6A6A6"/>
                <w:spacing w:val="2"/>
                <w:w w:val="95"/>
                <w:sz w:val="21"/>
                <w:lang w:val="es-MX"/>
              </w:rPr>
            </w:pPr>
            <w:r w:rsidRPr="00F07634">
              <w:rPr>
                <w:rFonts w:ascii="Segoe UI Emoji" w:hAnsi="Segoe UI Emoji" w:cs="Segoe UI Emoji"/>
                <w:b/>
                <w:bCs/>
                <w:color w:val="A6A6A6"/>
                <w:spacing w:val="2"/>
                <w:w w:val="95"/>
                <w:sz w:val="21"/>
                <w:lang w:val="es-MX"/>
              </w:rPr>
              <w:t>🧠 Resultado final:</w:t>
            </w:r>
          </w:p>
          <w:p w14:paraId="237EA482" w14:textId="77777777" w:rsidR="00F07634" w:rsidRPr="00F07634" w:rsidRDefault="00F07634" w:rsidP="00F07634">
            <w:pPr>
              <w:pStyle w:val="TableParagraph"/>
              <w:spacing w:line="242" w:lineRule="exact"/>
              <w:ind w:left="1440"/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</w:pPr>
            <w:r w:rsidRPr="00F07634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>El programa enciende el LED durante un segundo, lo apaga otro segundo, y repite este ciclo infinitamente.</w:t>
            </w:r>
          </w:p>
          <w:p w14:paraId="139C2139" w14:textId="77777777" w:rsidR="003220E5" w:rsidRPr="00F07634" w:rsidRDefault="003220E5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</w:pPr>
          </w:p>
          <w:p w14:paraId="6414732C" w14:textId="77777777" w:rsidR="003220E5" w:rsidRDefault="003220E5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42238AA2" w14:textId="690E6356" w:rsidR="00005EB9" w:rsidRPr="00E72A15" w:rsidRDefault="00482669" w:rsidP="00005EB9">
            <w:pPr>
              <w:pStyle w:val="TableParagraph"/>
              <w:numPr>
                <w:ilvl w:val="0"/>
                <w:numId w:val="31"/>
              </w:numPr>
              <w:spacing w:line="242" w:lineRule="exact"/>
              <w:rPr>
                <w:rFonts w:ascii="Tahoma" w:hAnsi="Tahoma"/>
                <w:spacing w:val="2"/>
                <w:w w:val="95"/>
                <w:sz w:val="21"/>
              </w:rPr>
            </w:pPr>
            <w:r w:rsidRPr="00E72A15">
              <w:rPr>
                <w:b/>
                <w:bCs/>
              </w:rPr>
              <w:t>ACTIVIDAD</w:t>
            </w:r>
            <w:r w:rsidRPr="00E72A15">
              <w:rPr>
                <w:rFonts w:ascii="Tahoma" w:hAnsi="Tahoma"/>
                <w:b/>
                <w:bCs/>
                <w:spacing w:val="2"/>
                <w:w w:val="95"/>
                <w:sz w:val="21"/>
                <w:lang w:val="es-MX"/>
              </w:rPr>
              <w:t xml:space="preserve"> LAB2:</w:t>
            </w:r>
            <w:r w:rsidR="00E72A15" w:rsidRPr="00E72A15">
              <w:rPr>
                <w:rFonts w:ascii="Tahoma" w:hAnsi="Tahoma"/>
                <w:b/>
                <w:bCs/>
                <w:spacing w:val="2"/>
                <w:w w:val="95"/>
                <w:sz w:val="21"/>
                <w:lang w:val="es-MX"/>
              </w:rPr>
              <w:t xml:space="preserve"> </w:t>
            </w:r>
            <w:r w:rsidR="00E72A15" w:rsidRPr="00E72A15">
              <w:rPr>
                <w:rFonts w:ascii="Tahoma" w:hAnsi="Tahoma"/>
                <w:spacing w:val="2"/>
                <w:w w:val="95"/>
                <w:sz w:val="21"/>
                <w:lang w:val="es-MX"/>
              </w:rPr>
              <w:t xml:space="preserve">Semana </w:t>
            </w:r>
            <w:r w:rsidR="00E72A15">
              <w:rPr>
                <w:rFonts w:ascii="Tahoma" w:hAnsi="Tahoma"/>
                <w:spacing w:val="2"/>
                <w:w w:val="95"/>
                <w:sz w:val="21"/>
                <w:lang w:val="es-MX"/>
              </w:rPr>
              <w:t>1</w:t>
            </w:r>
            <w:r w:rsidR="00E72A15" w:rsidRPr="00E72A15">
              <w:rPr>
                <w:rFonts w:ascii="Tahoma" w:hAnsi="Tahoma"/>
                <w:spacing w:val="2"/>
                <w:w w:val="95"/>
                <w:sz w:val="21"/>
                <w:lang w:val="es-MX"/>
              </w:rPr>
              <w:t>/12</w:t>
            </w:r>
          </w:p>
          <w:p w14:paraId="389668CF" w14:textId="1927E941" w:rsidR="00482669" w:rsidRPr="00E72A15" w:rsidRDefault="00482669" w:rsidP="00005EB9">
            <w:pPr>
              <w:pStyle w:val="TableParagraph"/>
              <w:spacing w:line="242" w:lineRule="exact"/>
              <w:ind w:left="2160"/>
              <w:rPr>
                <w:rFonts w:ascii="Tahoma" w:hAnsi="Tahoma"/>
                <w:spacing w:val="2"/>
                <w:w w:val="95"/>
                <w:sz w:val="21"/>
              </w:rPr>
            </w:pPr>
            <w:r w:rsidRPr="00E72A15">
              <w:rPr>
                <w:rFonts w:ascii="Tahoma" w:hAnsi="Tahoma"/>
                <w:spacing w:val="2"/>
                <w:w w:val="95"/>
                <w:sz w:val="21"/>
              </w:rPr>
              <w:t>https://campusuniversidad.sabes.edu.mx/u2023/mod/resource/view.php?id=45259</w:t>
            </w:r>
          </w:p>
          <w:p w14:paraId="7EDA8A69" w14:textId="77777777" w:rsidR="00482669" w:rsidRPr="00005EB9" w:rsidRDefault="00482669" w:rsidP="0048266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7F2BDAFE" w14:textId="77FBD1FE" w:rsidR="00FA28E1" w:rsidRDefault="00482669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  <w:r w:rsidRPr="0048266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drawing>
                <wp:anchor distT="0" distB="0" distL="114300" distR="114300" simplePos="0" relativeHeight="251661326" behindDoc="0" locked="0" layoutInCell="1" allowOverlap="1" wp14:anchorId="5CAE577F" wp14:editId="17AC6BD1">
                  <wp:simplePos x="0" y="0"/>
                  <wp:positionH relativeFrom="column">
                    <wp:posOffset>520700</wp:posOffset>
                  </wp:positionH>
                  <wp:positionV relativeFrom="paragraph">
                    <wp:posOffset>353060</wp:posOffset>
                  </wp:positionV>
                  <wp:extent cx="1948815" cy="1835785"/>
                  <wp:effectExtent l="0" t="0" r="0" b="0"/>
                  <wp:wrapTopAndBottom/>
                  <wp:docPr id="4654866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5486649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8815" cy="1835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A28E1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>Evidencia ACTIVIDADES COMPLEMENTO Lab2</w:t>
            </w:r>
            <w:r w:rsidR="007A6862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: </w:t>
            </w:r>
            <w:r w:rsidR="007A6862" w:rsidRPr="007A6862">
              <w:rPr>
                <w:i/>
                <w:iCs/>
                <w:color w:val="00B0F0"/>
              </w:rPr>
              <w:t>https://www.tinkercad.com/classrooms/e1v5DJPj4qA/activities</w:t>
            </w:r>
          </w:p>
          <w:p w14:paraId="50F4AAD6" w14:textId="57725429" w:rsidR="007A6862" w:rsidRDefault="007A6862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16ACFE8C" w14:textId="77777777" w:rsidR="003220E5" w:rsidRPr="003220E5" w:rsidRDefault="003220E5" w:rsidP="003220E5">
            <w:pPr>
              <w:pStyle w:val="Heading2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🔧</w:t>
            </w: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 xml:space="preserve"> Laboratorio 2: Entradas y Salidas con Pulsador y LED</w:t>
            </w:r>
          </w:p>
          <w:p w14:paraId="05AE0A71" w14:textId="77777777" w:rsidR="003220E5" w:rsidRPr="003220E5" w:rsidRDefault="003220E5" w:rsidP="003220E5">
            <w:pPr>
              <w:pStyle w:val="FirstParagraph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Objetivo:</w:t>
            </w: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 xml:space="preserve"> Detectar la presión de un pulsador y encender un LED, usando condicionales y estructura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>antirebote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>.</w:t>
            </w:r>
          </w:p>
          <w:p w14:paraId="00D352C4" w14:textId="77777777" w:rsidR="003220E5" w:rsidRPr="003220E5" w:rsidRDefault="003220E5" w:rsidP="003220E5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lastRenderedPageBreak/>
              <w:t>Pasos:</w:t>
            </w:r>
          </w:p>
          <w:p w14:paraId="461AE825" w14:textId="77777777" w:rsidR="003220E5" w:rsidRPr="003220E5" w:rsidRDefault="003220E5" w:rsidP="003220E5">
            <w:pPr>
              <w:pStyle w:val="Compact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Arduino IDE.</w:t>
            </w:r>
          </w:p>
          <w:p w14:paraId="11489D1A" w14:textId="77777777" w:rsidR="003220E5" w:rsidRPr="003220E5" w:rsidRDefault="003220E5" w:rsidP="003220E5">
            <w:pPr>
              <w:pStyle w:val="Compact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Conectar la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tarjeta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29BF9C3A" w14:textId="77777777" w:rsidR="003220E5" w:rsidRPr="003220E5" w:rsidRDefault="003220E5" w:rsidP="003220E5">
            <w:pPr>
              <w:pStyle w:val="Compact"/>
              <w:numPr>
                <w:ilvl w:val="0"/>
                <w:numId w:val="35"/>
              </w:num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>Borrar el código del editor y escribir lo siguiente:</w:t>
            </w:r>
          </w:p>
          <w:p w14:paraId="22D55FAB" w14:textId="64A87A9A" w:rsidR="003220E5" w:rsidRDefault="00526BA0" w:rsidP="00526BA0">
            <w:pPr>
              <w:pStyle w:val="SourceCode"/>
              <w:ind w:left="1200"/>
              <w:rPr>
                <w:rStyle w:val="DataTypeTok"/>
                <w:rFonts w:ascii="Arial" w:hAnsi="Arial" w:cs="Arial"/>
              </w:rPr>
            </w:pPr>
            <w:r w:rsidRPr="00526BA0">
              <w:rPr>
                <w:rStyle w:val="DataTypeTok"/>
                <w:rFonts w:ascii="Arial" w:hAnsi="Arial" w:cs="Arial"/>
              </w:rPr>
              <w:drawing>
                <wp:inline distT="0" distB="0" distL="0" distR="0" wp14:anchorId="2E74409C" wp14:editId="5A728132">
                  <wp:extent cx="2596444" cy="1770528"/>
                  <wp:effectExtent l="0" t="0" r="0" b="1270"/>
                  <wp:docPr id="91375523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3755230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405" cy="17766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027B7B" w14:textId="77777777" w:rsidR="003220E5" w:rsidRPr="003220E5" w:rsidRDefault="003220E5" w:rsidP="003220E5">
            <w:pPr>
              <w:pStyle w:val="Compact"/>
              <w:numPr>
                <w:ilvl w:val="0"/>
                <w:numId w:val="34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Verific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l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ódig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(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palomita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).</w:t>
            </w:r>
          </w:p>
          <w:p w14:paraId="6847F5CC" w14:textId="77777777" w:rsidR="003220E5" w:rsidRPr="003220E5" w:rsidRDefault="003220E5" w:rsidP="003220E5">
            <w:pPr>
              <w:pStyle w:val="Compact"/>
              <w:numPr>
                <w:ilvl w:val="0"/>
                <w:numId w:val="34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Guard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om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“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ntradasySalidas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”.</w:t>
            </w:r>
          </w:p>
          <w:p w14:paraId="2BAD8454" w14:textId="77777777" w:rsidR="003220E5" w:rsidRDefault="003220E5" w:rsidP="003220E5">
            <w:pPr>
              <w:pStyle w:val="Compact"/>
              <w:numPr>
                <w:ilvl w:val="0"/>
                <w:numId w:val="34"/>
              </w:numPr>
              <w:ind w:left="1440"/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Subirl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y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>
              <w:t>.</w:t>
            </w:r>
          </w:p>
          <w:p w14:paraId="5B489DA7" w14:textId="77777777" w:rsidR="003220E5" w:rsidRPr="0052559F" w:rsidRDefault="003220E5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</w:p>
          <w:p w14:paraId="507D4D6A" w14:textId="73BEF04F" w:rsidR="00FA28E1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61731492" w14:textId="1AF5F4FE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16E8FF7B" w14:textId="5A8D4C20" w:rsidR="00FA28E1" w:rsidRPr="00B111D3" w:rsidRDefault="00FA28E1" w:rsidP="00FA28E1">
            <w:pPr>
              <w:pStyle w:val="TableParagraph"/>
              <w:numPr>
                <w:ilvl w:val="0"/>
                <w:numId w:val="14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sin simular:</w:t>
            </w:r>
          </w:p>
          <w:p w14:paraId="039DCE61" w14:textId="67C989D8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580317A8" w14:textId="387A5355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9AF7F9F" w14:textId="3798A928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2CBFA658" w14:textId="1797A52A" w:rsidR="00FA28E1" w:rsidRPr="00B111D3" w:rsidRDefault="00FA28E1" w:rsidP="00FA28E1">
            <w:pPr>
              <w:pStyle w:val="TableParagraph"/>
              <w:numPr>
                <w:ilvl w:val="0"/>
                <w:numId w:val="14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noProof/>
                <w:color w:val="C0504D" w:themeColor="accent2"/>
                <w:spacing w:val="2"/>
                <w:w w:val="95"/>
                <w:sz w:val="21"/>
              </w:rPr>
              <w:drawing>
                <wp:anchor distT="0" distB="0" distL="114300" distR="114300" simplePos="0" relativeHeight="251658251" behindDoc="0" locked="0" layoutInCell="1" allowOverlap="1" wp14:anchorId="1197BC2B" wp14:editId="2B1B21B9">
                  <wp:simplePos x="0" y="0"/>
                  <wp:positionH relativeFrom="column">
                    <wp:posOffset>462915</wp:posOffset>
                  </wp:positionH>
                  <wp:positionV relativeFrom="paragraph">
                    <wp:posOffset>207010</wp:posOffset>
                  </wp:positionV>
                  <wp:extent cx="1461135" cy="508000"/>
                  <wp:effectExtent l="0" t="0" r="5715" b="6350"/>
                  <wp:wrapTopAndBottom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1135" cy="50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magen del 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ngresado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/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Código/Activar</w:t>
            </w:r>
          </w:p>
          <w:p w14:paraId="4F5D3E8E" w14:textId="026A067C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735BD74" w14:textId="51C1CD50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73B1EC3F" w14:textId="05C2C57D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0BC11650" w14:textId="77777777" w:rsidR="00FA28E1" w:rsidRPr="00B111D3" w:rsidRDefault="00FA28E1" w:rsidP="00FA28E1">
            <w:pPr>
              <w:pStyle w:val="TableParagraph"/>
              <w:numPr>
                <w:ilvl w:val="0"/>
                <w:numId w:val="14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al simular:</w:t>
            </w:r>
          </w:p>
          <w:p w14:paraId="0981C46C" w14:textId="122E948E" w:rsidR="00FA28E1" w:rsidRPr="00B111D3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5259100A" w14:textId="77777777" w:rsidR="00FA28E1" w:rsidRPr="00B111D3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3DC9414D" w14:textId="4099A851" w:rsidR="00FA28E1" w:rsidRPr="00B111D3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68137553" w14:textId="77777777" w:rsidR="007A6862" w:rsidRDefault="00FA28E1" w:rsidP="00FA28E1">
            <w:pPr>
              <w:pStyle w:val="TableParagraph"/>
              <w:numPr>
                <w:ilvl w:val="0"/>
                <w:numId w:val="14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Comprobación de la realización en el espacio asignado en </w:t>
            </w:r>
            <w:proofErr w:type="spellStart"/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TinkerCad</w:t>
            </w:r>
            <w:proofErr w:type="spellEnd"/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:</w:t>
            </w:r>
          </w:p>
          <w:p w14:paraId="6CDAEF80" w14:textId="693EB62F" w:rsidR="00FA28E1" w:rsidRPr="00B111D3" w:rsidRDefault="00FA28E1" w:rsidP="007A6862">
            <w:pPr>
              <w:pStyle w:val="TableParagraph"/>
              <w:spacing w:line="242" w:lineRule="exact"/>
              <w:ind w:left="108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4BACC6" w:themeColor="accent5"/>
                <w:spacing w:val="2"/>
                <w:w w:val="95"/>
                <w:sz w:val="21"/>
              </w:rPr>
              <w:t>SI existe/NO existe</w:t>
            </w:r>
          </w:p>
          <w:p w14:paraId="2622FB1C" w14:textId="4248E948" w:rsidR="00FA28E1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7DEE8EDF" w14:textId="77777777" w:rsidR="00886E09" w:rsidRDefault="00886E09" w:rsidP="003220E5">
            <w:pPr>
              <w:pStyle w:val="TableParagraph"/>
              <w:spacing w:line="242" w:lineRule="exact"/>
              <w:ind w:left="720"/>
              <w:rPr>
                <w:rFonts w:ascii="Segoe UI Emoji" w:hAnsi="Segoe UI Emoji" w:cs="Segoe UI Emoji"/>
                <w:b/>
                <w:bCs/>
                <w:color w:val="0070C0"/>
                <w:spacing w:val="2"/>
                <w:w w:val="95"/>
              </w:rPr>
            </w:pPr>
          </w:p>
          <w:p w14:paraId="4ED7F9A9" w14:textId="77777777" w:rsidR="00886E09" w:rsidRDefault="00886E09" w:rsidP="003220E5">
            <w:pPr>
              <w:pStyle w:val="TableParagraph"/>
              <w:spacing w:line="242" w:lineRule="exact"/>
              <w:ind w:left="720"/>
              <w:rPr>
                <w:rFonts w:ascii="Segoe UI Emoji" w:hAnsi="Segoe UI Emoji" w:cs="Segoe UI Emoji"/>
                <w:b/>
                <w:bCs/>
                <w:color w:val="0070C0"/>
                <w:spacing w:val="2"/>
                <w:w w:val="95"/>
              </w:rPr>
            </w:pPr>
          </w:p>
          <w:p w14:paraId="1A4AC523" w14:textId="43EBF9B9" w:rsidR="003220E5" w:rsidRPr="00886E09" w:rsidRDefault="00886E09" w:rsidP="003220E5">
            <w:pPr>
              <w:pStyle w:val="TableParagraph"/>
              <w:spacing w:line="242" w:lineRule="exact"/>
              <w:ind w:left="720"/>
              <w:rPr>
                <w:rFonts w:ascii="Arial" w:hAnsi="Arial" w:cs="Arial"/>
                <w:b/>
                <w:bCs/>
                <w:color w:val="0070C0"/>
                <w:spacing w:val="2"/>
                <w:w w:val="95"/>
              </w:rPr>
            </w:pPr>
            <w:r w:rsidRPr="00886E09">
              <w:rPr>
                <w:rFonts w:ascii="Segoe UI Emoji" w:hAnsi="Segoe UI Emoji" w:cs="Segoe UI Emoji"/>
                <w:b/>
                <w:bCs/>
                <w:color w:val="0070C0"/>
                <w:spacing w:val="2"/>
                <w:w w:val="95"/>
              </w:rPr>
              <w:t>🔍</w:t>
            </w:r>
            <w:r w:rsidRPr="00886E09">
              <w:rPr>
                <w:rFonts w:ascii="Arial" w:hAnsi="Arial" w:cs="Arial"/>
                <w:b/>
                <w:bCs/>
                <w:color w:val="0070C0"/>
                <w:spacing w:val="2"/>
                <w:w w:val="95"/>
              </w:rPr>
              <w:t xml:space="preserve"> Explicación de funciones usadas en </w:t>
            </w:r>
            <w:proofErr w:type="spellStart"/>
            <w:r w:rsidRPr="00886E09">
              <w:rPr>
                <w:rFonts w:ascii="Arial" w:hAnsi="Arial" w:cs="Arial"/>
                <w:b/>
                <w:bCs/>
                <w:color w:val="0070C0"/>
                <w:spacing w:val="2"/>
                <w:w w:val="95"/>
              </w:rPr>
              <w:t>Lab</w:t>
            </w:r>
            <w:proofErr w:type="spellEnd"/>
            <w:r w:rsidRPr="00886E09">
              <w:rPr>
                <w:rFonts w:ascii="Arial" w:hAnsi="Arial" w:cs="Arial"/>
                <w:b/>
                <w:bCs/>
                <w:color w:val="0070C0"/>
                <w:spacing w:val="2"/>
                <w:w w:val="95"/>
              </w:rPr>
              <w:t xml:space="preserve"> 2 – "Entradas y Salidas con Pulsador y LED"</w:t>
            </w:r>
          </w:p>
          <w:p w14:paraId="7128B840" w14:textId="77777777" w:rsidR="003220E5" w:rsidRDefault="003220E5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C97FECE" w14:textId="77777777" w:rsidR="00886E09" w:rsidRPr="00886E09" w:rsidRDefault="00886E09" w:rsidP="00886E09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886E09">
              <w:rPr>
                <w:rFonts w:ascii="Arial" w:hAnsi="Arial" w:cs="Arial"/>
                <w:sz w:val="22"/>
                <w:szCs w:val="22"/>
              </w:rPr>
              <w:t>Declaración de variables</w:t>
            </w:r>
          </w:p>
          <w:p w14:paraId="7E171274" w14:textId="77777777" w:rsidR="00886E09" w:rsidRPr="00886E09" w:rsidRDefault="00886E09" w:rsidP="00886E09">
            <w:pPr>
              <w:widowControl/>
              <w:numPr>
                <w:ilvl w:val="0"/>
                <w:numId w:val="48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886E09">
              <w:rPr>
                <w:rFonts w:ascii="Arial" w:eastAsia="Times New Roman" w:hAnsi="Arial" w:cs="Arial"/>
                <w:lang w:val="es-MX" w:eastAsia="es-MX"/>
              </w:rPr>
              <w:t xml:space="preserve">Se crean dos </w:t>
            </w:r>
            <w:r w:rsidRPr="00886E09">
              <w:rPr>
                <w:rFonts w:ascii="Arial" w:eastAsia="Times New Roman" w:hAnsi="Arial" w:cs="Arial"/>
                <w:b/>
                <w:bCs/>
                <w:lang w:val="es-MX" w:eastAsia="es-MX"/>
              </w:rPr>
              <w:t>variables tipo entero</w:t>
            </w:r>
            <w:r w:rsidRPr="00886E09">
              <w:rPr>
                <w:rFonts w:ascii="Arial" w:eastAsia="Times New Roman" w:hAnsi="Arial" w:cs="Arial"/>
                <w:lang w:val="es-MX" w:eastAsia="es-MX"/>
              </w:rPr>
              <w:t xml:space="preserve"> para representar los pines conectados al pulsador (entrada) y al LED (salida).</w:t>
            </w:r>
          </w:p>
          <w:p w14:paraId="562BE260" w14:textId="77777777" w:rsidR="00886E09" w:rsidRPr="00886E09" w:rsidRDefault="00886E09" w:rsidP="00886E09">
            <w:pPr>
              <w:widowControl/>
              <w:numPr>
                <w:ilvl w:val="0"/>
                <w:numId w:val="48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886E09">
              <w:rPr>
                <w:rFonts w:ascii="Arial" w:eastAsia="Times New Roman" w:hAnsi="Arial" w:cs="Arial"/>
                <w:color w:val="0070C0"/>
                <w:lang w:val="es-MX" w:eastAsia="es-MX"/>
              </w:rPr>
              <w:t xml:space="preserve">PULSADOR = 2 </w:t>
            </w:r>
            <w:r w:rsidRPr="00886E09">
              <w:rPr>
                <w:rFonts w:ascii="Arial" w:eastAsia="Times New Roman" w:hAnsi="Arial" w:cs="Arial"/>
                <w:lang w:val="es-MX" w:eastAsia="es-MX"/>
              </w:rPr>
              <w:t>significa que el botón está conectado al pin digital 2.</w:t>
            </w:r>
          </w:p>
          <w:p w14:paraId="297DBA5F" w14:textId="11C25369" w:rsidR="00886E09" w:rsidRDefault="00886E09" w:rsidP="00886E09">
            <w:pPr>
              <w:widowControl/>
              <w:numPr>
                <w:ilvl w:val="0"/>
                <w:numId w:val="48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886E09">
              <w:rPr>
                <w:rFonts w:ascii="Arial" w:eastAsia="Times New Roman" w:hAnsi="Arial" w:cs="Arial"/>
                <w:color w:val="0070C0"/>
                <w:lang w:val="es-MX" w:eastAsia="es-MX"/>
              </w:rPr>
              <w:t xml:space="preserve">LED = 3 </w:t>
            </w:r>
            <w:r w:rsidRPr="00886E09">
              <w:rPr>
                <w:rFonts w:ascii="Arial" w:eastAsia="Times New Roman" w:hAnsi="Arial" w:cs="Arial"/>
                <w:lang w:val="es-MX" w:eastAsia="es-MX"/>
              </w:rPr>
              <w:t>indica que el LED está conectado al pin digital 3.</w:t>
            </w:r>
          </w:p>
          <w:p w14:paraId="60ED1844" w14:textId="77777777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highlight w:val="lightGray"/>
                <w:lang w:val="es-MX" w:eastAsia="es-MX"/>
              </w:rPr>
            </w:pPr>
            <w:proofErr w:type="spellStart"/>
            <w:r w:rsidRPr="00886E09">
              <w:rPr>
                <w:rFonts w:ascii="Arial" w:eastAsia="Times New Roman" w:hAnsi="Arial" w:cs="Arial"/>
                <w:highlight w:val="lightGray"/>
                <w:lang w:val="es-MX" w:eastAsia="es-MX"/>
              </w:rPr>
              <w:t>int</w:t>
            </w:r>
            <w:proofErr w:type="spellEnd"/>
            <w:r w:rsidRPr="00886E09">
              <w:rPr>
                <w:rFonts w:ascii="Arial" w:eastAsia="Times New Roman" w:hAnsi="Arial" w:cs="Arial"/>
                <w:highlight w:val="lightGray"/>
                <w:lang w:val="es-MX" w:eastAsia="es-MX"/>
              </w:rPr>
              <w:t xml:space="preserve"> PULSADOR = 2;</w:t>
            </w:r>
          </w:p>
          <w:p w14:paraId="7692F06E" w14:textId="02C8C16C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r w:rsidRPr="00886E09">
              <w:rPr>
                <w:rFonts w:ascii="Arial" w:eastAsia="Times New Roman" w:hAnsi="Arial" w:cs="Arial"/>
                <w:highlight w:val="lightGray"/>
                <w:lang w:val="es-MX" w:eastAsia="es-MX"/>
              </w:rPr>
              <w:t>int</w:t>
            </w:r>
            <w:proofErr w:type="spellEnd"/>
            <w:r w:rsidRPr="00886E09">
              <w:rPr>
                <w:rFonts w:ascii="Arial" w:eastAsia="Times New Roman" w:hAnsi="Arial" w:cs="Arial"/>
                <w:highlight w:val="lightGray"/>
                <w:lang w:val="es-MX" w:eastAsia="es-MX"/>
              </w:rPr>
              <w:t xml:space="preserve"> LED = 3;</w:t>
            </w:r>
          </w:p>
          <w:p w14:paraId="29787947" w14:textId="77777777" w:rsidR="00886E09" w:rsidRPr="00886E09" w:rsidRDefault="00886E09" w:rsidP="00886E09">
            <w:pPr>
              <w:pStyle w:val="Heading3"/>
              <w:ind w:left="720"/>
              <w:rPr>
                <w:rFonts w:ascii="Arial" w:eastAsia="Times New Roman" w:hAnsi="Arial" w:cs="Arial"/>
                <w:sz w:val="22"/>
                <w:szCs w:val="22"/>
                <w:lang w:val="es-MX"/>
              </w:rPr>
            </w:pPr>
            <w:r w:rsidRPr="00886E09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886E09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gramStart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setup(</w:t>
            </w:r>
            <w:proofErr w:type="gramEnd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)</w:t>
            </w:r>
          </w:p>
          <w:p w14:paraId="0DD1672C" w14:textId="77777777" w:rsidR="00886E09" w:rsidRPr="00886E09" w:rsidRDefault="00886E09" w:rsidP="00886E09">
            <w:pPr>
              <w:widowControl/>
              <w:numPr>
                <w:ilvl w:val="0"/>
                <w:numId w:val="49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r w:rsidRPr="00886E09">
              <w:rPr>
                <w:rFonts w:ascii="Arial" w:hAnsi="Arial" w:cs="Arial"/>
              </w:rPr>
              <w:lastRenderedPageBreak/>
              <w:t>Se ejecuta una sola vez al iniciar el programa.</w:t>
            </w:r>
          </w:p>
          <w:p w14:paraId="356FB650" w14:textId="77777777" w:rsidR="00886E09" w:rsidRPr="00886E09" w:rsidRDefault="00886E09" w:rsidP="00886E09">
            <w:pPr>
              <w:widowControl/>
              <w:numPr>
                <w:ilvl w:val="0"/>
                <w:numId w:val="49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r w:rsidRPr="00886E09">
              <w:rPr>
                <w:rFonts w:ascii="Arial" w:hAnsi="Arial" w:cs="Arial"/>
              </w:rPr>
              <w:t xml:space="preserve">Se configuran los </w:t>
            </w:r>
            <w:r w:rsidRPr="00886E09">
              <w:rPr>
                <w:rStyle w:val="Strong"/>
                <w:rFonts w:ascii="Arial" w:hAnsi="Arial" w:cs="Arial"/>
              </w:rPr>
              <w:t>modos de funcionamiento de los pines</w:t>
            </w:r>
            <w:r w:rsidRPr="00886E09">
              <w:rPr>
                <w:rFonts w:ascii="Arial" w:hAnsi="Arial" w:cs="Arial"/>
              </w:rPr>
              <w:t>:</w:t>
            </w:r>
          </w:p>
          <w:p w14:paraId="19B1DECD" w14:textId="77777777" w:rsidR="00886E09" w:rsidRPr="00886E09" w:rsidRDefault="00886E09" w:rsidP="00886E09">
            <w:pPr>
              <w:widowControl/>
              <w:numPr>
                <w:ilvl w:val="1"/>
                <w:numId w:val="49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</w:rPr>
            </w:pPr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PULSADOR</w:t>
            </w:r>
            <w:r w:rsidRPr="00886E09">
              <w:rPr>
                <w:rFonts w:ascii="Arial" w:hAnsi="Arial" w:cs="Arial"/>
              </w:rPr>
              <w:t xml:space="preserve"> como </w:t>
            </w:r>
            <w:r w:rsidRPr="00886E09">
              <w:rPr>
                <w:rStyle w:val="Strong"/>
                <w:rFonts w:ascii="Arial" w:hAnsi="Arial" w:cs="Arial"/>
              </w:rPr>
              <w:t>entrada</w:t>
            </w:r>
            <w:r w:rsidRPr="00886E09">
              <w:rPr>
                <w:rFonts w:ascii="Arial" w:hAnsi="Arial" w:cs="Arial"/>
              </w:rPr>
              <w:t xml:space="preserve"> (</w:t>
            </w:r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INPUT</w:t>
            </w:r>
            <w:r w:rsidRPr="00886E09">
              <w:rPr>
                <w:rFonts w:ascii="Arial" w:hAnsi="Arial" w:cs="Arial"/>
              </w:rPr>
              <w:t>) para leer su estado.</w:t>
            </w:r>
          </w:p>
          <w:p w14:paraId="57BD19BD" w14:textId="77777777" w:rsidR="00886E09" w:rsidRDefault="00886E09" w:rsidP="00886E09">
            <w:pPr>
              <w:widowControl/>
              <w:numPr>
                <w:ilvl w:val="1"/>
                <w:numId w:val="49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</w:rPr>
            </w:pPr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LED</w:t>
            </w:r>
            <w:r w:rsidRPr="00886E09">
              <w:rPr>
                <w:rFonts w:ascii="Arial" w:hAnsi="Arial" w:cs="Arial"/>
              </w:rPr>
              <w:t xml:space="preserve"> como </w:t>
            </w:r>
            <w:r w:rsidRPr="00886E09">
              <w:rPr>
                <w:rStyle w:val="Strong"/>
                <w:rFonts w:ascii="Arial" w:hAnsi="Arial" w:cs="Arial"/>
              </w:rPr>
              <w:t>salida</w:t>
            </w:r>
            <w:r w:rsidRPr="00886E09">
              <w:rPr>
                <w:rFonts w:ascii="Arial" w:hAnsi="Arial" w:cs="Arial"/>
              </w:rPr>
              <w:t xml:space="preserve"> (</w:t>
            </w:r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OUTPUT</w:t>
            </w:r>
            <w:r w:rsidRPr="00886E09">
              <w:rPr>
                <w:rFonts w:ascii="Arial" w:hAnsi="Arial" w:cs="Arial"/>
              </w:rPr>
              <w:t>) para encenderlo o apagarlo.</w:t>
            </w:r>
          </w:p>
          <w:p w14:paraId="1A16D841" w14:textId="77777777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highlight w:val="lightGray"/>
                <w:lang w:val="en-US"/>
              </w:rPr>
            </w:pPr>
            <w:r w:rsidRPr="00886E09">
              <w:rPr>
                <w:rFonts w:ascii="Arial" w:hAnsi="Arial" w:cs="Arial"/>
                <w:highlight w:val="lightGray"/>
                <w:lang w:val="en-US"/>
              </w:rPr>
              <w:t xml:space="preserve">void </w:t>
            </w:r>
            <w:proofErr w:type="gramStart"/>
            <w:r w:rsidRPr="00886E09">
              <w:rPr>
                <w:rFonts w:ascii="Arial" w:hAnsi="Arial" w:cs="Arial"/>
                <w:highlight w:val="lightGray"/>
                <w:lang w:val="en-US"/>
              </w:rPr>
              <w:t>setup(</w:t>
            </w:r>
            <w:proofErr w:type="gramEnd"/>
            <w:r w:rsidRPr="00886E09">
              <w:rPr>
                <w:rFonts w:ascii="Arial" w:hAnsi="Arial" w:cs="Arial"/>
                <w:highlight w:val="lightGray"/>
                <w:lang w:val="en-US"/>
              </w:rPr>
              <w:t>) {</w:t>
            </w:r>
          </w:p>
          <w:p w14:paraId="7972F779" w14:textId="77777777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highlight w:val="lightGray"/>
                <w:lang w:val="en-US"/>
              </w:rPr>
            </w:pPr>
            <w:r w:rsidRPr="00886E09">
              <w:rPr>
                <w:rFonts w:ascii="Arial" w:hAnsi="Arial" w:cs="Arial"/>
                <w:highlight w:val="lightGray"/>
                <w:lang w:val="en-US"/>
              </w:rPr>
              <w:t xml:space="preserve">  </w:t>
            </w:r>
            <w:proofErr w:type="spellStart"/>
            <w:proofErr w:type="gramStart"/>
            <w:r w:rsidRPr="00886E09">
              <w:rPr>
                <w:rFonts w:ascii="Arial" w:hAnsi="Arial" w:cs="Arial"/>
                <w:highlight w:val="lightGray"/>
                <w:lang w:val="en-US"/>
              </w:rPr>
              <w:t>pinMode</w:t>
            </w:r>
            <w:proofErr w:type="spellEnd"/>
            <w:r w:rsidRPr="00886E09">
              <w:rPr>
                <w:rFonts w:ascii="Arial" w:hAnsi="Arial" w:cs="Arial"/>
                <w:highlight w:val="lightGray"/>
                <w:lang w:val="en-US"/>
              </w:rPr>
              <w:t>(</w:t>
            </w:r>
            <w:proofErr w:type="gramEnd"/>
            <w:r w:rsidRPr="00886E09">
              <w:rPr>
                <w:rFonts w:ascii="Arial" w:hAnsi="Arial" w:cs="Arial"/>
                <w:highlight w:val="lightGray"/>
                <w:lang w:val="en-US"/>
              </w:rPr>
              <w:t>PULSADOR, INPUT</w:t>
            </w:r>
            <w:proofErr w:type="gramStart"/>
            <w:r w:rsidRPr="00886E09">
              <w:rPr>
                <w:rFonts w:ascii="Arial" w:hAnsi="Arial" w:cs="Arial"/>
                <w:highlight w:val="lightGray"/>
                <w:lang w:val="en-US"/>
              </w:rPr>
              <w:t>);</w:t>
            </w:r>
            <w:proofErr w:type="gramEnd"/>
          </w:p>
          <w:p w14:paraId="4A8CD032" w14:textId="77777777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highlight w:val="lightGray"/>
                <w:lang w:val="en-US"/>
              </w:rPr>
            </w:pPr>
            <w:r w:rsidRPr="00886E09">
              <w:rPr>
                <w:rFonts w:ascii="Arial" w:hAnsi="Arial" w:cs="Arial"/>
                <w:highlight w:val="lightGray"/>
                <w:lang w:val="en-US"/>
              </w:rPr>
              <w:t xml:space="preserve">  </w:t>
            </w:r>
            <w:proofErr w:type="spellStart"/>
            <w:proofErr w:type="gramStart"/>
            <w:r w:rsidRPr="00886E09">
              <w:rPr>
                <w:rFonts w:ascii="Arial" w:hAnsi="Arial" w:cs="Arial"/>
                <w:highlight w:val="lightGray"/>
                <w:lang w:val="en-US"/>
              </w:rPr>
              <w:t>pinMode</w:t>
            </w:r>
            <w:proofErr w:type="spellEnd"/>
            <w:r w:rsidRPr="00886E09">
              <w:rPr>
                <w:rFonts w:ascii="Arial" w:hAnsi="Arial" w:cs="Arial"/>
                <w:highlight w:val="lightGray"/>
                <w:lang w:val="en-US"/>
              </w:rPr>
              <w:t>(</w:t>
            </w:r>
            <w:proofErr w:type="gramEnd"/>
            <w:r w:rsidRPr="00886E09">
              <w:rPr>
                <w:rFonts w:ascii="Arial" w:hAnsi="Arial" w:cs="Arial"/>
                <w:highlight w:val="lightGray"/>
                <w:lang w:val="en-US"/>
              </w:rPr>
              <w:t>LED, OUTPUT</w:t>
            </w:r>
            <w:proofErr w:type="gramStart"/>
            <w:r w:rsidRPr="00886E09">
              <w:rPr>
                <w:rFonts w:ascii="Arial" w:hAnsi="Arial" w:cs="Arial"/>
                <w:highlight w:val="lightGray"/>
                <w:lang w:val="en-US"/>
              </w:rPr>
              <w:t>);</w:t>
            </w:r>
            <w:proofErr w:type="gramEnd"/>
          </w:p>
          <w:p w14:paraId="6FF792A2" w14:textId="171BF618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lang w:val="en-US"/>
              </w:rPr>
            </w:pPr>
            <w:r w:rsidRPr="00886E09">
              <w:rPr>
                <w:rFonts w:ascii="Arial" w:hAnsi="Arial" w:cs="Arial"/>
                <w:highlight w:val="lightGray"/>
                <w:lang w:val="en-US"/>
              </w:rPr>
              <w:t>}</w:t>
            </w:r>
          </w:p>
          <w:p w14:paraId="55722AED" w14:textId="10A61E63" w:rsidR="00886E09" w:rsidRPr="00886E09" w:rsidRDefault="00886E09" w:rsidP="00886E09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886E09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886E09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r w:rsidRPr="00886E09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while (</w:t>
            </w:r>
            <w:proofErr w:type="spellStart"/>
            <w:proofErr w:type="gramStart"/>
            <w:r w:rsidRPr="00886E09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digitalRead</w:t>
            </w:r>
            <w:proofErr w:type="spellEnd"/>
            <w:r w:rsidRPr="00886E09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(</w:t>
            </w:r>
            <w:proofErr w:type="gramEnd"/>
            <w:r w:rsidRPr="00886E09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PULSADOR) == LOW) {}</w:t>
            </w:r>
          </w:p>
          <w:p w14:paraId="17E5A1BD" w14:textId="77777777" w:rsidR="00886E09" w:rsidRPr="00886E09" w:rsidRDefault="00886E09" w:rsidP="00886E09">
            <w:pPr>
              <w:widowControl/>
              <w:numPr>
                <w:ilvl w:val="0"/>
                <w:numId w:val="54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886E09">
              <w:rPr>
                <w:rFonts w:ascii="Arial" w:eastAsia="Times New Roman" w:hAnsi="Arial" w:cs="Arial"/>
                <w:lang w:val="es-MX" w:eastAsia="es-MX"/>
              </w:rPr>
              <w:t xml:space="preserve">Esta línea indica: </w:t>
            </w:r>
            <w:r w:rsidRPr="00886E09">
              <w:rPr>
                <w:rFonts w:ascii="Arial" w:eastAsia="Times New Roman" w:hAnsi="Arial" w:cs="Arial"/>
                <w:b/>
                <w:bCs/>
                <w:lang w:val="es-MX" w:eastAsia="es-MX"/>
              </w:rPr>
              <w:t>"espera aquí hasta que se presione el botón"</w:t>
            </w:r>
            <w:r w:rsidRPr="00886E09">
              <w:rPr>
                <w:rFonts w:ascii="Arial" w:eastAsia="Times New Roman" w:hAnsi="Arial" w:cs="Arial"/>
                <w:lang w:val="es-MX" w:eastAsia="es-MX"/>
              </w:rPr>
              <w:t>.</w:t>
            </w:r>
          </w:p>
          <w:p w14:paraId="5F7A88C1" w14:textId="77777777" w:rsidR="00886E09" w:rsidRPr="00886E09" w:rsidRDefault="00886E09" w:rsidP="00886E09">
            <w:pPr>
              <w:widowControl/>
              <w:numPr>
                <w:ilvl w:val="0"/>
                <w:numId w:val="54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proofErr w:type="gramStart"/>
            <w:r w:rsidRPr="00886E09">
              <w:rPr>
                <w:rFonts w:ascii="Arial" w:eastAsia="Times New Roman" w:hAnsi="Arial" w:cs="Arial"/>
                <w:lang w:val="es-MX" w:eastAsia="es-MX"/>
              </w:rPr>
              <w:t>digitalRead</w:t>
            </w:r>
            <w:proofErr w:type="spellEnd"/>
            <w:r w:rsidRPr="00886E09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886E09">
              <w:rPr>
                <w:rFonts w:ascii="Arial" w:eastAsia="Times New Roman" w:hAnsi="Arial" w:cs="Arial"/>
                <w:lang w:val="es-MX" w:eastAsia="es-MX"/>
              </w:rPr>
              <w:t>PULSADOR) lee el estado del pin 2.</w:t>
            </w:r>
          </w:p>
          <w:p w14:paraId="7ADD3DAF" w14:textId="77777777" w:rsidR="00886E09" w:rsidRPr="00886E09" w:rsidRDefault="00886E09" w:rsidP="00886E09">
            <w:pPr>
              <w:widowControl/>
              <w:numPr>
                <w:ilvl w:val="0"/>
                <w:numId w:val="54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886E09">
              <w:rPr>
                <w:rFonts w:ascii="Arial" w:eastAsia="Times New Roman" w:hAnsi="Arial" w:cs="Arial"/>
                <w:lang w:val="es-MX" w:eastAsia="es-MX"/>
              </w:rPr>
              <w:t xml:space="preserve">Si está en LOW (botón no presionado), el programa </w:t>
            </w:r>
            <w:r w:rsidRPr="00886E09">
              <w:rPr>
                <w:rFonts w:ascii="Arial" w:eastAsia="Times New Roman" w:hAnsi="Arial" w:cs="Arial"/>
                <w:b/>
                <w:bCs/>
                <w:lang w:val="es-MX" w:eastAsia="es-MX"/>
              </w:rPr>
              <w:t>queda detenido</w:t>
            </w:r>
            <w:r w:rsidRPr="00886E09">
              <w:rPr>
                <w:rFonts w:ascii="Arial" w:eastAsia="Times New Roman" w:hAnsi="Arial" w:cs="Arial"/>
                <w:lang w:val="es-MX" w:eastAsia="es-MX"/>
              </w:rPr>
              <w:t xml:space="preserve"> dentro del </w:t>
            </w:r>
            <w:proofErr w:type="spellStart"/>
            <w:r w:rsidRPr="00886E09">
              <w:rPr>
                <w:rFonts w:ascii="Arial" w:eastAsia="Times New Roman" w:hAnsi="Arial" w:cs="Arial"/>
                <w:lang w:val="es-MX" w:eastAsia="es-MX"/>
              </w:rPr>
              <w:t>while</w:t>
            </w:r>
            <w:proofErr w:type="spellEnd"/>
            <w:r w:rsidRPr="00886E09">
              <w:rPr>
                <w:rFonts w:ascii="Arial" w:eastAsia="Times New Roman" w:hAnsi="Arial" w:cs="Arial"/>
                <w:lang w:val="es-MX" w:eastAsia="es-MX"/>
              </w:rPr>
              <w:t>.</w:t>
            </w:r>
          </w:p>
          <w:p w14:paraId="4A28660C" w14:textId="77777777" w:rsidR="00526BA0" w:rsidRPr="00526BA0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highlight w:val="lightGray"/>
                <w:lang w:val="en-US"/>
              </w:rPr>
            </w:pPr>
            <w:r w:rsidRPr="00526BA0">
              <w:rPr>
                <w:rFonts w:ascii="Arial" w:hAnsi="Arial" w:cs="Arial"/>
                <w:lang w:val="en-US"/>
              </w:rPr>
              <w:t xml:space="preserve">  </w:t>
            </w:r>
            <w:r w:rsidRPr="00526BA0">
              <w:rPr>
                <w:rFonts w:ascii="Arial" w:hAnsi="Arial" w:cs="Arial"/>
                <w:highlight w:val="lightGray"/>
                <w:lang w:val="en-US"/>
              </w:rPr>
              <w:t xml:space="preserve">void </w:t>
            </w:r>
            <w:proofErr w:type="gramStart"/>
            <w:r w:rsidRPr="00526BA0">
              <w:rPr>
                <w:rFonts w:ascii="Arial" w:hAnsi="Arial" w:cs="Arial"/>
                <w:highlight w:val="lightGray"/>
                <w:lang w:val="en-US"/>
              </w:rPr>
              <w:t>loop(</w:t>
            </w:r>
            <w:proofErr w:type="gramEnd"/>
            <w:r w:rsidRPr="00526BA0">
              <w:rPr>
                <w:rFonts w:ascii="Arial" w:hAnsi="Arial" w:cs="Arial"/>
                <w:highlight w:val="lightGray"/>
                <w:lang w:val="en-US"/>
              </w:rPr>
              <w:t>) {</w:t>
            </w:r>
          </w:p>
          <w:p w14:paraId="001C860F" w14:textId="0ADFB3E7" w:rsidR="00886E09" w:rsidRPr="00526BA0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  <w:lang w:val="en-US"/>
              </w:rPr>
            </w:pPr>
            <w:r w:rsidRPr="00526BA0">
              <w:rPr>
                <w:rFonts w:ascii="Arial" w:hAnsi="Arial" w:cs="Arial"/>
                <w:highlight w:val="lightGray"/>
                <w:lang w:val="en-US"/>
              </w:rPr>
              <w:t xml:space="preserve">  while (</w:t>
            </w:r>
            <w:proofErr w:type="spellStart"/>
            <w:proofErr w:type="gramStart"/>
            <w:r w:rsidRPr="00526BA0">
              <w:rPr>
                <w:rFonts w:ascii="Arial" w:hAnsi="Arial" w:cs="Arial"/>
                <w:highlight w:val="lightGray"/>
                <w:lang w:val="en-US"/>
              </w:rPr>
              <w:t>digitalRead</w:t>
            </w:r>
            <w:proofErr w:type="spellEnd"/>
            <w:r w:rsidRPr="00526BA0">
              <w:rPr>
                <w:rFonts w:ascii="Arial" w:hAnsi="Arial" w:cs="Arial"/>
                <w:highlight w:val="lightGray"/>
                <w:lang w:val="en-US"/>
              </w:rPr>
              <w:t>(</w:t>
            </w:r>
            <w:proofErr w:type="gramEnd"/>
            <w:r w:rsidRPr="00526BA0">
              <w:rPr>
                <w:rFonts w:ascii="Arial" w:hAnsi="Arial" w:cs="Arial"/>
                <w:highlight w:val="lightGray"/>
                <w:lang w:val="en-US"/>
              </w:rPr>
              <w:t>PULSADOR) == LOW) {}</w:t>
            </w:r>
          </w:p>
          <w:p w14:paraId="473D4718" w14:textId="77777777" w:rsidR="00526BA0" w:rsidRPr="00526BA0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</w:pPr>
            <w:r w:rsidRPr="00526BA0">
              <w:rPr>
                <w:rFonts w:ascii="Segoe UI Emoji" w:eastAsiaTheme="majorEastAsia" w:hAnsi="Segoe UI Emoji" w:cs="Segoe UI Emoji"/>
                <w:b/>
                <w:bCs/>
                <w:color w:val="4F81BD" w:themeColor="accent1"/>
                <w:lang w:val="en-US"/>
              </w:rPr>
              <w:t>🔹</w:t>
            </w:r>
            <w:r w:rsidRPr="00526BA0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 xml:space="preserve"> ESTADO = </w:t>
            </w:r>
            <w:proofErr w:type="spellStart"/>
            <w:proofErr w:type="gramStart"/>
            <w:r w:rsidRPr="00526BA0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digitalRead</w:t>
            </w:r>
            <w:proofErr w:type="spellEnd"/>
            <w:r w:rsidRPr="00526BA0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(</w:t>
            </w:r>
            <w:proofErr w:type="gramEnd"/>
            <w:r w:rsidRPr="00526BA0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LED</w:t>
            </w:r>
            <w:proofErr w:type="gramStart"/>
            <w:r w:rsidRPr="00526BA0">
              <w:rPr>
                <w:rFonts w:ascii="Arial" w:eastAsiaTheme="majorEastAsia" w:hAnsi="Arial" w:cs="Arial"/>
                <w:b/>
                <w:bCs/>
                <w:color w:val="4F81BD" w:themeColor="accent1"/>
                <w:lang w:val="en-US"/>
              </w:rPr>
              <w:t>);</w:t>
            </w:r>
            <w:proofErr w:type="gramEnd"/>
          </w:p>
          <w:p w14:paraId="14DD3BB0" w14:textId="77777777" w:rsidR="00526BA0" w:rsidRPr="00526BA0" w:rsidRDefault="00526BA0" w:rsidP="00526BA0">
            <w:pPr>
              <w:widowControl/>
              <w:numPr>
                <w:ilvl w:val="0"/>
                <w:numId w:val="55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526BA0">
              <w:rPr>
                <w:rFonts w:ascii="Arial" w:eastAsia="Times New Roman" w:hAnsi="Arial" w:cs="Arial"/>
                <w:lang w:val="es-MX" w:eastAsia="es-MX"/>
              </w:rPr>
              <w:t xml:space="preserve">Se </w:t>
            </w:r>
            <w:r w:rsidRPr="00526BA0">
              <w:rPr>
                <w:rFonts w:ascii="Arial" w:eastAsia="Times New Roman" w:hAnsi="Arial" w:cs="Arial"/>
                <w:b/>
                <w:bCs/>
                <w:lang w:val="es-MX" w:eastAsia="es-MX"/>
              </w:rPr>
              <w:t>lee el estado actual del LED</w:t>
            </w:r>
            <w:r w:rsidRPr="00526BA0">
              <w:rPr>
                <w:rFonts w:ascii="Arial" w:eastAsia="Times New Roman" w:hAnsi="Arial" w:cs="Arial"/>
                <w:lang w:val="es-MX" w:eastAsia="es-MX"/>
              </w:rPr>
              <w:t xml:space="preserve"> (si está encendido o apagado).</w:t>
            </w:r>
          </w:p>
          <w:p w14:paraId="06478BDC" w14:textId="77777777" w:rsidR="00526BA0" w:rsidRPr="00526BA0" w:rsidRDefault="00526BA0" w:rsidP="00526BA0">
            <w:pPr>
              <w:widowControl/>
              <w:numPr>
                <w:ilvl w:val="0"/>
                <w:numId w:val="55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526BA0">
              <w:rPr>
                <w:rFonts w:ascii="Arial" w:eastAsia="Times New Roman" w:hAnsi="Arial" w:cs="Arial"/>
                <w:lang w:val="es-MX" w:eastAsia="es-MX"/>
              </w:rPr>
              <w:t xml:space="preserve">Este valor se guarda en la variable ESTADO. </w:t>
            </w:r>
            <w:r w:rsidRPr="00526BA0">
              <w:rPr>
                <w:rFonts w:ascii="Arial" w:eastAsia="Times New Roman" w:hAnsi="Arial" w:cs="Arial"/>
                <w:i/>
                <w:iCs/>
                <w:lang w:val="es-MX" w:eastAsia="es-MX"/>
              </w:rPr>
              <w:t>(Nota: en el código real, ESTADO debería haber sido declarada previamente para evitar error).</w:t>
            </w:r>
          </w:p>
          <w:p w14:paraId="5B03C8B1" w14:textId="46F56872" w:rsidR="00526BA0" w:rsidRPr="00526BA0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526BA0">
              <w:rPr>
                <w:rFonts w:ascii="Arial" w:eastAsia="Times New Roman" w:hAnsi="Arial" w:cs="Arial"/>
                <w:lang w:val="es-MX" w:eastAsia="es-MX"/>
              </w:rPr>
              <w:t xml:space="preserve">  </w:t>
            </w:r>
            <w:r w:rsidRPr="00526BA0">
              <w:rPr>
                <w:rFonts w:ascii="Arial" w:eastAsia="Times New Roman" w:hAnsi="Arial" w:cs="Arial"/>
                <w:highlight w:val="lightGray"/>
                <w:lang w:val="es-MX" w:eastAsia="es-MX"/>
              </w:rPr>
              <w:t xml:space="preserve">ESTADO = </w:t>
            </w:r>
            <w:proofErr w:type="spellStart"/>
            <w:proofErr w:type="gramStart"/>
            <w:r w:rsidRPr="00526BA0">
              <w:rPr>
                <w:rFonts w:ascii="Arial" w:eastAsia="Times New Roman" w:hAnsi="Arial" w:cs="Arial"/>
                <w:highlight w:val="lightGray"/>
                <w:lang w:val="es-MX" w:eastAsia="es-MX"/>
              </w:rPr>
              <w:t>digitalRead</w:t>
            </w:r>
            <w:proofErr w:type="spellEnd"/>
            <w:r w:rsidRPr="00526BA0">
              <w:rPr>
                <w:rFonts w:ascii="Arial" w:eastAsia="Times New Roman" w:hAnsi="Arial" w:cs="Arial"/>
                <w:highlight w:val="lightGray"/>
                <w:lang w:val="es-MX" w:eastAsia="es-MX"/>
              </w:rPr>
              <w:t>(</w:t>
            </w:r>
            <w:proofErr w:type="gramEnd"/>
            <w:r w:rsidRPr="00526BA0">
              <w:rPr>
                <w:rFonts w:ascii="Arial" w:eastAsia="Times New Roman" w:hAnsi="Arial" w:cs="Arial"/>
                <w:highlight w:val="lightGray"/>
                <w:lang w:val="es-MX" w:eastAsia="es-MX"/>
              </w:rPr>
              <w:t>LED);</w:t>
            </w:r>
          </w:p>
          <w:p w14:paraId="3582F8D0" w14:textId="77777777" w:rsidR="00886E09" w:rsidRPr="00886E09" w:rsidRDefault="00886E09" w:rsidP="00886E09">
            <w:pPr>
              <w:pStyle w:val="Heading3"/>
              <w:ind w:left="720"/>
              <w:rPr>
                <w:rFonts w:ascii="Arial" w:eastAsia="Times New Roman" w:hAnsi="Arial" w:cs="Arial"/>
                <w:sz w:val="22"/>
                <w:szCs w:val="22"/>
                <w:lang w:val="es-MX"/>
              </w:rPr>
            </w:pPr>
            <w:r w:rsidRPr="00886E09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886E09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digitalWrite</w:t>
            </w:r>
            <w:proofErr w:type="spellEnd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(</w:t>
            </w:r>
            <w:proofErr w:type="gramEnd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LED</w:t>
            </w:r>
            <w:proofErr w:type="gramStart"/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, !ESTADO);</w:t>
            </w:r>
            <w:proofErr w:type="gramEnd"/>
          </w:p>
          <w:p w14:paraId="7C9023EB" w14:textId="77777777" w:rsidR="00886E09" w:rsidRPr="00886E09" w:rsidRDefault="00886E09" w:rsidP="00886E09">
            <w:pPr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r w:rsidRPr="00886E09">
              <w:rPr>
                <w:rFonts w:ascii="Arial" w:hAnsi="Arial" w:cs="Arial"/>
              </w:rPr>
              <w:t xml:space="preserve">Esta línea </w:t>
            </w:r>
            <w:r w:rsidRPr="00886E09">
              <w:rPr>
                <w:rStyle w:val="Strong"/>
                <w:rFonts w:ascii="Arial" w:hAnsi="Arial" w:cs="Arial"/>
              </w:rPr>
              <w:t>cambia el estado del LED</w:t>
            </w:r>
            <w:r w:rsidRPr="00886E09">
              <w:rPr>
                <w:rFonts w:ascii="Arial" w:hAnsi="Arial" w:cs="Arial"/>
              </w:rPr>
              <w:t>: si está encendido, lo apaga; si está apagado, lo enciende.</w:t>
            </w:r>
          </w:p>
          <w:p w14:paraId="40BEDED7" w14:textId="77777777" w:rsidR="00886E09" w:rsidRDefault="00886E09" w:rsidP="00886E09">
            <w:pPr>
              <w:widowControl/>
              <w:numPr>
                <w:ilvl w:val="0"/>
                <w:numId w:val="52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proofErr w:type="gramStart"/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!ESTADO</w:t>
            </w:r>
            <w:proofErr w:type="gramEnd"/>
            <w:r w:rsidRPr="00886E09">
              <w:rPr>
                <w:rFonts w:ascii="Arial" w:hAnsi="Arial" w:cs="Arial"/>
              </w:rPr>
              <w:t xml:space="preserve"> es el operador </w:t>
            </w:r>
            <w:r w:rsidRPr="00886E09">
              <w:rPr>
                <w:rStyle w:val="Strong"/>
                <w:rFonts w:ascii="Arial" w:hAnsi="Arial" w:cs="Arial"/>
              </w:rPr>
              <w:t>NOT lógico</w:t>
            </w:r>
            <w:r w:rsidRPr="00886E09">
              <w:rPr>
                <w:rFonts w:ascii="Arial" w:hAnsi="Arial" w:cs="Arial"/>
              </w:rPr>
              <w:t>, invierte el valor actual.</w:t>
            </w:r>
          </w:p>
          <w:p w14:paraId="64F7F27D" w14:textId="76EB6EF6" w:rsidR="00526BA0" w:rsidRPr="00886E09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Arial" w:hAnsi="Arial" w:cs="Arial"/>
              </w:rPr>
            </w:pPr>
            <w:r w:rsidRPr="00526BA0">
              <w:rPr>
                <w:rFonts w:ascii="Arial" w:hAnsi="Arial" w:cs="Arial"/>
              </w:rPr>
              <w:t xml:space="preserve">  </w:t>
            </w:r>
            <w:proofErr w:type="spellStart"/>
            <w:proofErr w:type="gramStart"/>
            <w:r w:rsidRPr="00526BA0">
              <w:rPr>
                <w:rFonts w:ascii="Arial" w:hAnsi="Arial" w:cs="Arial"/>
                <w:highlight w:val="lightGray"/>
              </w:rPr>
              <w:t>digitalWrite</w:t>
            </w:r>
            <w:proofErr w:type="spellEnd"/>
            <w:r w:rsidRPr="00526BA0">
              <w:rPr>
                <w:rFonts w:ascii="Arial" w:hAnsi="Arial" w:cs="Arial"/>
                <w:highlight w:val="lightGray"/>
              </w:rPr>
              <w:t>(</w:t>
            </w:r>
            <w:proofErr w:type="gramEnd"/>
            <w:r w:rsidRPr="00526BA0">
              <w:rPr>
                <w:rFonts w:ascii="Arial" w:hAnsi="Arial" w:cs="Arial"/>
                <w:highlight w:val="lightGray"/>
              </w:rPr>
              <w:t>LED</w:t>
            </w:r>
            <w:proofErr w:type="gramStart"/>
            <w:r w:rsidRPr="00526BA0">
              <w:rPr>
                <w:rFonts w:ascii="Arial" w:hAnsi="Arial" w:cs="Arial"/>
                <w:highlight w:val="lightGray"/>
              </w:rPr>
              <w:t>, !ESTADO</w:t>
            </w:r>
            <w:proofErr w:type="gramEnd"/>
            <w:r w:rsidRPr="00526BA0">
              <w:rPr>
                <w:rFonts w:ascii="Arial" w:hAnsi="Arial" w:cs="Arial"/>
                <w:highlight w:val="lightGray"/>
              </w:rPr>
              <w:t>);</w:t>
            </w:r>
          </w:p>
          <w:p w14:paraId="1274F0FA" w14:textId="77777777" w:rsidR="00886E09" w:rsidRPr="00886E09" w:rsidRDefault="00886E09" w:rsidP="00886E09">
            <w:pPr>
              <w:pStyle w:val="Heading3"/>
              <w:ind w:left="720"/>
              <w:rPr>
                <w:rFonts w:ascii="Arial" w:eastAsia="Times New Roman" w:hAnsi="Arial" w:cs="Arial"/>
                <w:sz w:val="22"/>
                <w:szCs w:val="22"/>
                <w:lang w:val="es-MX"/>
              </w:rPr>
            </w:pPr>
            <w:r w:rsidRPr="00886E09">
              <w:rPr>
                <w:rFonts w:ascii="Segoe UI Emoji" w:hAnsi="Segoe UI Emoji" w:cs="Segoe UI Emoji"/>
                <w:sz w:val="22"/>
                <w:szCs w:val="22"/>
              </w:rPr>
              <w:t>🔹</w:t>
            </w:r>
            <w:r w:rsidRPr="00886E09">
              <w:rPr>
                <w:rFonts w:ascii="Arial" w:hAnsi="Arial" w:cs="Arial"/>
                <w:sz w:val="22"/>
                <w:szCs w:val="22"/>
              </w:rPr>
              <w:t xml:space="preserve"> Segundo </w:t>
            </w:r>
            <w:r w:rsidRPr="00886E09">
              <w:rPr>
                <w:rStyle w:val="HTMLCode"/>
                <w:rFonts w:ascii="Arial" w:eastAsiaTheme="majorEastAsia" w:hAnsi="Arial" w:cs="Arial"/>
                <w:sz w:val="22"/>
                <w:szCs w:val="22"/>
              </w:rPr>
              <w:t>while</w:t>
            </w:r>
          </w:p>
          <w:p w14:paraId="2B4D652A" w14:textId="77777777" w:rsidR="00886E09" w:rsidRPr="00886E09" w:rsidRDefault="00886E09" w:rsidP="00886E09">
            <w:pPr>
              <w:widowControl/>
              <w:numPr>
                <w:ilvl w:val="0"/>
                <w:numId w:val="53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r w:rsidRPr="00886E09">
              <w:rPr>
                <w:rFonts w:ascii="Arial" w:hAnsi="Arial" w:cs="Arial"/>
              </w:rPr>
              <w:t>Evita que el LED se siga alternando si el botón se mantiene presionado.</w:t>
            </w:r>
          </w:p>
          <w:p w14:paraId="532EB487" w14:textId="77777777" w:rsidR="00886E09" w:rsidRPr="00886E09" w:rsidRDefault="00886E09" w:rsidP="00886E09">
            <w:pPr>
              <w:widowControl/>
              <w:numPr>
                <w:ilvl w:val="0"/>
                <w:numId w:val="53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hAnsi="Arial" w:cs="Arial"/>
              </w:rPr>
            </w:pPr>
            <w:r w:rsidRPr="00886E09">
              <w:rPr>
                <w:rFonts w:ascii="Arial" w:hAnsi="Arial" w:cs="Arial"/>
              </w:rPr>
              <w:t xml:space="preserve">Espera a que el usuario </w:t>
            </w:r>
            <w:r w:rsidRPr="00886E09">
              <w:rPr>
                <w:rStyle w:val="Strong"/>
                <w:rFonts w:ascii="Arial" w:hAnsi="Arial" w:cs="Arial"/>
              </w:rPr>
              <w:t>suelte el botón</w:t>
            </w:r>
            <w:r w:rsidRPr="00886E09">
              <w:rPr>
                <w:rFonts w:ascii="Arial" w:hAnsi="Arial" w:cs="Arial"/>
              </w:rPr>
              <w:t xml:space="preserve"> para volver al inicio del </w:t>
            </w:r>
            <w:proofErr w:type="spellStart"/>
            <w:proofErr w:type="gramStart"/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loop</w:t>
            </w:r>
            <w:proofErr w:type="spellEnd"/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(</w:t>
            </w:r>
            <w:proofErr w:type="gramEnd"/>
            <w:r w:rsidRPr="00886E09">
              <w:rPr>
                <w:rStyle w:val="HTMLCode"/>
                <w:rFonts w:ascii="Arial" w:eastAsia="Arial MT" w:hAnsi="Arial" w:cs="Arial"/>
                <w:sz w:val="22"/>
                <w:szCs w:val="22"/>
              </w:rPr>
              <w:t>)</w:t>
            </w:r>
            <w:r w:rsidRPr="00886E09">
              <w:rPr>
                <w:rFonts w:ascii="Arial" w:hAnsi="Arial" w:cs="Arial"/>
              </w:rPr>
              <w:t>.</w:t>
            </w:r>
          </w:p>
          <w:p w14:paraId="7B23829D" w14:textId="344F3F05" w:rsidR="003220E5" w:rsidRPr="00526BA0" w:rsidRDefault="00526BA0" w:rsidP="00526BA0">
            <w:pPr>
              <w:widowControl/>
              <w:autoSpaceDE/>
              <w:autoSpaceDN/>
              <w:spacing w:before="100" w:beforeAutospacing="1" w:after="100" w:afterAutospacing="1"/>
              <w:ind w:left="2160"/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</w:pPr>
            <w:r w:rsidRPr="00526BA0">
              <w:rPr>
                <w:rFonts w:ascii="Times New Roman" w:eastAsia="Times New Roman" w:hAnsi="Times New Roman" w:cs="Times New Roman"/>
                <w:sz w:val="24"/>
                <w:szCs w:val="24"/>
                <w:lang w:eastAsia="es-MX"/>
              </w:rPr>
              <w:t xml:space="preserve">  </w:t>
            </w:r>
            <w:proofErr w:type="spellStart"/>
            <w:r w:rsidRPr="00526BA0">
              <w:rPr>
                <w:rFonts w:ascii="Arial" w:hAnsi="Arial" w:cs="Arial"/>
                <w:highlight w:val="lightGray"/>
              </w:rPr>
              <w:t>while</w:t>
            </w:r>
            <w:proofErr w:type="spellEnd"/>
            <w:r w:rsidRPr="00526BA0">
              <w:rPr>
                <w:rFonts w:ascii="Arial" w:hAnsi="Arial" w:cs="Arial"/>
                <w:highlight w:val="lightGray"/>
              </w:rPr>
              <w:t xml:space="preserve"> (</w:t>
            </w:r>
            <w:proofErr w:type="spellStart"/>
            <w:proofErr w:type="gramStart"/>
            <w:r w:rsidRPr="00526BA0">
              <w:rPr>
                <w:rFonts w:ascii="Arial" w:hAnsi="Arial" w:cs="Arial"/>
                <w:highlight w:val="lightGray"/>
              </w:rPr>
              <w:t>digitalRead</w:t>
            </w:r>
            <w:proofErr w:type="spellEnd"/>
            <w:r w:rsidRPr="00526BA0">
              <w:rPr>
                <w:rFonts w:ascii="Arial" w:hAnsi="Arial" w:cs="Arial"/>
                <w:highlight w:val="lightGray"/>
              </w:rPr>
              <w:t>(</w:t>
            </w:r>
            <w:proofErr w:type="gramEnd"/>
            <w:r w:rsidRPr="00526BA0">
              <w:rPr>
                <w:rFonts w:ascii="Arial" w:hAnsi="Arial" w:cs="Arial"/>
                <w:highlight w:val="lightGray"/>
              </w:rPr>
              <w:t>PULSADOR) == HIGH) {}</w:t>
            </w:r>
          </w:p>
          <w:p w14:paraId="47BBAD6C" w14:textId="77777777" w:rsidR="003220E5" w:rsidRDefault="003220E5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624765B8" w14:textId="77777777" w:rsidR="00526BA0" w:rsidRPr="00526BA0" w:rsidRDefault="00526BA0" w:rsidP="00526BA0">
            <w:pPr>
              <w:pStyle w:val="TableParagraph"/>
              <w:spacing w:line="242" w:lineRule="exact"/>
              <w:ind w:left="1440"/>
              <w:rPr>
                <w:rFonts w:ascii="Tahoma" w:hAnsi="Tahoma"/>
                <w:b/>
                <w:bCs/>
                <w:color w:val="A6A6A6"/>
                <w:spacing w:val="2"/>
                <w:w w:val="95"/>
                <w:sz w:val="21"/>
                <w:lang w:val="es-MX"/>
              </w:rPr>
            </w:pPr>
            <w:r w:rsidRPr="00526BA0">
              <w:rPr>
                <w:rFonts w:ascii="Segoe UI Emoji" w:hAnsi="Segoe UI Emoji" w:cs="Segoe UI Emoji"/>
                <w:b/>
                <w:bCs/>
                <w:color w:val="A6A6A6"/>
                <w:spacing w:val="2"/>
                <w:w w:val="95"/>
                <w:sz w:val="21"/>
                <w:lang w:val="es-MX"/>
              </w:rPr>
              <w:t>🧠</w:t>
            </w:r>
            <w:r w:rsidRPr="00526BA0">
              <w:rPr>
                <w:rFonts w:ascii="Tahoma" w:hAnsi="Tahoma"/>
                <w:b/>
                <w:bCs/>
                <w:color w:val="A6A6A6"/>
                <w:spacing w:val="2"/>
                <w:w w:val="95"/>
                <w:sz w:val="21"/>
                <w:lang w:val="es-MX"/>
              </w:rPr>
              <w:t xml:space="preserve"> ¿Qué hace todo el programa?</w:t>
            </w:r>
          </w:p>
          <w:p w14:paraId="68162C4B" w14:textId="77777777" w:rsidR="00526BA0" w:rsidRPr="00526BA0" w:rsidRDefault="00526BA0" w:rsidP="00526BA0">
            <w:pPr>
              <w:pStyle w:val="TableParagraph"/>
              <w:numPr>
                <w:ilvl w:val="0"/>
                <w:numId w:val="56"/>
              </w:numPr>
              <w:spacing w:line="242" w:lineRule="exact"/>
              <w:ind w:left="1332"/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</w:pP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 xml:space="preserve">Espera a que el usuario </w:t>
            </w:r>
            <w:r w:rsidRPr="00526BA0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  <w:t>presione el pulsador</w:t>
            </w: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>.</w:t>
            </w:r>
          </w:p>
          <w:p w14:paraId="35AE1B07" w14:textId="77777777" w:rsidR="00526BA0" w:rsidRPr="00526BA0" w:rsidRDefault="00526BA0" w:rsidP="00526BA0">
            <w:pPr>
              <w:pStyle w:val="TableParagraph"/>
              <w:numPr>
                <w:ilvl w:val="0"/>
                <w:numId w:val="56"/>
              </w:numPr>
              <w:spacing w:line="242" w:lineRule="exact"/>
              <w:ind w:left="1332"/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</w:pP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 xml:space="preserve">Cuando lo hace, </w:t>
            </w:r>
            <w:r w:rsidRPr="00526BA0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  <w:t>cambia el estado del LED</w:t>
            </w: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 xml:space="preserve"> (enciende o apaga).</w:t>
            </w:r>
          </w:p>
          <w:p w14:paraId="734FB6F4" w14:textId="77777777" w:rsidR="00526BA0" w:rsidRPr="00526BA0" w:rsidRDefault="00526BA0" w:rsidP="00526BA0">
            <w:pPr>
              <w:pStyle w:val="TableParagraph"/>
              <w:numPr>
                <w:ilvl w:val="0"/>
                <w:numId w:val="56"/>
              </w:numPr>
              <w:spacing w:line="242" w:lineRule="exact"/>
              <w:ind w:left="1332"/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</w:pP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 xml:space="preserve">Luego </w:t>
            </w:r>
            <w:r w:rsidRPr="00526BA0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  <w:t>espera a que el botón se suelte</w:t>
            </w: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 xml:space="preserve">, evitando múltiples lecturas por un solo toque (esto se llama </w:t>
            </w:r>
            <w:proofErr w:type="spellStart"/>
            <w:r w:rsidRPr="00526BA0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  <w:t>antirebote</w:t>
            </w:r>
            <w:proofErr w:type="spellEnd"/>
            <w:r w:rsidRPr="00526BA0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  <w:lang w:val="es-MX"/>
              </w:rPr>
              <w:t xml:space="preserve"> manual</w:t>
            </w: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>).</w:t>
            </w:r>
          </w:p>
          <w:p w14:paraId="542A9F8F" w14:textId="77777777" w:rsidR="00526BA0" w:rsidRPr="00526BA0" w:rsidRDefault="00526BA0" w:rsidP="00526BA0">
            <w:pPr>
              <w:pStyle w:val="TableParagraph"/>
              <w:numPr>
                <w:ilvl w:val="0"/>
                <w:numId w:val="56"/>
              </w:numPr>
              <w:spacing w:line="242" w:lineRule="exact"/>
              <w:ind w:left="1332"/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</w:pPr>
            <w:r w:rsidRPr="00526BA0">
              <w:rPr>
                <w:rFonts w:ascii="Tahoma" w:hAnsi="Tahoma"/>
                <w:color w:val="0070C0"/>
                <w:spacing w:val="2"/>
                <w:w w:val="95"/>
                <w:sz w:val="21"/>
                <w:lang w:val="es-MX"/>
              </w:rPr>
              <w:t>Repite este proceso indefinidamente.</w:t>
            </w:r>
          </w:p>
          <w:p w14:paraId="4D469AE1" w14:textId="77777777" w:rsidR="003220E5" w:rsidRDefault="003220E5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5F6E3376" w14:textId="32BDC3D5" w:rsidR="00FA28E1" w:rsidRDefault="00FA28E1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A6A6A6"/>
                <w:spacing w:val="2"/>
                <w:w w:val="95"/>
                <w:sz w:val="21"/>
              </w:rPr>
            </w:pPr>
          </w:p>
          <w:p w14:paraId="3FFE8D35" w14:textId="77777777" w:rsidR="00495102" w:rsidRPr="00E72A15" w:rsidRDefault="00495102" w:rsidP="00685959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A6A6A6"/>
                <w:spacing w:val="2"/>
                <w:w w:val="95"/>
                <w:sz w:val="21"/>
              </w:rPr>
            </w:pPr>
          </w:p>
          <w:p w14:paraId="13B22D77" w14:textId="736AB8C2" w:rsidR="00005EB9" w:rsidRPr="00E72A15" w:rsidRDefault="00482669" w:rsidP="00005EB9">
            <w:pPr>
              <w:pStyle w:val="TableParagraph"/>
              <w:numPr>
                <w:ilvl w:val="0"/>
                <w:numId w:val="31"/>
              </w:numPr>
              <w:spacing w:line="242" w:lineRule="exact"/>
              <w:rPr>
                <w:rFonts w:ascii="Tahoma" w:hAnsi="Tahoma"/>
                <w:b/>
                <w:bCs/>
                <w:spacing w:val="2"/>
                <w:w w:val="95"/>
                <w:sz w:val="21"/>
              </w:rPr>
            </w:pPr>
            <w:r w:rsidRPr="00E72A15">
              <w:rPr>
                <w:b/>
                <w:bCs/>
              </w:rPr>
              <w:lastRenderedPageBreak/>
              <w:t>ACTIVIDAD</w:t>
            </w:r>
            <w:r w:rsidRPr="00E72A15">
              <w:rPr>
                <w:rFonts w:ascii="Tahoma" w:hAnsi="Tahoma"/>
                <w:b/>
                <w:bCs/>
                <w:spacing w:val="2"/>
                <w:w w:val="95"/>
                <w:sz w:val="21"/>
              </w:rPr>
              <w:t xml:space="preserve"> LAB3:</w:t>
            </w:r>
            <w:r w:rsidR="00E72A15">
              <w:rPr>
                <w:rFonts w:ascii="Tahoma" w:hAnsi="Tahoma"/>
                <w:b/>
                <w:bCs/>
                <w:spacing w:val="2"/>
                <w:w w:val="95"/>
                <w:sz w:val="21"/>
              </w:rPr>
              <w:t xml:space="preserve"> Semana 2/12</w:t>
            </w:r>
          </w:p>
          <w:p w14:paraId="4CC89EA5" w14:textId="2668C33A" w:rsidR="00482669" w:rsidRPr="00E72A15" w:rsidRDefault="00005EB9" w:rsidP="00005EB9">
            <w:pPr>
              <w:pStyle w:val="TableParagraph"/>
              <w:spacing w:line="242" w:lineRule="exact"/>
              <w:ind w:left="2160"/>
              <w:rPr>
                <w:rFonts w:ascii="Tahoma" w:hAnsi="Tahoma"/>
                <w:spacing w:val="2"/>
                <w:w w:val="95"/>
                <w:sz w:val="21"/>
              </w:rPr>
            </w:pPr>
            <w:hyperlink r:id="rId26" w:history="1">
              <w:r w:rsidRPr="00E72A15">
                <w:rPr>
                  <w:rStyle w:val="Hyperlink"/>
                  <w:rFonts w:ascii="Tahoma" w:hAnsi="Tahoma"/>
                  <w:color w:val="auto"/>
                  <w:spacing w:val="2"/>
                  <w:w w:val="95"/>
                  <w:sz w:val="21"/>
                </w:rPr>
                <w:t>https://campusuniversidad.sabes.edu.mx/u2023/mod/resource/view.php?id=45267</w:t>
              </w:r>
            </w:hyperlink>
          </w:p>
          <w:p w14:paraId="03AF9A8E" w14:textId="77777777" w:rsidR="00482669" w:rsidRPr="00E72A15" w:rsidRDefault="00482669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spacing w:val="2"/>
                <w:w w:val="95"/>
                <w:sz w:val="21"/>
              </w:rPr>
            </w:pPr>
          </w:p>
          <w:p w14:paraId="0B1193BA" w14:textId="44A1AD86" w:rsidR="00FA28E1" w:rsidRPr="0052559F" w:rsidRDefault="00482669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</w:pPr>
            <w:r w:rsidRPr="0048266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drawing>
                <wp:anchor distT="0" distB="0" distL="114300" distR="114300" simplePos="0" relativeHeight="251662350" behindDoc="0" locked="0" layoutInCell="1" allowOverlap="1" wp14:anchorId="77DFE76F" wp14:editId="4811083A">
                  <wp:simplePos x="0" y="0"/>
                  <wp:positionH relativeFrom="column">
                    <wp:posOffset>474980</wp:posOffset>
                  </wp:positionH>
                  <wp:positionV relativeFrom="paragraph">
                    <wp:posOffset>367030</wp:posOffset>
                  </wp:positionV>
                  <wp:extent cx="2028825" cy="1838960"/>
                  <wp:effectExtent l="0" t="0" r="9525" b="8890"/>
                  <wp:wrapTopAndBottom/>
                  <wp:docPr id="7285719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8571957" name="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1838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482669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 </w:t>
            </w:r>
            <w:r w:rsidR="00FA28E1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>Evidencia ACTIVIDADES COMPLEMENTO Lab3</w:t>
            </w:r>
            <w:r w:rsidR="007A6862">
              <w:rPr>
                <w:rFonts w:ascii="Tahoma" w:hAnsi="Tahoma"/>
                <w:b/>
                <w:bCs/>
                <w:color w:val="0070C0"/>
                <w:spacing w:val="2"/>
                <w:w w:val="95"/>
                <w:sz w:val="21"/>
              </w:rPr>
              <w:t xml:space="preserve">: </w:t>
            </w:r>
            <w:r w:rsidR="007A6862" w:rsidRPr="007A6862">
              <w:rPr>
                <w:i/>
                <w:iCs/>
                <w:color w:val="00B0F0"/>
              </w:rPr>
              <w:t>https://www.tinkercad.com/classrooms/e1v5DJPj4qA/activities</w:t>
            </w:r>
          </w:p>
          <w:p w14:paraId="3C5D03A3" w14:textId="2BB4E21A" w:rsidR="00FA28E1" w:rsidRDefault="00FA28E1" w:rsidP="003220E5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2C39EA6F" w14:textId="77777777" w:rsidR="003220E5" w:rsidRPr="003220E5" w:rsidRDefault="003220E5" w:rsidP="003220E5">
            <w:pPr>
              <w:pStyle w:val="Heading2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🔧</w:t>
            </w: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 xml:space="preserve"> Laboratorio 3: Compuerta Lógica AND</w:t>
            </w:r>
          </w:p>
          <w:p w14:paraId="44E37698" w14:textId="77777777" w:rsidR="003220E5" w:rsidRPr="003220E5" w:rsidRDefault="003220E5" w:rsidP="003220E5">
            <w:pPr>
              <w:pStyle w:val="FirstParagraph"/>
              <w:ind w:left="7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Arial" w:hAnsi="Arial" w:cs="Arial"/>
                <w:b/>
                <w:bCs/>
                <w:sz w:val="22"/>
                <w:szCs w:val="22"/>
                <w:lang w:val="es-MX"/>
              </w:rPr>
              <w:t>Objetivo:</w:t>
            </w: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 xml:space="preserve"> Simular el comportamiento de una compuerta lógica AND usando dos pulsadores. El LED se enciende solo si ambas entradas están en alto.</w:t>
            </w:r>
          </w:p>
          <w:p w14:paraId="65498FFD" w14:textId="77777777" w:rsidR="003220E5" w:rsidRPr="003220E5" w:rsidRDefault="003220E5" w:rsidP="003220E5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bookmarkStart w:id="0" w:name="material"/>
            <w:r w:rsidRPr="003220E5">
              <w:rPr>
                <w:rFonts w:ascii="Arial" w:hAnsi="Arial" w:cs="Arial"/>
                <w:sz w:val="22"/>
                <w:szCs w:val="22"/>
              </w:rPr>
              <w:t>Material:</w:t>
            </w:r>
          </w:p>
          <w:p w14:paraId="5225D6E5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2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pulsadores</w:t>
            </w:r>
            <w:proofErr w:type="spellEnd"/>
          </w:p>
          <w:p w14:paraId="10B1DDF2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2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resistencias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de 1k</w:t>
            </w:r>
          </w:p>
          <w:p w14:paraId="129C3CB9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1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resistencia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de 220 </w:t>
            </w:r>
            <w:proofErr w:type="gramStart"/>
            <w:r w:rsidRPr="003220E5">
              <w:rPr>
                <w:rFonts w:ascii="Arial" w:hAnsi="Arial" w:cs="Arial"/>
                <w:sz w:val="22"/>
                <w:szCs w:val="22"/>
              </w:rPr>
              <w:t>ohm</w:t>
            </w:r>
            <w:proofErr w:type="gramEnd"/>
          </w:p>
          <w:p w14:paraId="0ED23457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>1 LED</w:t>
            </w:r>
          </w:p>
          <w:p w14:paraId="312EAAC0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>Protoboard</w:t>
            </w:r>
          </w:p>
          <w:p w14:paraId="6659439E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>Arduino UNO</w:t>
            </w:r>
          </w:p>
          <w:p w14:paraId="0983E343" w14:textId="77777777" w:rsidR="003220E5" w:rsidRPr="003220E5" w:rsidRDefault="003220E5" w:rsidP="003220E5">
            <w:pPr>
              <w:pStyle w:val="Compact"/>
              <w:numPr>
                <w:ilvl w:val="0"/>
                <w:numId w:val="36"/>
              </w:numPr>
              <w:ind w:left="144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Cables de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onexión</w:t>
            </w:r>
            <w:proofErr w:type="spellEnd"/>
          </w:p>
          <w:bookmarkEnd w:id="0"/>
          <w:p w14:paraId="3C531393" w14:textId="77777777" w:rsidR="003220E5" w:rsidRPr="003220E5" w:rsidRDefault="003220E5" w:rsidP="003220E5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>Pasos:</w:t>
            </w:r>
          </w:p>
          <w:p w14:paraId="5A22C40B" w14:textId="77777777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Arduino IDE.</w:t>
            </w:r>
          </w:p>
          <w:p w14:paraId="02C7CB71" w14:textId="77777777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 xml:space="preserve">Conectar la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tarjeta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71F76E65" w14:textId="15870CEB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>Borrar el código del editor y escribir lo siguiente:</w:t>
            </w:r>
          </w:p>
          <w:p w14:paraId="23B2332B" w14:textId="57A86354" w:rsidR="003220E5" w:rsidRPr="003220E5" w:rsidRDefault="003220E5" w:rsidP="003220E5">
            <w:pPr>
              <w:pStyle w:val="Heading3"/>
              <w:ind w:left="720"/>
              <w:rPr>
                <w:rFonts w:ascii="Arial" w:hAnsi="Arial" w:cs="Arial"/>
                <w:sz w:val="22"/>
                <w:szCs w:val="22"/>
              </w:rPr>
            </w:pPr>
            <w:r w:rsidRPr="003220E5">
              <w:rPr>
                <w:rFonts w:ascii="Arial" w:hAnsi="Arial" w:cs="Arial"/>
                <w:sz w:val="22"/>
                <w:szCs w:val="22"/>
              </w:rPr>
              <w:t>Código:</w:t>
            </w:r>
          </w:p>
          <w:p w14:paraId="4AF08203" w14:textId="6C369876" w:rsidR="008E3607" w:rsidRDefault="008E3607" w:rsidP="003220E5">
            <w:pPr>
              <w:pStyle w:val="BlockText"/>
              <w:ind w:left="1920"/>
              <w:rPr>
                <w:rFonts w:ascii="Segoe UI Emoji" w:hAnsi="Segoe UI Emoji" w:cs="Segoe UI Emoji"/>
                <w:sz w:val="22"/>
                <w:szCs w:val="22"/>
              </w:rPr>
            </w:pPr>
            <w:r w:rsidRPr="008E3607">
              <w:rPr>
                <w:rFonts w:ascii="Segoe UI Emoji" w:hAnsi="Segoe UI Emoji" w:cs="Segoe UI Emoji"/>
                <w:sz w:val="22"/>
                <w:szCs w:val="22"/>
              </w:rPr>
              <w:drawing>
                <wp:inline distT="0" distB="0" distL="0" distR="0" wp14:anchorId="0583E773" wp14:editId="22F13A80">
                  <wp:extent cx="1744133" cy="3110727"/>
                  <wp:effectExtent l="0" t="0" r="8890" b="0"/>
                  <wp:docPr id="19112663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1266343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7588" cy="3134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50E7CE" w14:textId="77777777" w:rsidR="008E3607" w:rsidRDefault="008E3607" w:rsidP="003220E5">
            <w:pPr>
              <w:pStyle w:val="BlockText"/>
              <w:ind w:left="1920"/>
              <w:rPr>
                <w:rFonts w:ascii="Segoe UI Emoji" w:hAnsi="Segoe UI Emoji" w:cs="Segoe UI Emoji"/>
                <w:sz w:val="22"/>
                <w:szCs w:val="22"/>
              </w:rPr>
            </w:pPr>
          </w:p>
          <w:p w14:paraId="70A03860" w14:textId="07B88848" w:rsidR="003220E5" w:rsidRPr="003220E5" w:rsidRDefault="003220E5" w:rsidP="003220E5">
            <w:pPr>
              <w:pStyle w:val="BlockText"/>
              <w:ind w:left="1920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3220E5">
              <w:rPr>
                <w:rFonts w:ascii="Segoe UI Emoji" w:hAnsi="Segoe UI Emoji" w:cs="Segoe UI Emoji"/>
                <w:sz w:val="22"/>
                <w:szCs w:val="22"/>
              </w:rPr>
              <w:t>💡</w:t>
            </w:r>
            <w:r w:rsidRPr="003220E5">
              <w:rPr>
                <w:rFonts w:ascii="Arial" w:hAnsi="Arial" w:cs="Arial"/>
                <w:sz w:val="22"/>
                <w:szCs w:val="22"/>
                <w:lang w:val="es-MX"/>
              </w:rPr>
              <w:t xml:space="preserve"> </w:t>
            </w:r>
            <w:r w:rsidRPr="003220E5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Para probar una compuerta OR, simplemente cambia la instrucción 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if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(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varx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&amp;&amp; 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vary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)</w:t>
            </w:r>
            <w:r w:rsidRPr="003220E5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por 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if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(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varx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|| </w:t>
            </w:r>
            <w:proofErr w:type="spellStart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vary</w:t>
            </w:r>
            <w:proofErr w:type="spellEnd"/>
            <w:r w:rsidRPr="003220E5">
              <w:rPr>
                <w:rStyle w:val="VerbatimChar"/>
                <w:rFonts w:ascii="Arial" w:hAnsi="Arial" w:cs="Arial"/>
                <w:i/>
                <w:iCs/>
                <w:sz w:val="22"/>
                <w:szCs w:val="22"/>
                <w:lang w:val="es-MX"/>
              </w:rPr>
              <w:t>)</w:t>
            </w:r>
            <w:r w:rsidRPr="003220E5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.</w:t>
            </w:r>
          </w:p>
          <w:p w14:paraId="4D9FA739" w14:textId="77777777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Verific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l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ódig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00DF025D" w14:textId="77777777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Guard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om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“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CompuertaAND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”.</w:t>
            </w:r>
          </w:p>
          <w:p w14:paraId="066A564C" w14:textId="77777777" w:rsidR="003220E5" w:rsidRPr="003220E5" w:rsidRDefault="003220E5" w:rsidP="003220E5">
            <w:pPr>
              <w:pStyle w:val="Compact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</w:rPr>
            </w:pP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Subirlo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 xml:space="preserve"> y </w:t>
            </w:r>
            <w:proofErr w:type="spellStart"/>
            <w:r w:rsidRPr="003220E5">
              <w:rPr>
                <w:rFonts w:ascii="Arial" w:hAnsi="Arial" w:cs="Arial"/>
                <w:sz w:val="22"/>
                <w:szCs w:val="22"/>
              </w:rPr>
              <w:t>ejecutar</w:t>
            </w:r>
            <w:proofErr w:type="spellEnd"/>
            <w:r w:rsidRPr="003220E5">
              <w:rPr>
                <w:rFonts w:ascii="Arial" w:hAnsi="Arial" w:cs="Arial"/>
                <w:sz w:val="22"/>
                <w:szCs w:val="22"/>
              </w:rPr>
              <w:t>.</w:t>
            </w:r>
          </w:p>
          <w:p w14:paraId="57615F7A" w14:textId="2634B67D" w:rsidR="00FA28E1" w:rsidRDefault="00FA28E1" w:rsidP="00FA28E1">
            <w:pPr>
              <w:pStyle w:val="TableParagraph"/>
              <w:spacing w:line="242" w:lineRule="exact"/>
              <w:ind w:left="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D98AE4D" w14:textId="1F095056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756397C9" w14:textId="7DC26652" w:rsidR="00FA28E1" w:rsidRPr="00B111D3" w:rsidRDefault="00FA28E1" w:rsidP="00FA28E1">
            <w:pPr>
              <w:pStyle w:val="TableParagraph"/>
              <w:numPr>
                <w:ilvl w:val="0"/>
                <w:numId w:val="15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sin simular:</w:t>
            </w:r>
          </w:p>
          <w:p w14:paraId="08C2F5BB" w14:textId="462AB8F2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3A59B637" w14:textId="61B4F043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1EB02710" w14:textId="0E079B48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66D74470" w14:textId="04F151CB" w:rsidR="00FA28E1" w:rsidRPr="00B111D3" w:rsidRDefault="00FA28E1" w:rsidP="00FA28E1">
            <w:pPr>
              <w:pStyle w:val="TableParagraph"/>
              <w:numPr>
                <w:ilvl w:val="0"/>
                <w:numId w:val="15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B111D3">
              <w:rPr>
                <w:rFonts w:ascii="Tahoma" w:hAnsi="Tahoma"/>
                <w:b/>
                <w:bCs/>
                <w:noProof/>
                <w:color w:val="C0504D" w:themeColor="accent2"/>
                <w:spacing w:val="2"/>
                <w:w w:val="95"/>
                <w:sz w:val="21"/>
              </w:rPr>
              <w:drawing>
                <wp:anchor distT="0" distB="0" distL="114300" distR="114300" simplePos="0" relativeHeight="251658252" behindDoc="0" locked="0" layoutInCell="1" allowOverlap="1" wp14:anchorId="48166BD8" wp14:editId="05FF8F5D">
                  <wp:simplePos x="0" y="0"/>
                  <wp:positionH relativeFrom="column">
                    <wp:posOffset>462915</wp:posOffset>
                  </wp:positionH>
                  <wp:positionV relativeFrom="paragraph">
                    <wp:posOffset>211455</wp:posOffset>
                  </wp:positionV>
                  <wp:extent cx="1737360" cy="603885"/>
                  <wp:effectExtent l="0" t="0" r="0" b="5715"/>
                  <wp:wrapTopAndBottom/>
                  <wp:docPr id="39" name="Imagen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7360" cy="6038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magen del 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ingresado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/</w:t>
            </w:r>
            <w:r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 </w:t>
            </w:r>
            <w:r w:rsidRPr="00B111D3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Código/Activar</w:t>
            </w:r>
          </w:p>
          <w:p w14:paraId="6B695C4B" w14:textId="1FA9635E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4D520187" w14:textId="538F7267" w:rsidR="00FA28E1" w:rsidRDefault="00FA28E1" w:rsidP="00FA28E1">
            <w:pPr>
              <w:pStyle w:val="TableParagraph"/>
              <w:spacing w:line="242" w:lineRule="exact"/>
              <w:ind w:left="72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  <w:p w14:paraId="14E70A34" w14:textId="5F1A44DE" w:rsidR="00FA28E1" w:rsidRDefault="00FA28E1" w:rsidP="00FA28E1">
            <w:pPr>
              <w:pStyle w:val="TableParagraph"/>
              <w:numPr>
                <w:ilvl w:val="0"/>
                <w:numId w:val="15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FA28E1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Imagen del circuito al simular:</w:t>
            </w:r>
          </w:p>
          <w:p w14:paraId="0DD0D065" w14:textId="77777777" w:rsidR="00FA28E1" w:rsidRPr="00FA28E1" w:rsidRDefault="00FA28E1" w:rsidP="00FA28E1">
            <w:pPr>
              <w:pStyle w:val="TableParagraph"/>
              <w:spacing w:line="242" w:lineRule="exact"/>
              <w:ind w:left="1080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</w:p>
          <w:p w14:paraId="670D5FA4" w14:textId="3EE79851" w:rsidR="007A6862" w:rsidRDefault="00FA28E1" w:rsidP="007A6862">
            <w:pPr>
              <w:pStyle w:val="TableParagraph"/>
              <w:numPr>
                <w:ilvl w:val="0"/>
                <w:numId w:val="15"/>
              </w:numPr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</w:pPr>
            <w:r w:rsidRPr="00FA28E1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 xml:space="preserve">Comprobación de la realización en el espacio asignado en </w:t>
            </w:r>
            <w:proofErr w:type="spellStart"/>
            <w:r w:rsidRPr="00FA28E1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</w:rPr>
              <w:t>TinkerCad</w:t>
            </w:r>
            <w:proofErr w:type="spellEnd"/>
            <w:r w:rsidRPr="00FA28E1"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  <w:t xml:space="preserve">: </w:t>
            </w:r>
          </w:p>
          <w:p w14:paraId="071AF7D7" w14:textId="77777777" w:rsidR="007A6862" w:rsidRDefault="007A6862" w:rsidP="007A6862">
            <w:pPr>
              <w:pStyle w:val="ListParagraph"/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</w:pPr>
          </w:p>
          <w:p w14:paraId="4001C46E" w14:textId="5242C85C" w:rsidR="00193A30" w:rsidRDefault="00FA28E1" w:rsidP="007A6862">
            <w:pPr>
              <w:pStyle w:val="TableParagraph"/>
              <w:spacing w:line="242" w:lineRule="exact"/>
              <w:ind w:left="1080"/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</w:pPr>
            <w:r w:rsidRPr="007A6862"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  <w:t>SI existe/NO existe</w:t>
            </w:r>
          </w:p>
          <w:p w14:paraId="676E1FE0" w14:textId="77777777" w:rsidR="00F07634" w:rsidRDefault="00F07634" w:rsidP="007A6862">
            <w:pPr>
              <w:pStyle w:val="TableParagraph"/>
              <w:spacing w:line="242" w:lineRule="exact"/>
              <w:ind w:left="1080"/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</w:pPr>
          </w:p>
          <w:p w14:paraId="18FFEF86" w14:textId="77777777" w:rsidR="00F07634" w:rsidRDefault="00F07634" w:rsidP="00F07634">
            <w:pPr>
              <w:pStyle w:val="TableParagraph"/>
              <w:spacing w:line="242" w:lineRule="exact"/>
              <w:ind w:left="0"/>
              <w:rPr>
                <w:rFonts w:ascii="Tahoma" w:hAnsi="Tahoma"/>
                <w:b/>
                <w:bCs/>
                <w:color w:val="4F81BD" w:themeColor="accent1"/>
                <w:spacing w:val="2"/>
                <w:w w:val="95"/>
                <w:sz w:val="21"/>
              </w:rPr>
            </w:pPr>
          </w:p>
          <w:p w14:paraId="110A684F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1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🔍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Explicación de funciones usadas en </w:t>
            </w:r>
            <w:proofErr w:type="spellStart"/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Lab</w:t>
            </w:r>
            <w:proofErr w:type="spellEnd"/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3 – "Compuerta Lógica AND"</w:t>
            </w:r>
          </w:p>
          <w:p w14:paraId="520F3C40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Declaración de variables</w:t>
            </w:r>
          </w:p>
          <w:p w14:paraId="2D874A81" w14:textId="77777777" w:rsidR="00F07634" w:rsidRPr="00F07634" w:rsidRDefault="00F07634" w:rsidP="00F07634">
            <w:pPr>
              <w:widowControl/>
              <w:numPr>
                <w:ilvl w:val="0"/>
                <w:numId w:val="57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Se declaran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cinco variables enteras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>:</w:t>
            </w:r>
          </w:p>
          <w:p w14:paraId="3A41F5E1" w14:textId="77777777" w:rsidR="00F07634" w:rsidRPr="00F07634" w:rsidRDefault="00F07634" w:rsidP="00F07634">
            <w:pPr>
              <w:widowControl/>
              <w:numPr>
                <w:ilvl w:val="1"/>
                <w:numId w:val="57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PINX y PINY: indican los pines digitales donde están conectados los dos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pulsadores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(entradas).</w:t>
            </w:r>
          </w:p>
          <w:p w14:paraId="0F82895D" w14:textId="77777777" w:rsidR="00F07634" w:rsidRPr="00F07634" w:rsidRDefault="00F07634" w:rsidP="00F07634">
            <w:pPr>
              <w:widowControl/>
              <w:numPr>
                <w:ilvl w:val="1"/>
                <w:numId w:val="57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LED: pin donde se conecta el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LED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(salida).</w:t>
            </w:r>
          </w:p>
          <w:p w14:paraId="1DDC7959" w14:textId="77777777" w:rsidR="00F07634" w:rsidRPr="00F07634" w:rsidRDefault="00F07634" w:rsidP="00F07634">
            <w:pPr>
              <w:widowControl/>
              <w:numPr>
                <w:ilvl w:val="1"/>
                <w:numId w:val="57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y </w:t>
            </w: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y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: variables que guardarán el estado leído de cada pulsador (0 o 1).</w:t>
            </w:r>
          </w:p>
          <w:p w14:paraId="46A95956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int PINX =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8;</w:t>
            </w:r>
            <w:proofErr w:type="gramEnd"/>
          </w:p>
          <w:p w14:paraId="69D51D05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int PINY =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3;</w:t>
            </w:r>
            <w:proofErr w:type="gramEnd"/>
          </w:p>
          <w:p w14:paraId="2FC72E6C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int LED =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10;</w:t>
            </w:r>
            <w:proofErr w:type="gramEnd"/>
          </w:p>
          <w:p w14:paraId="074CA467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int 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=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0;</w:t>
            </w:r>
            <w:proofErr w:type="gramEnd"/>
          </w:p>
          <w:p w14:paraId="224BBB9E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int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y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=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0;</w:t>
            </w:r>
            <w:proofErr w:type="gramEnd"/>
          </w:p>
          <w:p w14:paraId="2E280687" w14:textId="25DFE136" w:rsidR="00F07634" w:rsidRPr="00F07634" w:rsidRDefault="00F07634" w:rsidP="00F07634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</w:p>
          <w:p w14:paraId="288821C9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setup</w:t>
            </w:r>
            <w:proofErr w:type="spellEnd"/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)</w:t>
            </w:r>
          </w:p>
          <w:p w14:paraId="0984ECB9" w14:textId="77777777" w:rsidR="00F07634" w:rsidRPr="00F07634" w:rsidRDefault="00F07634" w:rsidP="00F07634">
            <w:pPr>
              <w:widowControl/>
              <w:numPr>
                <w:ilvl w:val="0"/>
                <w:numId w:val="58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Se ejecuta una sola vez al iniciar el programa.</w:t>
            </w:r>
          </w:p>
          <w:p w14:paraId="4B7A1A5F" w14:textId="77777777" w:rsidR="00F07634" w:rsidRPr="00F07634" w:rsidRDefault="00F07634" w:rsidP="00F07634">
            <w:pPr>
              <w:widowControl/>
              <w:numPr>
                <w:ilvl w:val="0"/>
                <w:numId w:val="58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Define los modos de uso de los pines:</w:t>
            </w:r>
          </w:p>
          <w:p w14:paraId="26528BF3" w14:textId="77777777" w:rsidR="00F07634" w:rsidRPr="00F07634" w:rsidRDefault="00F07634" w:rsidP="00F07634">
            <w:pPr>
              <w:widowControl/>
              <w:numPr>
                <w:ilvl w:val="1"/>
                <w:numId w:val="58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PINX y PINY como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entradas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para leer el estado de los pulsadores.</w:t>
            </w:r>
          </w:p>
          <w:p w14:paraId="47CFB029" w14:textId="77777777" w:rsidR="00F07634" w:rsidRPr="00F07634" w:rsidRDefault="00F07634" w:rsidP="00F07634">
            <w:pPr>
              <w:widowControl/>
              <w:numPr>
                <w:ilvl w:val="1"/>
                <w:numId w:val="58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LED como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salida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para encenderlo cuando se cumpla la condición lógica.</w:t>
            </w:r>
          </w:p>
          <w:p w14:paraId="03E4BA32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void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setup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 {</w:t>
            </w:r>
          </w:p>
          <w:p w14:paraId="78C7B3FA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Mod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X, INPUT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20507748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Mod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Y, INPUT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49FCC991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Mod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LED, OUTPUT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01CD934D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80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}</w:t>
            </w:r>
          </w:p>
          <w:p w14:paraId="05A5E84B" w14:textId="4E6958B7" w:rsidR="00F07634" w:rsidRPr="00F07634" w:rsidRDefault="00F07634" w:rsidP="00F07634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</w:p>
          <w:p w14:paraId="09B38B53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lastRenderedPageBreak/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Lectura de entradas</w:t>
            </w:r>
          </w:p>
          <w:p w14:paraId="47F4AF71" w14:textId="77777777" w:rsidR="00F07634" w:rsidRPr="00F07634" w:rsidRDefault="00F07634" w:rsidP="00F07634">
            <w:pPr>
              <w:widowControl/>
              <w:numPr>
                <w:ilvl w:val="0"/>
                <w:numId w:val="59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digitalRead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PINX) y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digitalRead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lang w:val="es-MX" w:eastAsia="es-MX"/>
              </w:rPr>
              <w:t>PINY) leen el estado de los pulsadores conectados a los pines 8 y 3.</w:t>
            </w:r>
          </w:p>
          <w:p w14:paraId="10FB560C" w14:textId="77777777" w:rsidR="00F07634" w:rsidRPr="00F07634" w:rsidRDefault="00F07634" w:rsidP="00F07634">
            <w:pPr>
              <w:widowControl/>
              <w:numPr>
                <w:ilvl w:val="0"/>
                <w:numId w:val="59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El resultado (0 o 1) se guarda en </w:t>
            </w: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y </w:t>
            </w: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y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.</w:t>
            </w:r>
          </w:p>
          <w:p w14:paraId="529FC669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void 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loop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 {</w:t>
            </w:r>
          </w:p>
          <w:p w14:paraId="568B9DCC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=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digitalRead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PINX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45316FA1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vary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 xml:space="preserve"> =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digitalRead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PINY);</w:t>
            </w:r>
          </w:p>
          <w:p w14:paraId="1520D597" w14:textId="18CF9B81" w:rsidR="00F07634" w:rsidRPr="00F07634" w:rsidRDefault="00F07634" w:rsidP="00F07634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</w:p>
          <w:p w14:paraId="72E0FD29" w14:textId="7777777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Condición lógica AND</w:t>
            </w:r>
          </w:p>
          <w:p w14:paraId="3C5CF5AC" w14:textId="77777777" w:rsidR="00F07634" w:rsidRPr="00F07634" w:rsidRDefault="00F07634" w:rsidP="00F07634">
            <w:pPr>
              <w:widowControl/>
              <w:numPr>
                <w:ilvl w:val="0"/>
                <w:numId w:val="60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if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(</w:t>
            </w: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&amp;&amp; </w:t>
            </w:r>
            <w:proofErr w:type="spellStart"/>
            <w:r w:rsidRPr="00F07634">
              <w:rPr>
                <w:rFonts w:ascii="Arial" w:eastAsia="Times New Roman" w:hAnsi="Arial" w:cs="Arial"/>
                <w:lang w:val="es-MX" w:eastAsia="es-MX"/>
              </w:rPr>
              <w:t>vary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) significa: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“Si ambos pulsadores están presionados (valor 1), entonces…”</w:t>
            </w:r>
          </w:p>
          <w:p w14:paraId="554990FD" w14:textId="77777777" w:rsidR="00F07634" w:rsidRPr="00F07634" w:rsidRDefault="00F07634" w:rsidP="00F07634">
            <w:pPr>
              <w:widowControl/>
              <w:numPr>
                <w:ilvl w:val="0"/>
                <w:numId w:val="60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Si se cumple la condición:</w:t>
            </w:r>
          </w:p>
          <w:p w14:paraId="024C1B05" w14:textId="77777777" w:rsidR="00F07634" w:rsidRPr="00F07634" w:rsidRDefault="00F07634" w:rsidP="00F07634">
            <w:pPr>
              <w:widowControl/>
              <w:numPr>
                <w:ilvl w:val="1"/>
                <w:numId w:val="60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El LED se enciende (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LED, </w:t>
            </w:r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HIGH);)</w:t>
            </w:r>
            <w:proofErr w:type="gramEnd"/>
          </w:p>
          <w:p w14:paraId="3CB551E1" w14:textId="77777777" w:rsidR="00F07634" w:rsidRPr="00F07634" w:rsidRDefault="00F07634" w:rsidP="00F07634">
            <w:pPr>
              <w:widowControl/>
              <w:numPr>
                <w:ilvl w:val="0"/>
                <w:numId w:val="60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Si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no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se cumple (uno o ambos pulsadores están sueltos):</w:t>
            </w:r>
          </w:p>
          <w:p w14:paraId="1312EE06" w14:textId="77777777" w:rsidR="00F07634" w:rsidRPr="00F07634" w:rsidRDefault="00F07634" w:rsidP="00F07634">
            <w:pPr>
              <w:widowControl/>
              <w:numPr>
                <w:ilvl w:val="1"/>
                <w:numId w:val="60"/>
              </w:numPr>
              <w:autoSpaceDE/>
              <w:autoSpaceDN/>
              <w:spacing w:before="100" w:beforeAutospacing="1" w:after="100" w:afterAutospacing="1"/>
              <w:ind w:left="216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El LED se apaga (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lang w:val="es-MX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LED, </w:t>
            </w:r>
            <w:proofErr w:type="gramStart"/>
            <w:r w:rsidRPr="00F07634">
              <w:rPr>
                <w:rFonts w:ascii="Arial" w:eastAsia="Times New Roman" w:hAnsi="Arial" w:cs="Arial"/>
                <w:lang w:val="es-MX" w:eastAsia="es-MX"/>
              </w:rPr>
              <w:t>LOW);)</w:t>
            </w:r>
            <w:proofErr w:type="gramEnd"/>
          </w:p>
          <w:p w14:paraId="53900A48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lang w:val="en-US" w:eastAsia="es-MX"/>
              </w:rPr>
              <w:t xml:space="preserve">  </w:t>
            </w: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if (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&amp;&amp; vary)</w:t>
            </w:r>
          </w:p>
          <w:p w14:paraId="57E740F9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LED, HIGH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5DB481F9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else</w:t>
            </w:r>
          </w:p>
          <w:p w14:paraId="70EB0E69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highlight w:val="lightGray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   </w:t>
            </w:r>
            <w:proofErr w:type="spellStart"/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digitalWrite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(</w:t>
            </w:r>
            <w:proofErr w:type="gram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LED, LOW</w:t>
            </w:r>
            <w:proofErr w:type="gram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);</w:t>
            </w:r>
            <w:proofErr w:type="gramEnd"/>
          </w:p>
          <w:p w14:paraId="0494D400" w14:textId="77777777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s-MX" w:eastAsia="es-MX"/>
              </w:rPr>
              <w:t>}</w:t>
            </w:r>
          </w:p>
          <w:p w14:paraId="2C8C61AF" w14:textId="77777777" w:rsidR="00A66186" w:rsidRDefault="00A66186" w:rsidP="00F07634">
            <w:pPr>
              <w:widowControl/>
              <w:autoSpaceDE/>
              <w:autoSpaceDN/>
              <w:ind w:left="720"/>
              <w:rPr>
                <w:rFonts w:ascii="Arial" w:eastAsia="Times New Roman" w:hAnsi="Arial" w:cs="Arial"/>
                <w:lang w:val="es-MX" w:eastAsia="es-MX"/>
              </w:rPr>
            </w:pPr>
          </w:p>
          <w:p w14:paraId="14071C01" w14:textId="0E12A7B1" w:rsidR="00A66186" w:rsidRPr="00F07634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Circuito e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TinkerCad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/ Usando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pus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buttons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(Problema en simulador, no se pueden presionar dos botones al mismo tiempo co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el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ratón)</w:t>
            </w:r>
          </w:p>
          <w:p w14:paraId="58421905" w14:textId="759D3F25" w:rsidR="00F07634" w:rsidRPr="00F07634" w:rsidRDefault="000063C2" w:rsidP="00A66186">
            <w:pPr>
              <w:widowControl/>
              <w:autoSpaceDE/>
              <w:autoSpaceDN/>
              <w:rPr>
                <w:rFonts w:ascii="Arial" w:eastAsia="Times New Roman" w:hAnsi="Arial" w:cs="Arial"/>
                <w:lang w:val="es-MX" w:eastAsia="es-MX"/>
              </w:rPr>
            </w:pPr>
            <w:r w:rsidRPr="000063C2"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  <w:lang w:val="es-MX"/>
              </w:rPr>
              <w:drawing>
                <wp:anchor distT="0" distB="0" distL="114300" distR="114300" simplePos="0" relativeHeight="251664398" behindDoc="0" locked="0" layoutInCell="1" allowOverlap="1" wp14:anchorId="27302666" wp14:editId="6B9FCC67">
                  <wp:simplePos x="0" y="0"/>
                  <wp:positionH relativeFrom="column">
                    <wp:posOffset>919796</wp:posOffset>
                  </wp:positionH>
                  <wp:positionV relativeFrom="paragraph">
                    <wp:posOffset>169545</wp:posOffset>
                  </wp:positionV>
                  <wp:extent cx="3884930" cy="1854200"/>
                  <wp:effectExtent l="0" t="0" r="1270" b="0"/>
                  <wp:wrapTopAndBottom/>
                  <wp:docPr id="11731967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3196754" name="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4930" cy="185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E9DE9A7" w14:textId="58D0C3B8" w:rsidR="000063C2" w:rsidRDefault="000063C2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3C9375B2" w14:textId="77777777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0DE0F90A" w14:textId="77777777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50860B04" w14:textId="77777777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51545D69" w14:textId="77777777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3B8724FA" w14:textId="77777777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144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</w:p>
          <w:p w14:paraId="0261D430" w14:textId="64979DE6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lastRenderedPageBreak/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Circuito e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TinkerCad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/ </w:t>
            </w:r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Despliegue del bloque de escritura de código (en el ejemplo se usa el caso de la compuerta OR)</w:t>
            </w:r>
            <w:r w:rsidRPr="000063C2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 xml:space="preserve"> </w:t>
            </w:r>
          </w:p>
          <w:p w14:paraId="2B2A7873" w14:textId="46377F61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  <w:r w:rsidRPr="000063C2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drawing>
                <wp:inline distT="0" distB="0" distL="0" distR="0" wp14:anchorId="5A1E7CEF" wp14:editId="30F66563">
                  <wp:extent cx="4857057" cy="2318813"/>
                  <wp:effectExtent l="0" t="0" r="1270" b="5715"/>
                  <wp:docPr id="159311967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3119674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99339" cy="2338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95FF22" w14:textId="7B93AEA4" w:rsidR="00A66186" w:rsidRDefault="00A66186" w:rsidP="00A66186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🔹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Circuito en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TinkerCad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/ </w:t>
            </w:r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Alternativa al uso de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push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buttons</w:t>
            </w:r>
            <w:proofErr w:type="spellEnd"/>
            <w:r>
              <w:rPr>
                <w:rFonts w:ascii="Arial" w:eastAsia="Times New Roman" w:hAnsi="Arial" w:cs="Arial"/>
                <w:b/>
                <w:bCs/>
                <w:lang w:val="es-MX" w:eastAsia="es-MX"/>
              </w:rPr>
              <w:t>, usar DIP</w:t>
            </w:r>
          </w:p>
          <w:p w14:paraId="06E9F461" w14:textId="7047A03C" w:rsidR="00A66186" w:rsidRDefault="00A66186" w:rsidP="000063C2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</w:pPr>
            <w:r w:rsidRPr="00A66186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drawing>
                <wp:inline distT="0" distB="0" distL="0" distR="0" wp14:anchorId="06DB0A4C" wp14:editId="28E272AC">
                  <wp:extent cx="5324436" cy="2541944"/>
                  <wp:effectExtent l="0" t="0" r="0" b="0"/>
                  <wp:docPr id="79901545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901545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6475" cy="2557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213969" w14:textId="0EF63C62" w:rsidR="000063C2" w:rsidRPr="00F07634" w:rsidRDefault="00F07634" w:rsidP="000063C2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🧠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¿Qué hace el programa?</w:t>
            </w:r>
          </w:p>
          <w:p w14:paraId="35FB941D" w14:textId="72F4DE01" w:rsidR="00F07634" w:rsidRPr="00F07634" w:rsidRDefault="00F07634" w:rsidP="00F07634">
            <w:pPr>
              <w:widowControl/>
              <w:numPr>
                <w:ilvl w:val="0"/>
                <w:numId w:val="61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Lee el estado de dos entradas (pulsadores).</w:t>
            </w:r>
          </w:p>
          <w:p w14:paraId="0F6DF361" w14:textId="5E4FC6DC" w:rsidR="00F07634" w:rsidRPr="00F07634" w:rsidRDefault="00F07634" w:rsidP="00F07634">
            <w:pPr>
              <w:widowControl/>
              <w:numPr>
                <w:ilvl w:val="0"/>
                <w:numId w:val="61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Aplica una condición lógica tipo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AND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>: solo si ambos pulsadores están presionados al mismo tiempo, el LED se encenderá.</w:t>
            </w:r>
          </w:p>
          <w:p w14:paraId="081E97B9" w14:textId="60F30FDD" w:rsidR="00F07634" w:rsidRPr="00F07634" w:rsidRDefault="00F07634" w:rsidP="00F07634">
            <w:pPr>
              <w:widowControl/>
              <w:numPr>
                <w:ilvl w:val="0"/>
                <w:numId w:val="61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Si alguno o ambos están en estado bajo (no presionados), el LED se mantendrá apagado.</w:t>
            </w:r>
          </w:p>
          <w:p w14:paraId="18AF52A0" w14:textId="6D8CE3A7" w:rsidR="00F07634" w:rsidRPr="00F07634" w:rsidRDefault="00F07634" w:rsidP="00F07634">
            <w:pPr>
              <w:widowControl/>
              <w:numPr>
                <w:ilvl w:val="0"/>
                <w:numId w:val="61"/>
              </w:numPr>
              <w:autoSpaceDE/>
              <w:autoSpaceDN/>
              <w:spacing w:before="100" w:beforeAutospacing="1" w:after="100" w:afterAutospacing="1"/>
              <w:ind w:left="144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El ciclo se repite constantemente.</w:t>
            </w:r>
          </w:p>
          <w:p w14:paraId="6A196C50" w14:textId="4FA43A1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outlineLvl w:val="2"/>
              <w:rPr>
                <w:rFonts w:ascii="Arial" w:eastAsia="Times New Roman" w:hAnsi="Arial" w:cs="Arial"/>
                <w:b/>
                <w:bCs/>
                <w:lang w:val="es-MX" w:eastAsia="es-MX"/>
              </w:rPr>
            </w:pPr>
            <w:r w:rsidRPr="00F07634">
              <w:rPr>
                <w:rFonts w:ascii="Segoe UI Emoji" w:eastAsia="Times New Roman" w:hAnsi="Segoe UI Emoji" w:cs="Segoe UI Emoji"/>
                <w:b/>
                <w:bCs/>
                <w:lang w:val="es-MX" w:eastAsia="es-MX"/>
              </w:rPr>
              <w:t>💡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 xml:space="preserve"> ¿Y si quiero simular una compuerta OR?</w:t>
            </w:r>
          </w:p>
          <w:p w14:paraId="6C5D179F" w14:textId="3C4A65E7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t>Solo cambia esta línea:</w:t>
            </w:r>
          </w:p>
          <w:p w14:paraId="62F2AEC1" w14:textId="2A83E43A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720"/>
              <w:rPr>
                <w:rFonts w:ascii="Arial" w:eastAsia="Times New Roman" w:hAnsi="Arial" w:cs="Arial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if (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&amp;&amp; vary)</w:t>
            </w:r>
          </w:p>
          <w:p w14:paraId="1327186E" w14:textId="38866EA0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rPr>
                <w:rFonts w:ascii="Arial" w:eastAsia="Times New Roman" w:hAnsi="Arial" w:cs="Arial"/>
                <w:lang w:val="en-US" w:eastAsia="es-MX"/>
              </w:rPr>
            </w:pPr>
            <w:proofErr w:type="spellStart"/>
            <w:r w:rsidRPr="00F07634">
              <w:rPr>
                <w:rFonts w:ascii="Arial" w:eastAsia="Times New Roman" w:hAnsi="Arial" w:cs="Arial"/>
                <w:lang w:val="en-US" w:eastAsia="es-MX"/>
              </w:rPr>
              <w:t>por</w:t>
            </w:r>
            <w:proofErr w:type="spellEnd"/>
            <w:r w:rsidRPr="00F07634">
              <w:rPr>
                <w:rFonts w:ascii="Arial" w:eastAsia="Times New Roman" w:hAnsi="Arial" w:cs="Arial"/>
                <w:lang w:val="en-US" w:eastAsia="es-MX"/>
              </w:rPr>
              <w:t>:</w:t>
            </w:r>
          </w:p>
          <w:p w14:paraId="2A29D46B" w14:textId="2D9C752A" w:rsidR="00F07634" w:rsidRPr="00F07634" w:rsidRDefault="00F07634" w:rsidP="00F07634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ind w:left="720"/>
              <w:rPr>
                <w:rFonts w:ascii="Arial" w:eastAsia="Times New Roman" w:hAnsi="Arial" w:cs="Arial"/>
                <w:lang w:val="en-US" w:eastAsia="es-MX"/>
              </w:rPr>
            </w:pPr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if (</w:t>
            </w:r>
            <w:proofErr w:type="spellStart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>varx</w:t>
            </w:r>
            <w:proofErr w:type="spellEnd"/>
            <w:r w:rsidRPr="00F07634">
              <w:rPr>
                <w:rFonts w:ascii="Arial" w:eastAsia="Times New Roman" w:hAnsi="Arial" w:cs="Arial"/>
                <w:highlight w:val="lightGray"/>
                <w:lang w:val="en-US" w:eastAsia="es-MX"/>
              </w:rPr>
              <w:t xml:space="preserve"> || vary)</w:t>
            </w:r>
          </w:p>
          <w:p w14:paraId="21C6DD1F" w14:textId="281ABF6A" w:rsidR="00F07634" w:rsidRPr="00F07634" w:rsidRDefault="00F07634" w:rsidP="00F07634">
            <w:pPr>
              <w:widowControl/>
              <w:autoSpaceDE/>
              <w:autoSpaceDN/>
              <w:spacing w:before="100" w:beforeAutospacing="1" w:after="100" w:afterAutospacing="1"/>
              <w:ind w:left="720"/>
              <w:rPr>
                <w:rFonts w:ascii="Arial" w:eastAsia="Times New Roman" w:hAnsi="Arial" w:cs="Arial"/>
                <w:lang w:val="es-MX" w:eastAsia="es-MX"/>
              </w:rPr>
            </w:pPr>
            <w:r w:rsidRPr="00F07634">
              <w:rPr>
                <w:rFonts w:ascii="Arial" w:eastAsia="Times New Roman" w:hAnsi="Arial" w:cs="Arial"/>
                <w:lang w:val="es-MX" w:eastAsia="es-MX"/>
              </w:rPr>
              <w:lastRenderedPageBreak/>
              <w:t xml:space="preserve">El operador || representa el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OR lógico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, es decir, el LED se encenderá si </w:t>
            </w:r>
            <w:r w:rsidRPr="00F07634">
              <w:rPr>
                <w:rFonts w:ascii="Arial" w:eastAsia="Times New Roman" w:hAnsi="Arial" w:cs="Arial"/>
                <w:b/>
                <w:bCs/>
                <w:lang w:val="es-MX" w:eastAsia="es-MX"/>
              </w:rPr>
              <w:t>al menos uno</w:t>
            </w:r>
            <w:r w:rsidRPr="00F07634">
              <w:rPr>
                <w:rFonts w:ascii="Arial" w:eastAsia="Times New Roman" w:hAnsi="Arial" w:cs="Arial"/>
                <w:lang w:val="es-MX" w:eastAsia="es-MX"/>
              </w:rPr>
              <w:t xml:space="preserve"> de los pulsadores está presionado.</w:t>
            </w:r>
          </w:p>
          <w:p w14:paraId="3C9A9677" w14:textId="5671CA0A" w:rsidR="00F07634" w:rsidRPr="00F07634" w:rsidRDefault="00F07634" w:rsidP="00F07634">
            <w:pPr>
              <w:pStyle w:val="TableParagraph"/>
              <w:spacing w:line="242" w:lineRule="exact"/>
              <w:rPr>
                <w:rFonts w:ascii="Tahoma" w:hAnsi="Tahoma"/>
                <w:b/>
                <w:bCs/>
                <w:color w:val="C0504D" w:themeColor="accent2"/>
                <w:spacing w:val="2"/>
                <w:w w:val="95"/>
                <w:sz w:val="21"/>
                <w:lang w:val="es-MX"/>
              </w:rPr>
            </w:pPr>
          </w:p>
          <w:p w14:paraId="7E708B55" w14:textId="0A469575" w:rsidR="00FA28E1" w:rsidRPr="00685959" w:rsidRDefault="00FA28E1" w:rsidP="00FA28E1">
            <w:pPr>
              <w:pStyle w:val="TableParagraph"/>
              <w:spacing w:line="242" w:lineRule="exact"/>
              <w:ind w:left="1080"/>
              <w:rPr>
                <w:rFonts w:ascii="Tahoma" w:hAnsi="Tahoma"/>
                <w:color w:val="A6A6A6"/>
                <w:spacing w:val="2"/>
                <w:w w:val="95"/>
                <w:sz w:val="21"/>
              </w:rPr>
            </w:pPr>
          </w:p>
        </w:tc>
      </w:tr>
    </w:tbl>
    <w:p w14:paraId="55461C77" w14:textId="188F1399" w:rsidR="00AD2100" w:rsidRDefault="00AD2100"/>
    <w:sectPr w:rsidR="00AD2100">
      <w:pgSz w:w="12240" w:h="15840"/>
      <w:pgMar w:top="42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6B426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933C08"/>
    <w:multiLevelType w:val="multilevel"/>
    <w:tmpl w:val="69BA8450"/>
    <w:lvl w:ilvl="0">
      <w:start w:val="1"/>
      <w:numFmt w:val="bullet"/>
      <w:lvlText w:val=""/>
      <w:lvlJc w:val="left"/>
      <w:pPr>
        <w:tabs>
          <w:tab w:val="num" w:pos="2669"/>
        </w:tabs>
        <w:ind w:left="26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389"/>
        </w:tabs>
        <w:ind w:left="338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109"/>
        </w:tabs>
        <w:ind w:left="41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829"/>
        </w:tabs>
        <w:ind w:left="48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549"/>
        </w:tabs>
        <w:ind w:left="55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69"/>
        </w:tabs>
        <w:ind w:left="62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89"/>
        </w:tabs>
        <w:ind w:left="69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709"/>
        </w:tabs>
        <w:ind w:left="77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429"/>
        </w:tabs>
        <w:ind w:left="8429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A99411"/>
    <w:multiLevelType w:val="multilevel"/>
    <w:tmpl w:val="A0A2DE8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A0A2DE8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A0A2DE8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7"/>
    <w:multiLevelType w:val="multilevel"/>
    <w:tmpl w:val="A0A2DE8C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63020A1"/>
    <w:multiLevelType w:val="hybridMultilevel"/>
    <w:tmpl w:val="9ABA4796"/>
    <w:lvl w:ilvl="0" w:tplc="0802769C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908" w:hanging="360"/>
      </w:pPr>
    </w:lvl>
    <w:lvl w:ilvl="2" w:tplc="080A001B" w:tentative="1">
      <w:start w:val="1"/>
      <w:numFmt w:val="lowerRoman"/>
      <w:lvlText w:val="%3."/>
      <w:lvlJc w:val="right"/>
      <w:pPr>
        <w:ind w:left="2628" w:hanging="180"/>
      </w:pPr>
    </w:lvl>
    <w:lvl w:ilvl="3" w:tplc="080A000F" w:tentative="1">
      <w:start w:val="1"/>
      <w:numFmt w:val="decimal"/>
      <w:lvlText w:val="%4."/>
      <w:lvlJc w:val="left"/>
      <w:pPr>
        <w:ind w:left="3348" w:hanging="360"/>
      </w:pPr>
    </w:lvl>
    <w:lvl w:ilvl="4" w:tplc="080A0019" w:tentative="1">
      <w:start w:val="1"/>
      <w:numFmt w:val="lowerLetter"/>
      <w:lvlText w:val="%5."/>
      <w:lvlJc w:val="left"/>
      <w:pPr>
        <w:ind w:left="4068" w:hanging="360"/>
      </w:pPr>
    </w:lvl>
    <w:lvl w:ilvl="5" w:tplc="080A001B" w:tentative="1">
      <w:start w:val="1"/>
      <w:numFmt w:val="lowerRoman"/>
      <w:lvlText w:val="%6."/>
      <w:lvlJc w:val="right"/>
      <w:pPr>
        <w:ind w:left="4788" w:hanging="180"/>
      </w:pPr>
    </w:lvl>
    <w:lvl w:ilvl="6" w:tplc="080A000F" w:tentative="1">
      <w:start w:val="1"/>
      <w:numFmt w:val="decimal"/>
      <w:lvlText w:val="%7."/>
      <w:lvlJc w:val="left"/>
      <w:pPr>
        <w:ind w:left="5508" w:hanging="360"/>
      </w:pPr>
    </w:lvl>
    <w:lvl w:ilvl="7" w:tplc="080A0019" w:tentative="1">
      <w:start w:val="1"/>
      <w:numFmt w:val="lowerLetter"/>
      <w:lvlText w:val="%8."/>
      <w:lvlJc w:val="left"/>
      <w:pPr>
        <w:ind w:left="6228" w:hanging="360"/>
      </w:pPr>
    </w:lvl>
    <w:lvl w:ilvl="8" w:tplc="080A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7" w15:restartNumberingAfterBreak="0">
    <w:nsid w:val="133176B3"/>
    <w:multiLevelType w:val="multilevel"/>
    <w:tmpl w:val="A0A2DE8C"/>
    <w:lvl w:ilvl="0">
      <w:start w:val="1"/>
      <w:numFmt w:val="decimal"/>
      <w:lvlText w:val="%1."/>
      <w:lvlJc w:val="left"/>
      <w:pPr>
        <w:ind w:left="1756" w:hanging="480"/>
      </w:pPr>
    </w:lvl>
    <w:lvl w:ilvl="1">
      <w:start w:val="1"/>
      <w:numFmt w:val="decimal"/>
      <w:lvlText w:val="%2."/>
      <w:lvlJc w:val="left"/>
      <w:pPr>
        <w:ind w:left="2476" w:hanging="480"/>
      </w:pPr>
    </w:lvl>
    <w:lvl w:ilvl="2">
      <w:start w:val="1"/>
      <w:numFmt w:val="decimal"/>
      <w:lvlText w:val="%3."/>
      <w:lvlJc w:val="left"/>
      <w:pPr>
        <w:ind w:left="3196" w:hanging="480"/>
      </w:pPr>
    </w:lvl>
    <w:lvl w:ilvl="3">
      <w:start w:val="1"/>
      <w:numFmt w:val="decimal"/>
      <w:lvlText w:val="%4."/>
      <w:lvlJc w:val="left"/>
      <w:pPr>
        <w:ind w:left="3916" w:hanging="480"/>
      </w:pPr>
    </w:lvl>
    <w:lvl w:ilvl="4">
      <w:start w:val="1"/>
      <w:numFmt w:val="decimal"/>
      <w:lvlText w:val="%5."/>
      <w:lvlJc w:val="left"/>
      <w:pPr>
        <w:ind w:left="4636" w:hanging="480"/>
      </w:pPr>
    </w:lvl>
    <w:lvl w:ilvl="5">
      <w:start w:val="1"/>
      <w:numFmt w:val="decimal"/>
      <w:lvlText w:val="%6."/>
      <w:lvlJc w:val="left"/>
      <w:pPr>
        <w:ind w:left="5356" w:hanging="480"/>
      </w:pPr>
    </w:lvl>
    <w:lvl w:ilvl="6">
      <w:start w:val="1"/>
      <w:numFmt w:val="decimal"/>
      <w:lvlText w:val="%7."/>
      <w:lvlJc w:val="left"/>
      <w:pPr>
        <w:ind w:left="6076" w:hanging="480"/>
      </w:pPr>
    </w:lvl>
    <w:lvl w:ilvl="7">
      <w:start w:val="1"/>
      <w:numFmt w:val="decimal"/>
      <w:lvlText w:val="%8."/>
      <w:lvlJc w:val="left"/>
      <w:pPr>
        <w:ind w:left="6796" w:hanging="480"/>
      </w:pPr>
    </w:lvl>
    <w:lvl w:ilvl="8">
      <w:start w:val="1"/>
      <w:numFmt w:val="decimal"/>
      <w:lvlText w:val="%9."/>
      <w:lvlJc w:val="left"/>
      <w:pPr>
        <w:ind w:left="7516" w:hanging="480"/>
      </w:pPr>
    </w:lvl>
  </w:abstractNum>
  <w:abstractNum w:abstractNumId="8" w15:restartNumberingAfterBreak="0">
    <w:nsid w:val="16A330C8"/>
    <w:multiLevelType w:val="multilevel"/>
    <w:tmpl w:val="4B544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7C2E53"/>
    <w:multiLevelType w:val="multilevel"/>
    <w:tmpl w:val="A55A0A50"/>
    <w:lvl w:ilvl="0">
      <w:start w:val="1"/>
      <w:numFmt w:val="bullet"/>
      <w:lvlText w:val=""/>
      <w:lvlJc w:val="left"/>
      <w:pPr>
        <w:tabs>
          <w:tab w:val="num" w:pos="3029"/>
        </w:tabs>
        <w:ind w:left="302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749"/>
        </w:tabs>
        <w:ind w:left="374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469"/>
        </w:tabs>
        <w:ind w:left="446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189"/>
        </w:tabs>
        <w:ind w:left="518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909"/>
        </w:tabs>
        <w:ind w:left="590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629"/>
        </w:tabs>
        <w:ind w:left="662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349"/>
        </w:tabs>
        <w:ind w:left="734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069"/>
        </w:tabs>
        <w:ind w:left="806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789"/>
        </w:tabs>
        <w:ind w:left="8789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C066E3"/>
    <w:multiLevelType w:val="hybridMultilevel"/>
    <w:tmpl w:val="058AD774"/>
    <w:lvl w:ilvl="0" w:tplc="389C3BBC">
      <w:start w:val="1"/>
      <w:numFmt w:val="decimal"/>
      <w:lvlText w:val="%1."/>
      <w:lvlJc w:val="left"/>
      <w:pPr>
        <w:ind w:left="828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s-ES" w:eastAsia="en-US" w:bidi="ar-SA"/>
      </w:rPr>
    </w:lvl>
    <w:lvl w:ilvl="1" w:tplc="EE98F3E6">
      <w:numFmt w:val="bullet"/>
      <w:lvlText w:val="•"/>
      <w:lvlJc w:val="left"/>
      <w:pPr>
        <w:ind w:left="1743" w:hanging="360"/>
      </w:pPr>
      <w:rPr>
        <w:rFonts w:hint="default"/>
        <w:lang w:val="es-ES" w:eastAsia="en-US" w:bidi="ar-SA"/>
      </w:rPr>
    </w:lvl>
    <w:lvl w:ilvl="2" w:tplc="7ECE408C">
      <w:numFmt w:val="bullet"/>
      <w:lvlText w:val="•"/>
      <w:lvlJc w:val="left"/>
      <w:pPr>
        <w:ind w:left="2667" w:hanging="360"/>
      </w:pPr>
      <w:rPr>
        <w:rFonts w:hint="default"/>
        <w:lang w:val="es-ES" w:eastAsia="en-US" w:bidi="ar-SA"/>
      </w:rPr>
    </w:lvl>
    <w:lvl w:ilvl="3" w:tplc="88245372">
      <w:numFmt w:val="bullet"/>
      <w:lvlText w:val="•"/>
      <w:lvlJc w:val="left"/>
      <w:pPr>
        <w:ind w:left="3591" w:hanging="360"/>
      </w:pPr>
      <w:rPr>
        <w:rFonts w:hint="default"/>
        <w:lang w:val="es-ES" w:eastAsia="en-US" w:bidi="ar-SA"/>
      </w:rPr>
    </w:lvl>
    <w:lvl w:ilvl="4" w:tplc="A4B0A56A">
      <w:numFmt w:val="bullet"/>
      <w:lvlText w:val="•"/>
      <w:lvlJc w:val="left"/>
      <w:pPr>
        <w:ind w:left="4515" w:hanging="360"/>
      </w:pPr>
      <w:rPr>
        <w:rFonts w:hint="default"/>
        <w:lang w:val="es-ES" w:eastAsia="en-US" w:bidi="ar-SA"/>
      </w:rPr>
    </w:lvl>
    <w:lvl w:ilvl="5" w:tplc="5F92C158">
      <w:numFmt w:val="bullet"/>
      <w:lvlText w:val="•"/>
      <w:lvlJc w:val="left"/>
      <w:pPr>
        <w:ind w:left="5439" w:hanging="360"/>
      </w:pPr>
      <w:rPr>
        <w:rFonts w:hint="default"/>
        <w:lang w:val="es-ES" w:eastAsia="en-US" w:bidi="ar-SA"/>
      </w:rPr>
    </w:lvl>
    <w:lvl w:ilvl="6" w:tplc="CE3440B8">
      <w:numFmt w:val="bullet"/>
      <w:lvlText w:val="•"/>
      <w:lvlJc w:val="left"/>
      <w:pPr>
        <w:ind w:left="6362" w:hanging="360"/>
      </w:pPr>
      <w:rPr>
        <w:rFonts w:hint="default"/>
        <w:lang w:val="es-ES" w:eastAsia="en-US" w:bidi="ar-SA"/>
      </w:rPr>
    </w:lvl>
    <w:lvl w:ilvl="7" w:tplc="2C6CBB18">
      <w:numFmt w:val="bullet"/>
      <w:lvlText w:val="•"/>
      <w:lvlJc w:val="left"/>
      <w:pPr>
        <w:ind w:left="7286" w:hanging="360"/>
      </w:pPr>
      <w:rPr>
        <w:rFonts w:hint="default"/>
        <w:lang w:val="es-ES" w:eastAsia="en-US" w:bidi="ar-SA"/>
      </w:rPr>
    </w:lvl>
    <w:lvl w:ilvl="8" w:tplc="421216A0">
      <w:numFmt w:val="bullet"/>
      <w:lvlText w:val="•"/>
      <w:lvlJc w:val="left"/>
      <w:pPr>
        <w:ind w:left="8210" w:hanging="360"/>
      </w:pPr>
      <w:rPr>
        <w:rFonts w:hint="default"/>
        <w:lang w:val="es-ES" w:eastAsia="en-US" w:bidi="ar-SA"/>
      </w:rPr>
    </w:lvl>
  </w:abstractNum>
  <w:abstractNum w:abstractNumId="11" w15:restartNumberingAfterBreak="0">
    <w:nsid w:val="21EA53E2"/>
    <w:multiLevelType w:val="multilevel"/>
    <w:tmpl w:val="A0A2DE8C"/>
    <w:lvl w:ilvl="0">
      <w:start w:val="1"/>
      <w:numFmt w:val="decimal"/>
      <w:lvlText w:val="%1."/>
      <w:lvlJc w:val="left"/>
      <w:pPr>
        <w:ind w:left="1200" w:hanging="480"/>
      </w:pPr>
    </w:lvl>
    <w:lvl w:ilvl="1">
      <w:start w:val="1"/>
      <w:numFmt w:val="decimal"/>
      <w:lvlText w:val="%2."/>
      <w:lvlJc w:val="left"/>
      <w:pPr>
        <w:ind w:left="1920" w:hanging="480"/>
      </w:pPr>
    </w:lvl>
    <w:lvl w:ilvl="2">
      <w:start w:val="1"/>
      <w:numFmt w:val="decimal"/>
      <w:lvlText w:val="%3."/>
      <w:lvlJc w:val="left"/>
      <w:pPr>
        <w:ind w:left="2640" w:hanging="480"/>
      </w:pPr>
    </w:lvl>
    <w:lvl w:ilvl="3">
      <w:start w:val="1"/>
      <w:numFmt w:val="decimal"/>
      <w:lvlText w:val="%4."/>
      <w:lvlJc w:val="left"/>
      <w:pPr>
        <w:ind w:left="3360" w:hanging="480"/>
      </w:pPr>
    </w:lvl>
    <w:lvl w:ilvl="4">
      <w:start w:val="1"/>
      <w:numFmt w:val="decimal"/>
      <w:lvlText w:val="%5."/>
      <w:lvlJc w:val="left"/>
      <w:pPr>
        <w:ind w:left="4080" w:hanging="480"/>
      </w:pPr>
    </w:lvl>
    <w:lvl w:ilvl="5">
      <w:start w:val="1"/>
      <w:numFmt w:val="decimal"/>
      <w:lvlText w:val="%6."/>
      <w:lvlJc w:val="left"/>
      <w:pPr>
        <w:ind w:left="4800" w:hanging="480"/>
      </w:pPr>
    </w:lvl>
    <w:lvl w:ilvl="6">
      <w:start w:val="1"/>
      <w:numFmt w:val="decimal"/>
      <w:lvlText w:val="%7."/>
      <w:lvlJc w:val="left"/>
      <w:pPr>
        <w:ind w:left="5520" w:hanging="480"/>
      </w:pPr>
    </w:lvl>
    <w:lvl w:ilvl="7">
      <w:start w:val="1"/>
      <w:numFmt w:val="decimal"/>
      <w:lvlText w:val="%8."/>
      <w:lvlJc w:val="left"/>
      <w:pPr>
        <w:ind w:left="6240" w:hanging="480"/>
      </w:pPr>
    </w:lvl>
    <w:lvl w:ilvl="8">
      <w:start w:val="1"/>
      <w:numFmt w:val="decimal"/>
      <w:lvlText w:val="%9."/>
      <w:lvlJc w:val="left"/>
      <w:pPr>
        <w:ind w:left="6960" w:hanging="480"/>
      </w:pPr>
    </w:lvl>
  </w:abstractNum>
  <w:abstractNum w:abstractNumId="12" w15:restartNumberingAfterBreak="0">
    <w:nsid w:val="27367EDF"/>
    <w:multiLevelType w:val="hybridMultilevel"/>
    <w:tmpl w:val="18083622"/>
    <w:lvl w:ilvl="0" w:tplc="0102E45C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2"/>
        <w:szCs w:val="22"/>
        <w:lang w:val="es-ES" w:eastAsia="en-US" w:bidi="ar-SA"/>
      </w:rPr>
    </w:lvl>
    <w:lvl w:ilvl="1" w:tplc="237A5AC8">
      <w:numFmt w:val="bullet"/>
      <w:lvlText w:val="•"/>
      <w:lvlJc w:val="left"/>
      <w:pPr>
        <w:ind w:left="1743" w:hanging="360"/>
      </w:pPr>
      <w:rPr>
        <w:rFonts w:hint="default"/>
        <w:lang w:val="es-ES" w:eastAsia="en-US" w:bidi="ar-SA"/>
      </w:rPr>
    </w:lvl>
    <w:lvl w:ilvl="2" w:tplc="FC18D0D2">
      <w:numFmt w:val="bullet"/>
      <w:lvlText w:val="•"/>
      <w:lvlJc w:val="left"/>
      <w:pPr>
        <w:ind w:left="2667" w:hanging="360"/>
      </w:pPr>
      <w:rPr>
        <w:rFonts w:hint="default"/>
        <w:lang w:val="es-ES" w:eastAsia="en-US" w:bidi="ar-SA"/>
      </w:rPr>
    </w:lvl>
    <w:lvl w:ilvl="3" w:tplc="B74451DC">
      <w:numFmt w:val="bullet"/>
      <w:lvlText w:val="•"/>
      <w:lvlJc w:val="left"/>
      <w:pPr>
        <w:ind w:left="3591" w:hanging="360"/>
      </w:pPr>
      <w:rPr>
        <w:rFonts w:hint="default"/>
        <w:lang w:val="es-ES" w:eastAsia="en-US" w:bidi="ar-SA"/>
      </w:rPr>
    </w:lvl>
    <w:lvl w:ilvl="4" w:tplc="E72ABEC2">
      <w:numFmt w:val="bullet"/>
      <w:lvlText w:val="•"/>
      <w:lvlJc w:val="left"/>
      <w:pPr>
        <w:ind w:left="4515" w:hanging="360"/>
      </w:pPr>
      <w:rPr>
        <w:rFonts w:hint="default"/>
        <w:lang w:val="es-ES" w:eastAsia="en-US" w:bidi="ar-SA"/>
      </w:rPr>
    </w:lvl>
    <w:lvl w:ilvl="5" w:tplc="BE7E62BC">
      <w:numFmt w:val="bullet"/>
      <w:lvlText w:val="•"/>
      <w:lvlJc w:val="left"/>
      <w:pPr>
        <w:ind w:left="5439" w:hanging="360"/>
      </w:pPr>
      <w:rPr>
        <w:rFonts w:hint="default"/>
        <w:lang w:val="es-ES" w:eastAsia="en-US" w:bidi="ar-SA"/>
      </w:rPr>
    </w:lvl>
    <w:lvl w:ilvl="6" w:tplc="56FC99A2">
      <w:numFmt w:val="bullet"/>
      <w:lvlText w:val="•"/>
      <w:lvlJc w:val="left"/>
      <w:pPr>
        <w:ind w:left="6362" w:hanging="360"/>
      </w:pPr>
      <w:rPr>
        <w:rFonts w:hint="default"/>
        <w:lang w:val="es-ES" w:eastAsia="en-US" w:bidi="ar-SA"/>
      </w:rPr>
    </w:lvl>
    <w:lvl w:ilvl="7" w:tplc="714C12DC">
      <w:numFmt w:val="bullet"/>
      <w:lvlText w:val="•"/>
      <w:lvlJc w:val="left"/>
      <w:pPr>
        <w:ind w:left="7286" w:hanging="360"/>
      </w:pPr>
      <w:rPr>
        <w:rFonts w:hint="default"/>
        <w:lang w:val="es-ES" w:eastAsia="en-US" w:bidi="ar-SA"/>
      </w:rPr>
    </w:lvl>
    <w:lvl w:ilvl="8" w:tplc="E8967A68">
      <w:numFmt w:val="bullet"/>
      <w:lvlText w:val="•"/>
      <w:lvlJc w:val="left"/>
      <w:pPr>
        <w:ind w:left="8210" w:hanging="360"/>
      </w:pPr>
      <w:rPr>
        <w:rFonts w:hint="default"/>
        <w:lang w:val="es-ES" w:eastAsia="en-US" w:bidi="ar-SA"/>
      </w:rPr>
    </w:lvl>
  </w:abstractNum>
  <w:abstractNum w:abstractNumId="13" w15:restartNumberingAfterBreak="0">
    <w:nsid w:val="27D7150C"/>
    <w:multiLevelType w:val="multilevel"/>
    <w:tmpl w:val="A68029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C7F4661"/>
    <w:multiLevelType w:val="multilevel"/>
    <w:tmpl w:val="8F680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2DA197E"/>
    <w:multiLevelType w:val="multilevel"/>
    <w:tmpl w:val="457AC4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45F67F7"/>
    <w:multiLevelType w:val="multilevel"/>
    <w:tmpl w:val="A68029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368A0EBE"/>
    <w:multiLevelType w:val="multilevel"/>
    <w:tmpl w:val="92425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7A6D559"/>
    <w:multiLevelType w:val="hybridMultilevel"/>
    <w:tmpl w:val="FFFFFFFF"/>
    <w:lvl w:ilvl="0" w:tplc="D250C786">
      <w:start w:val="1"/>
      <w:numFmt w:val="decimal"/>
      <w:lvlText w:val="%1."/>
      <w:lvlJc w:val="left"/>
      <w:pPr>
        <w:ind w:left="720" w:hanging="360"/>
      </w:pPr>
    </w:lvl>
    <w:lvl w:ilvl="1" w:tplc="1A78ABB6">
      <w:start w:val="1"/>
      <w:numFmt w:val="lowerLetter"/>
      <w:lvlText w:val="%2."/>
      <w:lvlJc w:val="left"/>
      <w:pPr>
        <w:ind w:left="1440" w:hanging="360"/>
      </w:pPr>
    </w:lvl>
    <w:lvl w:ilvl="2" w:tplc="FB56D4AE">
      <w:start w:val="1"/>
      <w:numFmt w:val="lowerRoman"/>
      <w:lvlText w:val="%3."/>
      <w:lvlJc w:val="right"/>
      <w:pPr>
        <w:ind w:left="2160" w:hanging="180"/>
      </w:pPr>
    </w:lvl>
    <w:lvl w:ilvl="3" w:tplc="B984895E">
      <w:start w:val="1"/>
      <w:numFmt w:val="decimal"/>
      <w:lvlText w:val="%4."/>
      <w:lvlJc w:val="left"/>
      <w:pPr>
        <w:ind w:left="2880" w:hanging="360"/>
      </w:pPr>
    </w:lvl>
    <w:lvl w:ilvl="4" w:tplc="6866926C">
      <w:start w:val="1"/>
      <w:numFmt w:val="lowerLetter"/>
      <w:lvlText w:val="%5."/>
      <w:lvlJc w:val="left"/>
      <w:pPr>
        <w:ind w:left="3600" w:hanging="360"/>
      </w:pPr>
    </w:lvl>
    <w:lvl w:ilvl="5" w:tplc="A46AFD88">
      <w:start w:val="1"/>
      <w:numFmt w:val="lowerRoman"/>
      <w:lvlText w:val="%6."/>
      <w:lvlJc w:val="right"/>
      <w:pPr>
        <w:ind w:left="4320" w:hanging="180"/>
      </w:pPr>
    </w:lvl>
    <w:lvl w:ilvl="6" w:tplc="EA6480DE">
      <w:start w:val="1"/>
      <w:numFmt w:val="decimal"/>
      <w:lvlText w:val="%7."/>
      <w:lvlJc w:val="left"/>
      <w:pPr>
        <w:ind w:left="5040" w:hanging="360"/>
      </w:pPr>
    </w:lvl>
    <w:lvl w:ilvl="7" w:tplc="590A3910">
      <w:start w:val="1"/>
      <w:numFmt w:val="lowerLetter"/>
      <w:lvlText w:val="%8."/>
      <w:lvlJc w:val="left"/>
      <w:pPr>
        <w:ind w:left="5760" w:hanging="360"/>
      </w:pPr>
    </w:lvl>
    <w:lvl w:ilvl="8" w:tplc="66A2F24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84D203B"/>
    <w:multiLevelType w:val="multilevel"/>
    <w:tmpl w:val="523A0D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710CF3"/>
    <w:multiLevelType w:val="multilevel"/>
    <w:tmpl w:val="08306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D337EA6"/>
    <w:multiLevelType w:val="multilevel"/>
    <w:tmpl w:val="E7147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7D22D1"/>
    <w:multiLevelType w:val="multilevel"/>
    <w:tmpl w:val="B0761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DA51B90"/>
    <w:multiLevelType w:val="multilevel"/>
    <w:tmpl w:val="4C943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1E0BA5"/>
    <w:multiLevelType w:val="multilevel"/>
    <w:tmpl w:val="A68029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3321924"/>
    <w:multiLevelType w:val="hybridMultilevel"/>
    <w:tmpl w:val="48F2E88E"/>
    <w:lvl w:ilvl="0" w:tplc="080A000F">
      <w:start w:val="1"/>
      <w:numFmt w:val="decimal"/>
      <w:lvlText w:val="%1."/>
      <w:lvlJc w:val="left"/>
      <w:pPr>
        <w:ind w:left="2309" w:hanging="360"/>
      </w:pPr>
    </w:lvl>
    <w:lvl w:ilvl="1" w:tplc="080A0019" w:tentative="1">
      <w:start w:val="1"/>
      <w:numFmt w:val="lowerLetter"/>
      <w:lvlText w:val="%2."/>
      <w:lvlJc w:val="left"/>
      <w:pPr>
        <w:ind w:left="3029" w:hanging="360"/>
      </w:pPr>
    </w:lvl>
    <w:lvl w:ilvl="2" w:tplc="080A001B" w:tentative="1">
      <w:start w:val="1"/>
      <w:numFmt w:val="lowerRoman"/>
      <w:lvlText w:val="%3."/>
      <w:lvlJc w:val="right"/>
      <w:pPr>
        <w:ind w:left="3749" w:hanging="180"/>
      </w:pPr>
    </w:lvl>
    <w:lvl w:ilvl="3" w:tplc="080A000F" w:tentative="1">
      <w:start w:val="1"/>
      <w:numFmt w:val="decimal"/>
      <w:lvlText w:val="%4."/>
      <w:lvlJc w:val="left"/>
      <w:pPr>
        <w:ind w:left="4469" w:hanging="360"/>
      </w:pPr>
    </w:lvl>
    <w:lvl w:ilvl="4" w:tplc="080A0019" w:tentative="1">
      <w:start w:val="1"/>
      <w:numFmt w:val="lowerLetter"/>
      <w:lvlText w:val="%5."/>
      <w:lvlJc w:val="left"/>
      <w:pPr>
        <w:ind w:left="5189" w:hanging="360"/>
      </w:pPr>
    </w:lvl>
    <w:lvl w:ilvl="5" w:tplc="080A001B" w:tentative="1">
      <w:start w:val="1"/>
      <w:numFmt w:val="lowerRoman"/>
      <w:lvlText w:val="%6."/>
      <w:lvlJc w:val="right"/>
      <w:pPr>
        <w:ind w:left="5909" w:hanging="180"/>
      </w:pPr>
    </w:lvl>
    <w:lvl w:ilvl="6" w:tplc="080A000F" w:tentative="1">
      <w:start w:val="1"/>
      <w:numFmt w:val="decimal"/>
      <w:lvlText w:val="%7."/>
      <w:lvlJc w:val="left"/>
      <w:pPr>
        <w:ind w:left="6629" w:hanging="360"/>
      </w:pPr>
    </w:lvl>
    <w:lvl w:ilvl="7" w:tplc="080A0019" w:tentative="1">
      <w:start w:val="1"/>
      <w:numFmt w:val="lowerLetter"/>
      <w:lvlText w:val="%8."/>
      <w:lvlJc w:val="left"/>
      <w:pPr>
        <w:ind w:left="7349" w:hanging="360"/>
      </w:pPr>
    </w:lvl>
    <w:lvl w:ilvl="8" w:tplc="080A001B" w:tentative="1">
      <w:start w:val="1"/>
      <w:numFmt w:val="lowerRoman"/>
      <w:lvlText w:val="%9."/>
      <w:lvlJc w:val="right"/>
      <w:pPr>
        <w:ind w:left="8069" w:hanging="180"/>
      </w:pPr>
    </w:lvl>
  </w:abstractNum>
  <w:abstractNum w:abstractNumId="26" w15:restartNumberingAfterBreak="0">
    <w:nsid w:val="449B27DD"/>
    <w:multiLevelType w:val="hybridMultilevel"/>
    <w:tmpl w:val="058AD774"/>
    <w:lvl w:ilvl="0" w:tplc="389C3BBC">
      <w:start w:val="1"/>
      <w:numFmt w:val="decimal"/>
      <w:lvlText w:val="%1."/>
      <w:lvlJc w:val="left"/>
      <w:pPr>
        <w:ind w:left="828" w:hanging="360"/>
      </w:pPr>
      <w:rPr>
        <w:rFonts w:ascii="Arial MT" w:eastAsia="Arial MT" w:hAnsi="Arial MT" w:cs="Arial MT" w:hint="default"/>
        <w:spacing w:val="-1"/>
        <w:w w:val="100"/>
        <w:sz w:val="22"/>
        <w:szCs w:val="22"/>
        <w:lang w:val="es-ES" w:eastAsia="en-US" w:bidi="ar-SA"/>
      </w:rPr>
    </w:lvl>
    <w:lvl w:ilvl="1" w:tplc="EE98F3E6">
      <w:numFmt w:val="bullet"/>
      <w:lvlText w:val="•"/>
      <w:lvlJc w:val="left"/>
      <w:pPr>
        <w:ind w:left="1743" w:hanging="360"/>
      </w:pPr>
      <w:rPr>
        <w:rFonts w:hint="default"/>
        <w:lang w:val="es-ES" w:eastAsia="en-US" w:bidi="ar-SA"/>
      </w:rPr>
    </w:lvl>
    <w:lvl w:ilvl="2" w:tplc="7ECE408C">
      <w:numFmt w:val="bullet"/>
      <w:lvlText w:val="•"/>
      <w:lvlJc w:val="left"/>
      <w:pPr>
        <w:ind w:left="2667" w:hanging="360"/>
      </w:pPr>
      <w:rPr>
        <w:rFonts w:hint="default"/>
        <w:lang w:val="es-ES" w:eastAsia="en-US" w:bidi="ar-SA"/>
      </w:rPr>
    </w:lvl>
    <w:lvl w:ilvl="3" w:tplc="88245372">
      <w:numFmt w:val="bullet"/>
      <w:lvlText w:val="•"/>
      <w:lvlJc w:val="left"/>
      <w:pPr>
        <w:ind w:left="3591" w:hanging="360"/>
      </w:pPr>
      <w:rPr>
        <w:rFonts w:hint="default"/>
        <w:lang w:val="es-ES" w:eastAsia="en-US" w:bidi="ar-SA"/>
      </w:rPr>
    </w:lvl>
    <w:lvl w:ilvl="4" w:tplc="A4B0A56A">
      <w:numFmt w:val="bullet"/>
      <w:lvlText w:val="•"/>
      <w:lvlJc w:val="left"/>
      <w:pPr>
        <w:ind w:left="4515" w:hanging="360"/>
      </w:pPr>
      <w:rPr>
        <w:rFonts w:hint="default"/>
        <w:lang w:val="es-ES" w:eastAsia="en-US" w:bidi="ar-SA"/>
      </w:rPr>
    </w:lvl>
    <w:lvl w:ilvl="5" w:tplc="5F92C158">
      <w:numFmt w:val="bullet"/>
      <w:lvlText w:val="•"/>
      <w:lvlJc w:val="left"/>
      <w:pPr>
        <w:ind w:left="5439" w:hanging="360"/>
      </w:pPr>
      <w:rPr>
        <w:rFonts w:hint="default"/>
        <w:lang w:val="es-ES" w:eastAsia="en-US" w:bidi="ar-SA"/>
      </w:rPr>
    </w:lvl>
    <w:lvl w:ilvl="6" w:tplc="CE3440B8">
      <w:numFmt w:val="bullet"/>
      <w:lvlText w:val="•"/>
      <w:lvlJc w:val="left"/>
      <w:pPr>
        <w:ind w:left="6362" w:hanging="360"/>
      </w:pPr>
      <w:rPr>
        <w:rFonts w:hint="default"/>
        <w:lang w:val="es-ES" w:eastAsia="en-US" w:bidi="ar-SA"/>
      </w:rPr>
    </w:lvl>
    <w:lvl w:ilvl="7" w:tplc="2C6CBB18">
      <w:numFmt w:val="bullet"/>
      <w:lvlText w:val="•"/>
      <w:lvlJc w:val="left"/>
      <w:pPr>
        <w:ind w:left="7286" w:hanging="360"/>
      </w:pPr>
      <w:rPr>
        <w:rFonts w:hint="default"/>
        <w:lang w:val="es-ES" w:eastAsia="en-US" w:bidi="ar-SA"/>
      </w:rPr>
    </w:lvl>
    <w:lvl w:ilvl="8" w:tplc="421216A0">
      <w:numFmt w:val="bullet"/>
      <w:lvlText w:val="•"/>
      <w:lvlJc w:val="left"/>
      <w:pPr>
        <w:ind w:left="8210" w:hanging="360"/>
      </w:pPr>
      <w:rPr>
        <w:rFonts w:hint="default"/>
        <w:lang w:val="es-ES" w:eastAsia="en-US" w:bidi="ar-SA"/>
      </w:rPr>
    </w:lvl>
  </w:abstractNum>
  <w:abstractNum w:abstractNumId="27" w15:restartNumberingAfterBreak="0">
    <w:nsid w:val="45286153"/>
    <w:multiLevelType w:val="multilevel"/>
    <w:tmpl w:val="D98C6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6A0211D"/>
    <w:multiLevelType w:val="multilevel"/>
    <w:tmpl w:val="BE36C6B4"/>
    <w:lvl w:ilvl="0">
      <w:start w:val="1"/>
      <w:numFmt w:val="bullet"/>
      <w:lvlText w:val=""/>
      <w:lvlJc w:val="left"/>
      <w:pPr>
        <w:tabs>
          <w:tab w:val="num" w:pos="2669"/>
        </w:tabs>
        <w:ind w:left="2669" w:hanging="360"/>
      </w:pPr>
      <w:rPr>
        <w:rFonts w:ascii="Symbol" w:hAnsi="Symbol" w:hint="default"/>
        <w:sz w:val="20"/>
      </w:rPr>
    </w:lvl>
    <w:lvl w:ilvl="1">
      <w:start w:val="1"/>
      <w:numFmt w:val="upperRoman"/>
      <w:lvlText w:val="%2."/>
      <w:lvlJc w:val="left"/>
      <w:pPr>
        <w:ind w:left="3749" w:hanging="72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4109"/>
        </w:tabs>
        <w:ind w:left="41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829"/>
        </w:tabs>
        <w:ind w:left="48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549"/>
        </w:tabs>
        <w:ind w:left="55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69"/>
        </w:tabs>
        <w:ind w:left="62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89"/>
        </w:tabs>
        <w:ind w:left="69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709"/>
        </w:tabs>
        <w:ind w:left="77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429"/>
        </w:tabs>
        <w:ind w:left="8429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95F74BB"/>
    <w:multiLevelType w:val="multilevel"/>
    <w:tmpl w:val="07602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2657D1"/>
    <w:multiLevelType w:val="hybridMultilevel"/>
    <w:tmpl w:val="D562A91E"/>
    <w:lvl w:ilvl="0" w:tplc="BBAC38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A304DF6"/>
    <w:multiLevelType w:val="multilevel"/>
    <w:tmpl w:val="15C20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1904FA4"/>
    <w:multiLevelType w:val="multilevel"/>
    <w:tmpl w:val="02A6F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720305B"/>
    <w:multiLevelType w:val="multilevel"/>
    <w:tmpl w:val="90F45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578A7FD3"/>
    <w:multiLevelType w:val="hybridMultilevel"/>
    <w:tmpl w:val="1E505874"/>
    <w:lvl w:ilvl="0" w:tplc="27BCB518">
      <w:start w:val="1"/>
      <w:numFmt w:val="upperRoman"/>
      <w:lvlText w:val="%1.1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B6D15"/>
    <w:multiLevelType w:val="hybridMultilevel"/>
    <w:tmpl w:val="D562A91E"/>
    <w:lvl w:ilvl="0" w:tplc="BBAC38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8EC1708"/>
    <w:multiLevelType w:val="multilevel"/>
    <w:tmpl w:val="75CEFC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AE66BE8"/>
    <w:multiLevelType w:val="multilevel"/>
    <w:tmpl w:val="BF74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B2F760C"/>
    <w:multiLevelType w:val="hybridMultilevel"/>
    <w:tmpl w:val="FD96F8A2"/>
    <w:lvl w:ilvl="0" w:tplc="27BCB518">
      <w:start w:val="1"/>
      <w:numFmt w:val="upperRoman"/>
      <w:lvlText w:val="%1.1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5B97F16C"/>
    <w:multiLevelType w:val="hybridMultilevel"/>
    <w:tmpl w:val="FFFFFFFF"/>
    <w:lvl w:ilvl="0" w:tplc="19F2A4CE">
      <w:start w:val="1"/>
      <w:numFmt w:val="decimal"/>
      <w:lvlText w:val="%1."/>
      <w:lvlJc w:val="left"/>
      <w:pPr>
        <w:ind w:left="720" w:hanging="360"/>
      </w:pPr>
    </w:lvl>
    <w:lvl w:ilvl="1" w:tplc="2230D198">
      <w:start w:val="1"/>
      <w:numFmt w:val="lowerLetter"/>
      <w:lvlText w:val="%2."/>
      <w:lvlJc w:val="left"/>
      <w:pPr>
        <w:ind w:left="1440" w:hanging="360"/>
      </w:pPr>
    </w:lvl>
    <w:lvl w:ilvl="2" w:tplc="3B34A95E">
      <w:start w:val="1"/>
      <w:numFmt w:val="lowerRoman"/>
      <w:lvlText w:val="%3."/>
      <w:lvlJc w:val="right"/>
      <w:pPr>
        <w:ind w:left="2160" w:hanging="180"/>
      </w:pPr>
    </w:lvl>
    <w:lvl w:ilvl="3" w:tplc="0512EAF0">
      <w:start w:val="1"/>
      <w:numFmt w:val="decimal"/>
      <w:lvlText w:val="%4."/>
      <w:lvlJc w:val="left"/>
      <w:pPr>
        <w:ind w:left="2880" w:hanging="360"/>
      </w:pPr>
    </w:lvl>
    <w:lvl w:ilvl="4" w:tplc="7FD80F6E">
      <w:start w:val="1"/>
      <w:numFmt w:val="lowerLetter"/>
      <w:lvlText w:val="%5."/>
      <w:lvlJc w:val="left"/>
      <w:pPr>
        <w:ind w:left="3600" w:hanging="360"/>
      </w:pPr>
    </w:lvl>
    <w:lvl w:ilvl="5" w:tplc="4A8A1124">
      <w:start w:val="1"/>
      <w:numFmt w:val="lowerRoman"/>
      <w:lvlText w:val="%6."/>
      <w:lvlJc w:val="right"/>
      <w:pPr>
        <w:ind w:left="4320" w:hanging="180"/>
      </w:pPr>
    </w:lvl>
    <w:lvl w:ilvl="6" w:tplc="FE2098C0">
      <w:start w:val="1"/>
      <w:numFmt w:val="decimal"/>
      <w:lvlText w:val="%7."/>
      <w:lvlJc w:val="left"/>
      <w:pPr>
        <w:ind w:left="5040" w:hanging="360"/>
      </w:pPr>
    </w:lvl>
    <w:lvl w:ilvl="7" w:tplc="7A3CD142">
      <w:start w:val="1"/>
      <w:numFmt w:val="lowerLetter"/>
      <w:lvlText w:val="%8."/>
      <w:lvlJc w:val="left"/>
      <w:pPr>
        <w:ind w:left="5760" w:hanging="360"/>
      </w:pPr>
    </w:lvl>
    <w:lvl w:ilvl="8" w:tplc="61463DDC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C17298A"/>
    <w:multiLevelType w:val="multilevel"/>
    <w:tmpl w:val="7B500E7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DF01281"/>
    <w:multiLevelType w:val="multilevel"/>
    <w:tmpl w:val="041AD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DF54488"/>
    <w:multiLevelType w:val="multilevel"/>
    <w:tmpl w:val="8CECE3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43" w15:restartNumberingAfterBreak="0">
    <w:nsid w:val="5E426579"/>
    <w:multiLevelType w:val="multilevel"/>
    <w:tmpl w:val="1D745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5E791BC9"/>
    <w:multiLevelType w:val="multilevel"/>
    <w:tmpl w:val="40686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15957D3"/>
    <w:multiLevelType w:val="multilevel"/>
    <w:tmpl w:val="F2540DEE"/>
    <w:lvl w:ilvl="0">
      <w:start w:val="1"/>
      <w:numFmt w:val="bullet"/>
      <w:lvlText w:val=""/>
      <w:lvlJc w:val="left"/>
      <w:pPr>
        <w:tabs>
          <w:tab w:val="num" w:pos="2669"/>
        </w:tabs>
        <w:ind w:left="2669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389"/>
        </w:tabs>
        <w:ind w:left="3389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109"/>
        </w:tabs>
        <w:ind w:left="4109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829"/>
        </w:tabs>
        <w:ind w:left="4829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549"/>
        </w:tabs>
        <w:ind w:left="5549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269"/>
        </w:tabs>
        <w:ind w:left="6269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989"/>
        </w:tabs>
        <w:ind w:left="6989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709"/>
        </w:tabs>
        <w:ind w:left="7709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429"/>
        </w:tabs>
        <w:ind w:left="8429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1F67C7A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3A02FC6"/>
    <w:multiLevelType w:val="hybridMultilevel"/>
    <w:tmpl w:val="FC08549C"/>
    <w:lvl w:ilvl="0" w:tplc="27BCB518">
      <w:start w:val="1"/>
      <w:numFmt w:val="upperRoman"/>
      <w:lvlText w:val="%1.1"/>
      <w:lvlJc w:val="left"/>
      <w:pPr>
        <w:ind w:left="144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641C42F7"/>
    <w:multiLevelType w:val="multilevel"/>
    <w:tmpl w:val="5EF09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96211BF"/>
    <w:multiLevelType w:val="hybridMultilevel"/>
    <w:tmpl w:val="F06E7194"/>
    <w:lvl w:ilvl="0" w:tplc="D928550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66ED7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3542D0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336A9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62A5C0C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84EEEF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C2EF2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F746DD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3C3C2CB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0" w15:restartNumberingAfterBreak="0">
    <w:nsid w:val="6A231A87"/>
    <w:multiLevelType w:val="hybridMultilevel"/>
    <w:tmpl w:val="D562A91E"/>
    <w:lvl w:ilvl="0" w:tplc="BBAC386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6C8D2261"/>
    <w:multiLevelType w:val="multilevel"/>
    <w:tmpl w:val="FDA4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E3B0E1B"/>
    <w:multiLevelType w:val="multilevel"/>
    <w:tmpl w:val="C2BC2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6F671375"/>
    <w:multiLevelType w:val="multilevel"/>
    <w:tmpl w:val="6068F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09A2382"/>
    <w:multiLevelType w:val="hybridMultilevel"/>
    <w:tmpl w:val="734EEA8A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70EE3D4C"/>
    <w:multiLevelType w:val="multilevel"/>
    <w:tmpl w:val="A2064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1870FB5"/>
    <w:multiLevelType w:val="multilevel"/>
    <w:tmpl w:val="A12201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A28196A"/>
    <w:multiLevelType w:val="multilevel"/>
    <w:tmpl w:val="4E348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D1267CA"/>
    <w:multiLevelType w:val="hybridMultilevel"/>
    <w:tmpl w:val="0AFE2C42"/>
    <w:lvl w:ilvl="0" w:tplc="080A000F">
      <w:start w:val="1"/>
      <w:numFmt w:val="decimal"/>
      <w:lvlText w:val="%1."/>
      <w:lvlJc w:val="left"/>
      <w:pPr>
        <w:ind w:left="3240" w:hanging="360"/>
      </w:pPr>
    </w:lvl>
    <w:lvl w:ilvl="1" w:tplc="080A0019" w:tentative="1">
      <w:start w:val="1"/>
      <w:numFmt w:val="lowerLetter"/>
      <w:lvlText w:val="%2."/>
      <w:lvlJc w:val="left"/>
      <w:pPr>
        <w:ind w:left="3960" w:hanging="360"/>
      </w:pPr>
    </w:lvl>
    <w:lvl w:ilvl="2" w:tplc="080A001B" w:tentative="1">
      <w:start w:val="1"/>
      <w:numFmt w:val="lowerRoman"/>
      <w:lvlText w:val="%3."/>
      <w:lvlJc w:val="right"/>
      <w:pPr>
        <w:ind w:left="4680" w:hanging="180"/>
      </w:pPr>
    </w:lvl>
    <w:lvl w:ilvl="3" w:tplc="080A000F" w:tentative="1">
      <w:start w:val="1"/>
      <w:numFmt w:val="decimal"/>
      <w:lvlText w:val="%4."/>
      <w:lvlJc w:val="left"/>
      <w:pPr>
        <w:ind w:left="5400" w:hanging="360"/>
      </w:pPr>
    </w:lvl>
    <w:lvl w:ilvl="4" w:tplc="080A0019" w:tentative="1">
      <w:start w:val="1"/>
      <w:numFmt w:val="lowerLetter"/>
      <w:lvlText w:val="%5."/>
      <w:lvlJc w:val="left"/>
      <w:pPr>
        <w:ind w:left="6120" w:hanging="360"/>
      </w:pPr>
    </w:lvl>
    <w:lvl w:ilvl="5" w:tplc="080A001B" w:tentative="1">
      <w:start w:val="1"/>
      <w:numFmt w:val="lowerRoman"/>
      <w:lvlText w:val="%6."/>
      <w:lvlJc w:val="right"/>
      <w:pPr>
        <w:ind w:left="6840" w:hanging="180"/>
      </w:pPr>
    </w:lvl>
    <w:lvl w:ilvl="6" w:tplc="080A000F" w:tentative="1">
      <w:start w:val="1"/>
      <w:numFmt w:val="decimal"/>
      <w:lvlText w:val="%7."/>
      <w:lvlJc w:val="left"/>
      <w:pPr>
        <w:ind w:left="7560" w:hanging="360"/>
      </w:pPr>
    </w:lvl>
    <w:lvl w:ilvl="7" w:tplc="080A0019" w:tentative="1">
      <w:start w:val="1"/>
      <w:numFmt w:val="lowerLetter"/>
      <w:lvlText w:val="%8."/>
      <w:lvlJc w:val="left"/>
      <w:pPr>
        <w:ind w:left="8280" w:hanging="360"/>
      </w:pPr>
    </w:lvl>
    <w:lvl w:ilvl="8" w:tplc="080A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59" w15:restartNumberingAfterBreak="0">
    <w:nsid w:val="7F1D4A9D"/>
    <w:multiLevelType w:val="multilevel"/>
    <w:tmpl w:val="54441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7F9F4472"/>
    <w:multiLevelType w:val="multilevel"/>
    <w:tmpl w:val="1A4EA9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76814915">
    <w:abstractNumId w:val="39"/>
  </w:num>
  <w:num w:numId="2" w16cid:durableId="1387991006">
    <w:abstractNumId w:val="18"/>
  </w:num>
  <w:num w:numId="3" w16cid:durableId="1249271289">
    <w:abstractNumId w:val="46"/>
  </w:num>
  <w:num w:numId="4" w16cid:durableId="664747077">
    <w:abstractNumId w:val="26"/>
  </w:num>
  <w:num w:numId="5" w16cid:durableId="1770807437">
    <w:abstractNumId w:val="12"/>
  </w:num>
  <w:num w:numId="6" w16cid:durableId="1751534800">
    <w:abstractNumId w:val="16"/>
  </w:num>
  <w:num w:numId="7" w16cid:durableId="270019442">
    <w:abstractNumId w:val="24"/>
  </w:num>
  <w:num w:numId="8" w16cid:durableId="787235911">
    <w:abstractNumId w:val="13"/>
  </w:num>
  <w:num w:numId="9" w16cid:durableId="1967348671">
    <w:abstractNumId w:val="54"/>
  </w:num>
  <w:num w:numId="10" w16cid:durableId="1293246002">
    <w:abstractNumId w:val="49"/>
  </w:num>
  <w:num w:numId="11" w16cid:durableId="2081563755">
    <w:abstractNumId w:val="6"/>
  </w:num>
  <w:num w:numId="12" w16cid:durableId="1115755512">
    <w:abstractNumId w:val="10"/>
  </w:num>
  <w:num w:numId="13" w16cid:durableId="2054882430">
    <w:abstractNumId w:val="50"/>
  </w:num>
  <w:num w:numId="14" w16cid:durableId="2133865305">
    <w:abstractNumId w:val="30"/>
  </w:num>
  <w:num w:numId="15" w16cid:durableId="650134464">
    <w:abstractNumId w:val="35"/>
  </w:num>
  <w:num w:numId="16" w16cid:durableId="967012589">
    <w:abstractNumId w:val="48"/>
  </w:num>
  <w:num w:numId="17" w16cid:durableId="1377659138">
    <w:abstractNumId w:val="8"/>
  </w:num>
  <w:num w:numId="18" w16cid:durableId="1124541237">
    <w:abstractNumId w:val="14"/>
  </w:num>
  <w:num w:numId="19" w16cid:durableId="1712725740">
    <w:abstractNumId w:val="33"/>
  </w:num>
  <w:num w:numId="20" w16cid:durableId="33428536">
    <w:abstractNumId w:val="51"/>
  </w:num>
  <w:num w:numId="21" w16cid:durableId="373382626">
    <w:abstractNumId w:val="37"/>
  </w:num>
  <w:num w:numId="22" w16cid:durableId="1609385679">
    <w:abstractNumId w:val="42"/>
  </w:num>
  <w:num w:numId="23" w16cid:durableId="1338966365">
    <w:abstractNumId w:val="58"/>
  </w:num>
  <w:num w:numId="24" w16cid:durableId="1704596242">
    <w:abstractNumId w:val="25"/>
  </w:num>
  <w:num w:numId="25" w16cid:durableId="1341851605">
    <w:abstractNumId w:val="45"/>
  </w:num>
  <w:num w:numId="26" w16cid:durableId="238944330">
    <w:abstractNumId w:val="9"/>
  </w:num>
  <w:num w:numId="27" w16cid:durableId="287399878">
    <w:abstractNumId w:val="28"/>
  </w:num>
  <w:num w:numId="28" w16cid:durableId="872499402">
    <w:abstractNumId w:val="1"/>
  </w:num>
  <w:num w:numId="29" w16cid:durableId="1226062363">
    <w:abstractNumId w:val="38"/>
  </w:num>
  <w:num w:numId="30" w16cid:durableId="811479808">
    <w:abstractNumId w:val="34"/>
  </w:num>
  <w:num w:numId="31" w16cid:durableId="1201943691">
    <w:abstractNumId w:val="47"/>
  </w:num>
  <w:num w:numId="32" w16cid:durableId="4284276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115293899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4" w16cid:durableId="156417977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5" w16cid:durableId="1373921152">
    <w:abstractNumId w:val="11"/>
  </w:num>
  <w:num w:numId="36" w16cid:durableId="195050594">
    <w:abstractNumId w:val="0"/>
  </w:num>
  <w:num w:numId="37" w16cid:durableId="401752890">
    <w:abstractNumId w:val="5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8" w16cid:durableId="224881828">
    <w:abstractNumId w:val="7"/>
  </w:num>
  <w:num w:numId="39" w16cid:durableId="2085518922">
    <w:abstractNumId w:val="21"/>
  </w:num>
  <w:num w:numId="40" w16cid:durableId="1722095296">
    <w:abstractNumId w:val="22"/>
  </w:num>
  <w:num w:numId="41" w16cid:durableId="1657299770">
    <w:abstractNumId w:val="19"/>
  </w:num>
  <w:num w:numId="42" w16cid:durableId="436752444">
    <w:abstractNumId w:val="56"/>
  </w:num>
  <w:num w:numId="43" w16cid:durableId="246693963">
    <w:abstractNumId w:val="40"/>
  </w:num>
  <w:num w:numId="44" w16cid:durableId="2098597441">
    <w:abstractNumId w:val="15"/>
  </w:num>
  <w:num w:numId="45" w16cid:durableId="1254896835">
    <w:abstractNumId w:val="60"/>
  </w:num>
  <w:num w:numId="46" w16cid:durableId="1009023102">
    <w:abstractNumId w:val="32"/>
  </w:num>
  <w:num w:numId="47" w16cid:durableId="1388336029">
    <w:abstractNumId w:val="43"/>
  </w:num>
  <w:num w:numId="48" w16cid:durableId="1471745329">
    <w:abstractNumId w:val="23"/>
  </w:num>
  <w:num w:numId="49" w16cid:durableId="606816663">
    <w:abstractNumId w:val="36"/>
  </w:num>
  <w:num w:numId="50" w16cid:durableId="1299872363">
    <w:abstractNumId w:val="52"/>
  </w:num>
  <w:num w:numId="51" w16cid:durableId="113183491">
    <w:abstractNumId w:val="41"/>
  </w:num>
  <w:num w:numId="52" w16cid:durableId="1130976037">
    <w:abstractNumId w:val="57"/>
  </w:num>
  <w:num w:numId="53" w16cid:durableId="897084454">
    <w:abstractNumId w:val="27"/>
  </w:num>
  <w:num w:numId="54" w16cid:durableId="141240094">
    <w:abstractNumId w:val="20"/>
  </w:num>
  <w:num w:numId="55" w16cid:durableId="993610548">
    <w:abstractNumId w:val="29"/>
  </w:num>
  <w:num w:numId="56" w16cid:durableId="2067869081">
    <w:abstractNumId w:val="53"/>
  </w:num>
  <w:num w:numId="57" w16cid:durableId="1307007715">
    <w:abstractNumId w:val="17"/>
  </w:num>
  <w:num w:numId="58" w16cid:durableId="269631517">
    <w:abstractNumId w:val="31"/>
  </w:num>
  <w:num w:numId="59" w16cid:durableId="372310161">
    <w:abstractNumId w:val="59"/>
  </w:num>
  <w:num w:numId="60" w16cid:durableId="565145899">
    <w:abstractNumId w:val="55"/>
  </w:num>
  <w:num w:numId="61" w16cid:durableId="1161653354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4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151A"/>
    <w:rsid w:val="000038DC"/>
    <w:rsid w:val="00005EB9"/>
    <w:rsid w:val="000063C2"/>
    <w:rsid w:val="0005216E"/>
    <w:rsid w:val="000C7730"/>
    <w:rsid w:val="000E0ABE"/>
    <w:rsid w:val="000F34F1"/>
    <w:rsid w:val="00115ABF"/>
    <w:rsid w:val="00163773"/>
    <w:rsid w:val="00193A30"/>
    <w:rsid w:val="001F109F"/>
    <w:rsid w:val="00222BAD"/>
    <w:rsid w:val="00290F66"/>
    <w:rsid w:val="002D3878"/>
    <w:rsid w:val="003220E5"/>
    <w:rsid w:val="003332C9"/>
    <w:rsid w:val="003A1931"/>
    <w:rsid w:val="003A2F12"/>
    <w:rsid w:val="0045151A"/>
    <w:rsid w:val="00482669"/>
    <w:rsid w:val="00495102"/>
    <w:rsid w:val="0049D1D0"/>
    <w:rsid w:val="00504569"/>
    <w:rsid w:val="0052559F"/>
    <w:rsid w:val="00526BA0"/>
    <w:rsid w:val="005564BB"/>
    <w:rsid w:val="00595397"/>
    <w:rsid w:val="005C696D"/>
    <w:rsid w:val="005D550D"/>
    <w:rsid w:val="005E4BC5"/>
    <w:rsid w:val="005F36C6"/>
    <w:rsid w:val="00685959"/>
    <w:rsid w:val="006B00EC"/>
    <w:rsid w:val="007007F6"/>
    <w:rsid w:val="007571FA"/>
    <w:rsid w:val="007A6862"/>
    <w:rsid w:val="007E7DCF"/>
    <w:rsid w:val="00880D55"/>
    <w:rsid w:val="00886E09"/>
    <w:rsid w:val="008B6690"/>
    <w:rsid w:val="008E3607"/>
    <w:rsid w:val="00937B5A"/>
    <w:rsid w:val="009E04A1"/>
    <w:rsid w:val="009E77AE"/>
    <w:rsid w:val="00A223D3"/>
    <w:rsid w:val="00A22A33"/>
    <w:rsid w:val="00A66186"/>
    <w:rsid w:val="00AD2100"/>
    <w:rsid w:val="00B111D3"/>
    <w:rsid w:val="00BC57F5"/>
    <w:rsid w:val="00C44A5B"/>
    <w:rsid w:val="00C85D75"/>
    <w:rsid w:val="00CD305D"/>
    <w:rsid w:val="00D246E0"/>
    <w:rsid w:val="00D73D46"/>
    <w:rsid w:val="00D85173"/>
    <w:rsid w:val="00E51D5B"/>
    <w:rsid w:val="00E533A9"/>
    <w:rsid w:val="00E72A15"/>
    <w:rsid w:val="00E862C6"/>
    <w:rsid w:val="00E93BD5"/>
    <w:rsid w:val="00F07634"/>
    <w:rsid w:val="00F37E08"/>
    <w:rsid w:val="00F91C87"/>
    <w:rsid w:val="00FA161C"/>
    <w:rsid w:val="00FA28E1"/>
    <w:rsid w:val="00FE46D2"/>
    <w:rsid w:val="01351A4F"/>
    <w:rsid w:val="016C4B23"/>
    <w:rsid w:val="01DB2D08"/>
    <w:rsid w:val="021FBD1D"/>
    <w:rsid w:val="024FF957"/>
    <w:rsid w:val="0319E4F8"/>
    <w:rsid w:val="03810DD6"/>
    <w:rsid w:val="04B49E92"/>
    <w:rsid w:val="04C51262"/>
    <w:rsid w:val="05306A14"/>
    <w:rsid w:val="05946E77"/>
    <w:rsid w:val="05B31D7E"/>
    <w:rsid w:val="0633E4B2"/>
    <w:rsid w:val="06B5B972"/>
    <w:rsid w:val="09755611"/>
    <w:rsid w:val="0B45A009"/>
    <w:rsid w:val="0B8FD5B9"/>
    <w:rsid w:val="0EAB8C2A"/>
    <w:rsid w:val="10F0FC60"/>
    <w:rsid w:val="12142CD3"/>
    <w:rsid w:val="122FD62C"/>
    <w:rsid w:val="13EB0832"/>
    <w:rsid w:val="159C601D"/>
    <w:rsid w:val="160DABB6"/>
    <w:rsid w:val="16406350"/>
    <w:rsid w:val="170F6240"/>
    <w:rsid w:val="1BC9341E"/>
    <w:rsid w:val="1D2C472D"/>
    <w:rsid w:val="1ED2D463"/>
    <w:rsid w:val="1EF6FEA9"/>
    <w:rsid w:val="20655F95"/>
    <w:rsid w:val="20862076"/>
    <w:rsid w:val="21873841"/>
    <w:rsid w:val="22A63835"/>
    <w:rsid w:val="25E82290"/>
    <w:rsid w:val="26EAD6FB"/>
    <w:rsid w:val="291ED7DB"/>
    <w:rsid w:val="2A57D990"/>
    <w:rsid w:val="2C13AC24"/>
    <w:rsid w:val="32081695"/>
    <w:rsid w:val="39748C27"/>
    <w:rsid w:val="3B7AC180"/>
    <w:rsid w:val="3BDF477B"/>
    <w:rsid w:val="3C922A30"/>
    <w:rsid w:val="3D4B61DF"/>
    <w:rsid w:val="3E11391D"/>
    <w:rsid w:val="4140AAAA"/>
    <w:rsid w:val="4570DF76"/>
    <w:rsid w:val="460A6D14"/>
    <w:rsid w:val="49872934"/>
    <w:rsid w:val="4BB46346"/>
    <w:rsid w:val="4C3A116C"/>
    <w:rsid w:val="52B1E280"/>
    <w:rsid w:val="53A0EB94"/>
    <w:rsid w:val="54A003D6"/>
    <w:rsid w:val="54ED286C"/>
    <w:rsid w:val="553339F3"/>
    <w:rsid w:val="577FD658"/>
    <w:rsid w:val="58B86B0D"/>
    <w:rsid w:val="58E3C467"/>
    <w:rsid w:val="5FE225FC"/>
    <w:rsid w:val="61ABE5BE"/>
    <w:rsid w:val="66E01DEE"/>
    <w:rsid w:val="68556FA7"/>
    <w:rsid w:val="69BF44D0"/>
    <w:rsid w:val="6A5347AC"/>
    <w:rsid w:val="6BAFE9F3"/>
    <w:rsid w:val="6C0E49CF"/>
    <w:rsid w:val="6CCBF83B"/>
    <w:rsid w:val="6CCE0FE5"/>
    <w:rsid w:val="6CD2701A"/>
    <w:rsid w:val="6DEB05FB"/>
    <w:rsid w:val="6DF40E3B"/>
    <w:rsid w:val="6E41F189"/>
    <w:rsid w:val="718A8D4B"/>
    <w:rsid w:val="721B1191"/>
    <w:rsid w:val="7250D16C"/>
    <w:rsid w:val="73318E13"/>
    <w:rsid w:val="743ACFAC"/>
    <w:rsid w:val="7527B3A9"/>
    <w:rsid w:val="75A2637F"/>
    <w:rsid w:val="7833E670"/>
    <w:rsid w:val="78D2CB93"/>
    <w:rsid w:val="7960C14B"/>
    <w:rsid w:val="796AD394"/>
    <w:rsid w:val="7BDC65A2"/>
    <w:rsid w:val="7C98BA6D"/>
    <w:rsid w:val="7CED49DE"/>
    <w:rsid w:val="7F73938F"/>
    <w:rsid w:val="7F7BBAF2"/>
    <w:rsid w:val="7FF2D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33307"/>
  <w15:docId w15:val="{1EB72BCE-5A1E-4788-AD43-342EF4DBB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72A15"/>
    <w:pPr>
      <w:keepNext/>
      <w:keepLines/>
      <w:widowControl/>
      <w:autoSpaceDE/>
      <w:autoSpaceDN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72A15"/>
    <w:pPr>
      <w:keepNext/>
      <w:keepLines/>
      <w:widowControl/>
      <w:autoSpaceDE/>
      <w:autoSpaceDN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NormalTable0">
    <w:name w:val="Normal Table0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52"/>
      <w:ind w:left="2968" w:right="2303"/>
      <w:jc w:val="center"/>
    </w:pPr>
    <w:rPr>
      <w:rFonts w:ascii="Calibri" w:eastAsia="Calibri" w:hAnsi="Calibri" w:cs="Calibri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828"/>
    </w:pPr>
  </w:style>
  <w:style w:type="table" w:styleId="TableGrid">
    <w:name w:val="Table Grid"/>
    <w:basedOn w:val="TableNormal"/>
    <w:uiPriority w:val="39"/>
    <w:rsid w:val="006859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111D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11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223D3"/>
    <w:rPr>
      <w:color w:val="800080" w:themeColor="followedHyperlink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0ABE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0ABE"/>
    <w:rPr>
      <w:rFonts w:ascii="Arial MT" w:eastAsia="Arial MT" w:hAnsi="Arial MT" w:cs="Arial MT"/>
      <w:i/>
      <w:iCs/>
      <w:color w:val="4F81BD" w:themeColor="accent1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E72A1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72A15"/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E72A15"/>
    <w:pPr>
      <w:widowControl/>
      <w:autoSpaceDE/>
      <w:autoSpaceDN/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72A15"/>
    <w:pPr>
      <w:widowControl/>
      <w:autoSpaceDE/>
      <w:autoSpaceDN/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E72A1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E72A15"/>
    <w:pPr>
      <w:widowControl/>
      <w:wordWrap w:val="0"/>
      <w:autoSpaceDE/>
      <w:autoSpaceDN/>
      <w:spacing w:after="200"/>
    </w:pPr>
    <w:rPr>
      <w:rFonts w:ascii="Consolas" w:eastAsiaTheme="minorHAnsi" w:hAnsi="Consolas" w:cstheme="minorBidi"/>
      <w:lang w:val="en-US"/>
    </w:rPr>
  </w:style>
  <w:style w:type="character" w:customStyle="1" w:styleId="DataTypeTok">
    <w:name w:val="DataTypeTok"/>
    <w:basedOn w:val="VerbatimChar"/>
    <w:rsid w:val="00E72A15"/>
    <w:rPr>
      <w:rFonts w:ascii="Consolas" w:hAnsi="Consolas"/>
      <w:color w:val="902000"/>
    </w:rPr>
  </w:style>
  <w:style w:type="character" w:customStyle="1" w:styleId="DecValTok">
    <w:name w:val="DecValTok"/>
    <w:basedOn w:val="VerbatimChar"/>
    <w:rsid w:val="00E72A15"/>
    <w:rPr>
      <w:rFonts w:ascii="Consolas" w:hAnsi="Consolas"/>
      <w:color w:val="40A070"/>
    </w:rPr>
  </w:style>
  <w:style w:type="character" w:customStyle="1" w:styleId="OperatorTok">
    <w:name w:val="OperatorTok"/>
    <w:basedOn w:val="VerbatimChar"/>
    <w:rsid w:val="00E72A15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E72A15"/>
    <w:rPr>
      <w:rFonts w:ascii="Consolas" w:hAnsi="Consolas"/>
    </w:rPr>
  </w:style>
  <w:style w:type="character" w:customStyle="1" w:styleId="ControlFlowTok">
    <w:name w:val="ControlFlowTok"/>
    <w:basedOn w:val="VerbatimChar"/>
    <w:rsid w:val="003220E5"/>
    <w:rPr>
      <w:rFonts w:ascii="Consolas" w:hAnsi="Consolas"/>
      <w:b/>
      <w:color w:val="007020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3220E5"/>
    <w:pPr>
      <w:widowControl/>
      <w:autoSpaceDE/>
      <w:autoSpaceDN/>
      <w:spacing w:before="100" w:after="100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3220E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220E5"/>
    <w:rPr>
      <w:b/>
      <w:bCs/>
    </w:rPr>
  </w:style>
  <w:style w:type="character" w:styleId="Emphasis">
    <w:name w:val="Emphasis"/>
    <w:basedOn w:val="DefaultParagraphFont"/>
    <w:uiPriority w:val="20"/>
    <w:qFormat/>
    <w:rsid w:val="00886E0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2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7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10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7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8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08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0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67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4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78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8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20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0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4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33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5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3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8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9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17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2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30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2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38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8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65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84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36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6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90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87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2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14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498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47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7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172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26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9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83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0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63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174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4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97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8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852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95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6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1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0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890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0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57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0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6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4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6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5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8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50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23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94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8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57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58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508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84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7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4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65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3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51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9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3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7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6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282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6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232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01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25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57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68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9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1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7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911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714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095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17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9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8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570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9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449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475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860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97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2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4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07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440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9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0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4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485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9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80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577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3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74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2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71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4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10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72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54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8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sabesedu.sharepoint.com/:v:/s/LaboratorioArduino-SistemasDigitales/EerHYCpHp0dJm1bpqlLPT1gBt5YqUTthbC5XS78RT5pFSQ?e=92BQrm" TargetMode="External"/><Relationship Id="rId26" Type="http://schemas.openxmlformats.org/officeDocument/2006/relationships/hyperlink" Target="https://campusuniversidad.sabes.edu.mx/u2023/mod/resource/view.php?id=45267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4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yperlink" Target="https://sabesedu.sharepoint.com/:v:/s/LaboratorioArduino-SistemasDigitales/ET0q8LOmtV1CkD7vg4DcREABeglbxZFCXXp0e2X0M9iETA?e=eEZwni" TargetMode="External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7.png"/><Relationship Id="rId23" Type="http://schemas.openxmlformats.org/officeDocument/2006/relationships/image" Target="media/image12.png"/><Relationship Id="rId28" Type="http://schemas.openxmlformats.org/officeDocument/2006/relationships/image" Target="media/image16.png"/><Relationship Id="rId10" Type="http://schemas.openxmlformats.org/officeDocument/2006/relationships/image" Target="media/image2.jpeg"/><Relationship Id="rId19" Type="http://schemas.openxmlformats.org/officeDocument/2006/relationships/hyperlink" Target="https://sabesedu.sharepoint.com/:v:/s/LaboratorioArduino-SistemasDigitales/EerHYCpHp0dJm1bpqlLPT1gBt5YqUTthbC5XS78RT5pFSQ?e=92BQrm" TargetMode="External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1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0B332F44D1124ABDA0B22042E33783" ma:contentTypeVersion="7" ma:contentTypeDescription="Create a new document." ma:contentTypeScope="" ma:versionID="0af418b129b24afa4c4d1afceb3d34e3">
  <xsd:schema xmlns:xsd="http://www.w3.org/2001/XMLSchema" xmlns:xs="http://www.w3.org/2001/XMLSchema" xmlns:p="http://schemas.microsoft.com/office/2006/metadata/properties" xmlns:ns2="e3d2b3c1-e0a5-406f-bb20-16166dfd6d03" targetNamespace="http://schemas.microsoft.com/office/2006/metadata/properties" ma:root="true" ma:fieldsID="70f0ccad2bf444511634b7b3cee3d119" ns2:_="">
    <xsd:import namespace="e3d2b3c1-e0a5-406f-bb20-16166dfd6d0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d2b3c1-e0a5-406f-bb20-16166dfd6d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992C32-EB90-4361-A718-9C6DBA4B443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d2b3c1-e0a5-406f-bb20-16166dfd6d0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87AA6D-DC55-4272-B763-07AB9CDE3CF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02074E-74D2-4017-8E41-5A19C2451A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68EABA3-73B2-4FB5-8662-95E25E61B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3842</Words>
  <Characters>21131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</dc:creator>
  <cp:keywords/>
  <cp:lastModifiedBy>JIMENEZ  FAUSTO NOE</cp:lastModifiedBy>
  <cp:revision>2</cp:revision>
  <dcterms:created xsi:type="dcterms:W3CDTF">2025-05-21T22:27:00Z</dcterms:created>
  <dcterms:modified xsi:type="dcterms:W3CDTF">2025-05-21T2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24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4-04-07T00:00:00Z</vt:filetime>
  </property>
  <property fmtid="{D5CDD505-2E9C-101B-9397-08002B2CF9AE}" pid="5" name="ContentTypeId">
    <vt:lpwstr>0x010100050B332F44D1124ABDA0B22042E33783</vt:lpwstr>
  </property>
</Properties>
</file>